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E8C073" w14:textId="05C425F7" w:rsidR="00655998" w:rsidRDefault="00655998" w:rsidP="00655998">
      <w:pPr>
        <w:pStyle w:val="Heading1"/>
        <w:shd w:val="clear" w:color="auto" w:fill="D9D9D9" w:themeFill="background1" w:themeFillShade="D9"/>
        <w:spacing w:line="480" w:lineRule="auto"/>
        <w:ind w:left="360"/>
        <w:rPr>
          <w:rFonts w:ascii="Arial" w:hAnsi="Arial" w:cs="Arial"/>
          <w:color w:val="000000" w:themeColor="text1"/>
          <w:sz w:val="24"/>
          <w:szCs w:val="24"/>
          <w:lang w:val="en-GB"/>
        </w:rPr>
      </w:pPr>
      <w:r>
        <w:rPr>
          <w:rFonts w:ascii="Arial" w:hAnsi="Arial" w:cs="Arial"/>
          <w:color w:val="000000" w:themeColor="text1"/>
          <w:sz w:val="24"/>
          <w:szCs w:val="24"/>
          <w:lang w:val="en-GB"/>
        </w:rPr>
        <w:t>Appendices</w:t>
      </w:r>
    </w:p>
    <w:p w14:paraId="6A2BC714" w14:textId="3E458334" w:rsidR="00655998" w:rsidRDefault="00CC3043" w:rsidP="00CC3043">
      <w:pPr>
        <w:pStyle w:val="Heading1"/>
        <w:spacing w:after="240" w:line="480" w:lineRule="auto"/>
        <w:ind w:left="360"/>
        <w:rPr>
          <w:rFonts w:ascii="Arial" w:hAnsi="Arial" w:cs="Arial"/>
          <w:color w:val="000000" w:themeColor="text1"/>
          <w:sz w:val="24"/>
          <w:szCs w:val="24"/>
          <w:lang w:val="en-GB"/>
        </w:rPr>
      </w:pPr>
      <w:r>
        <w:rPr>
          <w:rFonts w:ascii="Arial" w:hAnsi="Arial" w:cs="Arial"/>
          <w:color w:val="000000" w:themeColor="text1"/>
          <w:sz w:val="24"/>
          <w:szCs w:val="24"/>
          <w:lang w:val="en-GB"/>
        </w:rPr>
        <w:t xml:space="preserve">Appendix A </w:t>
      </w:r>
      <w:r w:rsidR="00655998">
        <w:rPr>
          <w:rFonts w:ascii="Arial" w:hAnsi="Arial" w:cs="Arial"/>
          <w:color w:val="000000" w:themeColor="text1"/>
          <w:sz w:val="24"/>
          <w:szCs w:val="24"/>
          <w:lang w:val="en-GB"/>
        </w:rPr>
        <w:t>Stata and R codes for the motivating example</w:t>
      </w:r>
    </w:p>
    <w:p w14:paraId="2C813929" w14:textId="77777777" w:rsidR="00655998" w:rsidRDefault="00655998" w:rsidP="00655998">
      <w:pPr>
        <w:pStyle w:val="ListParagraph"/>
        <w:numPr>
          <w:ilvl w:val="0"/>
          <w:numId w:val="2"/>
        </w:numPr>
        <w:spacing w:after="160" w:line="259" w:lineRule="auto"/>
      </w:pPr>
      <w:r>
        <w:t>We</w:t>
      </w:r>
      <w:r w:rsidRPr="00C65A4E">
        <w:t xml:space="preserve"> started with a THIN fully containing sex, age and smoking </w:t>
      </w:r>
      <w:r>
        <w:t>fully observed, but weight and date of weight as recorded (irregular recording overtime)</w:t>
      </w:r>
      <w:r w:rsidRPr="00C65A4E">
        <w:t>.</w:t>
      </w:r>
    </w:p>
    <w:p w14:paraId="747AAD23" w14:textId="77777777" w:rsidR="00655998" w:rsidRDefault="00655998" w:rsidP="00655998">
      <w:pPr>
        <w:pStyle w:val="ListParagraph"/>
        <w:spacing w:after="160" w:line="259" w:lineRule="auto"/>
      </w:pPr>
    </w:p>
    <w:p w14:paraId="2151105A" w14:textId="77777777" w:rsidR="00655998" w:rsidRDefault="00655998" w:rsidP="00655998">
      <w:pPr>
        <w:pStyle w:val="ListParagraph"/>
        <w:numPr>
          <w:ilvl w:val="0"/>
          <w:numId w:val="2"/>
        </w:numPr>
        <w:spacing w:after="160" w:line="259" w:lineRule="auto"/>
      </w:pPr>
      <w:r>
        <w:t>Time goes from 0 to 417 weeks, and week 209 marks the treatment initiation of olanzapine. The second knot is 215 weeks (+6 weeks after treatment initiation).</w:t>
      </w:r>
    </w:p>
    <w:p w14:paraId="3DED1141" w14:textId="77777777" w:rsidR="00655998" w:rsidRDefault="00655998" w:rsidP="00655998">
      <w:pPr>
        <w:pStyle w:val="ListParagraph"/>
      </w:pPr>
    </w:p>
    <w:p w14:paraId="4ABBCC2B" w14:textId="77777777" w:rsidR="00655998" w:rsidRDefault="00655998" w:rsidP="00655998">
      <w:pPr>
        <w:pStyle w:val="ListParagraph"/>
        <w:spacing w:after="160" w:line="259" w:lineRule="auto"/>
      </w:pPr>
    </w:p>
    <w:p w14:paraId="21947A7E" w14:textId="77777777" w:rsidR="00655998" w:rsidRDefault="00655998" w:rsidP="00655998">
      <w:pPr>
        <w:pStyle w:val="ListParagraph"/>
        <w:numPr>
          <w:ilvl w:val="0"/>
          <w:numId w:val="2"/>
        </w:numPr>
        <w:spacing w:after="160" w:line="259" w:lineRule="auto"/>
      </w:pPr>
      <w:r>
        <w:t>We fit crude and adjusted mixed effects models (MEM) with this full data, as follows:</w:t>
      </w:r>
    </w:p>
    <w:p w14:paraId="582C0AB0" w14:textId="77777777" w:rsidR="00655998" w:rsidRPr="00C65A4E" w:rsidRDefault="00655998" w:rsidP="00655998">
      <w:pPr>
        <w:pStyle w:val="NoSpacing"/>
        <w:ind w:left="360"/>
        <w:rPr>
          <w:rFonts w:ascii="Courier New" w:hAnsi="Courier New" w:cs="Courier New"/>
          <w:sz w:val="16"/>
          <w:szCs w:val="16"/>
        </w:rPr>
      </w:pPr>
      <w:proofErr w:type="spellStart"/>
      <w:r w:rsidRPr="00C65A4E">
        <w:rPr>
          <w:rFonts w:ascii="Courier New" w:hAnsi="Courier New" w:cs="Courier New"/>
          <w:sz w:val="16"/>
          <w:szCs w:val="16"/>
        </w:rPr>
        <w:t>mkspline</w:t>
      </w:r>
      <w:proofErr w:type="spellEnd"/>
      <w:r w:rsidRPr="00C65A4E">
        <w:rPr>
          <w:rFonts w:ascii="Courier New" w:hAnsi="Courier New" w:cs="Courier New"/>
          <w:sz w:val="16"/>
          <w:szCs w:val="16"/>
        </w:rPr>
        <w:t xml:space="preserve"> ls1 209 ls2 215 ls3 = time</w:t>
      </w:r>
    </w:p>
    <w:p w14:paraId="2CA2F6C1" w14:textId="77777777" w:rsidR="00655998" w:rsidRPr="00C65A4E" w:rsidRDefault="00655998" w:rsidP="00655998">
      <w:pPr>
        <w:pStyle w:val="NoSpacing"/>
        <w:ind w:left="360"/>
        <w:rPr>
          <w:rFonts w:ascii="Courier New" w:hAnsi="Courier New" w:cs="Courier New"/>
          <w:sz w:val="16"/>
          <w:szCs w:val="16"/>
        </w:rPr>
      </w:pPr>
      <w:r w:rsidRPr="00C65A4E">
        <w:rPr>
          <w:rFonts w:ascii="Courier New" w:hAnsi="Courier New" w:cs="Courier New"/>
          <w:sz w:val="16"/>
          <w:szCs w:val="16"/>
        </w:rPr>
        <w:t xml:space="preserve">mixed weight ls1 ls2 ls3 || </w:t>
      </w:r>
      <w:proofErr w:type="spellStart"/>
      <w:r w:rsidRPr="00C65A4E">
        <w:rPr>
          <w:rFonts w:ascii="Courier New" w:hAnsi="Courier New" w:cs="Courier New"/>
          <w:sz w:val="16"/>
          <w:szCs w:val="16"/>
        </w:rPr>
        <w:t>gppatid</w:t>
      </w:r>
      <w:proofErr w:type="spellEnd"/>
      <w:r w:rsidRPr="00C65A4E">
        <w:rPr>
          <w:rFonts w:ascii="Courier New" w:hAnsi="Courier New" w:cs="Courier New"/>
          <w:sz w:val="16"/>
          <w:szCs w:val="16"/>
        </w:rPr>
        <w:t xml:space="preserve">: ls1 ls2 ls3, </w:t>
      </w:r>
      <w:proofErr w:type="spellStart"/>
      <w:r w:rsidRPr="00C65A4E">
        <w:rPr>
          <w:rFonts w:ascii="Courier New" w:hAnsi="Courier New" w:cs="Courier New"/>
          <w:sz w:val="16"/>
          <w:szCs w:val="16"/>
        </w:rPr>
        <w:t>cov</w:t>
      </w:r>
      <w:proofErr w:type="spellEnd"/>
      <w:r w:rsidRPr="00C65A4E">
        <w:rPr>
          <w:rFonts w:ascii="Courier New" w:hAnsi="Courier New" w:cs="Courier New"/>
          <w:sz w:val="16"/>
          <w:szCs w:val="16"/>
        </w:rPr>
        <w:t xml:space="preserve">(un) </w:t>
      </w:r>
      <w:proofErr w:type="spellStart"/>
      <w:r w:rsidRPr="00C65A4E">
        <w:rPr>
          <w:rFonts w:ascii="Courier New" w:hAnsi="Courier New" w:cs="Courier New"/>
          <w:sz w:val="16"/>
          <w:szCs w:val="16"/>
        </w:rPr>
        <w:t>stddev</w:t>
      </w:r>
      <w:proofErr w:type="spellEnd"/>
      <w:r w:rsidRPr="00C65A4E">
        <w:rPr>
          <w:rFonts w:ascii="Courier New" w:hAnsi="Courier New" w:cs="Courier New"/>
          <w:sz w:val="16"/>
          <w:szCs w:val="16"/>
        </w:rPr>
        <w:t xml:space="preserve"> </w:t>
      </w:r>
      <w:proofErr w:type="spellStart"/>
      <w:r w:rsidRPr="00C65A4E">
        <w:rPr>
          <w:rFonts w:ascii="Courier New" w:hAnsi="Courier New" w:cs="Courier New"/>
          <w:sz w:val="16"/>
          <w:szCs w:val="16"/>
        </w:rPr>
        <w:t>reml</w:t>
      </w:r>
      <w:proofErr w:type="spellEnd"/>
      <w:r w:rsidRPr="00C65A4E">
        <w:rPr>
          <w:rFonts w:ascii="Courier New" w:hAnsi="Courier New" w:cs="Courier New"/>
          <w:sz w:val="16"/>
          <w:szCs w:val="16"/>
        </w:rPr>
        <w:tab/>
        <w:t xml:space="preserve"> </w:t>
      </w:r>
    </w:p>
    <w:p w14:paraId="02E10469" w14:textId="77777777" w:rsidR="00655998" w:rsidRDefault="00655998" w:rsidP="00655998">
      <w:pPr>
        <w:pStyle w:val="NoSpacing"/>
        <w:ind w:left="360"/>
        <w:rPr>
          <w:rFonts w:ascii="Courier New" w:hAnsi="Courier New" w:cs="Courier New"/>
          <w:sz w:val="16"/>
          <w:szCs w:val="16"/>
        </w:rPr>
      </w:pPr>
      <w:r w:rsidRPr="00C65A4E">
        <w:rPr>
          <w:rFonts w:ascii="Courier New" w:hAnsi="Courier New" w:cs="Courier New"/>
          <w:sz w:val="16"/>
          <w:szCs w:val="16"/>
        </w:rPr>
        <w:t xml:space="preserve">mixed weight ls1 ls2 ls3 sex age age_2 smoking || </w:t>
      </w:r>
      <w:proofErr w:type="spellStart"/>
      <w:r w:rsidRPr="00C65A4E">
        <w:rPr>
          <w:rFonts w:ascii="Courier New" w:hAnsi="Courier New" w:cs="Courier New"/>
          <w:sz w:val="16"/>
          <w:szCs w:val="16"/>
        </w:rPr>
        <w:t>gppatid</w:t>
      </w:r>
      <w:proofErr w:type="spellEnd"/>
      <w:r w:rsidRPr="00C65A4E">
        <w:rPr>
          <w:rFonts w:ascii="Courier New" w:hAnsi="Courier New" w:cs="Courier New"/>
          <w:sz w:val="16"/>
          <w:szCs w:val="16"/>
        </w:rPr>
        <w:t xml:space="preserve">: ls1 ls2 ls3, </w:t>
      </w:r>
      <w:proofErr w:type="spellStart"/>
      <w:r w:rsidRPr="00C65A4E">
        <w:rPr>
          <w:rFonts w:ascii="Courier New" w:hAnsi="Courier New" w:cs="Courier New"/>
          <w:sz w:val="16"/>
          <w:szCs w:val="16"/>
        </w:rPr>
        <w:t>cov</w:t>
      </w:r>
      <w:proofErr w:type="spellEnd"/>
      <w:r w:rsidRPr="00C65A4E">
        <w:rPr>
          <w:rFonts w:ascii="Courier New" w:hAnsi="Courier New" w:cs="Courier New"/>
          <w:sz w:val="16"/>
          <w:szCs w:val="16"/>
        </w:rPr>
        <w:t xml:space="preserve">(un) </w:t>
      </w:r>
      <w:proofErr w:type="spellStart"/>
      <w:r w:rsidRPr="00C65A4E">
        <w:rPr>
          <w:rFonts w:ascii="Courier New" w:hAnsi="Courier New" w:cs="Courier New"/>
          <w:sz w:val="16"/>
          <w:szCs w:val="16"/>
        </w:rPr>
        <w:t>stddev</w:t>
      </w:r>
      <w:proofErr w:type="spellEnd"/>
      <w:r w:rsidRPr="00C65A4E">
        <w:rPr>
          <w:rFonts w:ascii="Courier New" w:hAnsi="Courier New" w:cs="Courier New"/>
          <w:sz w:val="16"/>
          <w:szCs w:val="16"/>
        </w:rPr>
        <w:t xml:space="preserve"> </w:t>
      </w:r>
      <w:proofErr w:type="spellStart"/>
      <w:r w:rsidRPr="00C65A4E">
        <w:rPr>
          <w:rFonts w:ascii="Courier New" w:hAnsi="Courier New" w:cs="Courier New"/>
          <w:sz w:val="16"/>
          <w:szCs w:val="16"/>
        </w:rPr>
        <w:t>reml</w:t>
      </w:r>
      <w:proofErr w:type="spellEnd"/>
    </w:p>
    <w:p w14:paraId="0D72EFC3" w14:textId="77777777" w:rsidR="00655998" w:rsidRDefault="00655998" w:rsidP="00655998">
      <w:pPr>
        <w:pStyle w:val="NoSpacing"/>
        <w:ind w:left="360"/>
        <w:rPr>
          <w:rFonts w:ascii="Courier New" w:hAnsi="Courier New" w:cs="Courier New"/>
          <w:sz w:val="16"/>
          <w:szCs w:val="16"/>
        </w:rPr>
      </w:pPr>
    </w:p>
    <w:p w14:paraId="0D64C77D" w14:textId="77777777" w:rsidR="00655998" w:rsidRDefault="00655998" w:rsidP="00655998">
      <w:pPr>
        <w:pStyle w:val="ListParagraph"/>
        <w:numPr>
          <w:ilvl w:val="0"/>
          <w:numId w:val="2"/>
        </w:numPr>
        <w:spacing w:after="160" w:line="259" w:lineRule="auto"/>
      </w:pPr>
      <w:r>
        <w:t>We also fit SR and SR-W1 models with same full data, as follows:</w:t>
      </w:r>
    </w:p>
    <w:p w14:paraId="6E45C100" w14:textId="77777777" w:rsidR="00655998" w:rsidRPr="000F4690" w:rsidRDefault="00655998" w:rsidP="00655998">
      <w:pPr>
        <w:spacing w:line="259" w:lineRule="auto"/>
        <w:ind w:left="360"/>
        <w:rPr>
          <w:rFonts w:ascii="Courier New" w:hAnsi="Courier New" w:cs="Courier New"/>
          <w:sz w:val="16"/>
          <w:szCs w:val="16"/>
        </w:rPr>
      </w:pPr>
      <w:r w:rsidRPr="000F4690">
        <w:rPr>
          <w:rFonts w:ascii="Courier New" w:hAnsi="Courier New" w:cs="Courier New"/>
          <w:sz w:val="16"/>
          <w:szCs w:val="16"/>
        </w:rPr>
        <w:t>preserve</w:t>
      </w:r>
    </w:p>
    <w:p w14:paraId="050A1EDB" w14:textId="77777777" w:rsidR="00655998" w:rsidRPr="000F4690" w:rsidRDefault="00655998" w:rsidP="00655998">
      <w:pPr>
        <w:spacing w:line="259" w:lineRule="auto"/>
        <w:ind w:left="360"/>
        <w:rPr>
          <w:rFonts w:ascii="Courier New" w:hAnsi="Courier New" w:cs="Courier New"/>
          <w:sz w:val="16"/>
          <w:szCs w:val="16"/>
        </w:rPr>
      </w:pPr>
      <w:r w:rsidRPr="000F4690">
        <w:rPr>
          <w:rFonts w:ascii="Courier New" w:hAnsi="Courier New" w:cs="Courier New"/>
          <w:sz w:val="16"/>
          <w:szCs w:val="16"/>
        </w:rPr>
        <w:tab/>
      </w:r>
      <w:proofErr w:type="spellStart"/>
      <w:r w:rsidRPr="000F4690">
        <w:rPr>
          <w:rFonts w:ascii="Courier New" w:hAnsi="Courier New" w:cs="Courier New"/>
          <w:sz w:val="16"/>
          <w:szCs w:val="16"/>
        </w:rPr>
        <w:t>egen</w:t>
      </w:r>
      <w:proofErr w:type="spellEnd"/>
      <w:r w:rsidRPr="000F4690">
        <w:rPr>
          <w:rFonts w:ascii="Courier New" w:hAnsi="Courier New" w:cs="Courier New"/>
          <w:sz w:val="16"/>
          <w:szCs w:val="16"/>
        </w:rPr>
        <w:t xml:space="preserve"> mean_sw1_weight = mean(weight), by(time)</w:t>
      </w:r>
    </w:p>
    <w:p w14:paraId="704E62CA" w14:textId="77777777" w:rsidR="00655998" w:rsidRDefault="00655998" w:rsidP="00655998">
      <w:pPr>
        <w:spacing w:line="259" w:lineRule="auto"/>
        <w:ind w:left="360"/>
        <w:rPr>
          <w:rFonts w:ascii="Courier New" w:hAnsi="Courier New" w:cs="Courier New"/>
          <w:sz w:val="16"/>
          <w:szCs w:val="16"/>
        </w:rPr>
      </w:pPr>
      <w:r w:rsidRPr="000F4690">
        <w:rPr>
          <w:rFonts w:ascii="Courier New" w:hAnsi="Courier New" w:cs="Courier New"/>
          <w:sz w:val="16"/>
          <w:szCs w:val="16"/>
        </w:rPr>
        <w:tab/>
      </w:r>
      <w:proofErr w:type="spellStart"/>
      <w:r w:rsidRPr="000F4690">
        <w:rPr>
          <w:rFonts w:ascii="Courier New" w:hAnsi="Courier New" w:cs="Courier New"/>
          <w:sz w:val="16"/>
          <w:szCs w:val="16"/>
        </w:rPr>
        <w:t>egen</w:t>
      </w:r>
      <w:proofErr w:type="spellEnd"/>
      <w:r w:rsidRPr="000F4690">
        <w:rPr>
          <w:rFonts w:ascii="Courier New" w:hAnsi="Courier New" w:cs="Courier New"/>
          <w:sz w:val="16"/>
          <w:szCs w:val="16"/>
        </w:rPr>
        <w:t xml:space="preserve"> count_sw1_weight = count(weight), by(time)</w:t>
      </w:r>
    </w:p>
    <w:p w14:paraId="0A30D82C" w14:textId="77777777" w:rsidR="00655998" w:rsidRPr="000F4690" w:rsidRDefault="00655998" w:rsidP="00655998">
      <w:pPr>
        <w:spacing w:line="259" w:lineRule="auto"/>
        <w:ind w:left="360"/>
        <w:rPr>
          <w:rFonts w:ascii="Courier New" w:hAnsi="Courier New" w:cs="Courier New"/>
          <w:sz w:val="16"/>
          <w:szCs w:val="16"/>
        </w:rPr>
      </w:pPr>
      <w:r>
        <w:rPr>
          <w:rFonts w:ascii="Courier New" w:hAnsi="Courier New" w:cs="Courier New"/>
          <w:sz w:val="16"/>
          <w:szCs w:val="16"/>
        </w:rPr>
        <w:tab/>
        <w:t xml:space="preserve">duplicates drop </w:t>
      </w:r>
      <w:r w:rsidRPr="004B2447">
        <w:rPr>
          <w:rFonts w:ascii="Courier New" w:hAnsi="Courier New" w:cs="Courier New"/>
          <w:sz w:val="16"/>
          <w:szCs w:val="16"/>
        </w:rPr>
        <w:t>time mean_sw1_weight count_sw1_weight</w:t>
      </w:r>
      <w:r>
        <w:rPr>
          <w:rFonts w:ascii="Courier New" w:hAnsi="Courier New" w:cs="Courier New"/>
          <w:sz w:val="16"/>
          <w:szCs w:val="16"/>
        </w:rPr>
        <w:t xml:space="preserve"> </w:t>
      </w:r>
    </w:p>
    <w:p w14:paraId="0EE1BBF8" w14:textId="77777777" w:rsidR="00655998" w:rsidRPr="000F4690" w:rsidRDefault="00655998" w:rsidP="00655998">
      <w:pPr>
        <w:spacing w:line="259" w:lineRule="auto"/>
        <w:ind w:left="360"/>
        <w:rPr>
          <w:rFonts w:ascii="Courier New" w:hAnsi="Courier New" w:cs="Courier New"/>
          <w:sz w:val="16"/>
          <w:szCs w:val="16"/>
        </w:rPr>
      </w:pPr>
      <w:r w:rsidRPr="000F4690">
        <w:rPr>
          <w:rFonts w:ascii="Courier New" w:hAnsi="Courier New" w:cs="Courier New"/>
          <w:sz w:val="16"/>
          <w:szCs w:val="16"/>
        </w:rPr>
        <w:tab/>
      </w:r>
      <w:proofErr w:type="spellStart"/>
      <w:r w:rsidRPr="000F4690">
        <w:rPr>
          <w:rFonts w:ascii="Courier New" w:hAnsi="Courier New" w:cs="Courier New"/>
          <w:sz w:val="16"/>
          <w:szCs w:val="16"/>
        </w:rPr>
        <w:t>glm</w:t>
      </w:r>
      <w:proofErr w:type="spellEnd"/>
      <w:r w:rsidRPr="000F4690">
        <w:rPr>
          <w:rFonts w:ascii="Courier New" w:hAnsi="Courier New" w:cs="Courier New"/>
          <w:sz w:val="16"/>
          <w:szCs w:val="16"/>
        </w:rPr>
        <w:t xml:space="preserve"> mean_sw1_weight ls1 ls2 ls3 /*SR analysis*/  </w:t>
      </w:r>
    </w:p>
    <w:p w14:paraId="04F4E47A" w14:textId="77777777" w:rsidR="00655998" w:rsidRPr="000F4690" w:rsidRDefault="00655998" w:rsidP="00655998">
      <w:pPr>
        <w:spacing w:line="259" w:lineRule="auto"/>
        <w:ind w:left="360"/>
        <w:rPr>
          <w:rFonts w:ascii="Courier New" w:hAnsi="Courier New" w:cs="Courier New"/>
          <w:sz w:val="16"/>
          <w:szCs w:val="16"/>
        </w:rPr>
      </w:pPr>
      <w:r w:rsidRPr="000F4690">
        <w:rPr>
          <w:rFonts w:ascii="Courier New" w:hAnsi="Courier New" w:cs="Courier New"/>
          <w:sz w:val="16"/>
          <w:szCs w:val="16"/>
        </w:rPr>
        <w:tab/>
      </w:r>
      <w:proofErr w:type="spellStart"/>
      <w:r w:rsidRPr="000F4690">
        <w:rPr>
          <w:rFonts w:ascii="Courier New" w:hAnsi="Courier New" w:cs="Courier New"/>
          <w:sz w:val="16"/>
          <w:szCs w:val="16"/>
        </w:rPr>
        <w:t>glm</w:t>
      </w:r>
      <w:proofErr w:type="spellEnd"/>
      <w:r w:rsidRPr="000F4690">
        <w:rPr>
          <w:rFonts w:ascii="Courier New" w:hAnsi="Courier New" w:cs="Courier New"/>
          <w:sz w:val="16"/>
          <w:szCs w:val="16"/>
        </w:rPr>
        <w:t xml:space="preserve"> mean_sw1_weight</w:t>
      </w:r>
      <w:r>
        <w:rPr>
          <w:rFonts w:ascii="Courier New" w:hAnsi="Courier New" w:cs="Courier New"/>
          <w:sz w:val="16"/>
          <w:szCs w:val="16"/>
        </w:rPr>
        <w:t xml:space="preserve"> ls1 ls2 ls3 </w:t>
      </w:r>
      <w:r w:rsidRPr="000F4690">
        <w:rPr>
          <w:rFonts w:ascii="Courier New" w:hAnsi="Courier New" w:cs="Courier New"/>
          <w:sz w:val="16"/>
          <w:szCs w:val="16"/>
        </w:rPr>
        <w:t>[pw=count</w:t>
      </w:r>
      <w:r>
        <w:rPr>
          <w:rFonts w:ascii="Courier New" w:hAnsi="Courier New" w:cs="Courier New"/>
          <w:sz w:val="16"/>
          <w:szCs w:val="16"/>
        </w:rPr>
        <w:t>_sw1_weight] /*SR-W1 analysis*/</w:t>
      </w:r>
    </w:p>
    <w:p w14:paraId="41EDC575" w14:textId="77777777" w:rsidR="00655998" w:rsidRPr="00C65A4E" w:rsidRDefault="00655998" w:rsidP="00655998">
      <w:pPr>
        <w:pStyle w:val="NoSpacing"/>
        <w:ind w:left="360"/>
        <w:rPr>
          <w:rFonts w:ascii="Courier New" w:hAnsi="Courier New" w:cs="Courier New"/>
          <w:sz w:val="16"/>
          <w:szCs w:val="16"/>
        </w:rPr>
      </w:pPr>
      <w:r w:rsidRPr="000F4690">
        <w:rPr>
          <w:rFonts w:ascii="Courier New" w:hAnsi="Courier New" w:cs="Courier New"/>
          <w:sz w:val="16"/>
          <w:szCs w:val="16"/>
        </w:rPr>
        <w:t>restore</w:t>
      </w:r>
      <w:r w:rsidRPr="000F4690">
        <w:rPr>
          <w:rFonts w:ascii="Courier New" w:hAnsi="Courier New" w:cs="Courier New"/>
          <w:sz w:val="16"/>
          <w:szCs w:val="16"/>
        </w:rPr>
        <w:tab/>
      </w:r>
    </w:p>
    <w:p w14:paraId="59BCE8A0" w14:textId="77777777" w:rsidR="00655998" w:rsidRDefault="00655998" w:rsidP="00655998">
      <w:pPr>
        <w:ind w:left="348"/>
      </w:pPr>
    </w:p>
    <w:p w14:paraId="3F353B22" w14:textId="77777777" w:rsidR="00655998" w:rsidRDefault="00655998" w:rsidP="00655998">
      <w:pPr>
        <w:pStyle w:val="ListParagraph"/>
        <w:numPr>
          <w:ilvl w:val="0"/>
          <w:numId w:val="2"/>
        </w:numPr>
        <w:spacing w:after="160" w:line="259" w:lineRule="auto"/>
      </w:pPr>
      <w:r>
        <w:t>Then, we set weight values MAR on sex, reproducing approximately the mechanism shown in Figure 1 (sex=0=men):</w:t>
      </w:r>
    </w:p>
    <w:p w14:paraId="782A6E9A" w14:textId="77777777" w:rsidR="00655998" w:rsidRPr="00847B1B" w:rsidRDefault="00655998" w:rsidP="00655998">
      <w:pPr>
        <w:pStyle w:val="NoSpacing"/>
        <w:ind w:left="360"/>
        <w:rPr>
          <w:rFonts w:ascii="Courier New" w:hAnsi="Courier New" w:cs="Courier New"/>
          <w:sz w:val="16"/>
          <w:szCs w:val="16"/>
        </w:rPr>
      </w:pPr>
      <w:r w:rsidRPr="00847B1B">
        <w:rPr>
          <w:rFonts w:ascii="Courier New" w:hAnsi="Courier New" w:cs="Courier New"/>
          <w:sz w:val="16"/>
          <w:szCs w:val="16"/>
        </w:rPr>
        <w:t>gen weight2 = weight</w:t>
      </w:r>
    </w:p>
    <w:p w14:paraId="0EE1EF54" w14:textId="77777777" w:rsidR="00655998" w:rsidRPr="00847B1B" w:rsidRDefault="00655998" w:rsidP="00655998">
      <w:pPr>
        <w:pStyle w:val="NoSpacing"/>
        <w:ind w:left="360"/>
        <w:rPr>
          <w:rFonts w:ascii="Courier New" w:hAnsi="Courier New" w:cs="Courier New"/>
          <w:sz w:val="16"/>
          <w:szCs w:val="16"/>
        </w:rPr>
      </w:pPr>
      <w:proofErr w:type="spellStart"/>
      <w:r w:rsidRPr="00847B1B">
        <w:rPr>
          <w:rFonts w:ascii="Courier New" w:hAnsi="Courier New" w:cs="Courier New"/>
          <w:sz w:val="16"/>
          <w:szCs w:val="16"/>
        </w:rPr>
        <w:t>forvalues</w:t>
      </w:r>
      <w:proofErr w:type="spellEnd"/>
      <w:r w:rsidRPr="00847B1B">
        <w:rPr>
          <w:rFonts w:ascii="Courier New" w:hAnsi="Courier New" w:cs="Courier New"/>
          <w:sz w:val="16"/>
          <w:szCs w:val="16"/>
        </w:rPr>
        <w:t xml:space="preserve"> t=0(1)208 { </w:t>
      </w:r>
    </w:p>
    <w:p w14:paraId="0CA713DB" w14:textId="77777777" w:rsidR="00655998" w:rsidRPr="00847B1B" w:rsidRDefault="00655998" w:rsidP="00655998">
      <w:pPr>
        <w:pStyle w:val="NoSpacing"/>
        <w:ind w:left="1980"/>
        <w:rPr>
          <w:rFonts w:ascii="Courier New" w:hAnsi="Courier New" w:cs="Courier New"/>
          <w:sz w:val="16"/>
          <w:szCs w:val="16"/>
        </w:rPr>
      </w:pPr>
      <w:r w:rsidRPr="00847B1B">
        <w:rPr>
          <w:rFonts w:ascii="Courier New" w:hAnsi="Courier New" w:cs="Courier New"/>
          <w:sz w:val="16"/>
          <w:szCs w:val="16"/>
        </w:rPr>
        <w:t>local p = (209-`t</w:t>
      </w:r>
      <w:proofErr w:type="gramStart"/>
      <w:r w:rsidRPr="00847B1B">
        <w:rPr>
          <w:rFonts w:ascii="Courier New" w:hAnsi="Courier New" w:cs="Courier New"/>
          <w:sz w:val="16"/>
          <w:szCs w:val="16"/>
        </w:rPr>
        <w:t>')*</w:t>
      </w:r>
      <w:proofErr w:type="gramEnd"/>
      <w:r w:rsidRPr="00847B1B">
        <w:rPr>
          <w:rFonts w:ascii="Courier New" w:hAnsi="Courier New" w:cs="Courier New"/>
          <w:sz w:val="16"/>
          <w:szCs w:val="16"/>
        </w:rPr>
        <w:t>0.004</w:t>
      </w:r>
      <w:r w:rsidRPr="00847B1B">
        <w:rPr>
          <w:rFonts w:ascii="Courier New" w:hAnsi="Courier New" w:cs="Courier New"/>
          <w:sz w:val="16"/>
          <w:szCs w:val="16"/>
        </w:rPr>
        <w:tab/>
      </w:r>
      <w:r w:rsidRPr="00847B1B">
        <w:rPr>
          <w:rFonts w:ascii="Courier New" w:hAnsi="Courier New" w:cs="Courier New"/>
          <w:sz w:val="16"/>
          <w:szCs w:val="16"/>
        </w:rPr>
        <w:tab/>
      </w:r>
    </w:p>
    <w:p w14:paraId="00B15DBA" w14:textId="77777777" w:rsidR="00655998" w:rsidRPr="00847B1B" w:rsidRDefault="00655998" w:rsidP="00655998">
      <w:pPr>
        <w:pStyle w:val="NoSpacing"/>
        <w:ind w:left="1980"/>
        <w:rPr>
          <w:rFonts w:ascii="Courier New" w:hAnsi="Courier New" w:cs="Courier New"/>
          <w:sz w:val="16"/>
          <w:szCs w:val="16"/>
        </w:rPr>
      </w:pPr>
      <w:proofErr w:type="spellStart"/>
      <w:r w:rsidRPr="00847B1B">
        <w:rPr>
          <w:rFonts w:ascii="Courier New" w:hAnsi="Courier New" w:cs="Courier New"/>
          <w:sz w:val="16"/>
          <w:szCs w:val="16"/>
        </w:rPr>
        <w:t>randomselect</w:t>
      </w:r>
      <w:proofErr w:type="spellEnd"/>
      <w:r w:rsidRPr="00847B1B">
        <w:rPr>
          <w:rFonts w:ascii="Courier New" w:hAnsi="Courier New" w:cs="Courier New"/>
          <w:sz w:val="16"/>
          <w:szCs w:val="16"/>
        </w:rPr>
        <w:t xml:space="preserve"> if (sex==0), gen(</w:t>
      </w:r>
      <w:proofErr w:type="spellStart"/>
      <w:r w:rsidRPr="00847B1B">
        <w:rPr>
          <w:rFonts w:ascii="Courier New" w:hAnsi="Courier New" w:cs="Courier New"/>
          <w:sz w:val="16"/>
          <w:szCs w:val="16"/>
        </w:rPr>
        <w:t>rs`t</w:t>
      </w:r>
      <w:proofErr w:type="spellEnd"/>
      <w:r w:rsidRPr="00847B1B">
        <w:rPr>
          <w:rFonts w:ascii="Courier New" w:hAnsi="Courier New" w:cs="Courier New"/>
          <w:sz w:val="16"/>
          <w:szCs w:val="16"/>
        </w:rPr>
        <w:t>') prop(`p')</w:t>
      </w:r>
      <w:r w:rsidRPr="004B2447">
        <w:rPr>
          <w:rFonts w:ascii="Courier New" w:hAnsi="Courier New" w:cs="Courier New"/>
          <w:sz w:val="16"/>
          <w:szCs w:val="16"/>
        </w:rPr>
        <w:t xml:space="preserve"> </w:t>
      </w:r>
      <w:proofErr w:type="gramStart"/>
      <w:r w:rsidRPr="004B2447">
        <w:rPr>
          <w:rFonts w:ascii="Courier New" w:hAnsi="Courier New" w:cs="Courier New"/>
          <w:sz w:val="16"/>
          <w:szCs w:val="16"/>
        </w:rPr>
        <w:t>seed(</w:t>
      </w:r>
      <w:proofErr w:type="gramEnd"/>
      <w:r w:rsidRPr="004B2447">
        <w:rPr>
          <w:rFonts w:ascii="Courier New" w:hAnsi="Courier New" w:cs="Courier New"/>
          <w:sz w:val="16"/>
          <w:szCs w:val="16"/>
        </w:rPr>
        <w:t>3956412)</w:t>
      </w:r>
    </w:p>
    <w:p w14:paraId="2F655FA5" w14:textId="77777777" w:rsidR="00655998" w:rsidRPr="00847B1B" w:rsidRDefault="00655998" w:rsidP="00655998">
      <w:pPr>
        <w:pStyle w:val="NoSpacing"/>
        <w:ind w:left="1980"/>
        <w:rPr>
          <w:rFonts w:ascii="Courier New" w:hAnsi="Courier New" w:cs="Courier New"/>
          <w:sz w:val="16"/>
          <w:szCs w:val="16"/>
        </w:rPr>
      </w:pPr>
      <w:r w:rsidRPr="00847B1B">
        <w:rPr>
          <w:rFonts w:ascii="Courier New" w:hAnsi="Courier New" w:cs="Courier New"/>
          <w:sz w:val="16"/>
          <w:szCs w:val="16"/>
        </w:rPr>
        <w:t>replace weight2 =. if (</w:t>
      </w:r>
      <w:proofErr w:type="spellStart"/>
      <w:r w:rsidRPr="00847B1B">
        <w:rPr>
          <w:rFonts w:ascii="Courier New" w:hAnsi="Courier New" w:cs="Courier New"/>
          <w:sz w:val="16"/>
          <w:szCs w:val="16"/>
        </w:rPr>
        <w:t>rs`t</w:t>
      </w:r>
      <w:proofErr w:type="spellEnd"/>
      <w:r w:rsidRPr="00847B1B">
        <w:rPr>
          <w:rFonts w:ascii="Courier New" w:hAnsi="Courier New" w:cs="Courier New"/>
          <w:sz w:val="16"/>
          <w:szCs w:val="16"/>
        </w:rPr>
        <w:t>'==1) &amp; (time==`t')</w:t>
      </w:r>
    </w:p>
    <w:p w14:paraId="5F1303D3" w14:textId="77777777" w:rsidR="00655998" w:rsidRPr="00847B1B" w:rsidRDefault="00655998" w:rsidP="00655998">
      <w:pPr>
        <w:pStyle w:val="NoSpacing"/>
        <w:ind w:left="360"/>
        <w:rPr>
          <w:rFonts w:ascii="Courier New" w:hAnsi="Courier New" w:cs="Courier New"/>
          <w:sz w:val="16"/>
          <w:szCs w:val="16"/>
        </w:rPr>
      </w:pPr>
      <w:r w:rsidRPr="00847B1B">
        <w:rPr>
          <w:rFonts w:ascii="Courier New" w:hAnsi="Courier New" w:cs="Courier New"/>
          <w:sz w:val="16"/>
          <w:szCs w:val="16"/>
        </w:rPr>
        <w:t>}</w:t>
      </w:r>
    </w:p>
    <w:p w14:paraId="7786948C" w14:textId="77777777" w:rsidR="00655998" w:rsidRDefault="00655998" w:rsidP="00655998">
      <w:pPr>
        <w:pStyle w:val="NoSpacing"/>
        <w:ind w:left="708"/>
        <w:rPr>
          <w:rFonts w:ascii="Courier New" w:hAnsi="Courier New" w:cs="Courier New"/>
          <w:sz w:val="16"/>
          <w:szCs w:val="16"/>
        </w:rPr>
      </w:pPr>
    </w:p>
    <w:p w14:paraId="00FDADC2" w14:textId="77777777" w:rsidR="00655998" w:rsidRPr="00847B1B" w:rsidRDefault="00655998" w:rsidP="00655998">
      <w:pPr>
        <w:pStyle w:val="NoSpacing"/>
        <w:ind w:left="360"/>
        <w:rPr>
          <w:rFonts w:ascii="Courier New" w:hAnsi="Courier New" w:cs="Courier New"/>
          <w:sz w:val="16"/>
          <w:szCs w:val="16"/>
        </w:rPr>
      </w:pPr>
      <w:proofErr w:type="spellStart"/>
      <w:r w:rsidRPr="00847B1B">
        <w:rPr>
          <w:rFonts w:ascii="Courier New" w:hAnsi="Courier New" w:cs="Courier New"/>
          <w:sz w:val="16"/>
          <w:szCs w:val="16"/>
        </w:rPr>
        <w:t>randomselect</w:t>
      </w:r>
      <w:proofErr w:type="spellEnd"/>
      <w:r w:rsidRPr="00847B1B">
        <w:rPr>
          <w:rFonts w:ascii="Courier New" w:hAnsi="Courier New" w:cs="Courier New"/>
          <w:sz w:val="16"/>
          <w:szCs w:val="16"/>
        </w:rPr>
        <w:t xml:space="preserve"> if (sex==0), gen(rs209) </w:t>
      </w:r>
      <w:proofErr w:type="gramStart"/>
      <w:r w:rsidRPr="00847B1B">
        <w:rPr>
          <w:rFonts w:ascii="Courier New" w:hAnsi="Courier New" w:cs="Courier New"/>
          <w:sz w:val="16"/>
          <w:szCs w:val="16"/>
        </w:rPr>
        <w:t>prop(</w:t>
      </w:r>
      <w:proofErr w:type="gramEnd"/>
      <w:r w:rsidRPr="00847B1B">
        <w:rPr>
          <w:rFonts w:ascii="Courier New" w:hAnsi="Courier New" w:cs="Courier New"/>
          <w:sz w:val="16"/>
          <w:szCs w:val="16"/>
        </w:rPr>
        <w:t>.20)</w:t>
      </w:r>
    </w:p>
    <w:p w14:paraId="1EFF985C" w14:textId="77777777" w:rsidR="00655998" w:rsidRPr="00847B1B" w:rsidRDefault="00655998" w:rsidP="00655998">
      <w:pPr>
        <w:pStyle w:val="NoSpacing"/>
        <w:ind w:left="360"/>
        <w:rPr>
          <w:rFonts w:ascii="Courier New" w:hAnsi="Courier New" w:cs="Courier New"/>
          <w:sz w:val="16"/>
          <w:szCs w:val="16"/>
        </w:rPr>
      </w:pPr>
      <w:r w:rsidRPr="00847B1B">
        <w:rPr>
          <w:rFonts w:ascii="Courier New" w:hAnsi="Courier New" w:cs="Courier New"/>
          <w:sz w:val="16"/>
          <w:szCs w:val="16"/>
        </w:rPr>
        <w:t>replace weight2 =. if (rs209==1) &amp; (time==209)</w:t>
      </w:r>
    </w:p>
    <w:p w14:paraId="4E84D3B2" w14:textId="77777777" w:rsidR="00655998" w:rsidRPr="00847B1B" w:rsidRDefault="00655998" w:rsidP="00655998">
      <w:pPr>
        <w:pStyle w:val="NoSpacing"/>
        <w:ind w:left="1980"/>
        <w:rPr>
          <w:rFonts w:ascii="Courier New" w:hAnsi="Courier New" w:cs="Courier New"/>
          <w:sz w:val="16"/>
          <w:szCs w:val="16"/>
        </w:rPr>
      </w:pPr>
      <w:proofErr w:type="spellStart"/>
      <w:r w:rsidRPr="00847B1B">
        <w:rPr>
          <w:rFonts w:ascii="Courier New" w:hAnsi="Courier New" w:cs="Courier New"/>
          <w:sz w:val="16"/>
          <w:szCs w:val="16"/>
        </w:rPr>
        <w:t>randomselect</w:t>
      </w:r>
      <w:proofErr w:type="spellEnd"/>
      <w:r w:rsidRPr="00847B1B">
        <w:rPr>
          <w:rFonts w:ascii="Courier New" w:hAnsi="Courier New" w:cs="Courier New"/>
          <w:sz w:val="16"/>
          <w:szCs w:val="16"/>
        </w:rPr>
        <w:t xml:space="preserve"> if (sex==0), gen(rs210) </w:t>
      </w:r>
      <w:proofErr w:type="gramStart"/>
      <w:r w:rsidRPr="00847B1B">
        <w:rPr>
          <w:rFonts w:ascii="Courier New" w:hAnsi="Courier New" w:cs="Courier New"/>
          <w:sz w:val="16"/>
          <w:szCs w:val="16"/>
        </w:rPr>
        <w:t>prop(</w:t>
      </w:r>
      <w:proofErr w:type="gramEnd"/>
      <w:r w:rsidRPr="00847B1B">
        <w:rPr>
          <w:rFonts w:ascii="Courier New" w:hAnsi="Courier New" w:cs="Courier New"/>
          <w:sz w:val="16"/>
          <w:szCs w:val="16"/>
        </w:rPr>
        <w:t>.30)</w:t>
      </w:r>
    </w:p>
    <w:p w14:paraId="58BA2393" w14:textId="77777777" w:rsidR="00655998" w:rsidRPr="00847B1B" w:rsidRDefault="00655998" w:rsidP="00655998">
      <w:pPr>
        <w:pStyle w:val="NoSpacing"/>
        <w:ind w:left="1980"/>
        <w:rPr>
          <w:rFonts w:ascii="Courier New" w:hAnsi="Courier New" w:cs="Courier New"/>
          <w:sz w:val="16"/>
          <w:szCs w:val="16"/>
        </w:rPr>
      </w:pPr>
      <w:r w:rsidRPr="00847B1B">
        <w:rPr>
          <w:rFonts w:ascii="Courier New" w:hAnsi="Courier New" w:cs="Courier New"/>
          <w:sz w:val="16"/>
          <w:szCs w:val="16"/>
        </w:rPr>
        <w:t>replace weight2 =. if (rs210==1) &amp; (time==210)</w:t>
      </w:r>
    </w:p>
    <w:p w14:paraId="77F3A0B5" w14:textId="77777777" w:rsidR="00655998" w:rsidRPr="00847B1B" w:rsidRDefault="00655998" w:rsidP="00655998">
      <w:pPr>
        <w:pStyle w:val="NoSpacing"/>
        <w:ind w:left="360"/>
        <w:rPr>
          <w:rFonts w:ascii="Courier New" w:hAnsi="Courier New" w:cs="Courier New"/>
          <w:sz w:val="16"/>
          <w:szCs w:val="16"/>
        </w:rPr>
      </w:pPr>
      <w:proofErr w:type="spellStart"/>
      <w:r w:rsidRPr="00847B1B">
        <w:rPr>
          <w:rFonts w:ascii="Courier New" w:hAnsi="Courier New" w:cs="Courier New"/>
          <w:sz w:val="16"/>
          <w:szCs w:val="16"/>
        </w:rPr>
        <w:t>randomselect</w:t>
      </w:r>
      <w:proofErr w:type="spellEnd"/>
      <w:r w:rsidRPr="00847B1B">
        <w:rPr>
          <w:rFonts w:ascii="Courier New" w:hAnsi="Courier New" w:cs="Courier New"/>
          <w:sz w:val="16"/>
          <w:szCs w:val="16"/>
        </w:rPr>
        <w:t xml:space="preserve"> if (sex==0), gen(rs211) </w:t>
      </w:r>
      <w:proofErr w:type="gramStart"/>
      <w:r w:rsidRPr="00847B1B">
        <w:rPr>
          <w:rFonts w:ascii="Courier New" w:hAnsi="Courier New" w:cs="Courier New"/>
          <w:sz w:val="16"/>
          <w:szCs w:val="16"/>
        </w:rPr>
        <w:t>prop(</w:t>
      </w:r>
      <w:proofErr w:type="gramEnd"/>
      <w:r w:rsidRPr="00847B1B">
        <w:rPr>
          <w:rFonts w:ascii="Courier New" w:hAnsi="Courier New" w:cs="Courier New"/>
          <w:sz w:val="16"/>
          <w:szCs w:val="16"/>
        </w:rPr>
        <w:t>.40)</w:t>
      </w:r>
    </w:p>
    <w:p w14:paraId="58692595" w14:textId="77777777" w:rsidR="00655998" w:rsidRPr="00847B1B" w:rsidRDefault="00655998" w:rsidP="00655998">
      <w:pPr>
        <w:pStyle w:val="NoSpacing"/>
        <w:ind w:left="360"/>
        <w:rPr>
          <w:rFonts w:ascii="Courier New" w:hAnsi="Courier New" w:cs="Courier New"/>
          <w:sz w:val="16"/>
          <w:szCs w:val="16"/>
        </w:rPr>
      </w:pPr>
      <w:r w:rsidRPr="00847B1B">
        <w:rPr>
          <w:rFonts w:ascii="Courier New" w:hAnsi="Courier New" w:cs="Courier New"/>
          <w:sz w:val="16"/>
          <w:szCs w:val="16"/>
        </w:rPr>
        <w:t>replace weight2 =. if (rs211==1) &amp; (time==211)</w:t>
      </w:r>
    </w:p>
    <w:p w14:paraId="54D39946" w14:textId="77777777" w:rsidR="00655998" w:rsidRPr="00847B1B" w:rsidRDefault="00655998" w:rsidP="00655998">
      <w:pPr>
        <w:pStyle w:val="NoSpacing"/>
        <w:ind w:left="1980"/>
        <w:rPr>
          <w:rFonts w:ascii="Courier New" w:hAnsi="Courier New" w:cs="Courier New"/>
          <w:sz w:val="16"/>
          <w:szCs w:val="16"/>
        </w:rPr>
      </w:pPr>
      <w:proofErr w:type="spellStart"/>
      <w:r w:rsidRPr="00847B1B">
        <w:rPr>
          <w:rFonts w:ascii="Courier New" w:hAnsi="Courier New" w:cs="Courier New"/>
          <w:sz w:val="16"/>
          <w:szCs w:val="16"/>
        </w:rPr>
        <w:t>randomselect</w:t>
      </w:r>
      <w:proofErr w:type="spellEnd"/>
      <w:r w:rsidRPr="00847B1B">
        <w:rPr>
          <w:rFonts w:ascii="Courier New" w:hAnsi="Courier New" w:cs="Courier New"/>
          <w:sz w:val="16"/>
          <w:szCs w:val="16"/>
        </w:rPr>
        <w:t xml:space="preserve"> if (sex==0), gen(rs212) </w:t>
      </w:r>
      <w:proofErr w:type="gramStart"/>
      <w:r w:rsidRPr="00847B1B">
        <w:rPr>
          <w:rFonts w:ascii="Courier New" w:hAnsi="Courier New" w:cs="Courier New"/>
          <w:sz w:val="16"/>
          <w:szCs w:val="16"/>
        </w:rPr>
        <w:t>prop(</w:t>
      </w:r>
      <w:proofErr w:type="gramEnd"/>
      <w:r w:rsidRPr="00847B1B">
        <w:rPr>
          <w:rFonts w:ascii="Courier New" w:hAnsi="Courier New" w:cs="Courier New"/>
          <w:sz w:val="16"/>
          <w:szCs w:val="16"/>
        </w:rPr>
        <w:t>.50)</w:t>
      </w:r>
    </w:p>
    <w:p w14:paraId="54ABEB98" w14:textId="77777777" w:rsidR="00655998" w:rsidRPr="00847B1B" w:rsidRDefault="00655998" w:rsidP="00655998">
      <w:pPr>
        <w:pStyle w:val="NoSpacing"/>
        <w:ind w:left="1980"/>
        <w:rPr>
          <w:rFonts w:ascii="Courier New" w:hAnsi="Courier New" w:cs="Courier New"/>
          <w:sz w:val="16"/>
          <w:szCs w:val="16"/>
        </w:rPr>
      </w:pPr>
      <w:r w:rsidRPr="00847B1B">
        <w:rPr>
          <w:rFonts w:ascii="Courier New" w:hAnsi="Courier New" w:cs="Courier New"/>
          <w:sz w:val="16"/>
          <w:szCs w:val="16"/>
        </w:rPr>
        <w:t>replace weight2 =. if (rs212==1) &amp; (time==212)</w:t>
      </w:r>
    </w:p>
    <w:p w14:paraId="627A05E7" w14:textId="77777777" w:rsidR="00655998" w:rsidRPr="00847B1B" w:rsidRDefault="00655998" w:rsidP="00655998">
      <w:pPr>
        <w:pStyle w:val="NoSpacing"/>
        <w:ind w:left="360"/>
        <w:rPr>
          <w:rFonts w:ascii="Courier New" w:hAnsi="Courier New" w:cs="Courier New"/>
          <w:sz w:val="16"/>
          <w:szCs w:val="16"/>
        </w:rPr>
      </w:pPr>
      <w:proofErr w:type="spellStart"/>
      <w:r w:rsidRPr="00847B1B">
        <w:rPr>
          <w:rFonts w:ascii="Courier New" w:hAnsi="Courier New" w:cs="Courier New"/>
          <w:sz w:val="16"/>
          <w:szCs w:val="16"/>
        </w:rPr>
        <w:t>randomselect</w:t>
      </w:r>
      <w:proofErr w:type="spellEnd"/>
      <w:r w:rsidRPr="00847B1B">
        <w:rPr>
          <w:rFonts w:ascii="Courier New" w:hAnsi="Courier New" w:cs="Courier New"/>
          <w:sz w:val="16"/>
          <w:szCs w:val="16"/>
        </w:rPr>
        <w:t xml:space="preserve"> if (sex==0), gen(rs213) </w:t>
      </w:r>
      <w:proofErr w:type="gramStart"/>
      <w:r w:rsidRPr="00847B1B">
        <w:rPr>
          <w:rFonts w:ascii="Courier New" w:hAnsi="Courier New" w:cs="Courier New"/>
          <w:sz w:val="16"/>
          <w:szCs w:val="16"/>
        </w:rPr>
        <w:t>prop(</w:t>
      </w:r>
      <w:proofErr w:type="gramEnd"/>
      <w:r w:rsidRPr="00847B1B">
        <w:rPr>
          <w:rFonts w:ascii="Courier New" w:hAnsi="Courier New" w:cs="Courier New"/>
          <w:sz w:val="16"/>
          <w:szCs w:val="16"/>
        </w:rPr>
        <w:t>.60)</w:t>
      </w:r>
    </w:p>
    <w:p w14:paraId="7E414708" w14:textId="77777777" w:rsidR="00655998" w:rsidRPr="00847B1B" w:rsidRDefault="00655998" w:rsidP="00655998">
      <w:pPr>
        <w:pStyle w:val="NoSpacing"/>
        <w:ind w:left="360"/>
        <w:rPr>
          <w:rFonts w:ascii="Courier New" w:hAnsi="Courier New" w:cs="Courier New"/>
          <w:sz w:val="16"/>
          <w:szCs w:val="16"/>
        </w:rPr>
      </w:pPr>
      <w:r w:rsidRPr="00847B1B">
        <w:rPr>
          <w:rFonts w:ascii="Courier New" w:hAnsi="Courier New" w:cs="Courier New"/>
          <w:sz w:val="16"/>
          <w:szCs w:val="16"/>
        </w:rPr>
        <w:t>replace weight2 =. if (rs213==1) &amp; (time==213)</w:t>
      </w:r>
    </w:p>
    <w:p w14:paraId="294EEF20" w14:textId="77777777" w:rsidR="00655998" w:rsidRPr="00847B1B" w:rsidRDefault="00655998" w:rsidP="00655998">
      <w:pPr>
        <w:pStyle w:val="NoSpacing"/>
        <w:ind w:left="1980"/>
        <w:rPr>
          <w:rFonts w:ascii="Courier New" w:hAnsi="Courier New" w:cs="Courier New"/>
          <w:sz w:val="16"/>
          <w:szCs w:val="16"/>
        </w:rPr>
      </w:pPr>
      <w:proofErr w:type="spellStart"/>
      <w:r w:rsidRPr="00847B1B">
        <w:rPr>
          <w:rFonts w:ascii="Courier New" w:hAnsi="Courier New" w:cs="Courier New"/>
          <w:sz w:val="16"/>
          <w:szCs w:val="16"/>
        </w:rPr>
        <w:t>randomselect</w:t>
      </w:r>
      <w:proofErr w:type="spellEnd"/>
      <w:r w:rsidRPr="00847B1B">
        <w:rPr>
          <w:rFonts w:ascii="Courier New" w:hAnsi="Courier New" w:cs="Courier New"/>
          <w:sz w:val="16"/>
          <w:szCs w:val="16"/>
        </w:rPr>
        <w:t xml:space="preserve"> if (sex==0), gen(rs214) </w:t>
      </w:r>
      <w:proofErr w:type="gramStart"/>
      <w:r w:rsidRPr="00847B1B">
        <w:rPr>
          <w:rFonts w:ascii="Courier New" w:hAnsi="Courier New" w:cs="Courier New"/>
          <w:sz w:val="16"/>
          <w:szCs w:val="16"/>
        </w:rPr>
        <w:t>prop(</w:t>
      </w:r>
      <w:proofErr w:type="gramEnd"/>
      <w:r w:rsidRPr="00847B1B">
        <w:rPr>
          <w:rFonts w:ascii="Courier New" w:hAnsi="Courier New" w:cs="Courier New"/>
          <w:sz w:val="16"/>
          <w:szCs w:val="16"/>
        </w:rPr>
        <w:t>.70)</w:t>
      </w:r>
    </w:p>
    <w:p w14:paraId="543863C8" w14:textId="77777777" w:rsidR="00655998" w:rsidRPr="00847B1B" w:rsidRDefault="00655998" w:rsidP="00655998">
      <w:pPr>
        <w:pStyle w:val="NoSpacing"/>
        <w:ind w:left="1980"/>
        <w:rPr>
          <w:rFonts w:ascii="Courier New" w:hAnsi="Courier New" w:cs="Courier New"/>
          <w:sz w:val="16"/>
          <w:szCs w:val="16"/>
        </w:rPr>
      </w:pPr>
      <w:r w:rsidRPr="00847B1B">
        <w:rPr>
          <w:rFonts w:ascii="Courier New" w:hAnsi="Courier New" w:cs="Courier New"/>
          <w:sz w:val="16"/>
          <w:szCs w:val="16"/>
        </w:rPr>
        <w:t>replace weight2 =. if (rs214==1) &amp; (time==214)</w:t>
      </w:r>
    </w:p>
    <w:p w14:paraId="1258E299" w14:textId="77777777" w:rsidR="00655998" w:rsidRPr="00847B1B" w:rsidRDefault="00655998" w:rsidP="00655998">
      <w:pPr>
        <w:pStyle w:val="NoSpacing"/>
        <w:ind w:left="360"/>
        <w:rPr>
          <w:rFonts w:ascii="Courier New" w:hAnsi="Courier New" w:cs="Courier New"/>
          <w:sz w:val="16"/>
          <w:szCs w:val="16"/>
        </w:rPr>
      </w:pPr>
      <w:proofErr w:type="spellStart"/>
      <w:r w:rsidRPr="00847B1B">
        <w:rPr>
          <w:rFonts w:ascii="Courier New" w:hAnsi="Courier New" w:cs="Courier New"/>
          <w:sz w:val="16"/>
          <w:szCs w:val="16"/>
        </w:rPr>
        <w:t>randomselect</w:t>
      </w:r>
      <w:proofErr w:type="spellEnd"/>
      <w:r w:rsidRPr="00847B1B">
        <w:rPr>
          <w:rFonts w:ascii="Courier New" w:hAnsi="Courier New" w:cs="Courier New"/>
          <w:sz w:val="16"/>
          <w:szCs w:val="16"/>
        </w:rPr>
        <w:t xml:space="preserve"> if (sex==0), gen(rs215) </w:t>
      </w:r>
      <w:proofErr w:type="gramStart"/>
      <w:r w:rsidRPr="00847B1B">
        <w:rPr>
          <w:rFonts w:ascii="Courier New" w:hAnsi="Courier New" w:cs="Courier New"/>
          <w:sz w:val="16"/>
          <w:szCs w:val="16"/>
        </w:rPr>
        <w:t>prop(</w:t>
      </w:r>
      <w:proofErr w:type="gramEnd"/>
      <w:r w:rsidRPr="00847B1B">
        <w:rPr>
          <w:rFonts w:ascii="Courier New" w:hAnsi="Courier New" w:cs="Courier New"/>
          <w:sz w:val="16"/>
          <w:szCs w:val="16"/>
        </w:rPr>
        <w:t>.80)</w:t>
      </w:r>
    </w:p>
    <w:p w14:paraId="76F9D37B" w14:textId="77777777" w:rsidR="00655998" w:rsidRPr="00847B1B" w:rsidRDefault="00655998" w:rsidP="00655998">
      <w:pPr>
        <w:pStyle w:val="NoSpacing"/>
        <w:ind w:left="360"/>
        <w:rPr>
          <w:rFonts w:ascii="Courier New" w:hAnsi="Courier New" w:cs="Courier New"/>
          <w:sz w:val="16"/>
          <w:szCs w:val="16"/>
        </w:rPr>
      </w:pPr>
      <w:r w:rsidRPr="00847B1B">
        <w:rPr>
          <w:rFonts w:ascii="Courier New" w:hAnsi="Courier New" w:cs="Courier New"/>
          <w:sz w:val="16"/>
          <w:szCs w:val="16"/>
        </w:rPr>
        <w:t>replace weight2 =. if (rs215==1) &amp; (time==215)</w:t>
      </w:r>
    </w:p>
    <w:p w14:paraId="693315F5" w14:textId="77777777" w:rsidR="00655998" w:rsidRDefault="00655998" w:rsidP="00655998">
      <w:pPr>
        <w:pStyle w:val="NoSpacing"/>
        <w:ind w:left="708"/>
        <w:rPr>
          <w:rFonts w:ascii="Courier New" w:hAnsi="Courier New" w:cs="Courier New"/>
          <w:sz w:val="16"/>
          <w:szCs w:val="16"/>
        </w:rPr>
      </w:pPr>
    </w:p>
    <w:p w14:paraId="67DE5701" w14:textId="77777777" w:rsidR="00655998" w:rsidRPr="00847B1B" w:rsidRDefault="00655998" w:rsidP="00655998">
      <w:pPr>
        <w:pStyle w:val="NoSpacing"/>
        <w:ind w:left="360"/>
        <w:rPr>
          <w:rFonts w:ascii="Courier New" w:hAnsi="Courier New" w:cs="Courier New"/>
          <w:sz w:val="16"/>
          <w:szCs w:val="16"/>
        </w:rPr>
      </w:pPr>
      <w:proofErr w:type="spellStart"/>
      <w:r w:rsidRPr="00847B1B">
        <w:rPr>
          <w:rFonts w:ascii="Courier New" w:hAnsi="Courier New" w:cs="Courier New"/>
          <w:sz w:val="16"/>
          <w:szCs w:val="16"/>
        </w:rPr>
        <w:t>forvalues</w:t>
      </w:r>
      <w:proofErr w:type="spellEnd"/>
      <w:r w:rsidRPr="00847B1B">
        <w:rPr>
          <w:rFonts w:ascii="Courier New" w:hAnsi="Courier New" w:cs="Courier New"/>
          <w:sz w:val="16"/>
          <w:szCs w:val="16"/>
        </w:rPr>
        <w:t xml:space="preserve"> t=216(1)417 {</w:t>
      </w:r>
    </w:p>
    <w:p w14:paraId="57BCBCFE" w14:textId="77777777" w:rsidR="00655998" w:rsidRPr="00847B1B" w:rsidRDefault="00655998" w:rsidP="00655998">
      <w:pPr>
        <w:pStyle w:val="NoSpacing"/>
        <w:ind w:left="1980"/>
        <w:rPr>
          <w:rFonts w:ascii="Courier New" w:hAnsi="Courier New" w:cs="Courier New"/>
          <w:sz w:val="16"/>
          <w:szCs w:val="16"/>
        </w:rPr>
      </w:pPr>
      <w:r w:rsidRPr="00847B1B">
        <w:rPr>
          <w:rFonts w:ascii="Courier New" w:hAnsi="Courier New" w:cs="Courier New"/>
          <w:sz w:val="16"/>
          <w:szCs w:val="16"/>
        </w:rPr>
        <w:t>local p = (`t'-</w:t>
      </w:r>
      <w:proofErr w:type="gramStart"/>
      <w:r w:rsidRPr="00847B1B">
        <w:rPr>
          <w:rFonts w:ascii="Courier New" w:hAnsi="Courier New" w:cs="Courier New"/>
          <w:sz w:val="16"/>
          <w:szCs w:val="16"/>
        </w:rPr>
        <w:t>215)*</w:t>
      </w:r>
      <w:proofErr w:type="gramEnd"/>
      <w:r w:rsidRPr="00847B1B">
        <w:rPr>
          <w:rFonts w:ascii="Courier New" w:hAnsi="Courier New" w:cs="Courier New"/>
          <w:sz w:val="16"/>
          <w:szCs w:val="16"/>
        </w:rPr>
        <w:t>0.004</w:t>
      </w:r>
      <w:r w:rsidRPr="00847B1B">
        <w:rPr>
          <w:rFonts w:ascii="Courier New" w:hAnsi="Courier New" w:cs="Courier New"/>
          <w:sz w:val="16"/>
          <w:szCs w:val="16"/>
        </w:rPr>
        <w:tab/>
      </w:r>
      <w:r w:rsidRPr="00847B1B">
        <w:rPr>
          <w:rFonts w:ascii="Courier New" w:hAnsi="Courier New" w:cs="Courier New"/>
          <w:sz w:val="16"/>
          <w:szCs w:val="16"/>
        </w:rPr>
        <w:tab/>
      </w:r>
    </w:p>
    <w:p w14:paraId="7EAB513C" w14:textId="77777777" w:rsidR="00655998" w:rsidRPr="00847B1B" w:rsidRDefault="00655998" w:rsidP="00655998">
      <w:pPr>
        <w:pStyle w:val="NoSpacing"/>
        <w:ind w:left="1980"/>
        <w:rPr>
          <w:rFonts w:ascii="Courier New" w:hAnsi="Courier New" w:cs="Courier New"/>
          <w:sz w:val="16"/>
          <w:szCs w:val="16"/>
        </w:rPr>
      </w:pPr>
      <w:proofErr w:type="spellStart"/>
      <w:r w:rsidRPr="00847B1B">
        <w:rPr>
          <w:rFonts w:ascii="Courier New" w:hAnsi="Courier New" w:cs="Courier New"/>
          <w:sz w:val="16"/>
          <w:szCs w:val="16"/>
        </w:rPr>
        <w:t>randomselect</w:t>
      </w:r>
      <w:proofErr w:type="spellEnd"/>
      <w:r w:rsidRPr="00847B1B">
        <w:rPr>
          <w:rFonts w:ascii="Courier New" w:hAnsi="Courier New" w:cs="Courier New"/>
          <w:sz w:val="16"/>
          <w:szCs w:val="16"/>
        </w:rPr>
        <w:t xml:space="preserve"> if (sex==0), gen(</w:t>
      </w:r>
      <w:proofErr w:type="spellStart"/>
      <w:r w:rsidRPr="00847B1B">
        <w:rPr>
          <w:rFonts w:ascii="Courier New" w:hAnsi="Courier New" w:cs="Courier New"/>
          <w:sz w:val="16"/>
          <w:szCs w:val="16"/>
        </w:rPr>
        <w:t>rs`t</w:t>
      </w:r>
      <w:proofErr w:type="spellEnd"/>
      <w:r w:rsidRPr="00847B1B">
        <w:rPr>
          <w:rFonts w:ascii="Courier New" w:hAnsi="Courier New" w:cs="Courier New"/>
          <w:sz w:val="16"/>
          <w:szCs w:val="16"/>
        </w:rPr>
        <w:t>') prop(`p')</w:t>
      </w:r>
    </w:p>
    <w:p w14:paraId="0D585965" w14:textId="77777777" w:rsidR="00655998" w:rsidRPr="00847B1B" w:rsidRDefault="00655998" w:rsidP="00655998">
      <w:pPr>
        <w:pStyle w:val="NoSpacing"/>
        <w:ind w:left="1980"/>
        <w:rPr>
          <w:rFonts w:ascii="Courier New" w:hAnsi="Courier New" w:cs="Courier New"/>
          <w:sz w:val="16"/>
          <w:szCs w:val="16"/>
        </w:rPr>
      </w:pPr>
      <w:r w:rsidRPr="00847B1B">
        <w:rPr>
          <w:rFonts w:ascii="Courier New" w:hAnsi="Courier New" w:cs="Courier New"/>
          <w:sz w:val="16"/>
          <w:szCs w:val="16"/>
        </w:rPr>
        <w:t>replace weight2 =. if (</w:t>
      </w:r>
      <w:proofErr w:type="spellStart"/>
      <w:r w:rsidRPr="00847B1B">
        <w:rPr>
          <w:rFonts w:ascii="Courier New" w:hAnsi="Courier New" w:cs="Courier New"/>
          <w:sz w:val="16"/>
          <w:szCs w:val="16"/>
        </w:rPr>
        <w:t>rs`t</w:t>
      </w:r>
      <w:proofErr w:type="spellEnd"/>
      <w:r w:rsidRPr="00847B1B">
        <w:rPr>
          <w:rFonts w:ascii="Courier New" w:hAnsi="Courier New" w:cs="Courier New"/>
          <w:sz w:val="16"/>
          <w:szCs w:val="16"/>
        </w:rPr>
        <w:t>'==1) &amp; (time==`t')</w:t>
      </w:r>
    </w:p>
    <w:p w14:paraId="116A2F11" w14:textId="77777777" w:rsidR="00655998" w:rsidRDefault="00655998" w:rsidP="00655998">
      <w:pPr>
        <w:pStyle w:val="NoSpacing"/>
        <w:ind w:left="360"/>
      </w:pPr>
      <w:r w:rsidRPr="00847B1B">
        <w:rPr>
          <w:rFonts w:ascii="Courier New" w:hAnsi="Courier New" w:cs="Courier New"/>
          <w:sz w:val="16"/>
          <w:szCs w:val="16"/>
        </w:rPr>
        <w:t>}</w:t>
      </w:r>
      <w:r>
        <w:t xml:space="preserve"> </w:t>
      </w:r>
      <w:r>
        <w:tab/>
      </w:r>
    </w:p>
    <w:p w14:paraId="319C5B92" w14:textId="77777777" w:rsidR="00655998" w:rsidRDefault="00655998" w:rsidP="00655998">
      <w:pPr>
        <w:ind w:left="393"/>
      </w:pPr>
    </w:p>
    <w:p w14:paraId="5671B2F3" w14:textId="77777777" w:rsidR="00655998" w:rsidRDefault="00655998" w:rsidP="00655998">
      <w:pPr>
        <w:pStyle w:val="ListParagraph"/>
        <w:numPr>
          <w:ilvl w:val="0"/>
          <w:numId w:val="2"/>
        </w:numPr>
        <w:spacing w:after="160" w:line="259" w:lineRule="auto"/>
      </w:pPr>
      <w:r>
        <w:t>Then, we set smoking MAR on sex as follows:</w:t>
      </w:r>
    </w:p>
    <w:p w14:paraId="62EAF5FB" w14:textId="77777777" w:rsidR="00655998" w:rsidRPr="005621B7" w:rsidRDefault="00655998" w:rsidP="00655998">
      <w:pPr>
        <w:pStyle w:val="NoSpacing"/>
        <w:ind w:left="360"/>
        <w:rPr>
          <w:rFonts w:ascii="Courier New" w:hAnsi="Courier New" w:cs="Courier New"/>
          <w:sz w:val="16"/>
          <w:szCs w:val="16"/>
        </w:rPr>
      </w:pPr>
      <w:r w:rsidRPr="005621B7">
        <w:rPr>
          <w:rFonts w:ascii="Courier New" w:hAnsi="Courier New" w:cs="Courier New"/>
          <w:sz w:val="16"/>
          <w:szCs w:val="16"/>
        </w:rPr>
        <w:t xml:space="preserve">drop </w:t>
      </w:r>
      <w:proofErr w:type="spellStart"/>
      <w:r w:rsidRPr="005621B7">
        <w:rPr>
          <w:rFonts w:ascii="Courier New" w:hAnsi="Courier New" w:cs="Courier New"/>
          <w:sz w:val="16"/>
          <w:szCs w:val="16"/>
        </w:rPr>
        <w:t>rs</w:t>
      </w:r>
      <w:proofErr w:type="spellEnd"/>
      <w:r w:rsidRPr="005621B7">
        <w:rPr>
          <w:rFonts w:ascii="Courier New" w:hAnsi="Courier New" w:cs="Courier New"/>
          <w:sz w:val="16"/>
          <w:szCs w:val="16"/>
        </w:rPr>
        <w:t>* ls1 ls2 ls3 weight</w:t>
      </w:r>
    </w:p>
    <w:p w14:paraId="6AEB98FD" w14:textId="77777777" w:rsidR="00655998" w:rsidRPr="005621B7" w:rsidRDefault="00655998" w:rsidP="00655998">
      <w:pPr>
        <w:pStyle w:val="NoSpacing"/>
        <w:ind w:left="360"/>
        <w:rPr>
          <w:rFonts w:ascii="Courier New" w:hAnsi="Courier New" w:cs="Courier New"/>
          <w:sz w:val="16"/>
          <w:szCs w:val="16"/>
        </w:rPr>
      </w:pPr>
      <w:r w:rsidRPr="005621B7">
        <w:rPr>
          <w:rFonts w:ascii="Courier New" w:hAnsi="Courier New" w:cs="Courier New"/>
          <w:sz w:val="16"/>
          <w:szCs w:val="16"/>
        </w:rPr>
        <w:t>reshape wide weight</w:t>
      </w:r>
      <w:proofErr w:type="gramStart"/>
      <w:r w:rsidRPr="005621B7">
        <w:rPr>
          <w:rFonts w:ascii="Courier New" w:hAnsi="Courier New" w:cs="Courier New"/>
          <w:sz w:val="16"/>
          <w:szCs w:val="16"/>
        </w:rPr>
        <w:t>2 ,</w:t>
      </w:r>
      <w:proofErr w:type="gramEnd"/>
      <w:r w:rsidRPr="005621B7">
        <w:rPr>
          <w:rFonts w:ascii="Courier New" w:hAnsi="Courier New" w:cs="Courier New"/>
          <w:sz w:val="16"/>
          <w:szCs w:val="16"/>
        </w:rPr>
        <w:t xml:space="preserve"> i(</w:t>
      </w:r>
      <w:proofErr w:type="spellStart"/>
      <w:r w:rsidRPr="005621B7">
        <w:rPr>
          <w:rFonts w:ascii="Courier New" w:hAnsi="Courier New" w:cs="Courier New"/>
          <w:sz w:val="16"/>
          <w:szCs w:val="16"/>
        </w:rPr>
        <w:t>gpp</w:t>
      </w:r>
      <w:r>
        <w:rPr>
          <w:rFonts w:ascii="Courier New" w:hAnsi="Courier New" w:cs="Courier New"/>
          <w:sz w:val="16"/>
          <w:szCs w:val="16"/>
        </w:rPr>
        <w:t>atid</w:t>
      </w:r>
      <w:proofErr w:type="spellEnd"/>
      <w:r>
        <w:rPr>
          <w:rFonts w:ascii="Courier New" w:hAnsi="Courier New" w:cs="Courier New"/>
          <w:sz w:val="16"/>
          <w:szCs w:val="16"/>
        </w:rPr>
        <w:t xml:space="preserve">) j(time) </w:t>
      </w:r>
    </w:p>
    <w:p w14:paraId="6B5916F2" w14:textId="77777777" w:rsidR="00655998" w:rsidRPr="005621B7" w:rsidRDefault="00655998" w:rsidP="00655998">
      <w:pPr>
        <w:pStyle w:val="NoSpacing"/>
        <w:ind w:left="360"/>
        <w:rPr>
          <w:rFonts w:ascii="Courier New" w:hAnsi="Courier New" w:cs="Courier New"/>
          <w:sz w:val="16"/>
          <w:szCs w:val="16"/>
        </w:rPr>
      </w:pPr>
      <w:proofErr w:type="spellStart"/>
      <w:r w:rsidRPr="005621B7">
        <w:rPr>
          <w:rFonts w:ascii="Courier New" w:hAnsi="Courier New" w:cs="Courier New"/>
          <w:sz w:val="16"/>
          <w:szCs w:val="16"/>
        </w:rPr>
        <w:lastRenderedPageBreak/>
        <w:t>randomselect</w:t>
      </w:r>
      <w:proofErr w:type="spellEnd"/>
      <w:r w:rsidRPr="005621B7">
        <w:rPr>
          <w:rFonts w:ascii="Courier New" w:hAnsi="Courier New" w:cs="Courier New"/>
          <w:sz w:val="16"/>
          <w:szCs w:val="16"/>
        </w:rPr>
        <w:t xml:space="preserve"> if (sex==0), gen(</w:t>
      </w:r>
      <w:proofErr w:type="spellStart"/>
      <w:r w:rsidRPr="005621B7">
        <w:rPr>
          <w:rFonts w:ascii="Courier New" w:hAnsi="Courier New" w:cs="Courier New"/>
          <w:sz w:val="16"/>
          <w:szCs w:val="16"/>
        </w:rPr>
        <w:t>smk_m</w:t>
      </w:r>
      <w:proofErr w:type="spellEnd"/>
      <w:r w:rsidRPr="005621B7">
        <w:rPr>
          <w:rFonts w:ascii="Courier New" w:hAnsi="Courier New" w:cs="Courier New"/>
          <w:sz w:val="16"/>
          <w:szCs w:val="16"/>
        </w:rPr>
        <w:t xml:space="preserve">) </w:t>
      </w:r>
      <w:proofErr w:type="gramStart"/>
      <w:r w:rsidRPr="005621B7">
        <w:rPr>
          <w:rFonts w:ascii="Courier New" w:hAnsi="Courier New" w:cs="Courier New"/>
          <w:sz w:val="16"/>
          <w:szCs w:val="16"/>
        </w:rPr>
        <w:t>prop(</w:t>
      </w:r>
      <w:proofErr w:type="gramEnd"/>
      <w:r w:rsidRPr="005621B7">
        <w:rPr>
          <w:rFonts w:ascii="Courier New" w:hAnsi="Courier New" w:cs="Courier New"/>
          <w:sz w:val="16"/>
          <w:szCs w:val="16"/>
        </w:rPr>
        <w:t>.80)</w:t>
      </w:r>
    </w:p>
    <w:p w14:paraId="53D237A0" w14:textId="77777777" w:rsidR="00655998" w:rsidRPr="005621B7" w:rsidRDefault="00655998" w:rsidP="00655998">
      <w:pPr>
        <w:pStyle w:val="NoSpacing"/>
        <w:ind w:left="360"/>
        <w:rPr>
          <w:rFonts w:ascii="Courier New" w:hAnsi="Courier New" w:cs="Courier New"/>
          <w:sz w:val="16"/>
          <w:szCs w:val="16"/>
        </w:rPr>
      </w:pPr>
      <w:r w:rsidRPr="005621B7">
        <w:rPr>
          <w:rFonts w:ascii="Courier New" w:hAnsi="Courier New" w:cs="Courier New"/>
          <w:sz w:val="16"/>
          <w:szCs w:val="16"/>
        </w:rPr>
        <w:t>replace smoking =. if (</w:t>
      </w:r>
      <w:proofErr w:type="spellStart"/>
      <w:r w:rsidRPr="005621B7">
        <w:rPr>
          <w:rFonts w:ascii="Courier New" w:hAnsi="Courier New" w:cs="Courier New"/>
          <w:sz w:val="16"/>
          <w:szCs w:val="16"/>
        </w:rPr>
        <w:t>smk_m</w:t>
      </w:r>
      <w:proofErr w:type="spellEnd"/>
      <w:r w:rsidRPr="005621B7">
        <w:rPr>
          <w:rFonts w:ascii="Courier New" w:hAnsi="Courier New" w:cs="Courier New"/>
          <w:sz w:val="16"/>
          <w:szCs w:val="16"/>
        </w:rPr>
        <w:t>==1)</w:t>
      </w:r>
    </w:p>
    <w:p w14:paraId="42ACDCC0" w14:textId="77777777" w:rsidR="00655998" w:rsidRPr="005621B7" w:rsidRDefault="00655998" w:rsidP="00655998">
      <w:pPr>
        <w:pStyle w:val="NoSpacing"/>
        <w:ind w:left="360"/>
        <w:rPr>
          <w:rFonts w:ascii="Courier New" w:hAnsi="Courier New" w:cs="Courier New"/>
          <w:sz w:val="16"/>
          <w:szCs w:val="16"/>
        </w:rPr>
      </w:pPr>
      <w:proofErr w:type="spellStart"/>
      <w:r w:rsidRPr="005621B7">
        <w:rPr>
          <w:rFonts w:ascii="Courier New" w:hAnsi="Courier New" w:cs="Courier New"/>
          <w:sz w:val="16"/>
          <w:szCs w:val="16"/>
        </w:rPr>
        <w:t>randomselect</w:t>
      </w:r>
      <w:proofErr w:type="spellEnd"/>
      <w:r w:rsidRPr="005621B7">
        <w:rPr>
          <w:rFonts w:ascii="Courier New" w:hAnsi="Courier New" w:cs="Courier New"/>
          <w:sz w:val="16"/>
          <w:szCs w:val="16"/>
        </w:rPr>
        <w:t xml:space="preserve"> if (sex==1), gen(</w:t>
      </w:r>
      <w:proofErr w:type="spellStart"/>
      <w:r w:rsidRPr="005621B7">
        <w:rPr>
          <w:rFonts w:ascii="Courier New" w:hAnsi="Courier New" w:cs="Courier New"/>
          <w:sz w:val="16"/>
          <w:szCs w:val="16"/>
        </w:rPr>
        <w:t>smk_f</w:t>
      </w:r>
      <w:proofErr w:type="spellEnd"/>
      <w:r w:rsidRPr="005621B7">
        <w:rPr>
          <w:rFonts w:ascii="Courier New" w:hAnsi="Courier New" w:cs="Courier New"/>
          <w:sz w:val="16"/>
          <w:szCs w:val="16"/>
        </w:rPr>
        <w:t xml:space="preserve">) </w:t>
      </w:r>
      <w:proofErr w:type="gramStart"/>
      <w:r w:rsidRPr="005621B7">
        <w:rPr>
          <w:rFonts w:ascii="Courier New" w:hAnsi="Courier New" w:cs="Courier New"/>
          <w:sz w:val="16"/>
          <w:szCs w:val="16"/>
        </w:rPr>
        <w:t>prop(</w:t>
      </w:r>
      <w:proofErr w:type="gramEnd"/>
      <w:r w:rsidRPr="005621B7">
        <w:rPr>
          <w:rFonts w:ascii="Courier New" w:hAnsi="Courier New" w:cs="Courier New"/>
          <w:sz w:val="16"/>
          <w:szCs w:val="16"/>
        </w:rPr>
        <w:t>.20)</w:t>
      </w:r>
    </w:p>
    <w:p w14:paraId="7C9D939A" w14:textId="77777777" w:rsidR="00655998" w:rsidRPr="005621B7" w:rsidRDefault="00655998" w:rsidP="00655998">
      <w:pPr>
        <w:pStyle w:val="NoSpacing"/>
        <w:ind w:left="360"/>
        <w:rPr>
          <w:rFonts w:ascii="Courier New" w:hAnsi="Courier New" w:cs="Courier New"/>
          <w:sz w:val="16"/>
          <w:szCs w:val="16"/>
        </w:rPr>
      </w:pPr>
      <w:r w:rsidRPr="005621B7">
        <w:rPr>
          <w:rFonts w:ascii="Courier New" w:hAnsi="Courier New" w:cs="Courier New"/>
          <w:sz w:val="16"/>
          <w:szCs w:val="16"/>
        </w:rPr>
        <w:t>replace smoking =. if (</w:t>
      </w:r>
      <w:proofErr w:type="spellStart"/>
      <w:r w:rsidRPr="005621B7">
        <w:rPr>
          <w:rFonts w:ascii="Courier New" w:hAnsi="Courier New" w:cs="Courier New"/>
          <w:sz w:val="16"/>
          <w:szCs w:val="16"/>
        </w:rPr>
        <w:t>smk_f</w:t>
      </w:r>
      <w:proofErr w:type="spellEnd"/>
      <w:r w:rsidRPr="005621B7">
        <w:rPr>
          <w:rFonts w:ascii="Courier New" w:hAnsi="Courier New" w:cs="Courier New"/>
          <w:sz w:val="16"/>
          <w:szCs w:val="16"/>
        </w:rPr>
        <w:t>==1)</w:t>
      </w:r>
      <w:r w:rsidRPr="005621B7">
        <w:rPr>
          <w:rFonts w:ascii="Courier New" w:hAnsi="Courier New" w:cs="Courier New"/>
          <w:sz w:val="16"/>
          <w:szCs w:val="16"/>
        </w:rPr>
        <w:tab/>
      </w:r>
    </w:p>
    <w:p w14:paraId="443483B1" w14:textId="77777777" w:rsidR="00655998" w:rsidRPr="005621B7" w:rsidRDefault="00655998" w:rsidP="00655998">
      <w:pPr>
        <w:pStyle w:val="NoSpacing"/>
        <w:ind w:left="360"/>
        <w:rPr>
          <w:rFonts w:ascii="Courier New" w:hAnsi="Courier New" w:cs="Courier New"/>
          <w:sz w:val="16"/>
          <w:szCs w:val="16"/>
        </w:rPr>
      </w:pPr>
      <w:r w:rsidRPr="005621B7">
        <w:rPr>
          <w:rFonts w:ascii="Courier New" w:hAnsi="Courier New" w:cs="Courier New"/>
          <w:sz w:val="16"/>
          <w:szCs w:val="16"/>
        </w:rPr>
        <w:t>reshape long</w:t>
      </w:r>
    </w:p>
    <w:p w14:paraId="2DACE3CF" w14:textId="77777777" w:rsidR="00655998" w:rsidRPr="005621B7" w:rsidRDefault="00655998" w:rsidP="00655998">
      <w:pPr>
        <w:pStyle w:val="NoSpacing"/>
        <w:ind w:left="360"/>
        <w:rPr>
          <w:rFonts w:ascii="Courier New" w:hAnsi="Courier New" w:cs="Courier New"/>
          <w:sz w:val="16"/>
          <w:szCs w:val="16"/>
        </w:rPr>
      </w:pPr>
      <w:r w:rsidRPr="005621B7">
        <w:rPr>
          <w:rFonts w:ascii="Courier New" w:hAnsi="Courier New" w:cs="Courier New"/>
          <w:sz w:val="16"/>
          <w:szCs w:val="16"/>
        </w:rPr>
        <w:t>drop</w:t>
      </w:r>
      <w:r>
        <w:rPr>
          <w:rFonts w:ascii="Courier New" w:hAnsi="Courier New" w:cs="Courier New"/>
          <w:sz w:val="16"/>
          <w:szCs w:val="16"/>
        </w:rPr>
        <w:t xml:space="preserve"> if weight2==. </w:t>
      </w:r>
    </w:p>
    <w:p w14:paraId="5CAC531D" w14:textId="77777777" w:rsidR="00655998" w:rsidRPr="005621B7" w:rsidRDefault="00655998" w:rsidP="00655998">
      <w:pPr>
        <w:pStyle w:val="NoSpacing"/>
        <w:ind w:left="360"/>
        <w:rPr>
          <w:rFonts w:ascii="Courier New" w:hAnsi="Courier New" w:cs="Courier New"/>
          <w:sz w:val="16"/>
          <w:szCs w:val="16"/>
        </w:rPr>
      </w:pPr>
      <w:proofErr w:type="spellStart"/>
      <w:r w:rsidRPr="005621B7">
        <w:rPr>
          <w:rFonts w:ascii="Courier New" w:hAnsi="Courier New" w:cs="Courier New"/>
          <w:sz w:val="16"/>
          <w:szCs w:val="16"/>
        </w:rPr>
        <w:t>mkspline</w:t>
      </w:r>
      <w:proofErr w:type="spellEnd"/>
      <w:r w:rsidRPr="005621B7">
        <w:rPr>
          <w:rFonts w:ascii="Courier New" w:hAnsi="Courier New" w:cs="Courier New"/>
          <w:sz w:val="16"/>
          <w:szCs w:val="16"/>
        </w:rPr>
        <w:t xml:space="preserve"> ls1 209 ls2 215 ls3 = time</w:t>
      </w:r>
    </w:p>
    <w:p w14:paraId="59FD7459" w14:textId="77777777" w:rsidR="00655998" w:rsidRDefault="00655998" w:rsidP="00655998">
      <w:pPr>
        <w:pStyle w:val="NoSpacing"/>
        <w:ind w:left="360"/>
        <w:rPr>
          <w:rFonts w:ascii="Courier New" w:hAnsi="Courier New" w:cs="Courier New"/>
          <w:sz w:val="16"/>
          <w:szCs w:val="16"/>
        </w:rPr>
      </w:pPr>
      <w:proofErr w:type="spellStart"/>
      <w:r w:rsidRPr="005621B7">
        <w:rPr>
          <w:rFonts w:ascii="Courier New" w:hAnsi="Courier New" w:cs="Courier New"/>
          <w:sz w:val="16"/>
          <w:szCs w:val="16"/>
        </w:rPr>
        <w:t>saveold</w:t>
      </w:r>
      <w:proofErr w:type="spellEnd"/>
      <w:r w:rsidRPr="005621B7">
        <w:rPr>
          <w:rFonts w:ascii="Courier New" w:hAnsi="Courier New" w:cs="Courier New"/>
          <w:sz w:val="16"/>
          <w:szCs w:val="16"/>
        </w:rPr>
        <w:t xml:space="preserve"> phd_paper2_altana.dta, replace</w:t>
      </w:r>
    </w:p>
    <w:p w14:paraId="6B655AFD" w14:textId="77777777" w:rsidR="00655998" w:rsidRDefault="00655998" w:rsidP="00655998">
      <w:pPr>
        <w:pStyle w:val="NoSpacing"/>
        <w:ind w:left="348"/>
        <w:rPr>
          <w:rFonts w:ascii="Courier New" w:hAnsi="Courier New" w:cs="Courier New"/>
          <w:sz w:val="16"/>
          <w:szCs w:val="16"/>
        </w:rPr>
      </w:pPr>
    </w:p>
    <w:p w14:paraId="2A6081E4" w14:textId="77777777" w:rsidR="00655998" w:rsidRDefault="00655998" w:rsidP="00655998">
      <w:pPr>
        <w:pStyle w:val="ListParagraph"/>
        <w:numPr>
          <w:ilvl w:val="0"/>
          <w:numId w:val="2"/>
        </w:numPr>
        <w:spacing w:after="160" w:line="259" w:lineRule="auto"/>
      </w:pPr>
      <w:r>
        <w:t>We fit crude and adjusted mixed effects models (MEM) again, but now on incomplete data:</w:t>
      </w:r>
    </w:p>
    <w:p w14:paraId="5363C38C" w14:textId="77777777" w:rsidR="00655998" w:rsidRDefault="00655998" w:rsidP="00655998">
      <w:pPr>
        <w:pStyle w:val="ListParagraph"/>
        <w:ind w:left="1068"/>
        <w:rPr>
          <w:rFonts w:ascii="Courier New" w:hAnsi="Courier New" w:cs="Courier New"/>
          <w:sz w:val="16"/>
          <w:szCs w:val="16"/>
        </w:rPr>
      </w:pPr>
    </w:p>
    <w:p w14:paraId="3551A2C8" w14:textId="77777777" w:rsidR="00655998" w:rsidRPr="008C64EF" w:rsidRDefault="00655998" w:rsidP="00655998">
      <w:pPr>
        <w:ind w:left="426"/>
        <w:rPr>
          <w:rFonts w:ascii="Courier New" w:hAnsi="Courier New" w:cs="Courier New"/>
          <w:sz w:val="16"/>
          <w:szCs w:val="16"/>
        </w:rPr>
      </w:pPr>
      <w:r w:rsidRPr="008C64EF">
        <w:rPr>
          <w:rFonts w:ascii="Courier New" w:hAnsi="Courier New" w:cs="Courier New"/>
          <w:sz w:val="16"/>
          <w:szCs w:val="16"/>
        </w:rPr>
        <w:t xml:space="preserve">mixed weight2 ls1 ls2 ls3 || </w:t>
      </w:r>
      <w:proofErr w:type="spellStart"/>
      <w:r w:rsidRPr="008C64EF">
        <w:rPr>
          <w:rFonts w:ascii="Courier New" w:hAnsi="Courier New" w:cs="Courier New"/>
          <w:sz w:val="16"/>
          <w:szCs w:val="16"/>
        </w:rPr>
        <w:t>gppatid</w:t>
      </w:r>
      <w:proofErr w:type="spellEnd"/>
      <w:r w:rsidRPr="008C64EF">
        <w:rPr>
          <w:rFonts w:ascii="Courier New" w:hAnsi="Courier New" w:cs="Courier New"/>
          <w:sz w:val="16"/>
          <w:szCs w:val="16"/>
        </w:rPr>
        <w:t xml:space="preserve">: ls1 ls2 ls3, </w:t>
      </w:r>
      <w:proofErr w:type="spellStart"/>
      <w:r w:rsidRPr="008C64EF">
        <w:rPr>
          <w:rFonts w:ascii="Courier New" w:hAnsi="Courier New" w:cs="Courier New"/>
          <w:sz w:val="16"/>
          <w:szCs w:val="16"/>
        </w:rPr>
        <w:t>cov</w:t>
      </w:r>
      <w:proofErr w:type="spellEnd"/>
      <w:r w:rsidRPr="008C64EF">
        <w:rPr>
          <w:rFonts w:ascii="Courier New" w:hAnsi="Courier New" w:cs="Courier New"/>
          <w:sz w:val="16"/>
          <w:szCs w:val="16"/>
        </w:rPr>
        <w:t xml:space="preserve">(un) </w:t>
      </w:r>
      <w:proofErr w:type="spellStart"/>
      <w:r w:rsidRPr="008C64EF">
        <w:rPr>
          <w:rFonts w:ascii="Courier New" w:hAnsi="Courier New" w:cs="Courier New"/>
          <w:sz w:val="16"/>
          <w:szCs w:val="16"/>
        </w:rPr>
        <w:t>stddev</w:t>
      </w:r>
      <w:proofErr w:type="spellEnd"/>
      <w:r w:rsidRPr="008C64EF">
        <w:rPr>
          <w:rFonts w:ascii="Courier New" w:hAnsi="Courier New" w:cs="Courier New"/>
          <w:sz w:val="16"/>
          <w:szCs w:val="16"/>
        </w:rPr>
        <w:t xml:space="preserve"> </w:t>
      </w:r>
      <w:proofErr w:type="spellStart"/>
      <w:r w:rsidRPr="008C64EF">
        <w:rPr>
          <w:rFonts w:ascii="Courier New" w:hAnsi="Courier New" w:cs="Courier New"/>
          <w:sz w:val="16"/>
          <w:szCs w:val="16"/>
        </w:rPr>
        <w:t>reml</w:t>
      </w:r>
      <w:proofErr w:type="spellEnd"/>
      <w:r w:rsidRPr="008C64EF">
        <w:rPr>
          <w:rFonts w:ascii="Courier New" w:hAnsi="Courier New" w:cs="Courier New"/>
          <w:sz w:val="16"/>
          <w:szCs w:val="16"/>
        </w:rPr>
        <w:t xml:space="preserve"> </w:t>
      </w:r>
    </w:p>
    <w:p w14:paraId="17DEB317" w14:textId="77777777" w:rsidR="00655998" w:rsidRDefault="00655998" w:rsidP="00655998">
      <w:pPr>
        <w:ind w:left="426"/>
        <w:rPr>
          <w:rFonts w:ascii="Courier New" w:hAnsi="Courier New" w:cs="Courier New"/>
          <w:sz w:val="16"/>
          <w:szCs w:val="16"/>
        </w:rPr>
      </w:pPr>
      <w:r w:rsidRPr="008C64EF">
        <w:rPr>
          <w:rFonts w:ascii="Courier New" w:hAnsi="Courier New" w:cs="Courier New"/>
          <w:sz w:val="16"/>
          <w:szCs w:val="16"/>
        </w:rPr>
        <w:t xml:space="preserve">mixed weight2 ls1 ls2 ls3 sex age age_2 smoking || </w:t>
      </w:r>
      <w:proofErr w:type="spellStart"/>
      <w:r w:rsidRPr="008C64EF">
        <w:rPr>
          <w:rFonts w:ascii="Courier New" w:hAnsi="Courier New" w:cs="Courier New"/>
          <w:sz w:val="16"/>
          <w:szCs w:val="16"/>
        </w:rPr>
        <w:t>gppatid</w:t>
      </w:r>
      <w:proofErr w:type="spellEnd"/>
      <w:r w:rsidRPr="008C64EF">
        <w:rPr>
          <w:rFonts w:ascii="Courier New" w:hAnsi="Courier New" w:cs="Courier New"/>
          <w:sz w:val="16"/>
          <w:szCs w:val="16"/>
        </w:rPr>
        <w:t xml:space="preserve">: ls1 ls2 ls3, </w:t>
      </w:r>
      <w:proofErr w:type="spellStart"/>
      <w:r w:rsidRPr="008C64EF">
        <w:rPr>
          <w:rFonts w:ascii="Courier New" w:hAnsi="Courier New" w:cs="Courier New"/>
          <w:sz w:val="16"/>
          <w:szCs w:val="16"/>
        </w:rPr>
        <w:t>cov</w:t>
      </w:r>
      <w:proofErr w:type="spellEnd"/>
      <w:r w:rsidRPr="008C64EF">
        <w:rPr>
          <w:rFonts w:ascii="Courier New" w:hAnsi="Courier New" w:cs="Courier New"/>
          <w:sz w:val="16"/>
          <w:szCs w:val="16"/>
        </w:rPr>
        <w:t xml:space="preserve">(un) </w:t>
      </w:r>
      <w:proofErr w:type="spellStart"/>
      <w:r w:rsidRPr="008C64EF">
        <w:rPr>
          <w:rFonts w:ascii="Courier New" w:hAnsi="Courier New" w:cs="Courier New"/>
          <w:sz w:val="16"/>
          <w:szCs w:val="16"/>
        </w:rPr>
        <w:t>stddev</w:t>
      </w:r>
      <w:proofErr w:type="spellEnd"/>
      <w:r w:rsidRPr="008C64EF">
        <w:rPr>
          <w:rFonts w:ascii="Courier New" w:hAnsi="Courier New" w:cs="Courier New"/>
          <w:sz w:val="16"/>
          <w:szCs w:val="16"/>
        </w:rPr>
        <w:t xml:space="preserve"> </w:t>
      </w:r>
      <w:proofErr w:type="spellStart"/>
      <w:r w:rsidRPr="008C64EF">
        <w:rPr>
          <w:rFonts w:ascii="Courier New" w:hAnsi="Courier New" w:cs="Courier New"/>
          <w:sz w:val="16"/>
          <w:szCs w:val="16"/>
        </w:rPr>
        <w:t>reml</w:t>
      </w:r>
      <w:proofErr w:type="spellEnd"/>
    </w:p>
    <w:p w14:paraId="55894A6D" w14:textId="77777777" w:rsidR="00655998" w:rsidRPr="008C64EF" w:rsidRDefault="00655998" w:rsidP="00655998">
      <w:pPr>
        <w:ind w:left="1080"/>
        <w:rPr>
          <w:rFonts w:ascii="Courier New" w:hAnsi="Courier New" w:cs="Courier New"/>
          <w:sz w:val="16"/>
          <w:szCs w:val="16"/>
        </w:rPr>
      </w:pPr>
      <w:r w:rsidRPr="008C64EF">
        <w:rPr>
          <w:rFonts w:ascii="Courier New" w:hAnsi="Courier New" w:cs="Courier New"/>
          <w:sz w:val="16"/>
          <w:szCs w:val="16"/>
        </w:rPr>
        <w:tab/>
      </w:r>
    </w:p>
    <w:p w14:paraId="0EF925F8" w14:textId="77777777" w:rsidR="00655998" w:rsidRDefault="00655998" w:rsidP="00655998">
      <w:pPr>
        <w:pStyle w:val="ListParagraph"/>
        <w:numPr>
          <w:ilvl w:val="0"/>
          <w:numId w:val="2"/>
        </w:numPr>
        <w:spacing w:after="160" w:line="259" w:lineRule="auto"/>
      </w:pPr>
      <w:r>
        <w:t>We imputed smoking status only by using MI-JOMO (using R and Stata):</w:t>
      </w:r>
    </w:p>
    <w:p w14:paraId="073263EE" w14:textId="77777777" w:rsidR="00655998" w:rsidRPr="004600CA" w:rsidRDefault="00655998" w:rsidP="00655998">
      <w:pPr>
        <w:pStyle w:val="NoSpacing"/>
        <w:ind w:left="1080"/>
        <w:rPr>
          <w:rFonts w:ascii="Courier New" w:hAnsi="Courier New" w:cs="Courier New"/>
          <w:sz w:val="16"/>
          <w:szCs w:val="16"/>
        </w:rPr>
      </w:pPr>
      <w:r w:rsidRPr="004600CA">
        <w:rPr>
          <w:rFonts w:ascii="Courier New" w:hAnsi="Courier New" w:cs="Courier New"/>
          <w:sz w:val="16"/>
          <w:szCs w:val="16"/>
        </w:rPr>
        <w:t>###Preparing data</w:t>
      </w:r>
    </w:p>
    <w:p w14:paraId="333043DB" w14:textId="77777777" w:rsidR="00655998" w:rsidRPr="004600CA" w:rsidRDefault="00655998" w:rsidP="00655998">
      <w:pPr>
        <w:pStyle w:val="NoSpacing"/>
        <w:ind w:left="1080"/>
        <w:rPr>
          <w:rFonts w:ascii="Courier New" w:hAnsi="Courier New" w:cs="Courier New"/>
          <w:sz w:val="16"/>
          <w:szCs w:val="16"/>
        </w:rPr>
      </w:pPr>
      <w:proofErr w:type="spellStart"/>
      <w:r w:rsidRPr="004600CA">
        <w:rPr>
          <w:rFonts w:ascii="Courier New" w:hAnsi="Courier New" w:cs="Courier New"/>
          <w:sz w:val="16"/>
          <w:szCs w:val="16"/>
        </w:rPr>
        <w:t>mydata</w:t>
      </w:r>
      <w:proofErr w:type="spellEnd"/>
      <w:r w:rsidRPr="004600CA">
        <w:rPr>
          <w:rFonts w:ascii="Courier New" w:hAnsi="Courier New" w:cs="Courier New"/>
          <w:sz w:val="16"/>
          <w:szCs w:val="16"/>
        </w:rPr>
        <w:t xml:space="preserve"> &lt;- </w:t>
      </w:r>
      <w:proofErr w:type="gramStart"/>
      <w:r w:rsidRPr="004600CA">
        <w:rPr>
          <w:rFonts w:ascii="Courier New" w:hAnsi="Courier New" w:cs="Courier New"/>
          <w:sz w:val="16"/>
          <w:szCs w:val="16"/>
        </w:rPr>
        <w:t>read.dta</w:t>
      </w:r>
      <w:proofErr w:type="gramEnd"/>
      <w:r w:rsidRPr="004600CA">
        <w:rPr>
          <w:rFonts w:ascii="Courier New" w:hAnsi="Courier New" w:cs="Courier New"/>
          <w:sz w:val="16"/>
          <w:szCs w:val="16"/>
        </w:rPr>
        <w:t>13("phd_paper2_altana.dta")</w:t>
      </w:r>
    </w:p>
    <w:p w14:paraId="5DA7EA58" w14:textId="77777777" w:rsidR="00655998" w:rsidRPr="004600CA" w:rsidRDefault="00655998" w:rsidP="00655998">
      <w:pPr>
        <w:pStyle w:val="NoSpacing"/>
        <w:ind w:left="1080"/>
        <w:rPr>
          <w:rFonts w:ascii="Courier New" w:hAnsi="Courier New" w:cs="Courier New"/>
          <w:sz w:val="16"/>
          <w:szCs w:val="16"/>
        </w:rPr>
      </w:pPr>
      <w:proofErr w:type="spellStart"/>
      <w:r w:rsidRPr="004600CA">
        <w:rPr>
          <w:rFonts w:ascii="Courier New" w:hAnsi="Courier New" w:cs="Courier New"/>
          <w:sz w:val="16"/>
          <w:szCs w:val="16"/>
        </w:rPr>
        <w:t>mydata</w:t>
      </w:r>
      <w:proofErr w:type="spellEnd"/>
      <w:r w:rsidRPr="004600CA">
        <w:rPr>
          <w:rFonts w:ascii="Courier New" w:hAnsi="Courier New" w:cs="Courier New"/>
          <w:sz w:val="16"/>
          <w:szCs w:val="16"/>
        </w:rPr>
        <w:t>&lt;-</w:t>
      </w:r>
      <w:proofErr w:type="gramStart"/>
      <w:r w:rsidRPr="004600CA">
        <w:rPr>
          <w:rFonts w:ascii="Courier New" w:hAnsi="Courier New" w:cs="Courier New"/>
          <w:sz w:val="16"/>
          <w:szCs w:val="16"/>
        </w:rPr>
        <w:t>within(</w:t>
      </w:r>
      <w:proofErr w:type="spellStart"/>
      <w:proofErr w:type="gramEnd"/>
      <w:r w:rsidRPr="004600CA">
        <w:rPr>
          <w:rFonts w:ascii="Courier New" w:hAnsi="Courier New" w:cs="Courier New"/>
          <w:sz w:val="16"/>
          <w:szCs w:val="16"/>
        </w:rPr>
        <w:t>mydata</w:t>
      </w:r>
      <w:proofErr w:type="spellEnd"/>
      <w:r w:rsidRPr="004600CA">
        <w:rPr>
          <w:rFonts w:ascii="Courier New" w:hAnsi="Courier New" w:cs="Courier New"/>
          <w:sz w:val="16"/>
          <w:szCs w:val="16"/>
        </w:rPr>
        <w:t>, smoking&lt;-factor(smoking))</w:t>
      </w:r>
    </w:p>
    <w:p w14:paraId="0DD61E3E" w14:textId="77777777" w:rsidR="00655998" w:rsidRPr="004600CA" w:rsidRDefault="00655998" w:rsidP="00655998">
      <w:pPr>
        <w:pStyle w:val="NoSpacing"/>
        <w:ind w:left="1080"/>
        <w:rPr>
          <w:rFonts w:ascii="Courier New" w:hAnsi="Courier New" w:cs="Courier New"/>
          <w:sz w:val="16"/>
          <w:szCs w:val="16"/>
        </w:rPr>
      </w:pPr>
      <w:proofErr w:type="spellStart"/>
      <w:r w:rsidRPr="004600CA">
        <w:rPr>
          <w:rFonts w:ascii="Courier New" w:hAnsi="Courier New" w:cs="Courier New"/>
          <w:sz w:val="16"/>
          <w:szCs w:val="16"/>
        </w:rPr>
        <w:t>mydata</w:t>
      </w:r>
      <w:proofErr w:type="spellEnd"/>
      <w:r w:rsidRPr="004600CA">
        <w:rPr>
          <w:rFonts w:ascii="Courier New" w:hAnsi="Courier New" w:cs="Courier New"/>
          <w:sz w:val="16"/>
          <w:szCs w:val="16"/>
        </w:rPr>
        <w:t>&lt;-</w:t>
      </w:r>
      <w:proofErr w:type="gramStart"/>
      <w:r w:rsidRPr="004600CA">
        <w:rPr>
          <w:rFonts w:ascii="Courier New" w:hAnsi="Courier New" w:cs="Courier New"/>
          <w:sz w:val="16"/>
          <w:szCs w:val="16"/>
        </w:rPr>
        <w:t>within(</w:t>
      </w:r>
      <w:proofErr w:type="spellStart"/>
      <w:proofErr w:type="gramEnd"/>
      <w:r w:rsidRPr="004600CA">
        <w:rPr>
          <w:rFonts w:ascii="Courier New" w:hAnsi="Courier New" w:cs="Courier New"/>
          <w:sz w:val="16"/>
          <w:szCs w:val="16"/>
        </w:rPr>
        <w:t>mydata</w:t>
      </w:r>
      <w:proofErr w:type="spellEnd"/>
      <w:r w:rsidRPr="004600CA">
        <w:rPr>
          <w:rFonts w:ascii="Courier New" w:hAnsi="Courier New" w:cs="Courier New"/>
          <w:sz w:val="16"/>
          <w:szCs w:val="16"/>
        </w:rPr>
        <w:t>, sex&lt;-factor(sex))</w:t>
      </w:r>
    </w:p>
    <w:p w14:paraId="6A52F60E" w14:textId="77777777" w:rsidR="00655998" w:rsidRPr="004600CA" w:rsidRDefault="00655998" w:rsidP="00655998">
      <w:pPr>
        <w:pStyle w:val="NoSpacing"/>
        <w:ind w:left="1080"/>
        <w:rPr>
          <w:rFonts w:ascii="Courier New" w:hAnsi="Courier New" w:cs="Courier New"/>
          <w:sz w:val="16"/>
          <w:szCs w:val="16"/>
        </w:rPr>
      </w:pPr>
      <w:r w:rsidRPr="004600CA">
        <w:rPr>
          <w:rFonts w:ascii="Courier New" w:hAnsi="Courier New" w:cs="Courier New"/>
          <w:sz w:val="16"/>
          <w:szCs w:val="16"/>
        </w:rPr>
        <w:t>mdata&lt;-mydata</w:t>
      </w:r>
      <w:proofErr w:type="gramStart"/>
      <w:r w:rsidRPr="004600CA">
        <w:rPr>
          <w:rFonts w:ascii="Courier New" w:hAnsi="Courier New" w:cs="Courier New"/>
          <w:sz w:val="16"/>
          <w:szCs w:val="16"/>
        </w:rPr>
        <w:t>[,c</w:t>
      </w:r>
      <w:proofErr w:type="gramEnd"/>
      <w:r w:rsidRPr="004600CA">
        <w:rPr>
          <w:rFonts w:ascii="Courier New" w:hAnsi="Courier New" w:cs="Courier New"/>
          <w:sz w:val="16"/>
          <w:szCs w:val="16"/>
        </w:rPr>
        <w:t>("gppatid","weight2","time","ls1","ls2","ls3","sex","age","age_2","smoking")]</w:t>
      </w:r>
    </w:p>
    <w:p w14:paraId="0BB66682" w14:textId="77777777" w:rsidR="00655998" w:rsidRPr="004600CA" w:rsidRDefault="00655998" w:rsidP="00655998">
      <w:pPr>
        <w:pStyle w:val="NoSpacing"/>
        <w:ind w:left="1068"/>
        <w:rPr>
          <w:rFonts w:ascii="Courier New" w:hAnsi="Courier New" w:cs="Courier New"/>
          <w:sz w:val="16"/>
          <w:szCs w:val="16"/>
        </w:rPr>
      </w:pPr>
    </w:p>
    <w:p w14:paraId="6F874085" w14:textId="77777777" w:rsidR="00655998" w:rsidRPr="004600CA" w:rsidRDefault="00655998" w:rsidP="00655998">
      <w:pPr>
        <w:pStyle w:val="NoSpacing"/>
        <w:ind w:left="1080"/>
        <w:rPr>
          <w:rFonts w:ascii="Courier New" w:hAnsi="Courier New" w:cs="Courier New"/>
          <w:sz w:val="16"/>
          <w:szCs w:val="16"/>
        </w:rPr>
      </w:pPr>
      <w:r w:rsidRPr="004600CA">
        <w:rPr>
          <w:rFonts w:ascii="Courier New" w:hAnsi="Courier New" w:cs="Courier New"/>
          <w:sz w:val="16"/>
          <w:szCs w:val="16"/>
        </w:rPr>
        <w:t>###Running JOMO on missing data (MAR)</w:t>
      </w:r>
    </w:p>
    <w:p w14:paraId="32C33078" w14:textId="77777777" w:rsidR="00655998" w:rsidRPr="004600CA" w:rsidRDefault="00655998" w:rsidP="00655998">
      <w:pPr>
        <w:pStyle w:val="NoSpacing"/>
        <w:ind w:left="1080"/>
        <w:rPr>
          <w:rFonts w:ascii="Courier New" w:hAnsi="Courier New" w:cs="Courier New"/>
          <w:sz w:val="16"/>
          <w:szCs w:val="16"/>
        </w:rPr>
      </w:pPr>
      <w:r w:rsidRPr="004600CA">
        <w:rPr>
          <w:rFonts w:ascii="Courier New" w:hAnsi="Courier New" w:cs="Courier New"/>
          <w:sz w:val="16"/>
          <w:szCs w:val="16"/>
        </w:rPr>
        <w:t>jdata&lt;-mydata</w:t>
      </w:r>
      <w:proofErr w:type="gramStart"/>
      <w:r w:rsidRPr="004600CA">
        <w:rPr>
          <w:rFonts w:ascii="Courier New" w:hAnsi="Courier New" w:cs="Courier New"/>
          <w:sz w:val="16"/>
          <w:szCs w:val="16"/>
        </w:rPr>
        <w:t>[,c</w:t>
      </w:r>
      <w:proofErr w:type="gramEnd"/>
      <w:r w:rsidRPr="004600CA">
        <w:rPr>
          <w:rFonts w:ascii="Courier New" w:hAnsi="Courier New" w:cs="Courier New"/>
          <w:sz w:val="16"/>
          <w:szCs w:val="16"/>
        </w:rPr>
        <w:t>("gppatid","weight2","ls1","ls2","ls3","sex","age","age_2","smoking")]</w:t>
      </w:r>
    </w:p>
    <w:p w14:paraId="052732B4" w14:textId="77777777" w:rsidR="00655998" w:rsidRPr="004600CA" w:rsidRDefault="00655998" w:rsidP="00655998">
      <w:pPr>
        <w:pStyle w:val="NoSpacing"/>
        <w:ind w:left="1080"/>
        <w:rPr>
          <w:rFonts w:ascii="Courier New" w:hAnsi="Courier New" w:cs="Courier New"/>
          <w:sz w:val="16"/>
          <w:szCs w:val="16"/>
        </w:rPr>
      </w:pPr>
      <w:proofErr w:type="spellStart"/>
      <w:r w:rsidRPr="004600CA">
        <w:rPr>
          <w:rFonts w:ascii="Courier New" w:hAnsi="Courier New" w:cs="Courier New"/>
          <w:sz w:val="16"/>
          <w:szCs w:val="16"/>
        </w:rPr>
        <w:t>mylevel</w:t>
      </w:r>
      <w:proofErr w:type="spellEnd"/>
      <w:r w:rsidRPr="004600CA">
        <w:rPr>
          <w:rFonts w:ascii="Courier New" w:hAnsi="Courier New" w:cs="Courier New"/>
          <w:sz w:val="16"/>
          <w:szCs w:val="16"/>
        </w:rPr>
        <w:t>&lt;-</w:t>
      </w:r>
      <w:proofErr w:type="gramStart"/>
      <w:r w:rsidRPr="004600CA">
        <w:rPr>
          <w:rFonts w:ascii="Courier New" w:hAnsi="Courier New" w:cs="Courier New"/>
          <w:sz w:val="16"/>
          <w:szCs w:val="16"/>
        </w:rPr>
        <w:t>c(</w:t>
      </w:r>
      <w:proofErr w:type="gramEnd"/>
      <w:r w:rsidRPr="004600CA">
        <w:rPr>
          <w:rFonts w:ascii="Courier New" w:hAnsi="Courier New" w:cs="Courier New"/>
          <w:sz w:val="16"/>
          <w:szCs w:val="16"/>
        </w:rPr>
        <w:t>1,1,1,1,1,2,2,2,2)</w:t>
      </w:r>
    </w:p>
    <w:p w14:paraId="4BD0E554" w14:textId="77777777" w:rsidR="00655998" w:rsidRPr="004600CA" w:rsidRDefault="00655998" w:rsidP="00655998">
      <w:pPr>
        <w:pStyle w:val="NoSpacing"/>
        <w:ind w:left="1080"/>
        <w:rPr>
          <w:rFonts w:ascii="Courier New" w:hAnsi="Courier New" w:cs="Courier New"/>
          <w:sz w:val="16"/>
          <w:szCs w:val="16"/>
        </w:rPr>
      </w:pPr>
      <w:r w:rsidRPr="004600CA">
        <w:rPr>
          <w:rFonts w:ascii="Courier New" w:hAnsi="Courier New" w:cs="Courier New"/>
          <w:sz w:val="16"/>
          <w:szCs w:val="16"/>
        </w:rPr>
        <w:t>formula&lt;-</w:t>
      </w:r>
      <w:proofErr w:type="spellStart"/>
      <w:proofErr w:type="gramStart"/>
      <w:r w:rsidRPr="004600CA">
        <w:rPr>
          <w:rFonts w:ascii="Courier New" w:hAnsi="Courier New" w:cs="Courier New"/>
          <w:sz w:val="16"/>
          <w:szCs w:val="16"/>
        </w:rPr>
        <w:t>as.formula</w:t>
      </w:r>
      <w:proofErr w:type="spellEnd"/>
      <w:proofErr w:type="gramEnd"/>
      <w:r w:rsidRPr="004600CA">
        <w:rPr>
          <w:rFonts w:ascii="Courier New" w:hAnsi="Courier New" w:cs="Courier New"/>
          <w:sz w:val="16"/>
          <w:szCs w:val="16"/>
        </w:rPr>
        <w:t>(weight2 ~ sex + age + age_2 + smoking + ls1 + ls2 + ls3 + (1 + ls1 + ls2 +ls3|gppatid))</w:t>
      </w:r>
    </w:p>
    <w:p w14:paraId="27FA9B5D" w14:textId="77777777" w:rsidR="00655998" w:rsidRPr="004600CA" w:rsidRDefault="00655998" w:rsidP="00655998">
      <w:pPr>
        <w:pStyle w:val="NoSpacing"/>
        <w:ind w:left="1080"/>
        <w:rPr>
          <w:rFonts w:ascii="Courier New" w:hAnsi="Courier New" w:cs="Courier New"/>
          <w:sz w:val="16"/>
          <w:szCs w:val="16"/>
        </w:rPr>
      </w:pPr>
      <w:proofErr w:type="spellStart"/>
      <w:r w:rsidRPr="004600CA">
        <w:rPr>
          <w:rFonts w:ascii="Courier New" w:hAnsi="Courier New" w:cs="Courier New"/>
          <w:sz w:val="16"/>
          <w:szCs w:val="16"/>
        </w:rPr>
        <w:t>jomo.imp</w:t>
      </w:r>
      <w:proofErr w:type="spellEnd"/>
      <w:r w:rsidRPr="004600CA">
        <w:rPr>
          <w:rFonts w:ascii="Courier New" w:hAnsi="Courier New" w:cs="Courier New"/>
          <w:sz w:val="16"/>
          <w:szCs w:val="16"/>
        </w:rPr>
        <w:t>&lt;-</w:t>
      </w:r>
      <w:proofErr w:type="spellStart"/>
      <w:proofErr w:type="gramStart"/>
      <w:r w:rsidRPr="004600CA">
        <w:rPr>
          <w:rFonts w:ascii="Courier New" w:hAnsi="Courier New" w:cs="Courier New"/>
          <w:sz w:val="16"/>
          <w:szCs w:val="16"/>
        </w:rPr>
        <w:t>jomo.lmer</w:t>
      </w:r>
      <w:proofErr w:type="spellEnd"/>
      <w:proofErr w:type="gramEnd"/>
      <w:r w:rsidRPr="004600CA">
        <w:rPr>
          <w:rFonts w:ascii="Courier New" w:hAnsi="Courier New" w:cs="Courier New"/>
          <w:sz w:val="16"/>
          <w:szCs w:val="16"/>
        </w:rPr>
        <w:t>(</w:t>
      </w:r>
      <w:proofErr w:type="spellStart"/>
      <w:r w:rsidRPr="004600CA">
        <w:rPr>
          <w:rFonts w:ascii="Courier New" w:hAnsi="Courier New" w:cs="Courier New"/>
          <w:sz w:val="16"/>
          <w:szCs w:val="16"/>
        </w:rPr>
        <w:t>formula,jdata</w:t>
      </w:r>
      <w:proofErr w:type="spellEnd"/>
      <w:r w:rsidRPr="004600CA">
        <w:rPr>
          <w:rFonts w:ascii="Courier New" w:hAnsi="Courier New" w:cs="Courier New"/>
          <w:sz w:val="16"/>
          <w:szCs w:val="16"/>
        </w:rPr>
        <w:t>, level=</w:t>
      </w:r>
      <w:proofErr w:type="spellStart"/>
      <w:r w:rsidRPr="004600CA">
        <w:rPr>
          <w:rFonts w:ascii="Courier New" w:hAnsi="Courier New" w:cs="Courier New"/>
          <w:sz w:val="16"/>
          <w:szCs w:val="16"/>
        </w:rPr>
        <w:t>mylevel</w:t>
      </w:r>
      <w:proofErr w:type="spellEnd"/>
      <w:r w:rsidRPr="004600CA">
        <w:rPr>
          <w:rFonts w:ascii="Courier New" w:hAnsi="Courier New" w:cs="Courier New"/>
          <w:sz w:val="16"/>
          <w:szCs w:val="16"/>
        </w:rPr>
        <w:t xml:space="preserve">, </w:t>
      </w:r>
      <w:proofErr w:type="spellStart"/>
      <w:r w:rsidRPr="004600CA">
        <w:rPr>
          <w:rFonts w:ascii="Courier New" w:hAnsi="Courier New" w:cs="Courier New"/>
          <w:sz w:val="16"/>
          <w:szCs w:val="16"/>
        </w:rPr>
        <w:t>nimp</w:t>
      </w:r>
      <w:proofErr w:type="spellEnd"/>
      <w:r w:rsidRPr="004600CA">
        <w:rPr>
          <w:rFonts w:ascii="Courier New" w:hAnsi="Courier New" w:cs="Courier New"/>
          <w:sz w:val="16"/>
          <w:szCs w:val="16"/>
        </w:rPr>
        <w:t xml:space="preserve">=20, </w:t>
      </w:r>
      <w:proofErr w:type="spellStart"/>
      <w:r w:rsidRPr="004600CA">
        <w:rPr>
          <w:rFonts w:ascii="Courier New" w:hAnsi="Courier New" w:cs="Courier New"/>
          <w:sz w:val="16"/>
          <w:szCs w:val="16"/>
        </w:rPr>
        <w:t>nburn</w:t>
      </w:r>
      <w:proofErr w:type="spellEnd"/>
      <w:r w:rsidRPr="004600CA">
        <w:rPr>
          <w:rFonts w:ascii="Courier New" w:hAnsi="Courier New" w:cs="Courier New"/>
          <w:sz w:val="16"/>
          <w:szCs w:val="16"/>
        </w:rPr>
        <w:t xml:space="preserve">=1000, </w:t>
      </w:r>
      <w:proofErr w:type="spellStart"/>
      <w:r w:rsidRPr="004600CA">
        <w:rPr>
          <w:rFonts w:ascii="Courier New" w:hAnsi="Courier New" w:cs="Courier New"/>
          <w:sz w:val="16"/>
          <w:szCs w:val="16"/>
        </w:rPr>
        <w:t>nbetween</w:t>
      </w:r>
      <w:proofErr w:type="spellEnd"/>
      <w:r w:rsidRPr="004600CA">
        <w:rPr>
          <w:rFonts w:ascii="Courier New" w:hAnsi="Courier New" w:cs="Courier New"/>
          <w:sz w:val="16"/>
          <w:szCs w:val="16"/>
        </w:rPr>
        <w:t>=1000)</w:t>
      </w:r>
    </w:p>
    <w:p w14:paraId="5426FC13" w14:textId="77777777" w:rsidR="00655998" w:rsidRPr="004600CA" w:rsidRDefault="00655998" w:rsidP="00655998">
      <w:pPr>
        <w:pStyle w:val="NoSpacing"/>
        <w:ind w:left="1068"/>
        <w:rPr>
          <w:rFonts w:ascii="Courier New" w:hAnsi="Courier New" w:cs="Courier New"/>
          <w:sz w:val="16"/>
          <w:szCs w:val="16"/>
        </w:rPr>
      </w:pPr>
    </w:p>
    <w:p w14:paraId="76A15511" w14:textId="77777777" w:rsidR="00655998" w:rsidRPr="004600CA" w:rsidRDefault="00655998" w:rsidP="00655998">
      <w:pPr>
        <w:pStyle w:val="NoSpacing"/>
        <w:ind w:left="1080"/>
        <w:rPr>
          <w:rFonts w:ascii="Courier New" w:hAnsi="Courier New" w:cs="Courier New"/>
          <w:sz w:val="16"/>
          <w:szCs w:val="16"/>
        </w:rPr>
      </w:pPr>
      <w:r w:rsidRPr="004600CA">
        <w:rPr>
          <w:rFonts w:ascii="Courier New" w:hAnsi="Courier New" w:cs="Courier New"/>
          <w:sz w:val="16"/>
          <w:szCs w:val="16"/>
        </w:rPr>
        <w:t>###Saving imputed data in Stata</w:t>
      </w:r>
    </w:p>
    <w:p w14:paraId="26496A28" w14:textId="77777777" w:rsidR="00655998" w:rsidRPr="004600CA" w:rsidRDefault="00655998" w:rsidP="00655998">
      <w:pPr>
        <w:pStyle w:val="NoSpacing"/>
        <w:ind w:left="1080"/>
        <w:rPr>
          <w:rFonts w:ascii="Courier New" w:hAnsi="Courier New" w:cs="Courier New"/>
          <w:sz w:val="16"/>
          <w:szCs w:val="16"/>
        </w:rPr>
      </w:pPr>
      <w:proofErr w:type="spellStart"/>
      <w:proofErr w:type="gramStart"/>
      <w:r w:rsidRPr="004600CA">
        <w:rPr>
          <w:rFonts w:ascii="Courier New" w:hAnsi="Courier New" w:cs="Courier New"/>
          <w:sz w:val="16"/>
          <w:szCs w:val="16"/>
        </w:rPr>
        <w:t>write.dta</w:t>
      </w:r>
      <w:proofErr w:type="spellEnd"/>
      <w:r w:rsidRPr="004600CA">
        <w:rPr>
          <w:rFonts w:ascii="Courier New" w:hAnsi="Courier New" w:cs="Courier New"/>
          <w:sz w:val="16"/>
          <w:szCs w:val="16"/>
        </w:rPr>
        <w:t>(</w:t>
      </w:r>
      <w:proofErr w:type="spellStart"/>
      <w:proofErr w:type="gramEnd"/>
      <w:r w:rsidRPr="004600CA">
        <w:rPr>
          <w:rFonts w:ascii="Courier New" w:hAnsi="Courier New" w:cs="Courier New"/>
          <w:sz w:val="16"/>
          <w:szCs w:val="16"/>
        </w:rPr>
        <w:t>jomo.imp</w:t>
      </w:r>
      <w:proofErr w:type="spellEnd"/>
      <w:r w:rsidRPr="004600CA">
        <w:rPr>
          <w:rFonts w:ascii="Courier New" w:hAnsi="Courier New" w:cs="Courier New"/>
          <w:sz w:val="16"/>
          <w:szCs w:val="16"/>
        </w:rPr>
        <w:t>,  "jomo_appexample_2.dta")</w:t>
      </w:r>
    </w:p>
    <w:p w14:paraId="697A5978" w14:textId="77777777" w:rsidR="00655998" w:rsidRDefault="00655998" w:rsidP="00655998">
      <w:pPr>
        <w:pStyle w:val="ListParagraph"/>
        <w:ind w:left="1068"/>
      </w:pPr>
    </w:p>
    <w:p w14:paraId="15C741BD" w14:textId="77777777" w:rsidR="00655998" w:rsidRPr="00D21D77" w:rsidRDefault="00655998" w:rsidP="00655998">
      <w:pPr>
        <w:pStyle w:val="NoSpacing"/>
        <w:ind w:left="360"/>
        <w:rPr>
          <w:rFonts w:ascii="Courier New" w:hAnsi="Courier New" w:cs="Courier New"/>
          <w:sz w:val="16"/>
          <w:szCs w:val="16"/>
        </w:rPr>
      </w:pPr>
      <w:r w:rsidRPr="00D21D77">
        <w:rPr>
          <w:rFonts w:ascii="Courier New" w:hAnsi="Courier New" w:cs="Courier New"/>
          <w:sz w:val="16"/>
          <w:szCs w:val="16"/>
        </w:rPr>
        <w:t>set more off</w:t>
      </w:r>
    </w:p>
    <w:p w14:paraId="1831ADC7" w14:textId="77777777" w:rsidR="00655998" w:rsidRPr="00D21D77" w:rsidRDefault="00655998" w:rsidP="00655998">
      <w:pPr>
        <w:pStyle w:val="NoSpacing"/>
        <w:ind w:left="360"/>
        <w:rPr>
          <w:rFonts w:ascii="Courier New" w:hAnsi="Courier New" w:cs="Courier New"/>
          <w:sz w:val="16"/>
          <w:szCs w:val="16"/>
        </w:rPr>
      </w:pPr>
      <w:r w:rsidRPr="00D21D77">
        <w:rPr>
          <w:rFonts w:ascii="Courier New" w:hAnsi="Courier New" w:cs="Courier New"/>
          <w:sz w:val="16"/>
          <w:szCs w:val="16"/>
        </w:rPr>
        <w:t xml:space="preserve">use "\\ad.ucl.ac.uk\homez\rmjlbaz\DesktopSettings\Desktop\phd paper 2 app </w:t>
      </w:r>
      <w:proofErr w:type="spellStart"/>
      <w:r w:rsidRPr="00D21D77">
        <w:rPr>
          <w:rFonts w:ascii="Courier New" w:hAnsi="Courier New" w:cs="Courier New"/>
          <w:sz w:val="16"/>
          <w:szCs w:val="16"/>
        </w:rPr>
        <w:t>exmpl</w:t>
      </w:r>
      <w:proofErr w:type="spellEnd"/>
      <w:r w:rsidRPr="00D21D77">
        <w:rPr>
          <w:rFonts w:ascii="Courier New" w:hAnsi="Courier New" w:cs="Courier New"/>
          <w:sz w:val="16"/>
          <w:szCs w:val="16"/>
        </w:rPr>
        <w:t>\jomo_appexample_2.dta", clear</w:t>
      </w:r>
    </w:p>
    <w:p w14:paraId="44E47506" w14:textId="77777777" w:rsidR="00655998" w:rsidRPr="00D21D77" w:rsidRDefault="00655998" w:rsidP="00655998">
      <w:pPr>
        <w:pStyle w:val="NoSpacing"/>
        <w:ind w:left="360"/>
        <w:rPr>
          <w:rFonts w:ascii="Courier New" w:hAnsi="Courier New" w:cs="Courier New"/>
          <w:sz w:val="16"/>
          <w:szCs w:val="16"/>
        </w:rPr>
      </w:pPr>
      <w:r w:rsidRPr="00D21D77">
        <w:rPr>
          <w:rFonts w:ascii="Courier New" w:hAnsi="Courier New" w:cs="Courier New"/>
          <w:sz w:val="16"/>
          <w:szCs w:val="16"/>
        </w:rPr>
        <w:t>drop id</w:t>
      </w:r>
    </w:p>
    <w:p w14:paraId="0B6A36D5" w14:textId="77777777" w:rsidR="00655998" w:rsidRPr="00D21D77" w:rsidRDefault="00655998" w:rsidP="00655998">
      <w:pPr>
        <w:pStyle w:val="NoSpacing"/>
        <w:ind w:left="360"/>
        <w:rPr>
          <w:rFonts w:ascii="Courier New" w:hAnsi="Courier New" w:cs="Courier New"/>
          <w:sz w:val="16"/>
          <w:szCs w:val="16"/>
        </w:rPr>
      </w:pPr>
      <w:r w:rsidRPr="00D21D77">
        <w:rPr>
          <w:rFonts w:ascii="Courier New" w:hAnsi="Courier New" w:cs="Courier New"/>
          <w:sz w:val="16"/>
          <w:szCs w:val="16"/>
        </w:rPr>
        <w:t>gen time = ls1 + ls2 + ls3</w:t>
      </w:r>
    </w:p>
    <w:p w14:paraId="04C64015" w14:textId="77777777" w:rsidR="00655998" w:rsidRPr="001E7B55" w:rsidRDefault="00655998" w:rsidP="00655998">
      <w:pPr>
        <w:pStyle w:val="NoSpacing"/>
        <w:ind w:left="360"/>
        <w:rPr>
          <w:rFonts w:ascii="Courier New" w:hAnsi="Courier New" w:cs="Courier New"/>
          <w:sz w:val="16"/>
          <w:szCs w:val="16"/>
        </w:rPr>
      </w:pPr>
      <w:r w:rsidRPr="001E7B55">
        <w:rPr>
          <w:rFonts w:ascii="Courier New" w:hAnsi="Courier New" w:cs="Courier New"/>
          <w:sz w:val="16"/>
          <w:szCs w:val="16"/>
        </w:rPr>
        <w:t>recode sex 1=0 2=1</w:t>
      </w:r>
    </w:p>
    <w:p w14:paraId="449509AB" w14:textId="77777777" w:rsidR="00655998" w:rsidRDefault="00655998" w:rsidP="00655998">
      <w:pPr>
        <w:pStyle w:val="NoSpacing"/>
        <w:ind w:left="360"/>
        <w:rPr>
          <w:rFonts w:ascii="Courier New" w:hAnsi="Courier New" w:cs="Courier New"/>
          <w:sz w:val="16"/>
          <w:szCs w:val="16"/>
        </w:rPr>
      </w:pPr>
      <w:r w:rsidRPr="001E7B55">
        <w:rPr>
          <w:rFonts w:ascii="Courier New" w:hAnsi="Courier New" w:cs="Courier New"/>
          <w:sz w:val="16"/>
          <w:szCs w:val="16"/>
        </w:rPr>
        <w:t>recode smoking 1=0 2=1</w:t>
      </w:r>
    </w:p>
    <w:p w14:paraId="24A0CD20" w14:textId="77777777" w:rsidR="00655998" w:rsidRPr="00D21D77" w:rsidRDefault="00655998" w:rsidP="00655998">
      <w:pPr>
        <w:pStyle w:val="NoSpacing"/>
        <w:ind w:left="360"/>
        <w:rPr>
          <w:rFonts w:ascii="Courier New" w:hAnsi="Courier New" w:cs="Courier New"/>
          <w:sz w:val="16"/>
          <w:szCs w:val="16"/>
        </w:rPr>
      </w:pPr>
      <w:r w:rsidRPr="00D21D77">
        <w:rPr>
          <w:rFonts w:ascii="Courier New" w:hAnsi="Courier New" w:cs="Courier New"/>
          <w:sz w:val="16"/>
          <w:szCs w:val="16"/>
        </w:rPr>
        <w:t xml:space="preserve">mi import </w:t>
      </w:r>
      <w:proofErr w:type="spellStart"/>
      <w:r w:rsidRPr="00D21D77">
        <w:rPr>
          <w:rFonts w:ascii="Courier New" w:hAnsi="Courier New" w:cs="Courier New"/>
          <w:sz w:val="16"/>
          <w:szCs w:val="16"/>
        </w:rPr>
        <w:t>flong</w:t>
      </w:r>
      <w:proofErr w:type="spellEnd"/>
      <w:r w:rsidRPr="00D21D77">
        <w:rPr>
          <w:rFonts w:ascii="Courier New" w:hAnsi="Courier New" w:cs="Courier New"/>
          <w:sz w:val="16"/>
          <w:szCs w:val="16"/>
        </w:rPr>
        <w:t xml:space="preserve">, </w:t>
      </w:r>
      <w:proofErr w:type="gramStart"/>
      <w:r w:rsidRPr="00D21D77">
        <w:rPr>
          <w:rFonts w:ascii="Courier New" w:hAnsi="Courier New" w:cs="Courier New"/>
          <w:sz w:val="16"/>
          <w:szCs w:val="16"/>
        </w:rPr>
        <w:t>id(</w:t>
      </w:r>
      <w:proofErr w:type="spellStart"/>
      <w:proofErr w:type="gramEnd"/>
      <w:r w:rsidRPr="00D21D77">
        <w:rPr>
          <w:rFonts w:ascii="Courier New" w:hAnsi="Courier New" w:cs="Courier New"/>
          <w:sz w:val="16"/>
          <w:szCs w:val="16"/>
        </w:rPr>
        <w:t>clus</w:t>
      </w:r>
      <w:proofErr w:type="spellEnd"/>
      <w:r w:rsidRPr="00D21D77">
        <w:rPr>
          <w:rFonts w:ascii="Courier New" w:hAnsi="Courier New" w:cs="Courier New"/>
          <w:sz w:val="16"/>
          <w:szCs w:val="16"/>
        </w:rPr>
        <w:t xml:space="preserve"> time) m(Imputation) clear</w:t>
      </w:r>
    </w:p>
    <w:p w14:paraId="47E9FC99" w14:textId="77777777" w:rsidR="00655998" w:rsidRPr="00D21D77" w:rsidRDefault="00655998" w:rsidP="00655998">
      <w:pPr>
        <w:pStyle w:val="NoSpacing"/>
        <w:ind w:left="360"/>
        <w:rPr>
          <w:rFonts w:ascii="Courier New" w:hAnsi="Courier New" w:cs="Courier New"/>
          <w:sz w:val="16"/>
          <w:szCs w:val="16"/>
        </w:rPr>
      </w:pPr>
      <w:r w:rsidRPr="00D21D77">
        <w:rPr>
          <w:rFonts w:ascii="Courier New" w:hAnsi="Courier New" w:cs="Courier New"/>
          <w:sz w:val="16"/>
          <w:szCs w:val="16"/>
        </w:rPr>
        <w:t xml:space="preserve">mi estimate: mixed weight ls1 ls2 ls3 sex age age_2 smoking || </w:t>
      </w:r>
      <w:proofErr w:type="spellStart"/>
      <w:r w:rsidRPr="00D21D77">
        <w:rPr>
          <w:rFonts w:ascii="Courier New" w:hAnsi="Courier New" w:cs="Courier New"/>
          <w:sz w:val="16"/>
          <w:szCs w:val="16"/>
        </w:rPr>
        <w:t>clus</w:t>
      </w:r>
      <w:proofErr w:type="spellEnd"/>
      <w:r w:rsidRPr="00D21D77">
        <w:rPr>
          <w:rFonts w:ascii="Courier New" w:hAnsi="Courier New" w:cs="Courier New"/>
          <w:sz w:val="16"/>
          <w:szCs w:val="16"/>
        </w:rPr>
        <w:t xml:space="preserve">: ls1 ls2 ls3, </w:t>
      </w:r>
      <w:proofErr w:type="spellStart"/>
      <w:r w:rsidRPr="00D21D77">
        <w:rPr>
          <w:rFonts w:ascii="Courier New" w:hAnsi="Courier New" w:cs="Courier New"/>
          <w:sz w:val="16"/>
          <w:szCs w:val="16"/>
        </w:rPr>
        <w:t>cov</w:t>
      </w:r>
      <w:proofErr w:type="spellEnd"/>
      <w:r w:rsidRPr="00D21D77">
        <w:rPr>
          <w:rFonts w:ascii="Courier New" w:hAnsi="Courier New" w:cs="Courier New"/>
          <w:sz w:val="16"/>
          <w:szCs w:val="16"/>
        </w:rPr>
        <w:t xml:space="preserve">(un) </w:t>
      </w:r>
      <w:proofErr w:type="spellStart"/>
      <w:r w:rsidRPr="00D21D77">
        <w:rPr>
          <w:rFonts w:ascii="Courier New" w:hAnsi="Courier New" w:cs="Courier New"/>
          <w:sz w:val="16"/>
          <w:szCs w:val="16"/>
        </w:rPr>
        <w:t>stddev</w:t>
      </w:r>
      <w:proofErr w:type="spellEnd"/>
      <w:r w:rsidRPr="00D21D77">
        <w:rPr>
          <w:rFonts w:ascii="Courier New" w:hAnsi="Courier New" w:cs="Courier New"/>
          <w:sz w:val="16"/>
          <w:szCs w:val="16"/>
        </w:rPr>
        <w:t xml:space="preserve"> </w:t>
      </w:r>
      <w:proofErr w:type="spellStart"/>
      <w:r w:rsidRPr="00D21D77">
        <w:rPr>
          <w:rFonts w:ascii="Courier New" w:hAnsi="Courier New" w:cs="Courier New"/>
          <w:sz w:val="16"/>
          <w:szCs w:val="16"/>
        </w:rPr>
        <w:t>reml</w:t>
      </w:r>
      <w:proofErr w:type="spellEnd"/>
    </w:p>
    <w:p w14:paraId="768C475B" w14:textId="77777777" w:rsidR="00655998" w:rsidRDefault="00655998" w:rsidP="00655998">
      <w:pPr>
        <w:pStyle w:val="ListParagraph"/>
        <w:ind w:left="1068"/>
      </w:pPr>
    </w:p>
    <w:p w14:paraId="7E9A5CB9" w14:textId="77777777" w:rsidR="00655998" w:rsidRDefault="00655998" w:rsidP="00655998">
      <w:pPr>
        <w:pStyle w:val="ListParagraph"/>
        <w:numPr>
          <w:ilvl w:val="0"/>
          <w:numId w:val="2"/>
        </w:numPr>
        <w:spacing w:after="160" w:line="259" w:lineRule="auto"/>
      </w:pPr>
      <w:r>
        <w:t xml:space="preserve">Finally, we performed the SR and SR-W1 analyses with a previous averaging-step: </w:t>
      </w:r>
    </w:p>
    <w:p w14:paraId="02E4305A" w14:textId="77777777" w:rsidR="00655998" w:rsidRDefault="00655998" w:rsidP="00655998">
      <w:pPr>
        <w:spacing w:line="259" w:lineRule="auto"/>
        <w:ind w:left="360"/>
        <w:rPr>
          <w:rFonts w:ascii="Courier New" w:hAnsi="Courier New" w:cs="Courier New"/>
          <w:sz w:val="16"/>
          <w:szCs w:val="16"/>
        </w:rPr>
      </w:pPr>
      <w:r>
        <w:rPr>
          <w:rFonts w:ascii="Courier New" w:hAnsi="Courier New" w:cs="Courier New"/>
          <w:sz w:val="16"/>
          <w:szCs w:val="16"/>
        </w:rPr>
        <w:t>/*using same data than in step 7*/</w:t>
      </w:r>
    </w:p>
    <w:p w14:paraId="071FAC03" w14:textId="77777777" w:rsidR="00655998" w:rsidRPr="004B2447" w:rsidRDefault="00655998" w:rsidP="00655998">
      <w:pPr>
        <w:spacing w:line="259" w:lineRule="auto"/>
        <w:ind w:left="360"/>
        <w:rPr>
          <w:rFonts w:ascii="Courier New" w:hAnsi="Courier New" w:cs="Courier New"/>
          <w:sz w:val="16"/>
          <w:szCs w:val="16"/>
        </w:rPr>
      </w:pPr>
      <w:r w:rsidRPr="004B2447">
        <w:rPr>
          <w:rFonts w:ascii="Courier New" w:hAnsi="Courier New" w:cs="Courier New"/>
          <w:sz w:val="16"/>
          <w:szCs w:val="16"/>
        </w:rPr>
        <w:t>preserve</w:t>
      </w:r>
    </w:p>
    <w:p w14:paraId="6516B539" w14:textId="77777777" w:rsidR="00655998" w:rsidRPr="004B2447" w:rsidRDefault="00655998" w:rsidP="00655998">
      <w:pPr>
        <w:spacing w:line="259" w:lineRule="auto"/>
        <w:ind w:left="360"/>
        <w:rPr>
          <w:rFonts w:ascii="Courier New" w:hAnsi="Courier New" w:cs="Courier New"/>
          <w:sz w:val="16"/>
          <w:szCs w:val="16"/>
        </w:rPr>
      </w:pPr>
      <w:r w:rsidRPr="004B2447">
        <w:rPr>
          <w:rFonts w:ascii="Courier New" w:hAnsi="Courier New" w:cs="Courier New"/>
          <w:sz w:val="16"/>
          <w:szCs w:val="16"/>
        </w:rPr>
        <w:tab/>
      </w:r>
      <w:proofErr w:type="spellStart"/>
      <w:r w:rsidRPr="004B2447">
        <w:rPr>
          <w:rFonts w:ascii="Courier New" w:hAnsi="Courier New" w:cs="Courier New"/>
          <w:sz w:val="16"/>
          <w:szCs w:val="16"/>
        </w:rPr>
        <w:t>egen</w:t>
      </w:r>
      <w:proofErr w:type="spellEnd"/>
      <w:r w:rsidRPr="004B2447">
        <w:rPr>
          <w:rFonts w:ascii="Courier New" w:hAnsi="Courier New" w:cs="Courier New"/>
          <w:sz w:val="16"/>
          <w:szCs w:val="16"/>
        </w:rPr>
        <w:t xml:space="preserve"> mean_sw1_weight = mean(weight</w:t>
      </w:r>
      <w:r>
        <w:rPr>
          <w:rFonts w:ascii="Courier New" w:hAnsi="Courier New" w:cs="Courier New"/>
          <w:sz w:val="16"/>
          <w:szCs w:val="16"/>
        </w:rPr>
        <w:t>2</w:t>
      </w:r>
      <w:r w:rsidRPr="004B2447">
        <w:rPr>
          <w:rFonts w:ascii="Courier New" w:hAnsi="Courier New" w:cs="Courier New"/>
          <w:sz w:val="16"/>
          <w:szCs w:val="16"/>
        </w:rPr>
        <w:t>), by(time)</w:t>
      </w:r>
    </w:p>
    <w:p w14:paraId="33333D24" w14:textId="77777777" w:rsidR="00655998" w:rsidRPr="004B2447" w:rsidRDefault="00655998" w:rsidP="00655998">
      <w:pPr>
        <w:spacing w:line="259" w:lineRule="auto"/>
        <w:ind w:left="360"/>
        <w:rPr>
          <w:rFonts w:ascii="Courier New" w:hAnsi="Courier New" w:cs="Courier New"/>
          <w:sz w:val="16"/>
          <w:szCs w:val="16"/>
        </w:rPr>
      </w:pPr>
      <w:r w:rsidRPr="004B2447">
        <w:rPr>
          <w:rFonts w:ascii="Courier New" w:hAnsi="Courier New" w:cs="Courier New"/>
          <w:sz w:val="16"/>
          <w:szCs w:val="16"/>
        </w:rPr>
        <w:tab/>
      </w:r>
      <w:proofErr w:type="spellStart"/>
      <w:r w:rsidRPr="004B2447">
        <w:rPr>
          <w:rFonts w:ascii="Courier New" w:hAnsi="Courier New" w:cs="Courier New"/>
          <w:sz w:val="16"/>
          <w:szCs w:val="16"/>
        </w:rPr>
        <w:t>egen</w:t>
      </w:r>
      <w:proofErr w:type="spellEnd"/>
      <w:r w:rsidRPr="004B2447">
        <w:rPr>
          <w:rFonts w:ascii="Courier New" w:hAnsi="Courier New" w:cs="Courier New"/>
          <w:sz w:val="16"/>
          <w:szCs w:val="16"/>
        </w:rPr>
        <w:t xml:space="preserve"> count_sw1_weight = count(weight</w:t>
      </w:r>
      <w:r>
        <w:rPr>
          <w:rFonts w:ascii="Courier New" w:hAnsi="Courier New" w:cs="Courier New"/>
          <w:sz w:val="16"/>
          <w:szCs w:val="16"/>
        </w:rPr>
        <w:t>2</w:t>
      </w:r>
      <w:r w:rsidRPr="004B2447">
        <w:rPr>
          <w:rFonts w:ascii="Courier New" w:hAnsi="Courier New" w:cs="Courier New"/>
          <w:sz w:val="16"/>
          <w:szCs w:val="16"/>
        </w:rPr>
        <w:t>), by(time)</w:t>
      </w:r>
    </w:p>
    <w:p w14:paraId="4FBD58C8" w14:textId="77777777" w:rsidR="00655998" w:rsidRDefault="00655998" w:rsidP="00655998">
      <w:pPr>
        <w:spacing w:line="259" w:lineRule="auto"/>
        <w:ind w:left="360"/>
        <w:rPr>
          <w:rFonts w:ascii="Courier New" w:hAnsi="Courier New" w:cs="Courier New"/>
          <w:sz w:val="16"/>
          <w:szCs w:val="16"/>
        </w:rPr>
      </w:pPr>
      <w:r w:rsidRPr="004B2447">
        <w:rPr>
          <w:rFonts w:ascii="Courier New" w:hAnsi="Courier New" w:cs="Courier New"/>
          <w:sz w:val="16"/>
          <w:szCs w:val="16"/>
        </w:rPr>
        <w:tab/>
      </w:r>
      <w:r>
        <w:rPr>
          <w:rFonts w:ascii="Courier New" w:hAnsi="Courier New" w:cs="Courier New"/>
          <w:sz w:val="16"/>
          <w:szCs w:val="16"/>
        </w:rPr>
        <w:t>sort time</w:t>
      </w:r>
    </w:p>
    <w:p w14:paraId="2E03CE2B" w14:textId="77777777" w:rsidR="00655998" w:rsidRPr="004B2447" w:rsidRDefault="00655998" w:rsidP="00655998">
      <w:pPr>
        <w:spacing w:line="259" w:lineRule="auto"/>
        <w:ind w:left="360" w:firstLine="348"/>
        <w:rPr>
          <w:rFonts w:ascii="Courier New" w:hAnsi="Courier New" w:cs="Courier New"/>
          <w:sz w:val="16"/>
          <w:szCs w:val="16"/>
        </w:rPr>
      </w:pPr>
      <w:r w:rsidRPr="004B2447">
        <w:rPr>
          <w:rFonts w:ascii="Courier New" w:hAnsi="Courier New" w:cs="Courier New"/>
          <w:sz w:val="16"/>
          <w:szCs w:val="16"/>
        </w:rPr>
        <w:t xml:space="preserve">duplicates drop time mean_sw1_weight count_sw1_weight </w:t>
      </w:r>
    </w:p>
    <w:p w14:paraId="63091578" w14:textId="77777777" w:rsidR="00655998" w:rsidRPr="004B2447" w:rsidRDefault="00655998" w:rsidP="00655998">
      <w:pPr>
        <w:spacing w:line="259" w:lineRule="auto"/>
        <w:ind w:left="360"/>
        <w:rPr>
          <w:rFonts w:ascii="Courier New" w:hAnsi="Courier New" w:cs="Courier New"/>
          <w:sz w:val="16"/>
          <w:szCs w:val="16"/>
        </w:rPr>
      </w:pPr>
      <w:r w:rsidRPr="004B2447">
        <w:rPr>
          <w:rFonts w:ascii="Courier New" w:hAnsi="Courier New" w:cs="Courier New"/>
          <w:sz w:val="16"/>
          <w:szCs w:val="16"/>
        </w:rPr>
        <w:tab/>
      </w:r>
      <w:proofErr w:type="spellStart"/>
      <w:r w:rsidRPr="004B2447">
        <w:rPr>
          <w:rFonts w:ascii="Courier New" w:hAnsi="Courier New" w:cs="Courier New"/>
          <w:sz w:val="16"/>
          <w:szCs w:val="16"/>
        </w:rPr>
        <w:t>glm</w:t>
      </w:r>
      <w:proofErr w:type="spellEnd"/>
      <w:r w:rsidRPr="004B2447">
        <w:rPr>
          <w:rFonts w:ascii="Courier New" w:hAnsi="Courier New" w:cs="Courier New"/>
          <w:sz w:val="16"/>
          <w:szCs w:val="16"/>
        </w:rPr>
        <w:t xml:space="preserve"> mean_sw1_weight ls1 ls2 ls3 /*SR analysis*/  </w:t>
      </w:r>
    </w:p>
    <w:p w14:paraId="6E89923B" w14:textId="77777777" w:rsidR="00655998" w:rsidRPr="004B2447" w:rsidRDefault="00655998" w:rsidP="00655998">
      <w:pPr>
        <w:spacing w:line="259" w:lineRule="auto"/>
        <w:ind w:left="360"/>
        <w:rPr>
          <w:rFonts w:ascii="Courier New" w:hAnsi="Courier New" w:cs="Courier New"/>
          <w:sz w:val="16"/>
          <w:szCs w:val="16"/>
        </w:rPr>
      </w:pPr>
      <w:r w:rsidRPr="004B2447">
        <w:rPr>
          <w:rFonts w:ascii="Courier New" w:hAnsi="Courier New" w:cs="Courier New"/>
          <w:sz w:val="16"/>
          <w:szCs w:val="16"/>
        </w:rPr>
        <w:tab/>
      </w:r>
      <w:proofErr w:type="spellStart"/>
      <w:r w:rsidRPr="004B2447">
        <w:rPr>
          <w:rFonts w:ascii="Courier New" w:hAnsi="Courier New" w:cs="Courier New"/>
          <w:sz w:val="16"/>
          <w:szCs w:val="16"/>
        </w:rPr>
        <w:t>glm</w:t>
      </w:r>
      <w:proofErr w:type="spellEnd"/>
      <w:r w:rsidRPr="004B2447">
        <w:rPr>
          <w:rFonts w:ascii="Courier New" w:hAnsi="Courier New" w:cs="Courier New"/>
          <w:sz w:val="16"/>
          <w:szCs w:val="16"/>
        </w:rPr>
        <w:t xml:space="preserve"> mean_sw1_weight ls1 ls2 ls3 [pw=count_sw1_weight] /*SR-W1 analysis*/</w:t>
      </w:r>
    </w:p>
    <w:p w14:paraId="2EBBC204" w14:textId="77777777" w:rsidR="00655998" w:rsidRPr="00C65A4E" w:rsidRDefault="00655998" w:rsidP="00655998">
      <w:pPr>
        <w:pStyle w:val="NoSpacing"/>
        <w:ind w:left="360"/>
        <w:rPr>
          <w:rFonts w:ascii="Courier New" w:hAnsi="Courier New" w:cs="Courier New"/>
          <w:sz w:val="16"/>
          <w:szCs w:val="16"/>
        </w:rPr>
      </w:pPr>
      <w:r w:rsidRPr="000F4690">
        <w:rPr>
          <w:rFonts w:ascii="Courier New" w:hAnsi="Courier New" w:cs="Courier New"/>
          <w:sz w:val="16"/>
          <w:szCs w:val="16"/>
        </w:rPr>
        <w:t>restore</w:t>
      </w:r>
      <w:r w:rsidRPr="000F4690">
        <w:rPr>
          <w:rFonts w:ascii="Courier New" w:hAnsi="Courier New" w:cs="Courier New"/>
          <w:sz w:val="16"/>
          <w:szCs w:val="16"/>
        </w:rPr>
        <w:tab/>
      </w:r>
    </w:p>
    <w:p w14:paraId="740EF289" w14:textId="77777777" w:rsidR="00655998" w:rsidRDefault="00655998" w:rsidP="00655998">
      <w:pPr>
        <w:rPr>
          <w:lang w:val="en-GB"/>
        </w:rPr>
      </w:pPr>
    </w:p>
    <w:p w14:paraId="7C7B5EDD" w14:textId="77777777" w:rsidR="00655998" w:rsidRDefault="00655998" w:rsidP="00655998">
      <w:pPr>
        <w:spacing w:after="200" w:line="276" w:lineRule="auto"/>
        <w:rPr>
          <w:rFonts w:ascii="Arial" w:hAnsi="Arial" w:cs="Arial"/>
          <w:i/>
          <w:color w:val="000000" w:themeColor="text1"/>
          <w:sz w:val="24"/>
          <w:szCs w:val="24"/>
          <w:u w:val="single"/>
          <w:lang w:val="en-GB"/>
        </w:rPr>
      </w:pPr>
    </w:p>
    <w:p w14:paraId="23F3301C" w14:textId="77777777" w:rsidR="00655998" w:rsidRPr="00B96DFA" w:rsidRDefault="00655998" w:rsidP="00655998">
      <w:pPr>
        <w:spacing w:after="200" w:line="276" w:lineRule="auto"/>
        <w:rPr>
          <w:rFonts w:ascii="Arial" w:eastAsiaTheme="majorEastAsia" w:hAnsi="Arial" w:cs="Arial"/>
          <w:b/>
          <w:bCs/>
          <w:i/>
          <w:color w:val="000000" w:themeColor="text1"/>
          <w:sz w:val="24"/>
          <w:szCs w:val="24"/>
          <w:lang w:val="en-GB"/>
        </w:rPr>
      </w:pPr>
      <w:r w:rsidRPr="00B96DFA">
        <w:rPr>
          <w:rFonts w:ascii="Arial" w:hAnsi="Arial" w:cs="Arial"/>
          <w:i/>
          <w:color w:val="000000" w:themeColor="text1"/>
          <w:sz w:val="24"/>
          <w:szCs w:val="24"/>
          <w:u w:val="single"/>
          <w:lang w:val="en-GB"/>
        </w:rPr>
        <w:t>Note</w:t>
      </w:r>
      <w:r w:rsidRPr="00B96DFA">
        <w:rPr>
          <w:rFonts w:ascii="Arial" w:hAnsi="Arial" w:cs="Arial"/>
          <w:i/>
          <w:color w:val="000000" w:themeColor="text1"/>
          <w:sz w:val="24"/>
          <w:szCs w:val="24"/>
          <w:lang w:val="en-GB"/>
        </w:rPr>
        <w:t xml:space="preserve">: code for simulations </w:t>
      </w:r>
      <w:r>
        <w:rPr>
          <w:rFonts w:ascii="Arial" w:hAnsi="Arial" w:cs="Arial"/>
          <w:i/>
          <w:color w:val="000000" w:themeColor="text1"/>
          <w:sz w:val="24"/>
          <w:szCs w:val="24"/>
          <w:lang w:val="en-GB"/>
        </w:rPr>
        <w:t xml:space="preserve">(section 3) </w:t>
      </w:r>
      <w:r w:rsidRPr="00B96DFA">
        <w:rPr>
          <w:rFonts w:ascii="Arial" w:hAnsi="Arial" w:cs="Arial"/>
          <w:i/>
          <w:color w:val="000000" w:themeColor="text1"/>
          <w:sz w:val="24"/>
          <w:szCs w:val="24"/>
          <w:lang w:val="en-GB"/>
        </w:rPr>
        <w:t>can be re</w:t>
      </w:r>
      <w:r>
        <w:rPr>
          <w:rFonts w:ascii="Arial" w:hAnsi="Arial" w:cs="Arial"/>
          <w:i/>
          <w:color w:val="000000" w:themeColor="text1"/>
          <w:sz w:val="24"/>
          <w:szCs w:val="24"/>
          <w:lang w:val="en-GB"/>
        </w:rPr>
        <w:t>q</w:t>
      </w:r>
      <w:r w:rsidRPr="00B96DFA">
        <w:rPr>
          <w:rFonts w:ascii="Arial" w:hAnsi="Arial" w:cs="Arial"/>
          <w:i/>
          <w:color w:val="000000" w:themeColor="text1"/>
          <w:sz w:val="24"/>
          <w:szCs w:val="24"/>
          <w:lang w:val="en-GB"/>
        </w:rPr>
        <w:t>uested to the correspondent author.</w:t>
      </w:r>
      <w:r w:rsidRPr="00B96DFA">
        <w:rPr>
          <w:rFonts w:ascii="Arial" w:hAnsi="Arial" w:cs="Arial"/>
          <w:i/>
          <w:color w:val="000000" w:themeColor="text1"/>
          <w:sz w:val="24"/>
          <w:szCs w:val="24"/>
          <w:lang w:val="en-GB"/>
        </w:rPr>
        <w:br w:type="page"/>
      </w:r>
    </w:p>
    <w:p w14:paraId="43896455" w14:textId="3E50366E" w:rsidR="00655998" w:rsidRDefault="00CC3043" w:rsidP="00CC3043">
      <w:pPr>
        <w:pStyle w:val="Heading1"/>
        <w:spacing w:after="240" w:line="480" w:lineRule="auto"/>
        <w:ind w:left="360"/>
        <w:rPr>
          <w:rFonts w:ascii="Arial" w:hAnsi="Arial" w:cs="Arial"/>
          <w:color w:val="000000" w:themeColor="text1"/>
          <w:sz w:val="24"/>
          <w:szCs w:val="24"/>
          <w:lang w:val="en-GB"/>
        </w:rPr>
      </w:pPr>
      <w:r>
        <w:rPr>
          <w:rFonts w:ascii="Arial" w:hAnsi="Arial" w:cs="Arial"/>
          <w:color w:val="000000" w:themeColor="text1"/>
          <w:sz w:val="24"/>
          <w:szCs w:val="24"/>
          <w:lang w:val="en-GB"/>
        </w:rPr>
        <w:t>Appendix</w:t>
      </w:r>
      <w:r>
        <w:rPr>
          <w:rFonts w:ascii="Arial" w:hAnsi="Arial" w:cs="Arial"/>
          <w:color w:val="000000" w:themeColor="text1"/>
          <w:sz w:val="24"/>
          <w:szCs w:val="24"/>
          <w:lang w:val="en-GB"/>
        </w:rPr>
        <w:t xml:space="preserve"> B </w:t>
      </w:r>
      <w:r w:rsidR="00655998">
        <w:rPr>
          <w:rFonts w:ascii="Arial" w:hAnsi="Arial" w:cs="Arial"/>
          <w:color w:val="000000" w:themeColor="text1"/>
          <w:sz w:val="24"/>
          <w:szCs w:val="24"/>
          <w:lang w:val="en-GB"/>
        </w:rPr>
        <w:t>Motivating Example: 95% confidence intervals of cumulative weight</w:t>
      </w:r>
    </w:p>
    <w:tbl>
      <w:tblPr>
        <w:tblW w:w="9700" w:type="dxa"/>
        <w:tblLook w:val="04A0" w:firstRow="1" w:lastRow="0" w:firstColumn="1" w:lastColumn="0" w:noHBand="0" w:noVBand="1"/>
      </w:tblPr>
      <w:tblGrid>
        <w:gridCol w:w="2038"/>
        <w:gridCol w:w="647"/>
        <w:gridCol w:w="1442"/>
        <w:gridCol w:w="1534"/>
        <w:gridCol w:w="1375"/>
        <w:gridCol w:w="1534"/>
        <w:gridCol w:w="1210"/>
      </w:tblGrid>
      <w:tr w:rsidR="00655998" w:rsidRPr="00B206AC" w14:paraId="53A76CC7" w14:textId="77777777" w:rsidTr="00483EA8">
        <w:trPr>
          <w:trHeight w:val="285"/>
        </w:trPr>
        <w:tc>
          <w:tcPr>
            <w:tcW w:w="9700" w:type="dxa"/>
            <w:gridSpan w:val="7"/>
            <w:tcBorders>
              <w:top w:val="nil"/>
              <w:left w:val="nil"/>
              <w:bottom w:val="single" w:sz="8" w:space="0" w:color="auto"/>
              <w:right w:val="nil"/>
            </w:tcBorders>
            <w:shd w:val="clear" w:color="auto" w:fill="auto"/>
            <w:noWrap/>
            <w:vAlign w:val="center"/>
            <w:hideMark/>
          </w:tcPr>
          <w:p w14:paraId="08DAF9A2" w14:textId="77777777" w:rsidR="00655998" w:rsidRPr="00B206AC" w:rsidRDefault="00655998" w:rsidP="00483EA8">
            <w:pP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 </w:t>
            </w:r>
          </w:p>
        </w:tc>
      </w:tr>
      <w:tr w:rsidR="00655998" w:rsidRPr="00B206AC" w14:paraId="74242320" w14:textId="77777777" w:rsidTr="00483EA8">
        <w:trPr>
          <w:trHeight w:val="1080"/>
        </w:trPr>
        <w:tc>
          <w:tcPr>
            <w:tcW w:w="2038" w:type="dxa"/>
            <w:tcBorders>
              <w:top w:val="nil"/>
              <w:left w:val="nil"/>
              <w:bottom w:val="single" w:sz="8" w:space="0" w:color="auto"/>
              <w:right w:val="nil"/>
            </w:tcBorders>
            <w:shd w:val="clear" w:color="auto" w:fill="auto"/>
            <w:noWrap/>
            <w:vAlign w:val="center"/>
            <w:hideMark/>
          </w:tcPr>
          <w:p w14:paraId="5904FF95" w14:textId="77777777" w:rsidR="00655998" w:rsidRPr="00B206AC" w:rsidRDefault="00655998" w:rsidP="00483EA8">
            <w:pP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Model</w:t>
            </w:r>
          </w:p>
        </w:tc>
        <w:tc>
          <w:tcPr>
            <w:tcW w:w="567" w:type="dxa"/>
            <w:tcBorders>
              <w:top w:val="nil"/>
              <w:left w:val="nil"/>
              <w:bottom w:val="single" w:sz="8" w:space="0" w:color="auto"/>
              <w:right w:val="nil"/>
            </w:tcBorders>
            <w:shd w:val="clear" w:color="auto" w:fill="auto"/>
            <w:noWrap/>
            <w:vAlign w:val="center"/>
            <w:hideMark/>
          </w:tcPr>
          <w:p w14:paraId="2FCDE98C" w14:textId="77777777" w:rsidR="00655998" w:rsidRPr="00B206AC" w:rsidRDefault="00655998" w:rsidP="00483EA8">
            <w:pPr>
              <w:jc w:val="cente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N</w:t>
            </w:r>
          </w:p>
        </w:tc>
        <w:tc>
          <w:tcPr>
            <w:tcW w:w="1442" w:type="dxa"/>
            <w:tcBorders>
              <w:top w:val="nil"/>
              <w:left w:val="nil"/>
              <w:bottom w:val="single" w:sz="8" w:space="0" w:color="auto"/>
              <w:right w:val="nil"/>
            </w:tcBorders>
            <w:shd w:val="clear" w:color="auto" w:fill="auto"/>
            <w:vAlign w:val="center"/>
            <w:hideMark/>
          </w:tcPr>
          <w:p w14:paraId="0985615A" w14:textId="77777777" w:rsidR="00655998" w:rsidRPr="00B206AC" w:rsidRDefault="00655998" w:rsidP="00483EA8">
            <w:pPr>
              <w:jc w:val="cente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 xml:space="preserve">Weight gained during </w:t>
            </w:r>
            <w:proofErr w:type="gramStart"/>
            <w:r w:rsidRPr="00B206AC">
              <w:rPr>
                <w:rFonts w:ascii="Arial Narrow" w:hAnsi="Arial Narrow" w:cs="Calibri"/>
                <w:color w:val="000000"/>
                <w:sz w:val="21"/>
                <w:szCs w:val="21"/>
                <w:lang w:val="en-GB" w:eastAsia="en-GB"/>
              </w:rPr>
              <w:t>short-time</w:t>
            </w:r>
            <w:proofErr w:type="gramEnd"/>
            <w:r w:rsidRPr="00B206AC">
              <w:rPr>
                <w:rFonts w:ascii="Arial Narrow" w:hAnsi="Arial Narrow" w:cs="Calibri"/>
                <w:color w:val="000000"/>
                <w:sz w:val="21"/>
                <w:szCs w:val="21"/>
                <w:lang w:val="en-GB" w:eastAsia="en-GB"/>
              </w:rPr>
              <w:t xml:space="preserve"> (0-6 weeks), </w:t>
            </w:r>
            <w:r>
              <w:rPr>
                <w:rFonts w:ascii="Arial Narrow" w:hAnsi="Arial Narrow" w:cs="Calibri"/>
                <w:color w:val="000000"/>
                <w:sz w:val="21"/>
                <w:szCs w:val="21"/>
                <w:lang w:val="en-GB" w:eastAsia="en-GB"/>
              </w:rPr>
              <w:t>in kilo</w:t>
            </w:r>
            <w:r w:rsidRPr="00B206AC">
              <w:rPr>
                <w:rFonts w:ascii="Arial Narrow" w:hAnsi="Arial Narrow" w:cs="Calibri"/>
                <w:color w:val="000000"/>
                <w:sz w:val="21"/>
                <w:szCs w:val="21"/>
                <w:lang w:val="en-GB" w:eastAsia="en-GB"/>
              </w:rPr>
              <w:t>grams.</w:t>
            </w:r>
          </w:p>
        </w:tc>
        <w:tc>
          <w:tcPr>
            <w:tcW w:w="1534" w:type="dxa"/>
            <w:tcBorders>
              <w:top w:val="nil"/>
              <w:left w:val="nil"/>
              <w:bottom w:val="single" w:sz="8" w:space="0" w:color="auto"/>
              <w:right w:val="nil"/>
            </w:tcBorders>
            <w:shd w:val="clear" w:color="auto" w:fill="auto"/>
            <w:noWrap/>
            <w:vAlign w:val="center"/>
            <w:hideMark/>
          </w:tcPr>
          <w:p w14:paraId="5CF463BB" w14:textId="77777777" w:rsidR="00655998" w:rsidRPr="00B206AC" w:rsidRDefault="00655998" w:rsidP="00483EA8">
            <w:pPr>
              <w:jc w:val="cente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95% CI</w:t>
            </w:r>
          </w:p>
        </w:tc>
        <w:tc>
          <w:tcPr>
            <w:tcW w:w="1375" w:type="dxa"/>
            <w:tcBorders>
              <w:top w:val="nil"/>
              <w:left w:val="nil"/>
              <w:bottom w:val="single" w:sz="8" w:space="0" w:color="auto"/>
              <w:right w:val="nil"/>
            </w:tcBorders>
            <w:shd w:val="clear" w:color="auto" w:fill="auto"/>
            <w:vAlign w:val="center"/>
            <w:hideMark/>
          </w:tcPr>
          <w:p w14:paraId="26A2D2F4" w14:textId="77777777" w:rsidR="00655998" w:rsidRPr="00B206AC" w:rsidRDefault="00655998" w:rsidP="00483EA8">
            <w:pPr>
              <w:jc w:val="cente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 xml:space="preserve">Weight gained during long-time (6 weeks-4 years), </w:t>
            </w:r>
            <w:r>
              <w:rPr>
                <w:rFonts w:ascii="Arial Narrow" w:hAnsi="Arial Narrow" w:cs="Calibri"/>
                <w:color w:val="000000"/>
                <w:sz w:val="21"/>
                <w:szCs w:val="21"/>
                <w:lang w:val="en-GB" w:eastAsia="en-GB"/>
              </w:rPr>
              <w:t>in kilo</w:t>
            </w:r>
            <w:r w:rsidRPr="00B206AC">
              <w:rPr>
                <w:rFonts w:ascii="Arial Narrow" w:hAnsi="Arial Narrow" w:cs="Calibri"/>
                <w:color w:val="000000"/>
                <w:sz w:val="21"/>
                <w:szCs w:val="21"/>
                <w:lang w:val="en-GB" w:eastAsia="en-GB"/>
              </w:rPr>
              <w:t>grams.</w:t>
            </w:r>
          </w:p>
        </w:tc>
        <w:tc>
          <w:tcPr>
            <w:tcW w:w="1534" w:type="dxa"/>
            <w:tcBorders>
              <w:top w:val="nil"/>
              <w:left w:val="nil"/>
              <w:bottom w:val="single" w:sz="8" w:space="0" w:color="auto"/>
              <w:right w:val="nil"/>
            </w:tcBorders>
            <w:shd w:val="clear" w:color="auto" w:fill="auto"/>
            <w:noWrap/>
            <w:vAlign w:val="center"/>
            <w:hideMark/>
          </w:tcPr>
          <w:p w14:paraId="4F83A232" w14:textId="77777777" w:rsidR="00655998" w:rsidRPr="00B206AC" w:rsidRDefault="00655998" w:rsidP="00483EA8">
            <w:pPr>
              <w:jc w:val="cente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95% CI</w:t>
            </w:r>
          </w:p>
        </w:tc>
        <w:tc>
          <w:tcPr>
            <w:tcW w:w="1210" w:type="dxa"/>
            <w:tcBorders>
              <w:top w:val="nil"/>
              <w:left w:val="nil"/>
              <w:bottom w:val="single" w:sz="8" w:space="0" w:color="auto"/>
              <w:right w:val="nil"/>
            </w:tcBorders>
            <w:shd w:val="clear" w:color="auto" w:fill="auto"/>
            <w:vAlign w:val="center"/>
            <w:hideMark/>
          </w:tcPr>
          <w:p w14:paraId="07F243EA" w14:textId="77777777" w:rsidR="00655998" w:rsidRPr="00B206AC" w:rsidRDefault="00655998" w:rsidP="00483EA8">
            <w:pPr>
              <w:jc w:val="cente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Total weigh</w:t>
            </w:r>
            <w:r>
              <w:rPr>
                <w:rFonts w:ascii="Arial Narrow" w:hAnsi="Arial Narrow" w:cs="Calibri"/>
                <w:color w:val="000000"/>
                <w:sz w:val="21"/>
                <w:szCs w:val="21"/>
                <w:lang w:val="en-GB" w:eastAsia="en-GB"/>
              </w:rPr>
              <w:t>t</w:t>
            </w:r>
            <w:r w:rsidRPr="00B206AC">
              <w:rPr>
                <w:rFonts w:ascii="Arial Narrow" w:hAnsi="Arial Narrow" w:cs="Calibri"/>
                <w:color w:val="000000"/>
                <w:sz w:val="21"/>
                <w:szCs w:val="21"/>
                <w:lang w:val="en-GB" w:eastAsia="en-GB"/>
              </w:rPr>
              <w:t xml:space="preserve"> gained</w:t>
            </w:r>
            <w:r>
              <w:rPr>
                <w:rFonts w:ascii="Arial Narrow" w:hAnsi="Arial Narrow" w:cs="Calibri"/>
                <w:color w:val="000000"/>
                <w:sz w:val="21"/>
                <w:szCs w:val="21"/>
                <w:lang w:val="en-GB" w:eastAsia="en-GB"/>
              </w:rPr>
              <w:t>, in kilograms</w:t>
            </w:r>
          </w:p>
        </w:tc>
      </w:tr>
      <w:tr w:rsidR="00655998" w:rsidRPr="00B206AC" w14:paraId="37103CF0" w14:textId="77777777" w:rsidTr="00483EA8">
        <w:trPr>
          <w:trHeight w:val="402"/>
        </w:trPr>
        <w:tc>
          <w:tcPr>
            <w:tcW w:w="2038" w:type="dxa"/>
            <w:tcBorders>
              <w:top w:val="nil"/>
              <w:left w:val="nil"/>
              <w:bottom w:val="nil"/>
              <w:right w:val="nil"/>
            </w:tcBorders>
            <w:shd w:val="clear" w:color="auto" w:fill="auto"/>
            <w:noWrap/>
            <w:vAlign w:val="center"/>
            <w:hideMark/>
          </w:tcPr>
          <w:p w14:paraId="29646887" w14:textId="77777777" w:rsidR="00655998" w:rsidRPr="00B206AC" w:rsidRDefault="00655998" w:rsidP="00483EA8">
            <w:pP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MEM</w:t>
            </w:r>
          </w:p>
        </w:tc>
        <w:tc>
          <w:tcPr>
            <w:tcW w:w="567" w:type="dxa"/>
            <w:tcBorders>
              <w:top w:val="nil"/>
              <w:left w:val="nil"/>
              <w:bottom w:val="nil"/>
              <w:right w:val="nil"/>
            </w:tcBorders>
            <w:shd w:val="clear" w:color="auto" w:fill="auto"/>
            <w:noWrap/>
            <w:vAlign w:val="center"/>
            <w:hideMark/>
          </w:tcPr>
          <w:p w14:paraId="0C0ADE16" w14:textId="77777777" w:rsidR="00655998" w:rsidRPr="00B206AC" w:rsidRDefault="00655998" w:rsidP="00483EA8">
            <w:pPr>
              <w:jc w:val="cente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3,379</w:t>
            </w:r>
          </w:p>
        </w:tc>
        <w:tc>
          <w:tcPr>
            <w:tcW w:w="1442" w:type="dxa"/>
            <w:tcBorders>
              <w:top w:val="nil"/>
              <w:left w:val="nil"/>
              <w:bottom w:val="nil"/>
              <w:right w:val="nil"/>
            </w:tcBorders>
            <w:shd w:val="clear" w:color="auto" w:fill="auto"/>
            <w:noWrap/>
            <w:vAlign w:val="center"/>
            <w:hideMark/>
          </w:tcPr>
          <w:p w14:paraId="17F699B5" w14:textId="77777777" w:rsidR="00655998" w:rsidRPr="00B206AC" w:rsidRDefault="00655998" w:rsidP="00483EA8">
            <w:pPr>
              <w:jc w:val="cente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2.47</w:t>
            </w:r>
          </w:p>
        </w:tc>
        <w:tc>
          <w:tcPr>
            <w:tcW w:w="1534" w:type="dxa"/>
            <w:tcBorders>
              <w:top w:val="nil"/>
              <w:left w:val="nil"/>
              <w:bottom w:val="nil"/>
              <w:right w:val="nil"/>
            </w:tcBorders>
            <w:shd w:val="clear" w:color="auto" w:fill="auto"/>
            <w:noWrap/>
            <w:vAlign w:val="center"/>
            <w:hideMark/>
          </w:tcPr>
          <w:p w14:paraId="6A737291" w14:textId="77777777" w:rsidR="00655998" w:rsidRPr="00B206AC" w:rsidRDefault="00655998" w:rsidP="00483EA8">
            <w:pPr>
              <w:jc w:val="cente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1.99 to 2.95</w:t>
            </w:r>
            <w:r w:rsidRPr="00B206AC">
              <w:rPr>
                <w:rFonts w:ascii="Arial Narrow" w:hAnsi="Arial Narrow" w:cs="Calibri"/>
                <w:color w:val="000000"/>
                <w:sz w:val="21"/>
                <w:szCs w:val="21"/>
                <w:lang w:val="en-GB" w:eastAsia="en-GB"/>
              </w:rPr>
              <w:t>)</w:t>
            </w:r>
          </w:p>
        </w:tc>
        <w:tc>
          <w:tcPr>
            <w:tcW w:w="1375" w:type="dxa"/>
            <w:tcBorders>
              <w:top w:val="nil"/>
              <w:left w:val="nil"/>
              <w:bottom w:val="nil"/>
              <w:right w:val="nil"/>
            </w:tcBorders>
            <w:shd w:val="clear" w:color="auto" w:fill="auto"/>
            <w:noWrap/>
            <w:vAlign w:val="center"/>
            <w:hideMark/>
          </w:tcPr>
          <w:p w14:paraId="69FF1F42" w14:textId="77777777" w:rsidR="00655998" w:rsidRPr="00B206AC" w:rsidRDefault="00655998" w:rsidP="00483EA8">
            <w:pPr>
              <w:jc w:val="cente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2.46</w:t>
            </w:r>
          </w:p>
        </w:tc>
        <w:tc>
          <w:tcPr>
            <w:tcW w:w="1534" w:type="dxa"/>
            <w:tcBorders>
              <w:top w:val="nil"/>
              <w:left w:val="nil"/>
              <w:bottom w:val="nil"/>
              <w:right w:val="nil"/>
            </w:tcBorders>
            <w:shd w:val="clear" w:color="auto" w:fill="auto"/>
            <w:noWrap/>
            <w:vAlign w:val="center"/>
            <w:hideMark/>
          </w:tcPr>
          <w:p w14:paraId="7B5F071B" w14:textId="77777777" w:rsidR="00655998" w:rsidRPr="00B206AC" w:rsidRDefault="00655998" w:rsidP="00483EA8">
            <w:pPr>
              <w:jc w:val="cente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1.62 to 3.29</w:t>
            </w:r>
            <w:r w:rsidRPr="00B206AC">
              <w:rPr>
                <w:rFonts w:ascii="Arial Narrow" w:hAnsi="Arial Narrow" w:cs="Calibri"/>
                <w:color w:val="000000"/>
                <w:sz w:val="21"/>
                <w:szCs w:val="21"/>
                <w:lang w:val="en-GB" w:eastAsia="en-GB"/>
              </w:rPr>
              <w:t>)</w:t>
            </w:r>
          </w:p>
        </w:tc>
        <w:tc>
          <w:tcPr>
            <w:tcW w:w="1210" w:type="dxa"/>
            <w:tcBorders>
              <w:top w:val="nil"/>
              <w:left w:val="nil"/>
              <w:bottom w:val="nil"/>
              <w:right w:val="nil"/>
            </w:tcBorders>
            <w:shd w:val="clear" w:color="auto" w:fill="auto"/>
            <w:noWrap/>
            <w:vAlign w:val="center"/>
            <w:hideMark/>
          </w:tcPr>
          <w:p w14:paraId="07A098BD" w14:textId="77777777" w:rsidR="00655998" w:rsidRPr="00B206AC" w:rsidRDefault="00655998" w:rsidP="00483EA8">
            <w:pPr>
              <w:jc w:val="cente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4.93</w:t>
            </w:r>
          </w:p>
        </w:tc>
      </w:tr>
      <w:tr w:rsidR="00655998" w:rsidRPr="00B206AC" w14:paraId="150C03AC" w14:textId="77777777" w:rsidTr="00483EA8">
        <w:trPr>
          <w:trHeight w:val="402"/>
        </w:trPr>
        <w:tc>
          <w:tcPr>
            <w:tcW w:w="2038" w:type="dxa"/>
            <w:tcBorders>
              <w:top w:val="nil"/>
              <w:left w:val="nil"/>
              <w:bottom w:val="nil"/>
              <w:right w:val="nil"/>
            </w:tcBorders>
            <w:shd w:val="clear" w:color="auto" w:fill="auto"/>
            <w:noWrap/>
            <w:vAlign w:val="center"/>
            <w:hideMark/>
          </w:tcPr>
          <w:p w14:paraId="04FE9876" w14:textId="77777777" w:rsidR="00655998" w:rsidRPr="00B206AC" w:rsidRDefault="00655998" w:rsidP="00483EA8">
            <w:pP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MI-JOMO with MEM</w:t>
            </w:r>
          </w:p>
        </w:tc>
        <w:tc>
          <w:tcPr>
            <w:tcW w:w="567" w:type="dxa"/>
            <w:tcBorders>
              <w:top w:val="nil"/>
              <w:left w:val="nil"/>
              <w:bottom w:val="nil"/>
              <w:right w:val="nil"/>
            </w:tcBorders>
            <w:shd w:val="clear" w:color="auto" w:fill="auto"/>
            <w:noWrap/>
            <w:vAlign w:val="center"/>
            <w:hideMark/>
          </w:tcPr>
          <w:p w14:paraId="362B8F1B" w14:textId="77777777" w:rsidR="00655998" w:rsidRPr="00B206AC" w:rsidRDefault="00655998" w:rsidP="00483EA8">
            <w:pPr>
              <w:jc w:val="cente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6,181</w:t>
            </w:r>
          </w:p>
        </w:tc>
        <w:tc>
          <w:tcPr>
            <w:tcW w:w="1442" w:type="dxa"/>
            <w:tcBorders>
              <w:top w:val="nil"/>
              <w:left w:val="nil"/>
              <w:bottom w:val="nil"/>
              <w:right w:val="nil"/>
            </w:tcBorders>
            <w:shd w:val="clear" w:color="auto" w:fill="auto"/>
            <w:noWrap/>
            <w:vAlign w:val="center"/>
            <w:hideMark/>
          </w:tcPr>
          <w:p w14:paraId="401DC70A" w14:textId="77777777" w:rsidR="00655998" w:rsidRPr="00B206AC" w:rsidRDefault="00655998" w:rsidP="00483EA8">
            <w:pPr>
              <w:jc w:val="cente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2.75</w:t>
            </w:r>
          </w:p>
        </w:tc>
        <w:tc>
          <w:tcPr>
            <w:tcW w:w="1534" w:type="dxa"/>
            <w:tcBorders>
              <w:top w:val="nil"/>
              <w:left w:val="nil"/>
              <w:bottom w:val="nil"/>
              <w:right w:val="nil"/>
            </w:tcBorders>
            <w:shd w:val="clear" w:color="auto" w:fill="auto"/>
            <w:noWrap/>
            <w:vAlign w:val="center"/>
            <w:hideMark/>
          </w:tcPr>
          <w:p w14:paraId="5169A85E" w14:textId="77777777" w:rsidR="00655998" w:rsidRPr="00B206AC" w:rsidRDefault="00655998" w:rsidP="00483EA8">
            <w:pPr>
              <w:jc w:val="cente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2.39 to 3.10</w:t>
            </w:r>
            <w:r w:rsidRPr="00B206AC">
              <w:rPr>
                <w:rFonts w:ascii="Arial Narrow" w:hAnsi="Arial Narrow" w:cs="Calibri"/>
                <w:color w:val="000000"/>
                <w:sz w:val="21"/>
                <w:szCs w:val="21"/>
                <w:lang w:val="en-GB" w:eastAsia="en-GB"/>
              </w:rPr>
              <w:t>)</w:t>
            </w:r>
          </w:p>
        </w:tc>
        <w:tc>
          <w:tcPr>
            <w:tcW w:w="1375" w:type="dxa"/>
            <w:tcBorders>
              <w:top w:val="nil"/>
              <w:left w:val="nil"/>
              <w:bottom w:val="nil"/>
              <w:right w:val="nil"/>
            </w:tcBorders>
            <w:shd w:val="clear" w:color="auto" w:fill="auto"/>
            <w:noWrap/>
            <w:vAlign w:val="center"/>
            <w:hideMark/>
          </w:tcPr>
          <w:p w14:paraId="5D6D00E7" w14:textId="77777777" w:rsidR="00655998" w:rsidRPr="00B206AC" w:rsidRDefault="00655998" w:rsidP="00483EA8">
            <w:pPr>
              <w:jc w:val="cente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2.70</w:t>
            </w:r>
          </w:p>
        </w:tc>
        <w:tc>
          <w:tcPr>
            <w:tcW w:w="1534" w:type="dxa"/>
            <w:tcBorders>
              <w:top w:val="nil"/>
              <w:left w:val="nil"/>
              <w:bottom w:val="nil"/>
              <w:right w:val="nil"/>
            </w:tcBorders>
            <w:shd w:val="clear" w:color="auto" w:fill="auto"/>
            <w:noWrap/>
            <w:vAlign w:val="center"/>
            <w:hideMark/>
          </w:tcPr>
          <w:p w14:paraId="39C88731" w14:textId="77777777" w:rsidR="00655998" w:rsidRPr="00B206AC" w:rsidRDefault="00655998" w:rsidP="00483EA8">
            <w:pPr>
              <w:jc w:val="cente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2.03 to 3.35</w:t>
            </w:r>
            <w:r w:rsidRPr="00B206AC">
              <w:rPr>
                <w:rFonts w:ascii="Arial Narrow" w:hAnsi="Arial Narrow" w:cs="Calibri"/>
                <w:color w:val="000000"/>
                <w:sz w:val="21"/>
                <w:szCs w:val="21"/>
                <w:lang w:val="en-GB" w:eastAsia="en-GB"/>
              </w:rPr>
              <w:t>)</w:t>
            </w:r>
          </w:p>
        </w:tc>
        <w:tc>
          <w:tcPr>
            <w:tcW w:w="1210" w:type="dxa"/>
            <w:tcBorders>
              <w:top w:val="nil"/>
              <w:left w:val="nil"/>
              <w:bottom w:val="nil"/>
              <w:right w:val="nil"/>
            </w:tcBorders>
            <w:shd w:val="clear" w:color="auto" w:fill="auto"/>
            <w:noWrap/>
            <w:vAlign w:val="center"/>
            <w:hideMark/>
          </w:tcPr>
          <w:p w14:paraId="5CF74481" w14:textId="77777777" w:rsidR="00655998" w:rsidRPr="00B206AC" w:rsidRDefault="00655998" w:rsidP="00483EA8">
            <w:pPr>
              <w:jc w:val="cente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5.45</w:t>
            </w:r>
          </w:p>
        </w:tc>
      </w:tr>
      <w:tr w:rsidR="00655998" w:rsidRPr="00B206AC" w14:paraId="31577EE0" w14:textId="77777777" w:rsidTr="00483EA8">
        <w:trPr>
          <w:trHeight w:val="402"/>
        </w:trPr>
        <w:tc>
          <w:tcPr>
            <w:tcW w:w="2038" w:type="dxa"/>
            <w:tcBorders>
              <w:top w:val="nil"/>
              <w:left w:val="nil"/>
              <w:bottom w:val="nil"/>
              <w:right w:val="nil"/>
            </w:tcBorders>
            <w:shd w:val="clear" w:color="auto" w:fill="auto"/>
            <w:noWrap/>
            <w:vAlign w:val="center"/>
            <w:hideMark/>
          </w:tcPr>
          <w:p w14:paraId="08F5AC2A" w14:textId="77777777" w:rsidR="00655998" w:rsidRPr="00B206AC" w:rsidRDefault="00655998" w:rsidP="00483EA8">
            <w:pP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SR</w:t>
            </w:r>
          </w:p>
        </w:tc>
        <w:tc>
          <w:tcPr>
            <w:tcW w:w="567" w:type="dxa"/>
            <w:tcBorders>
              <w:top w:val="nil"/>
              <w:left w:val="nil"/>
              <w:bottom w:val="nil"/>
              <w:right w:val="nil"/>
            </w:tcBorders>
            <w:shd w:val="clear" w:color="auto" w:fill="auto"/>
            <w:noWrap/>
            <w:vAlign w:val="center"/>
            <w:hideMark/>
          </w:tcPr>
          <w:p w14:paraId="53DA7018" w14:textId="77777777" w:rsidR="00655998" w:rsidRPr="00B206AC" w:rsidRDefault="00655998" w:rsidP="00483EA8">
            <w:pPr>
              <w:jc w:val="cente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418</w:t>
            </w:r>
          </w:p>
        </w:tc>
        <w:tc>
          <w:tcPr>
            <w:tcW w:w="1442" w:type="dxa"/>
            <w:tcBorders>
              <w:top w:val="nil"/>
              <w:left w:val="nil"/>
              <w:bottom w:val="nil"/>
              <w:right w:val="nil"/>
            </w:tcBorders>
            <w:shd w:val="clear" w:color="auto" w:fill="auto"/>
            <w:noWrap/>
            <w:vAlign w:val="center"/>
            <w:hideMark/>
          </w:tcPr>
          <w:p w14:paraId="7E0B2254" w14:textId="77777777" w:rsidR="00655998" w:rsidRPr="00B206AC" w:rsidRDefault="00655998" w:rsidP="00483EA8">
            <w:pPr>
              <w:jc w:val="cente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4.80</w:t>
            </w:r>
          </w:p>
        </w:tc>
        <w:tc>
          <w:tcPr>
            <w:tcW w:w="1534" w:type="dxa"/>
            <w:tcBorders>
              <w:top w:val="nil"/>
              <w:left w:val="nil"/>
              <w:bottom w:val="nil"/>
              <w:right w:val="nil"/>
            </w:tcBorders>
            <w:shd w:val="clear" w:color="auto" w:fill="auto"/>
            <w:noWrap/>
            <w:vAlign w:val="center"/>
            <w:hideMark/>
          </w:tcPr>
          <w:p w14:paraId="0C30FA03" w14:textId="77777777" w:rsidR="00655998" w:rsidRPr="00B206AC" w:rsidRDefault="00655998" w:rsidP="00483EA8">
            <w:pPr>
              <w:jc w:val="cente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3.62 to 5.97</w:t>
            </w:r>
            <w:r w:rsidRPr="00B206AC">
              <w:rPr>
                <w:rFonts w:ascii="Arial Narrow" w:hAnsi="Arial Narrow" w:cs="Calibri"/>
                <w:color w:val="000000"/>
                <w:sz w:val="21"/>
                <w:szCs w:val="21"/>
                <w:lang w:val="en-GB" w:eastAsia="en-GB"/>
              </w:rPr>
              <w:t>)</w:t>
            </w:r>
          </w:p>
        </w:tc>
        <w:tc>
          <w:tcPr>
            <w:tcW w:w="1375" w:type="dxa"/>
            <w:tcBorders>
              <w:top w:val="nil"/>
              <w:left w:val="nil"/>
              <w:bottom w:val="nil"/>
              <w:right w:val="nil"/>
            </w:tcBorders>
            <w:shd w:val="clear" w:color="auto" w:fill="auto"/>
            <w:noWrap/>
            <w:vAlign w:val="center"/>
            <w:hideMark/>
          </w:tcPr>
          <w:p w14:paraId="4DF4048E" w14:textId="77777777" w:rsidR="00655998" w:rsidRPr="00B206AC" w:rsidRDefault="00655998" w:rsidP="00483EA8">
            <w:pPr>
              <w:jc w:val="cente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0.87</w:t>
            </w:r>
          </w:p>
        </w:tc>
        <w:tc>
          <w:tcPr>
            <w:tcW w:w="1534" w:type="dxa"/>
            <w:tcBorders>
              <w:top w:val="nil"/>
              <w:left w:val="nil"/>
              <w:bottom w:val="nil"/>
              <w:right w:val="nil"/>
            </w:tcBorders>
            <w:shd w:val="clear" w:color="auto" w:fill="auto"/>
            <w:noWrap/>
            <w:vAlign w:val="center"/>
            <w:hideMark/>
          </w:tcPr>
          <w:p w14:paraId="255F8FA8" w14:textId="77777777" w:rsidR="00655998" w:rsidRPr="00B206AC" w:rsidRDefault="00655998" w:rsidP="00483EA8">
            <w:pPr>
              <w:jc w:val="cente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w:t>
            </w:r>
            <w:r>
              <w:rPr>
                <w:rFonts w:ascii="Arial Narrow" w:hAnsi="Arial Narrow" w:cs="Calibri"/>
                <w:color w:val="000000"/>
                <w:sz w:val="21"/>
                <w:szCs w:val="21"/>
                <w:lang w:val="en-GB" w:eastAsia="en-GB"/>
              </w:rPr>
              <w:t>0.57 to 2.34</w:t>
            </w:r>
            <w:r w:rsidRPr="00B206AC">
              <w:rPr>
                <w:rFonts w:ascii="Arial Narrow" w:hAnsi="Arial Narrow" w:cs="Calibri"/>
                <w:color w:val="000000"/>
                <w:sz w:val="21"/>
                <w:szCs w:val="21"/>
                <w:lang w:val="en-GB" w:eastAsia="en-GB"/>
              </w:rPr>
              <w:t>)</w:t>
            </w:r>
          </w:p>
        </w:tc>
        <w:tc>
          <w:tcPr>
            <w:tcW w:w="1210" w:type="dxa"/>
            <w:tcBorders>
              <w:top w:val="nil"/>
              <w:left w:val="nil"/>
              <w:bottom w:val="nil"/>
              <w:right w:val="nil"/>
            </w:tcBorders>
            <w:shd w:val="clear" w:color="auto" w:fill="auto"/>
            <w:noWrap/>
            <w:vAlign w:val="center"/>
            <w:hideMark/>
          </w:tcPr>
          <w:p w14:paraId="5E16F23A" w14:textId="77777777" w:rsidR="00655998" w:rsidRPr="00B206AC" w:rsidRDefault="00655998" w:rsidP="00483EA8">
            <w:pPr>
              <w:jc w:val="cente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5</w:t>
            </w:r>
            <w:r>
              <w:rPr>
                <w:rFonts w:ascii="Arial Narrow" w:hAnsi="Arial Narrow" w:cs="Calibri"/>
                <w:color w:val="000000"/>
                <w:sz w:val="21"/>
                <w:szCs w:val="21"/>
                <w:lang w:val="en-GB" w:eastAsia="en-GB"/>
              </w:rPr>
              <w:t>.67</w:t>
            </w:r>
          </w:p>
        </w:tc>
      </w:tr>
      <w:tr w:rsidR="00655998" w:rsidRPr="00B206AC" w14:paraId="333AC6F7" w14:textId="77777777" w:rsidTr="00483EA8">
        <w:trPr>
          <w:trHeight w:val="402"/>
        </w:trPr>
        <w:tc>
          <w:tcPr>
            <w:tcW w:w="2038" w:type="dxa"/>
            <w:tcBorders>
              <w:top w:val="nil"/>
              <w:left w:val="nil"/>
              <w:bottom w:val="single" w:sz="8" w:space="0" w:color="auto"/>
              <w:right w:val="nil"/>
            </w:tcBorders>
            <w:shd w:val="clear" w:color="auto" w:fill="auto"/>
            <w:noWrap/>
            <w:vAlign w:val="center"/>
            <w:hideMark/>
          </w:tcPr>
          <w:p w14:paraId="04AB2F1F" w14:textId="77777777" w:rsidR="00655998" w:rsidRPr="00B206AC" w:rsidRDefault="00655998" w:rsidP="00483EA8">
            <w:pP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SR-W1</w:t>
            </w:r>
          </w:p>
        </w:tc>
        <w:tc>
          <w:tcPr>
            <w:tcW w:w="567" w:type="dxa"/>
            <w:tcBorders>
              <w:top w:val="nil"/>
              <w:left w:val="nil"/>
              <w:bottom w:val="single" w:sz="8" w:space="0" w:color="auto"/>
              <w:right w:val="nil"/>
            </w:tcBorders>
            <w:shd w:val="clear" w:color="auto" w:fill="auto"/>
            <w:noWrap/>
            <w:vAlign w:val="center"/>
            <w:hideMark/>
          </w:tcPr>
          <w:p w14:paraId="363B6046" w14:textId="77777777" w:rsidR="00655998" w:rsidRPr="00B206AC" w:rsidRDefault="00655998" w:rsidP="00483EA8">
            <w:pPr>
              <w:jc w:val="cente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418</w:t>
            </w:r>
          </w:p>
        </w:tc>
        <w:tc>
          <w:tcPr>
            <w:tcW w:w="1442" w:type="dxa"/>
            <w:tcBorders>
              <w:top w:val="nil"/>
              <w:left w:val="nil"/>
              <w:bottom w:val="single" w:sz="8" w:space="0" w:color="auto"/>
              <w:right w:val="nil"/>
            </w:tcBorders>
            <w:shd w:val="clear" w:color="auto" w:fill="auto"/>
            <w:noWrap/>
            <w:vAlign w:val="center"/>
            <w:hideMark/>
          </w:tcPr>
          <w:p w14:paraId="1EE9371F" w14:textId="77777777" w:rsidR="00655998" w:rsidRPr="00B206AC" w:rsidRDefault="00655998" w:rsidP="00483EA8">
            <w:pPr>
              <w:jc w:val="cente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4</w:t>
            </w:r>
            <w:r>
              <w:rPr>
                <w:rFonts w:ascii="Arial Narrow" w:hAnsi="Arial Narrow" w:cs="Calibri"/>
                <w:color w:val="000000"/>
                <w:sz w:val="21"/>
                <w:szCs w:val="21"/>
                <w:lang w:val="en-GB" w:eastAsia="en-GB"/>
              </w:rPr>
              <w:t>.72</w:t>
            </w:r>
          </w:p>
        </w:tc>
        <w:tc>
          <w:tcPr>
            <w:tcW w:w="1534" w:type="dxa"/>
            <w:tcBorders>
              <w:top w:val="nil"/>
              <w:left w:val="nil"/>
              <w:bottom w:val="single" w:sz="8" w:space="0" w:color="auto"/>
              <w:right w:val="nil"/>
            </w:tcBorders>
            <w:shd w:val="clear" w:color="auto" w:fill="auto"/>
            <w:noWrap/>
            <w:vAlign w:val="center"/>
            <w:hideMark/>
          </w:tcPr>
          <w:p w14:paraId="73F463FE" w14:textId="77777777" w:rsidR="00655998" w:rsidRPr="00B206AC" w:rsidRDefault="00655998" w:rsidP="00483EA8">
            <w:pPr>
              <w:jc w:val="cente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3.61 to 5.83</w:t>
            </w:r>
            <w:r w:rsidRPr="00B206AC">
              <w:rPr>
                <w:rFonts w:ascii="Arial Narrow" w:hAnsi="Arial Narrow" w:cs="Calibri"/>
                <w:color w:val="000000"/>
                <w:sz w:val="21"/>
                <w:szCs w:val="21"/>
                <w:lang w:val="en-GB" w:eastAsia="en-GB"/>
              </w:rPr>
              <w:t>)</w:t>
            </w:r>
          </w:p>
        </w:tc>
        <w:tc>
          <w:tcPr>
            <w:tcW w:w="1375" w:type="dxa"/>
            <w:tcBorders>
              <w:top w:val="nil"/>
              <w:left w:val="nil"/>
              <w:bottom w:val="single" w:sz="8" w:space="0" w:color="auto"/>
              <w:right w:val="nil"/>
            </w:tcBorders>
            <w:shd w:val="clear" w:color="auto" w:fill="auto"/>
            <w:noWrap/>
            <w:vAlign w:val="center"/>
            <w:hideMark/>
          </w:tcPr>
          <w:p w14:paraId="01AD0F46" w14:textId="77777777" w:rsidR="00655998" w:rsidRPr="00B206AC" w:rsidRDefault="00655998" w:rsidP="00483EA8">
            <w:pPr>
              <w:jc w:val="cente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2.13</w:t>
            </w:r>
          </w:p>
        </w:tc>
        <w:tc>
          <w:tcPr>
            <w:tcW w:w="1534" w:type="dxa"/>
            <w:tcBorders>
              <w:top w:val="nil"/>
              <w:left w:val="nil"/>
              <w:bottom w:val="single" w:sz="8" w:space="0" w:color="auto"/>
              <w:right w:val="nil"/>
            </w:tcBorders>
            <w:shd w:val="clear" w:color="auto" w:fill="auto"/>
            <w:noWrap/>
            <w:vAlign w:val="center"/>
            <w:hideMark/>
          </w:tcPr>
          <w:p w14:paraId="672F979D" w14:textId="77777777" w:rsidR="00655998" w:rsidRPr="00B206AC" w:rsidRDefault="00655998" w:rsidP="00483EA8">
            <w:pPr>
              <w:jc w:val="center"/>
              <w:rPr>
                <w:rFonts w:ascii="Arial Narrow" w:hAnsi="Arial Narrow" w:cs="Calibri"/>
                <w:color w:val="000000"/>
                <w:sz w:val="21"/>
                <w:szCs w:val="21"/>
                <w:lang w:val="en-GB" w:eastAsia="en-GB"/>
              </w:rPr>
            </w:pPr>
            <w:r w:rsidRPr="00B206AC">
              <w:rPr>
                <w:rFonts w:ascii="Arial Narrow" w:hAnsi="Arial Narrow" w:cs="Calibri"/>
                <w:color w:val="000000"/>
                <w:sz w:val="21"/>
                <w:szCs w:val="21"/>
                <w:lang w:val="en-GB" w:eastAsia="en-GB"/>
              </w:rPr>
              <w:t>(</w:t>
            </w:r>
            <w:r>
              <w:rPr>
                <w:rFonts w:ascii="Arial Narrow" w:hAnsi="Arial Narrow" w:cs="Calibri"/>
                <w:color w:val="000000"/>
                <w:sz w:val="21"/>
                <w:szCs w:val="21"/>
                <w:lang w:val="en-GB" w:eastAsia="en-GB"/>
              </w:rPr>
              <w:t>0.39 to 3.88</w:t>
            </w:r>
            <w:r w:rsidRPr="00B206AC">
              <w:rPr>
                <w:rFonts w:ascii="Arial Narrow" w:hAnsi="Arial Narrow" w:cs="Calibri"/>
                <w:color w:val="000000"/>
                <w:sz w:val="21"/>
                <w:szCs w:val="21"/>
                <w:lang w:val="en-GB" w:eastAsia="en-GB"/>
              </w:rPr>
              <w:t>)</w:t>
            </w:r>
          </w:p>
        </w:tc>
        <w:tc>
          <w:tcPr>
            <w:tcW w:w="1210" w:type="dxa"/>
            <w:tcBorders>
              <w:top w:val="nil"/>
              <w:left w:val="nil"/>
              <w:bottom w:val="single" w:sz="8" w:space="0" w:color="auto"/>
              <w:right w:val="nil"/>
            </w:tcBorders>
            <w:shd w:val="clear" w:color="auto" w:fill="auto"/>
            <w:noWrap/>
            <w:vAlign w:val="center"/>
            <w:hideMark/>
          </w:tcPr>
          <w:p w14:paraId="27D8622B" w14:textId="77777777" w:rsidR="00655998" w:rsidRPr="00B206AC" w:rsidRDefault="00655998" w:rsidP="00483EA8">
            <w:pPr>
              <w:jc w:val="center"/>
              <w:rPr>
                <w:rFonts w:ascii="Arial Narrow" w:hAnsi="Arial Narrow" w:cs="Calibri"/>
                <w:color w:val="000000"/>
                <w:sz w:val="21"/>
                <w:szCs w:val="21"/>
                <w:lang w:val="en-GB" w:eastAsia="en-GB"/>
              </w:rPr>
            </w:pPr>
            <w:r>
              <w:rPr>
                <w:rFonts w:ascii="Arial Narrow" w:hAnsi="Arial Narrow" w:cs="Calibri"/>
                <w:color w:val="000000"/>
                <w:sz w:val="21"/>
                <w:szCs w:val="21"/>
                <w:lang w:val="en-GB" w:eastAsia="en-GB"/>
              </w:rPr>
              <w:t>6.85</w:t>
            </w:r>
          </w:p>
        </w:tc>
      </w:tr>
      <w:tr w:rsidR="00655998" w:rsidRPr="00B206AC" w14:paraId="39927B06" w14:textId="77777777" w:rsidTr="00483EA8">
        <w:trPr>
          <w:trHeight w:val="270"/>
        </w:trPr>
        <w:tc>
          <w:tcPr>
            <w:tcW w:w="9700" w:type="dxa"/>
            <w:gridSpan w:val="7"/>
            <w:tcBorders>
              <w:top w:val="single" w:sz="8" w:space="0" w:color="auto"/>
              <w:left w:val="nil"/>
              <w:bottom w:val="nil"/>
              <w:right w:val="nil"/>
            </w:tcBorders>
            <w:shd w:val="clear" w:color="auto" w:fill="auto"/>
            <w:noWrap/>
            <w:vAlign w:val="center"/>
            <w:hideMark/>
          </w:tcPr>
          <w:p w14:paraId="70EFC62C" w14:textId="77777777" w:rsidR="00655998" w:rsidRPr="00B206AC" w:rsidRDefault="00655998" w:rsidP="00483EA8">
            <w:pPr>
              <w:rPr>
                <w:rFonts w:ascii="Arial Narrow" w:hAnsi="Arial Narrow" w:cs="Calibri"/>
                <w:i/>
                <w:iCs/>
                <w:color w:val="000000"/>
                <w:sz w:val="18"/>
                <w:szCs w:val="18"/>
                <w:lang w:val="en-GB" w:eastAsia="en-GB"/>
              </w:rPr>
            </w:pPr>
            <w:proofErr w:type="spellStart"/>
            <w:r w:rsidRPr="007A3C4E">
              <w:rPr>
                <w:rFonts w:ascii="Arial Narrow" w:hAnsi="Arial Narrow" w:cs="Calibri"/>
                <w:i/>
                <w:iCs/>
                <w:color w:val="000000"/>
                <w:sz w:val="18"/>
                <w:szCs w:val="18"/>
                <w:lang w:val="en-GB" w:eastAsia="en-GB"/>
              </w:rPr>
              <w:t>Cummulative</w:t>
            </w:r>
            <w:proofErr w:type="spellEnd"/>
            <w:r w:rsidRPr="007A3C4E">
              <w:rPr>
                <w:rFonts w:ascii="Arial Narrow" w:hAnsi="Arial Narrow" w:cs="Calibri"/>
                <w:i/>
                <w:iCs/>
                <w:color w:val="000000"/>
                <w:sz w:val="18"/>
                <w:szCs w:val="18"/>
                <w:lang w:val="en-GB" w:eastAsia="en-GB"/>
              </w:rPr>
              <w:t xml:space="preserve"> weight gain was calculated using estimates from Table 1 (data with missing records).CI=confidence interval, MEM=mixed effects model, MI-JOMO with MEM=multilevel multiple imputation followed by a mixed effects model, SR=segmented regression, SR-W1=segmented regression weighted with the inver</w:t>
            </w:r>
            <w:r>
              <w:rPr>
                <w:rFonts w:ascii="Arial Narrow" w:hAnsi="Arial Narrow" w:cs="Calibri"/>
                <w:i/>
                <w:iCs/>
                <w:color w:val="000000"/>
                <w:sz w:val="18"/>
                <w:szCs w:val="18"/>
                <w:lang w:val="en-GB" w:eastAsia="en-GB"/>
              </w:rPr>
              <w:t>se of the number of weigh records observed</w:t>
            </w:r>
            <w:r w:rsidRPr="007A3C4E">
              <w:rPr>
                <w:rFonts w:ascii="Arial Narrow" w:hAnsi="Arial Narrow" w:cs="Calibri"/>
                <w:i/>
                <w:iCs/>
                <w:color w:val="000000"/>
                <w:sz w:val="18"/>
                <w:szCs w:val="18"/>
                <w:lang w:val="en-GB" w:eastAsia="en-GB"/>
              </w:rPr>
              <w:t xml:space="preserve"> at each time-point.</w:t>
            </w:r>
          </w:p>
        </w:tc>
      </w:tr>
    </w:tbl>
    <w:p w14:paraId="43866487" w14:textId="77777777" w:rsidR="00655998" w:rsidRPr="00BE55F1" w:rsidRDefault="00655998" w:rsidP="00655998">
      <w:pPr>
        <w:rPr>
          <w:lang w:val="en-GB"/>
        </w:rPr>
      </w:pPr>
    </w:p>
    <w:p w14:paraId="15CB7699" w14:textId="77777777" w:rsidR="00655998" w:rsidRDefault="00655998" w:rsidP="00655998">
      <w:pPr>
        <w:spacing w:after="200" w:line="276" w:lineRule="auto"/>
        <w:rPr>
          <w:rFonts w:ascii="Arial" w:eastAsiaTheme="majorEastAsia" w:hAnsi="Arial" w:cs="Arial"/>
          <w:b/>
          <w:bCs/>
          <w:color w:val="000000" w:themeColor="text1"/>
          <w:sz w:val="24"/>
          <w:szCs w:val="24"/>
          <w:lang w:val="en-GB"/>
        </w:rPr>
      </w:pPr>
      <w:r>
        <w:rPr>
          <w:rFonts w:ascii="Arial" w:hAnsi="Arial" w:cs="Arial"/>
          <w:color w:val="000000" w:themeColor="text1"/>
          <w:sz w:val="24"/>
          <w:szCs w:val="24"/>
          <w:lang w:val="en-GB"/>
        </w:rPr>
        <w:br w:type="page"/>
      </w:r>
    </w:p>
    <w:p w14:paraId="3991801C" w14:textId="340E118E" w:rsidR="00655998" w:rsidRDefault="00CC3043" w:rsidP="00CC3043">
      <w:pPr>
        <w:pStyle w:val="Heading1"/>
        <w:spacing w:after="240" w:line="480" w:lineRule="auto"/>
        <w:ind w:left="360"/>
        <w:rPr>
          <w:rFonts w:ascii="Arial" w:hAnsi="Arial" w:cs="Arial"/>
          <w:color w:val="000000" w:themeColor="text1"/>
          <w:sz w:val="24"/>
          <w:szCs w:val="24"/>
          <w:lang w:val="en-GB"/>
        </w:rPr>
      </w:pPr>
      <w:r>
        <w:rPr>
          <w:rFonts w:ascii="Arial" w:hAnsi="Arial" w:cs="Arial"/>
          <w:color w:val="000000" w:themeColor="text1"/>
          <w:sz w:val="24"/>
          <w:szCs w:val="24"/>
          <w:lang w:val="en-GB"/>
        </w:rPr>
        <w:t>Appendix</w:t>
      </w:r>
      <w:r>
        <w:rPr>
          <w:rFonts w:ascii="Arial" w:hAnsi="Arial" w:cs="Arial"/>
          <w:color w:val="000000" w:themeColor="text1"/>
          <w:sz w:val="24"/>
          <w:szCs w:val="24"/>
          <w:lang w:val="en-GB"/>
        </w:rPr>
        <w:t xml:space="preserve"> C </w:t>
      </w:r>
      <w:r w:rsidR="00655998">
        <w:rPr>
          <w:rFonts w:ascii="Arial" w:hAnsi="Arial" w:cs="Arial"/>
          <w:color w:val="000000" w:themeColor="text1"/>
          <w:sz w:val="24"/>
          <w:szCs w:val="24"/>
          <w:lang w:val="en-GB"/>
        </w:rPr>
        <w:t>Supplementary figures</w:t>
      </w:r>
    </w:p>
    <w:p w14:paraId="1DEC7250" w14:textId="77777777" w:rsidR="00655998" w:rsidRDefault="00655998" w:rsidP="00655998">
      <w:pPr>
        <w:jc w:val="center"/>
        <w:rPr>
          <w:lang w:val="en-GB"/>
        </w:rPr>
      </w:pPr>
      <w:r w:rsidRPr="0044725F">
        <w:rPr>
          <w:lang w:val="en-GB"/>
        </w:rPr>
        <w:t xml:space="preserve">Figure </w:t>
      </w:r>
      <w:r>
        <w:rPr>
          <w:lang w:val="en-GB"/>
        </w:rPr>
        <w:t>B1</w:t>
      </w:r>
      <w:r w:rsidRPr="0044725F">
        <w:rPr>
          <w:lang w:val="en-GB"/>
        </w:rPr>
        <w:t xml:space="preserve">. </w:t>
      </w:r>
      <w:r>
        <w:rPr>
          <w:lang w:val="en-GB"/>
        </w:rPr>
        <w:t xml:space="preserve">Missing data patterns in an example of MAR-1 and another example of MAR-2 datasets. </w:t>
      </w:r>
    </w:p>
    <w:p w14:paraId="12EA2D20" w14:textId="77777777" w:rsidR="00655998" w:rsidRDefault="00655998" w:rsidP="00655998">
      <w:pPr>
        <w:rPr>
          <w:lang w:val="en-GB"/>
        </w:rPr>
      </w:pPr>
    </w:p>
    <w:p w14:paraId="3CD1D1BB" w14:textId="77777777" w:rsidR="00655998" w:rsidRDefault="00655998" w:rsidP="00655998">
      <w:pPr>
        <w:rPr>
          <w:lang w:val="en-GB"/>
        </w:rPr>
      </w:pPr>
      <w:r>
        <w:rPr>
          <w:noProof/>
          <w:lang w:val="en-GB" w:eastAsia="en-GB"/>
        </w:rPr>
        <mc:AlternateContent>
          <mc:Choice Requires="wpg">
            <w:drawing>
              <wp:anchor distT="0" distB="0" distL="114300" distR="114300" simplePos="0" relativeHeight="251662336" behindDoc="0" locked="0" layoutInCell="1" allowOverlap="1" wp14:anchorId="1C390702" wp14:editId="52CE99AA">
                <wp:simplePos x="0" y="0"/>
                <wp:positionH relativeFrom="column">
                  <wp:posOffset>204716</wp:posOffset>
                </wp:positionH>
                <wp:positionV relativeFrom="paragraph">
                  <wp:posOffset>17022</wp:posOffset>
                </wp:positionV>
                <wp:extent cx="5216014" cy="7351720"/>
                <wp:effectExtent l="0" t="0" r="3810" b="1905"/>
                <wp:wrapNone/>
                <wp:docPr id="18" name="Group 18"/>
                <wp:cNvGraphicFramePr/>
                <a:graphic xmlns:a="http://schemas.openxmlformats.org/drawingml/2006/main">
                  <a:graphicData uri="http://schemas.microsoft.com/office/word/2010/wordprocessingGroup">
                    <wpg:wgp>
                      <wpg:cNvGrpSpPr/>
                      <wpg:grpSpPr>
                        <a:xfrm>
                          <a:off x="0" y="0"/>
                          <a:ext cx="5216014" cy="7351720"/>
                          <a:chOff x="0" y="0"/>
                          <a:chExt cx="5216014" cy="7351720"/>
                        </a:xfrm>
                      </wpg:grpSpPr>
                      <wpg:grpSp>
                        <wpg:cNvPr id="14" name="Group 14"/>
                        <wpg:cNvGrpSpPr/>
                        <wpg:grpSpPr>
                          <a:xfrm>
                            <a:off x="13648" y="0"/>
                            <a:ext cx="5202366" cy="7351720"/>
                            <a:chOff x="0" y="0"/>
                            <a:chExt cx="5202366" cy="7351720"/>
                          </a:xfrm>
                        </wpg:grpSpPr>
                        <wpg:grpSp>
                          <wpg:cNvPr id="30" name="Group 30"/>
                          <wpg:cNvGrpSpPr/>
                          <wpg:grpSpPr>
                            <a:xfrm>
                              <a:off x="88711" y="0"/>
                              <a:ext cx="5113655" cy="7351720"/>
                              <a:chOff x="0" y="0"/>
                              <a:chExt cx="5113655" cy="7351720"/>
                            </a:xfrm>
                          </wpg:grpSpPr>
                          <wpg:grpSp>
                            <wpg:cNvPr id="27" name="Group 27"/>
                            <wpg:cNvGrpSpPr/>
                            <wpg:grpSpPr>
                              <a:xfrm>
                                <a:off x="0" y="0"/>
                                <a:ext cx="5113655" cy="7351720"/>
                                <a:chOff x="0" y="0"/>
                                <a:chExt cx="5113655" cy="7351720"/>
                              </a:xfrm>
                            </wpg:grpSpPr>
                            <pic:pic xmlns:pic="http://schemas.openxmlformats.org/drawingml/2006/picture">
                              <pic:nvPicPr>
                                <pic:cNvPr id="25" name="Picture 25" descr="\\ad.ucl.ac.uk\homez\rmjlbaz\DesktopSettings\Desktop\5. Study 2_Simulations\7. for paper 2\mar sex jomo\MAR_sex_small_misspat.tif"/>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10632" y="0"/>
                                  <a:ext cx="5101590" cy="3710305"/>
                                </a:xfrm>
                                <a:prstGeom prst="rect">
                                  <a:avLst/>
                                </a:prstGeom>
                                <a:noFill/>
                                <a:ln>
                                  <a:noFill/>
                                </a:ln>
                              </pic:spPr>
                            </pic:pic>
                            <pic:pic xmlns:pic="http://schemas.openxmlformats.org/drawingml/2006/picture">
                              <pic:nvPicPr>
                                <pic:cNvPr id="26" name="Picture 26" descr="\\ad.ucl.ac.uk\homez\rmjlbaz\DesktopSettings\Desktop\5. Study 2_Simulations\7. for paper 2\mar D1 jomo\MAR_sexothersbase_D1_misspat.tif"/>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0" y="3636335"/>
                                  <a:ext cx="5113655" cy="3715385"/>
                                </a:xfrm>
                                <a:prstGeom prst="rect">
                                  <a:avLst/>
                                </a:prstGeom>
                                <a:noFill/>
                                <a:ln>
                                  <a:noFill/>
                                </a:ln>
                              </pic:spPr>
                            </pic:pic>
                          </wpg:grpSp>
                          <wps:wsp>
                            <wps:cNvPr id="28" name="Rectangle 28"/>
                            <wps:cNvSpPr/>
                            <wps:spPr>
                              <a:xfrm>
                                <a:off x="4082903" y="350874"/>
                                <a:ext cx="669777" cy="28707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9F0331" w14:textId="77777777" w:rsidR="00655998" w:rsidRPr="00BA6D92" w:rsidRDefault="00655998" w:rsidP="00655998">
                                  <w:pPr>
                                    <w:jc w:val="center"/>
                                    <w:rPr>
                                      <w:rFonts w:ascii="Arial Narrow" w:hAnsi="Arial Narrow"/>
                                      <w:color w:val="000000" w:themeColor="text1"/>
                                      <w:sz w:val="24"/>
                                    </w:rPr>
                                  </w:pPr>
                                  <w:r w:rsidRPr="00BA6D92">
                                    <w:rPr>
                                      <w:rFonts w:ascii="Arial Narrow" w:hAnsi="Arial Narrow"/>
                                      <w:color w:val="000000" w:themeColor="text1"/>
                                      <w:sz w:val="24"/>
                                    </w:rPr>
                                    <w:t>MAR-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4082903" y="3997842"/>
                                <a:ext cx="669777" cy="28707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36543C" w14:textId="77777777" w:rsidR="00655998" w:rsidRPr="00BA6D92" w:rsidRDefault="00655998" w:rsidP="00655998">
                                  <w:pPr>
                                    <w:jc w:val="center"/>
                                    <w:rPr>
                                      <w:rFonts w:ascii="Arial Narrow" w:hAnsi="Arial Narrow"/>
                                      <w:color w:val="000000" w:themeColor="text1"/>
                                      <w:sz w:val="24"/>
                                    </w:rPr>
                                  </w:pPr>
                                  <w:r>
                                    <w:rPr>
                                      <w:rFonts w:ascii="Arial Narrow" w:hAnsi="Arial Narrow"/>
                                      <w:color w:val="000000" w:themeColor="text1"/>
                                      <w:sz w:val="24"/>
                                    </w:rPr>
                                    <w:t>MAR-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 name="Rounded Rectangle 2"/>
                          <wps:cNvSpPr/>
                          <wps:spPr>
                            <a:xfrm>
                              <a:off x="0" y="218364"/>
                              <a:ext cx="450376" cy="232011"/>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73DBDB" w14:textId="77777777" w:rsidR="00655998" w:rsidRPr="00A97094" w:rsidRDefault="00655998" w:rsidP="00655998">
                                <w:pPr>
                                  <w:jc w:val="center"/>
                                  <w:rPr>
                                    <w:rFonts w:ascii="Arial Narrow" w:hAnsi="Arial Narrow"/>
                                    <w:color w:val="000000" w:themeColor="text1"/>
                                    <w:sz w:val="14"/>
                                    <w:szCs w:val="16"/>
                                  </w:rPr>
                                </w:pPr>
                                <w:r w:rsidRPr="00A97094">
                                  <w:rPr>
                                    <w:rFonts w:ascii="Arial Narrow" w:hAnsi="Arial Narrow"/>
                                    <w:color w:val="000000" w:themeColor="text1"/>
                                    <w:sz w:val="14"/>
                                    <w:szCs w:val="16"/>
                                  </w:rPr>
                                  <w:t>t =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40943" y="1446662"/>
                              <a:ext cx="395605" cy="23876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65479F" w14:textId="77777777" w:rsidR="00655998" w:rsidRPr="00A97094" w:rsidRDefault="00655998" w:rsidP="00655998">
                                <w:pPr>
                                  <w:jc w:val="center"/>
                                  <w:rPr>
                                    <w:rFonts w:ascii="Arial Narrow" w:hAnsi="Arial Narrow"/>
                                    <w:color w:val="000000" w:themeColor="text1"/>
                                    <w:sz w:val="14"/>
                                    <w:szCs w:val="16"/>
                                  </w:rPr>
                                </w:pPr>
                                <w:r w:rsidRPr="00A97094">
                                  <w:rPr>
                                    <w:rFonts w:ascii="Arial Narrow" w:hAnsi="Arial Narrow"/>
                                    <w:color w:val="000000" w:themeColor="text1"/>
                                    <w:sz w:val="14"/>
                                    <w:szCs w:val="16"/>
                                  </w:rPr>
                                  <w:t xml:space="preserve">t = </w:t>
                                </w:r>
                                <w:r>
                                  <w:rPr>
                                    <w:rFonts w:ascii="Arial Narrow" w:hAnsi="Arial Narrow"/>
                                    <w:color w:val="000000" w:themeColor="text1"/>
                                    <w:sz w:val="14"/>
                                    <w:szCs w:val="16"/>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ounded Rectangle 8"/>
                          <wps:cNvSpPr/>
                          <wps:spPr>
                            <a:xfrm>
                              <a:off x="0" y="2668137"/>
                              <a:ext cx="450215" cy="23177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BCE57E" w14:textId="77777777" w:rsidR="00655998" w:rsidRPr="00A97094" w:rsidRDefault="00655998" w:rsidP="00655998">
                                <w:pPr>
                                  <w:jc w:val="center"/>
                                  <w:rPr>
                                    <w:rFonts w:ascii="Arial Narrow" w:hAnsi="Arial Narrow"/>
                                    <w:color w:val="000000" w:themeColor="text1"/>
                                    <w:sz w:val="14"/>
                                    <w:szCs w:val="16"/>
                                  </w:rPr>
                                </w:pPr>
                                <w:r w:rsidRPr="00A97094">
                                  <w:rPr>
                                    <w:rFonts w:ascii="Arial Narrow" w:hAnsi="Arial Narrow"/>
                                    <w:color w:val="000000" w:themeColor="text1"/>
                                    <w:sz w:val="14"/>
                                    <w:szCs w:val="16"/>
                                  </w:rPr>
                                  <w:t xml:space="preserve">t = </w:t>
                                </w:r>
                                <w:r>
                                  <w:rPr>
                                    <w:rFonts w:ascii="Arial Narrow" w:hAnsi="Arial Narrow"/>
                                    <w:color w:val="000000" w:themeColor="text1"/>
                                    <w:sz w:val="14"/>
                                    <w:szCs w:val="16"/>
                                  </w:rPr>
                                  <w:t>+</w:t>
                                </w:r>
                                <w:r w:rsidRPr="00A97094">
                                  <w:rPr>
                                    <w:rFonts w:ascii="Arial Narrow" w:hAnsi="Arial Narrow"/>
                                    <w:color w:val="000000" w:themeColor="text1"/>
                                    <w:sz w:val="14"/>
                                    <w:szCs w:val="16"/>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 name="Rounded Rectangle 9"/>
                        <wps:cNvSpPr/>
                        <wps:spPr>
                          <a:xfrm>
                            <a:off x="0" y="3855492"/>
                            <a:ext cx="450376" cy="232011"/>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49DAA8" w14:textId="77777777" w:rsidR="00655998" w:rsidRPr="00A97094" w:rsidRDefault="00655998" w:rsidP="00655998">
                              <w:pPr>
                                <w:jc w:val="center"/>
                                <w:rPr>
                                  <w:rFonts w:ascii="Arial Narrow" w:hAnsi="Arial Narrow"/>
                                  <w:color w:val="000000" w:themeColor="text1"/>
                                  <w:sz w:val="14"/>
                                  <w:szCs w:val="16"/>
                                </w:rPr>
                              </w:pPr>
                              <w:r w:rsidRPr="00A97094">
                                <w:rPr>
                                  <w:rFonts w:ascii="Arial Narrow" w:hAnsi="Arial Narrow"/>
                                  <w:color w:val="000000" w:themeColor="text1"/>
                                  <w:sz w:val="14"/>
                                  <w:szCs w:val="16"/>
                                </w:rPr>
                                <w:t>t =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ounded Rectangle 15"/>
                        <wps:cNvSpPr/>
                        <wps:spPr>
                          <a:xfrm>
                            <a:off x="0" y="6298442"/>
                            <a:ext cx="450376" cy="232011"/>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691958" w14:textId="77777777" w:rsidR="00655998" w:rsidRPr="00A97094" w:rsidRDefault="00655998" w:rsidP="00655998">
                              <w:pPr>
                                <w:jc w:val="center"/>
                                <w:rPr>
                                  <w:rFonts w:ascii="Arial Narrow" w:hAnsi="Arial Narrow"/>
                                  <w:color w:val="000000" w:themeColor="text1"/>
                                  <w:sz w:val="14"/>
                                  <w:szCs w:val="16"/>
                                </w:rPr>
                              </w:pPr>
                              <w:r w:rsidRPr="00A97094">
                                <w:rPr>
                                  <w:rFonts w:ascii="Arial Narrow" w:hAnsi="Arial Narrow"/>
                                  <w:color w:val="000000" w:themeColor="text1"/>
                                  <w:sz w:val="14"/>
                                  <w:szCs w:val="16"/>
                                </w:rPr>
                                <w:t xml:space="preserve">t = </w:t>
                              </w:r>
                              <w:r>
                                <w:rPr>
                                  <w:rFonts w:ascii="Arial Narrow" w:hAnsi="Arial Narrow"/>
                                  <w:color w:val="000000" w:themeColor="text1"/>
                                  <w:sz w:val="14"/>
                                  <w:szCs w:val="16"/>
                                </w:rPr>
                                <w:t>+</w:t>
                              </w:r>
                              <w:r w:rsidRPr="00A97094">
                                <w:rPr>
                                  <w:rFonts w:ascii="Arial Narrow" w:hAnsi="Arial Narrow"/>
                                  <w:color w:val="000000" w:themeColor="text1"/>
                                  <w:sz w:val="14"/>
                                  <w:szCs w:val="16"/>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ounded Rectangle 17"/>
                        <wps:cNvSpPr/>
                        <wps:spPr>
                          <a:xfrm>
                            <a:off x="13648" y="5076967"/>
                            <a:ext cx="450215" cy="23177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5C48A8" w14:textId="77777777" w:rsidR="00655998" w:rsidRPr="00A97094" w:rsidRDefault="00655998" w:rsidP="00655998">
                              <w:pPr>
                                <w:jc w:val="center"/>
                                <w:rPr>
                                  <w:rFonts w:ascii="Arial Narrow" w:hAnsi="Arial Narrow"/>
                                  <w:color w:val="000000" w:themeColor="text1"/>
                                  <w:sz w:val="14"/>
                                  <w:szCs w:val="16"/>
                                </w:rPr>
                              </w:pPr>
                              <w:r w:rsidRPr="00A97094">
                                <w:rPr>
                                  <w:rFonts w:ascii="Arial Narrow" w:hAnsi="Arial Narrow"/>
                                  <w:color w:val="000000" w:themeColor="text1"/>
                                  <w:sz w:val="14"/>
                                  <w:szCs w:val="16"/>
                                </w:rPr>
                                <w:t xml:space="preserve">t = </w:t>
                              </w:r>
                              <w:r>
                                <w:rPr>
                                  <w:rFonts w:ascii="Arial Narrow" w:hAnsi="Arial Narrow"/>
                                  <w:color w:val="000000" w:themeColor="text1"/>
                                  <w:sz w:val="14"/>
                                  <w:szCs w:val="16"/>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C390702" id="Group 18" o:spid="_x0000_s1026" style="position:absolute;margin-left:16.1pt;margin-top:1.35pt;width:410.7pt;height:578.9pt;z-index:251662336" coordsize="52160,73517"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10;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&#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10;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&#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10;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&#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10;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&#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10;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&#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10;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&#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10;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&#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10;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&#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10;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&#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10;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&#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10;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&#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10;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&#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10;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&#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10;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&#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10;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&#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10;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&#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10;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&#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10;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&#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10;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&#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10;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&#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10;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&#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10;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&#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10;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&#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10;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&#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10;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&#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10;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&#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Ryc/RyazRp6yup8/R&#10;p6zRyayup6yup4iJp8/Rg4iuyc+up6zR6vLz6vLzyayJp8/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yYiJg4iJg6yup8/Rp6yup6yug6yup6yup6yup6zRp6yu&#10;yfLz6vLz6vLz6s+up8/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yayuyc/z6vLz6vLz6vLz6vLz6vLRyayup8/R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Ryc/RyazRp6yup8/Rp6zRyayup6yup4iJp8/Rg4iuyc+up6zR6vLz6vLzyc+up6zR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yYiJg4iJg6yup8/Rp6yu&#10;p6yug6yup6yup6yup6zRp6yuyfLz6vLz6vLzp6yuyf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yayuyc/z6vLz6vLz6vLz6vLz6vLR&#10;yayup8/R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Ryc/RyazRp6yup8/Rp6zRyayup6yup4iJp8/Rg4iuyc+u&#10;p6zR6vLz6vLzyc+up8/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yYiJg4iJg6yup8/Rp6yup6yug6yup6yup6yup6zRp6yuyfLz6vLz6vLRyayup6zR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yayu&#10;yc/z6vLz6vLz6vLz6vLz6vLRyayup8/R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Ryc/RyazRp6yup8/Rp6zR&#10;yayup6yup4iJp8/Rg4iuyc+up6zR6vLz6vLzyayJp8/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yYiJg4iJg6yup8/Rp6yup6yug6yup6yup6yup6zRp6yuyfLz&#10;6vLz6vLRyayup6z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yayuyc/z6vLz6vLz6vLz6vLz6vLRyayup8/R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Ryf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Ryc/RyazRp6yup8/Rp6zRyayup6yup4iJp8/Rg4iuyc+u&#10;p6zR6vLz6vLzp6yJp8/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yYiJg4iJg6yup8/Rp6yup6yug6yup6yup6yup6zRp6yuyfLz6vLz6vLRyayup6zR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yayu&#10;yc/z6vLz6vLz6vLz6vLz6vLRyayup8/R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Ryc/RyazRp6yup8/Rp6zR&#10;yayup6yup4iJp8/Rg4iuyc+up6zR6vLz6vLRp6yup8/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yYiJg4iJg6yup8/Rp6yup6yug6yup6yup6yup6zRp6yuyfLz&#10;6vLz6vLRp6yup6zR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yayuyc/z6vLz6vLz6vLz6vLz6vLRyayup8/R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s/Ryf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Ryc/RyazRp6yup8/Rp6zRyayup6yup4iJp8/Rg4iuyc+up6zR6vLz6vLz6s+up8/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yYiJg4iJg6yup8/Rp6yup6yu&#10;g6yup6yup6yup6zRp6yuyfLz6vLz6vLzyayuyf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yayuyc/z6vLz6vLz6vLz6vLz6vLRyayu&#10;p8/R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Ryc/RyazRp6yup8/Rp6zRyayup6yup4iJp8/Rg4iuyc+up6zR&#10;6vLz6vLRp6yJp6zR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yYiJg4iJg6yup8/Rp6yup6yug6yup6yup6yup6zRp6yuyfLz6vLz6vLRyazRp8/R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yayuyc/z&#10;6vLz6vLz6vLz6vLz6vLRyayup8/R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Ryc/RyazRp6yup8/Rp6zRyayu&#10;p6yup4iJp8/Rg4iuyc+up6zR6vLz6vLRyc+up6zR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yYiJg4iJg6yup8/Rp6yup6yug6yup6yup6yup6zRp6yuyfLz6vLz&#10;6vLRp6yup6zR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yayuyc/z6vLz6vLz6vLz6vLz6vLRyayup8/R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gI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gI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gI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AAA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AAA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AAA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AAA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AAA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gI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AAA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gI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AAA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gI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AAA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gI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AAA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gI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gI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gI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gI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Ryc/RyazR&#10;p6yup8/Rp6zRyayup6yup4iJp8/Rg4iuyc+up6zR6vLz6vLzyayJp8/Rp6yup6zR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yYiJg4iJg6yup8/Rp6yup6yug6yup6yup6yu&#10;p6zRp6yuyfLz6vLz6vLz6s+up8/Ryayup6zR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yayuyc/z6vLz6vLz6vLz6vLz6vLRyayup8/R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AAA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gI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AAAAgICAgICAgICAgICAgICAgICAgICAgICAgICAgICAgICAgICA&#10;gICAgICAgICAgICAgICAgICAgICAgICAgICAgICAgICAgICAgICAgICAgICAgICAgICAgICAgICA&#10;gICAgICAgIC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gI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AAAA&#10;gICAgICAgICAgICAgICAgICAgICAgICAgICAgICAgICAgICAgICAgICAgICAgICAgICAgICAgICA&#10;gICAgICAgICAgICAgICAgICAgICAgICAgICAgICAgICAgICAgICAgICAgIC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gI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AAAAgICAgICAgICAgICAgICAgICAgICA&#10;gICAgICAgICAgICAgICAgICAgICAgICAgICAgICAgICAgICAgICAgICAgICAgICAgICAgICAgICA&#10;gICAgICAgICAgICAgICAgICAgICAgIC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gI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AAAAgICAgICAgICAgICAgICAgICAgICAgICAgICAgICAgICAgICAgICAgICA&#10;gICAgICAgICAgICAgICAgICAgICAgICAgICAgICAgICAgICAgICAgICAgICAgICAgICAgICAgICA&#10;gIC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gI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AAAAgICAgICA&#10;gICAgICAgICAgICAgICAgICAgICAgICAgICAgICAgICAgICAgICAgICAgICAgICAgICAgICAgICA&#10;gICAgICAgICAgICAgICAgICAgICAgICAgICAgICAgICAgICAgIC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gI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AAAAgICAgICAgICAgICAgICAgICAgICAgICAgICA&#10;gICAgICAgICAgICAgICAgICAgICAgICAgICAgICAgICAgICAgICAgICAgICAgICAgICAgICAgICA&#10;gICAgICAgICAgICAgICAgIC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gI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AAAAgICAgICAgICAgICAgICAgICAgICAgICAgICAgICAgICAgICAgICAgICAgICAgICA&#10;gICAgICAgICAgICAgICAgICAgICAgICAgICAgICAgICAgICAgICAgICAgICAgICAgICAgIC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gI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AAAAgICAgICAgICAgICA&#10;gICAgICAgICAgICAgICAgICAgICAgICAgICAgICAgICAgICAgICAgICAgICAgICAgICAgICAgICA&#10;gICAgICAgICAgICAgICAgICAgICAgICAgICAgICAgIC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gI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gICAgICAgICAgICAgICAgICAgICAgICAgICAgICAgICA&#10;gICAgICAgICAgICAgICAgICAgICAgICAgICAgICAgICAgICAgICAgICAgICAgICAgICAgICAgICA&#10;gICAgICAgICAgIC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gI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gICAgICAgICAgICAgICAgICAgICAgICAgICAgICAgICAgICAgICAgICAgICAgICAgICAgICA&#10;gICAgICAgICAgICAgICAgICAgICAgICAgICAgICAgICAgICAgICAgICAgICAgIC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gI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gICAgICAgICAgICAgICAgICA&#10;gICAgICAgICAgICAgICAgICAgICAgICAgICAgICAgICAgICAgICAgICAgICAgICAgICAgICAgICA&#10;gICAgICAgICAgICAgICAgICAgICAgICAgIC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gI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gICAgICAgICAgICAgICAgICAgICAgICAgICAgICAgICAgICAgICA&#10;gICAgICAgICAgICAgICAgICAgICAgICAgICAgICAgICAgICAgICAgICAgICAgICAgICAgICAgICA&#10;gICAgIC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gI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gICA&#10;gICAgICAgICAgICAgICAgICAgICAgICAgICAgICAgICAgICAgICAgICAgICAgICAgICAgICAgICA&#10;gICAgICAgICAgICAgICAgICAgICAgICAgICAgICAgICAgICAgICAgIC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gI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gICAgICAgICAgICAgICAgICAgICAgICA&#10;gICAgICAgICAgICAgICAgICAgICAgICAgICAgICAgICAgICAgICAgICAgICAgICAgICAgICAgICA&#10;gICAgICAgICAgICAgICAgICAgIC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gI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gICAgICAgICAgICAgICAgICAgICAgICAgICAgICAgICAgICAgICAgICAgICA&#10;gICAgICAgICAgICAgICAgICAgICAgICAgICAgICAgICAgICAgICAgICAgICAgICAgICAgICAgIC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gI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gICAgICAgICA&#10;gICAgICAgICAgICAgICAgICAgICAgICAgICAgICAgICAgICAgICAgICAgICAgICAgICAgICAgICA&#10;gICAgICAgICAgICAgICAgICAgICAgICAgICAgICAgICAgIC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gI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gICAgICAgICAgICAgICAgICAgICAgICAgICAgICA&#10;gICAgICAgICAgICAgICAgICAgICAgICAgICAgICAgICAgICAgICAgICAgICAgICAgICAgICAgICA&#10;gICAgICAgICAgICAgIC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gI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gICAgICAgICAgICAgICAgICAgICAgICAgICAgICAgICAgICAgICAgICAgICAgICAgICA&#10;gICAgICAgICAgICAgICAgICAgICAgICAgICAgICAgICAgICAgICAgICAgICAgICAgIC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gI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AAAAgICAgICAgICAgICAgICA&#10;gICAgICAgICAgICAgICAgICAgICAgICAgICAgICAgICAgICAgICAgICAgICAgICAgICAgICAgICA&#10;gICAgICAgICAgICAgICAgICAgICAgICAgICAgIC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AAAAAAAAAAAAAAAAAAAAAAAAAAAAAAAA&#10;AAAAAAAAAAA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AAAAAAAAAAAAAAAAAAAAAAAAAAAAAAAAAAAAAAAAAAA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AAAAAAAAAAAA&#10;AAAAAAAAAAAAAAAAAAAAAAAAAAAAAAA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AAAAAAAAAAAAAAAAAAAAAAAAAAAAAAAAAAAAAAAA&#10;AAA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AAAAAAAAAAAAAAAAAAAAAAAAAAAAAAAAAAAAAAAAAAA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AAAAAAAAAAAAAAAAAAAAAAAA&#10;AAAAAAAAAAAAAAAAAAAAAAA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AAAAAAAAAAAAAAAAAAAAAAAAAAAAAAAAAAAAAAAAAAAAAAA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AAAA&#10;AAAAAAAAAAAAAAAAAAAAAAAAAAAAAAAAAAAAAAAAAAA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AAAAAAAAAAAAAAAAAAAAAAAAAAAAAAAA&#10;AAAAAAAAAAAAAAA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AAAAAAAAAAAAAAAAAAAAAAAAAAAAAAAAAAAAAAAAAAAAAAA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AAAAAAAAAAAA&#10;AAAAAAAAAAAAAAAAAAAAAAAAAAAAAAAAAAA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AAAAAAAAAAAAAAAAAAAAAAAAAAAAAAAAAAAAAAAA&#10;AAAAAAA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AAAAAAAAAAAAAAAAAAAAAAAAAAAAAAAAAAAAAAAAAAAAAAA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AAAAAAAAAAAAAAAAAAAA&#10;AAAAAAAAAAAAAAAAAAAAAAAAAAA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AAAAAAAAAAAAAAAAAAAAAAAAAAAAAAAAAAAAAAAAAAA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AAAAAAAAAAAAAAAAAAAAAAAAAAAAAAAAAAAAAAAAAAA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AAAAAAAAAAAAAAAAAAAAAAAA&#10;AAAAAAAAAAAAAAAAAAA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AAAAAAAAAAAAAAAAAAAAAAAAAAAAAAAAAAAAAAAAAAA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AAAA&#10;AAAAAAAAAAAAAAAAAAAAAAAAAAAAAAAAAAAAAAA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AAAAAAAAAAAAAAAAAAAAAAAAAAAAAAAA&#10;AAAAAAAAAAA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AAAAAAAAAAAAAAAAAAAAAAAAAAAAAAAAAAAAAAAAAAA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AAAAAAAAAAAA&#10;AAAAAAAAAAAAAAAAAAAAAAAAAAAAAAA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AAAAAAAAAAAAAAAAAAAAAAAAAAAAAAAAAAAAAAAAAAAAAAA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AAAA&#10;AAAAAAAAAAAAAAAAAAAAAAAAAAAAAAAAAAAAAAAAAAA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AAAAAAAAAAAAAAAAAAAAAAAAAAAAAAAA&#10;AAAAAAAAAAAAAAA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AAAAAAAAAAAAAAAAAAAAAAAAAAAAAAAAAAAAAAAAAAAAAAA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gICAgICAgICAgICAgICAgI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AAAAAAAAAAAAAAAAAAAAAAAAAAAAAAAAAAAAAAAAAAAAAAAAAAAAAAAA&#10;AAAAAAAAAAAAAAAAAAAAAAAAAAAAAAAAAAAA////////////////////////////////////////&#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gICAgICAgICAgICAgICAgI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AAAAAAAA&#10;AAAAAAAAAAAAAAAAAAAAAAAAAAAAAAAAAAAAAAAAAAAAAAAAAAAAAAAAAAAAAAAAAAAAAAAAAAAA&#10;AAAAAAAA////////////////////////////////////////////////////////////////////&#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gICAgICAgICAgICAgICAgI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AAAAAAAAAAAAAAAAAAAAAAAAAAAAAAAAAAAA&#10;AAAAAAAAAAAAAAAAAAAAAAAAAAAAAAAAAAAAAAAAAAAAAAAAAAAAAAAA////////////////////&#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gICAgICA&#10;gICAgICAgICAgI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AAAAAAAAAAAAAAAAAAAAAAAAAAAAAAAAAAAAAAAAAAAAAAAAAAAAAAAAAAAAAAAA&#10;AAAAAAAAAAAAAAAAAAAAAAAAAAAA////////////////////////////////////////////////&#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gICAgICAgICAgICAgICAgI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AAAAAAAAAAAAAAAA&#10;AAAAAAAAAAAAAAAAAAAAAAAAAAAAAAAAAAAAAAAAAAAAAAAAAAAAAAAAAAAAAAAAAAAAAAAAAAAA&#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gICAgICAgICAgICAgICAgI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AAAAAAAAAAAAAAAAAAAAAAAAAAAAAAAAAAAAAAAAAAAA&#10;AAAAAAAAAAAAAAAAAAAAAAAAAAAAAAAAAAAAAAAAAAAAAAAA////////////////////////////&#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gICAgICAgICAgICA&#10;gICAgI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AAAAAAAAAAAAAAAAAAAAAAAAAAAAAAAAAAAAAAAA&#10;AAAAAAAAAAAAAAAAAAAAAAAAAAAAAAAAAAAAAAAAAAAAAAAAAAAAAAAAAAAAAAAAAAAAAAAAAAAA&#10;AAAAAAAAAAAAAAAAAAAA////////////////////////////////////////////////////////&#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gICAgICAgICAgICAgICAgI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AAAAAAAAAAAAAAAAAAAAAAAAAAAAAAAAAAAAAAAAAAAAAAAAAAAAAAAAAAAAAAAAAAAA&#10;AAAAAAAAAAAAAAAAAAAAAAAAAAAAAAAAAAAAAAAAAAAAAAAAAAAAAAAAAAAAAAAAAAAA////////&#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gICAgICAgICAgICAgICAgI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AAAAAAAAAAAAAAAAAAAA&#10;AAAAAAAAAAAAAAAAAAAAAAAAAAAAAAAAAAAAAAAAAAAAAAAAAAAAAAAAAAAAAAAAAAAAAAAAAAAA&#10;AAAAAAAAAAAAAAAAAAAAAAAAAAAAAAAAAAAAAAAA////////////////////////////////////&#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gICAgICAgICAgICAgICAgI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AAAAAAAAAAAAAAAAAAAAAAAAAAAAAAAAAAAAAAAAAAAAAAAA&#10;AAAAAAAAAAAAAAAAAAAAAAAAAAAAAAAAAAAAAAAAAAAAAAAAAAAAAAAAAAAAAAAAAAAAAAAAAAAA&#10;AAAAAAAAAAAA////////////////////////////////////////////////////////////////&#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gICAgICAgICAgICAgICAgI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AAAAAAAAAAAAAAAAAAAAAAAAAAAAAAAAAAAAAAAAAAAAAAAAAAAAAAAAAAAAAAAAAAAAAAAAAAAA&#10;AAAAAAAAAAAAAAAAAAAAAAAAAAAAAAAAAAAAAAAAAAAAAAAAAAAAAAAAAAAA////////////////&#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gICA&#10;gICAgICAgICAgICAgI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AAAAAAAAAAAAAAAAAAAAAAAAAAAA&#10;AAAAAAAAAAAAAAAAAAAAAAAAAAAAAAAAAAAAAAAAAAAAAAAAAAAAAAAAAAAAAAAAAAAAAAAAAAAA&#10;AAAAAAAAAAAAAAAAAAAAAAAAAAAAAAAA////////////////////////////////////////////&#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gICAgICAgICAgICAgICAgI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AAAAAAAAAAAAAAAAAAAAAAAAAAAAAAAAAAAAAAAAAAAAAAAAAAAAAAAA&#10;AAAAAAAAAAAAAAAAAAAAAAAAAAAAAAAAAAAAAAAAAAAAAAAAAAAAAAAAAAAAAAAAAAAAAAAAAAAA&#10;AAAA////////////////////////////////////////////////////////////////////////&#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gICAgICAgICAgICAgICAgI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AAAAAAAAAAAAAAAAAAAAAAAA&#10;AAAAAAAAAAA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AAAAAAAA&#10;AAAAAAAAAAAAAAAAAAAAAAAAAAAAAAAAAAAAAAAAAAAAAAAAAAAAAAAAAAAAAAAAAAAAAAAAAAAA&#10;AAAAAAAAAAAAAAAAAAAAAAAAAAAAAAAAAAAAAAAAAAAAAAAAAAAA////////////////////////&#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ICAgICAgICAgICAgICA&#10;gICAgICAgI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AAAAAAAAAAAAAAAAAAAAAAAAAAAAAAAAAAAAAAAAAAA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AAAAAAAAAAAAAAAAAAAAAAAAAAAAAAAAAAAA&#10;AAAAAAAAAAAAAAAAAAAAAAAAAAAAAAAAAAAAAAAAAAAAAAAAAAAAAAAAAAAAAAAAAAAAAAAAAAAA&#10;AAAAAAAAAAAAAAAAAAAAAAAA////////////////////////////////////////////////////&#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gICAgICAgICAgICAgICAgICAgI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AAAA&#10;AAAAAAAAAAAAAAAAAAAAAAAAAAAAAAAAAAAAAAA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AAAAAAAAAAAAAAAAAAAAAAAAAAAAAAAAAAAAAAAAAAAAAAAAAAAAAAAAAAAAAAAA&#10;AAAAAAAAAAAAAAAAAAAAAAAAAAAAAAAAAAAAAAAAAAAAAAAAAAAAAAAAAAAAAAAAAAAAAAAA////&#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ICAgICAgICAgICAgICAgICAgICAgI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AAAAAAAAAAAAAAAAAAAAAAAAAAAAAAAA&#10;AAAAAAAAAAA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AAAAAAAAAAAAAAAA&#10;AAAAAAAAAAAAAAAAAAAAAAAAAAAAAAAAAAAAAAAAAAAAAAAAAAAAAAAAAAAAAAAAAAAAAAAAAAAA&#10;AAAAAAAAAAAAAAAAAAAAAAAAAAAAAAAAAAAAAAAAAAAA////////////////////////////////&#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ICAgICAgICAgICAgICAgICAgICA&#10;gI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AAAAAAAAAAAAAAAAAAAAAAAAAAAAAAAAAAAAAAAAAAA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AAAAAAAAAAAAAAAAAAAAAAAAAAAAAAAAAAAAAAAAAAAA&#10;AAAAAAAAAAAAAAAAAAAAAAAAAAAAAAAAAAAAAAAAAAAAAAAAAAAAAAAAAAAAAAAAAAAAAAAAAAAA&#10;AAAAAAAAAAAAAAAA////////////////////////////////////////////////////////////&#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ICAgICAgICAgICAgICAgICAgICAgI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AAAAAAAAAAAA&#10;AAAAAAAAAAAAAAAAAAAAAAAAAAAAAAA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AAAAAAAAAAAAAAAAAAAAAAAAAAAAAAAAAAAAAAAAAAAAAAAAAAAAAAAAAAAAAAAAAAAAAAAA&#10;AAAAAAAAAAAAAAAAAAAAAAAAAAAAAAAAAAAAAAAAAAAAAAAAAAAAAAAAAAAAAAAA////////////&#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10;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&#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10;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&#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10;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&#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10;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&#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10;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&#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10;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&#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10;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10;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10;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10;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10;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10;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10;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10;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10;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10;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10;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10;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10;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10;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10;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10;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10;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10;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10;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&#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10;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10;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10;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10;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10;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10;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10;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10;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10;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10;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10;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10;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10;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10;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10;////////////////////////////////////////////////////////////////////////////&#10;////////////////////////////////////////////////////////////////////////////&#10;////////////////////////////////////////////////////////////////////////////&#10;////////////////////////////////////////////////////////////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10;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10;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10;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&#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10;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10;////////////////////////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10;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10;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10;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10;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10;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10;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10;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&#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10;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10;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AAAA////////////////&#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10;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10;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10;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AAAA////////////////////////&#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10;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10;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10;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AAAA////&#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10;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10;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&#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10;////////////////////////////////////////////////////////////////////////////&#10;////////////////////////////////////////////////////////////////////////////&#10;////////////////////////////////////////////////////////////////////////////&#10;////////////////////////////////////////////////////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10;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QSwMECgAAAAAA&#10;AAAhAHoglYXATyEAwE8hABUAAABkcnMvbWVkaWEvaW1hZ2UyLnRpZmZNTQAqACFHkO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&#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AAAAAAA&#10;AAAAAICAgAAAAAAAAAAAAICAgICAgICAgAAAAAAAAAAAAAAAAICAgICAgICAgICAgAAAAAAAAAAA&#10;AAAAAAAAA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AAAAAAAAAAAAICAgAAAAAAAAAAAAICAgICA&#10;gICAgAAAAAAAAAAAAAAAAICAgICAgICAgICAgAAAAAAAAAAAAAAAAAAAA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AAAAAAAAAAAAICAgAAAAAAAAAAAAICAgICAgICAgAAAAAAAAAAAAAAAAICAgICA&#10;gICAgICAgAAAAAAAAAAAAAAAAAAAA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AAAAAAAAAAAAICA&#10;gAAAAAAAAAAAAICAgICAgICAgAAAAAAAAAAAAAAAAICAgICAgICAgICAgAAAAAAAAAAAAAAAAAAA&#10;A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AAAAAAAAAAAAICAgAAAAAAAAAAAAICAgICAgICAgAAA&#10;AAAAAAAAAAAAAICAgICAgICAgICAgAAAAAAAAAAAAAAAAAAAA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AAAAAAAAAAAAICAgAAAAAAAAAAAAICAgICAgICAgAAAAAAAAAAAAAAAAICAgICAgICAgICA&#10;gAAAAAAAAAAAAAAAAAAAA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AAAAAAAAAAAAICAgAAAAAAA&#10;AAAAAICAgICAgICAgAAAAAAAAAAAAAAAAICAgICAgICAgICAgAAAAAAAAAAAAAAAAAAAA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AAAAAAAAAAAAICAgAAAAAAAAAAAAICAgICAgICAgAAAAAAAAAAA&#10;AAAAAICAgICAgICAgICAgAAAAAAAAAAAAAAAAAAAA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AAA&#10;AAAAAAAAAICAgAAAAAAAAAAAAICAgICAgICAgAAAAAAAAAAAAAAAAICAgICAgICAgICAgAAAAAAA&#10;AAAAAAAAAAAAA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AAAAAAAAAAAAICAgAAAAAAAAAAAAICA&#10;gICAgICAgAAAAAAAAAAAAAAAAICAgICAgICAgICAgAAAAAAAAAAAAAAAAAAAA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AAAAAAAAAAAAICAgAAAAAAAAAAAAICAgICAgICAgAAAAAAAAAAAAAAAAICA&#10;gICAgICAgICAgAAAAAAAAAAAAAAAAAAAA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AAAAAAAAAAA&#10;AICAgAAAAAAAAAAAAICAgICAgICAgAAAAAAAAAAAAAAAAICAgICAgICAgICAgAAAAAAAAAAAAAAA&#10;AAAAA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AAAAAAAAAAAAICAgAAAAAAAAAAAAICAgICAgICA&#10;gAAAAAAAAAAAAAAAAICAgICAgICAgICAgAAAAAAAAAAAAAAAAAAAA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AAAAAAAAAAAAICAgAAAAAAAAAAAAICAgICAgICAgAAAAAAAAAAAAAAAAICAgICAgICA&#10;gICAgAAAAAAAAAAAAAAAAAAAA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AAAAAAAAAAAAICAgAAA&#10;AAAAAAAAAICAgICAgICAgAAAAAAAAAAAAAAAAICAgICAgICAgICAgAAAAAAAAAAAAAAAAAAAA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AAAAAAAAAAAAICAgAAAAAAAAAAAAICAgICAgICAgAAAAAAA&#10;AAAAAAAAAICAgICAgICAgICAgAAAAAAAAAAAAAAAAAAAA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AAAAAAAAAAAAICAgAAAAAAAAAAAAICAgICAgICAgAAAAAAAAAAAAAAAAICAgICAgICAgICAgAAA&#10;AAAAAAAAAAAAAAAAA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AAAAAAAAAAAAICAgAAAAAAAAAAA&#10;AICAgICAgICAgAAAAAAAAAAAAAAAAICAgICAgICAgICAgAAAAAAAAAAAAAAAAAAAA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AAAAAAAAAAAAICAgAAAAAAAAAAAAICAgICAgICAgAAAAAAAAAAAAAAA&#10;AICAgICAgICAgICAgAAAAAAAAAAAAAAAAAAAA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AAAAAAA&#10;AAAAAICAgAAAAAAAAAAAAICAgICAgICAgAAAAAAAAAAAAAAAAICAgICAgICAgICAgAAAAAAAAAAA&#10;AAAAAAAAA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AAAAAAAAAAAAICAgAAAAAAAAAAAAICAgICA&#10;gICAgAAAAAAAAAAAAAAAAICAgICAgICAgICAgAAAAAAAAAAAAAAAAAAAA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AAAAAAAAAAAAICAgAAAAAAAAAAAAICAgICAgICAgAAAAAAAAAAAAAAAAICAgICA&#10;gICAgICAgAAAAAAAAAAAAAAAAAAAA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AAAAAAAAAAAAICA&#10;gAAAAAAAAAAAAICAgICAgICAgAAAAAAAAAAAAAAAAICAgICAgICAgICAgAAAAAAAAAAAAAAAAAAA&#10;A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0cnP0cms0aesrqfP0aes&#10;0cmsrqesrqeIiafP0YOIrsnPrqes0ery8+ry88msiafP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AAAAAAAAAAAAICAgAAAAAAAAAAAAICAgICAgICAgAAA&#10;AAAAAAAAAAAAAICAgICAgICAgICAgAAAAAAAAAAAAAAAAAAAA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8mIiYOIiYOsrqfP0aesrqesroOsrqesrqesrqes0aesrsny&#10;8+ry8+ry8+rPrqfP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AAAAAAAAAAAAICAgAAAAAAAAAAAAICAgICAgICAgAAAAAAAAAAAAAAAAICAgICAgICAgICA&#10;gAAAAAAAAAAAAAAAAAAAA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8msrsnP8+ry8+ry8+ry8+ry8+ry0cmsrqfP0e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AAAAAAAAAAAAICAgAAAAAAA&#10;AAAAAICAgICAgICAgAAAAAAAAAAAAAAAAICAgICAgICAgICAgAAAAAAAAAAAAAAAAAAAA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AAAAAAAAAAAAICAgAAAAAAAAAAAAICAgICAgICAgAAAAAAAAAAA&#10;AAAAAICAgICAgICAgICAgAAAAAAAAAAAAAAAAAAAA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AAA&#10;AAAAAAAAAICAgAAAAAAAAAAAAICAgICAgICAgAAAAAAAAAAAAAAAAICAgICAgICAgICAgAAAAAAA&#10;AAAAAAAAAAAAA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AAAAAAAAAAAAICAgAAAAAAAAAAAAICA&#10;gICAgICAgAAAAAAAAAAAAAAAAICAgICAgICAgICAgAAAAAAAAAAAAAAAAAAAA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AAAAAAAAAAAAICAgAAAAAAAAAAAAICAgICAgICAgAAAAAAAAAAAAAAAAICA&#10;gICAgICAgICAgAAAAAAAAAAAAAAAAAAAA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AAAAAAAAAAA&#10;AICAgAAAAAAAAAAAAICAgICAgICAgAAAAAAAAAAAAAAAAICAgICAgICAgICAgAAAAAAAAAAAAAAA&#10;AAAAA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AAAAAAAAAAAAICAgAAAAAAAAAAAAICAgICAgICA&#10;gAAAAAAAAAAAAAAAAICAgICAgICAgICAgAAAAAAAAAAAAAAAAAAAA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AAAAAAAAAAAAICAgAAAAAAAAAAAAICAgICAgICAgAAAAAAAAAAAAAAAAICAgICAgICA&#10;gICAgAAAAAAAAAAAAAAAAAAAA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AAAAAAAAAAAAICAgAAA&#10;AAAAAAAAAICAgICAgICAgAAAAAAAAAAAAAAAAICAgICAgICAgICAgAAAAAAAAAAAAAAAAAAAA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AAAAAAAAAAAAICAgAAAAAAAAAAAAICAgICAgICAgAAAAAAA&#10;AAAAAAAAAICAgICAgICAgICAgAAAAAAAAAAAAAAAAAAAA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AAAAAAAAAAAAICAgAAAAAAAAAAAAICAgICAgICAgAAAAAAAAAAAAAAAAICAgICAgICAgICAgAAA&#10;AAAAAAAAAAAAAAAAA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AAAAAAAAAAAAICAgAAAAAAAAAAA&#10;AICAgICAgICAgAAAAAAAAAAAAAAAAICAgICAgICAgICAgAAAAAAAAAAAAAAAAAAAA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AAAAAAAAAAAAICAgAAAAAAAAAAAAICAgICAgICAgAAAAAAAAAAAAAAA&#10;AICAgICAgICAgICAgAAAAAAAAAAAAAAAAAAAA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AAAAAAA&#10;AAAAAICAgAAAAAAAAAAAAICAgICAgICAgAAAAAAAAAAAAAAAAICAgICAgICAgICAgAAAAAAAAAAA&#10;AAAAAAAAA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AAAAAAAAAAAAICAgAAAAAAAAAAAAICAgICA&#10;gICAgAAAAAAAAAAAAAAAAICAgICAgICAgICAgAAAAAAAAAAAAAAAAAAAA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AAAAAAAAAAAAICAgAAAAAAAAAAAAICAgICAgICAgAAAAAAAAAAAAAAAAICAgICA&#10;gICAgICAgAAAAAAAAAAAAAAAAAAAA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AAAAAAAAAAAAICA&#10;gAAAAAAAAAAAAICAgICAgICAgAAAAAAAAAAAAAAAAICAgICAgICAgICAgAAAAAAAAAAAAAAAAAAA&#10;A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AAAAAAAAAAAAICAgAAAAAAAAAAAAICAgICAgICAgAAA&#10;AAAAAAAAAAAAAICAgICAgICAgICAgAAAAAAAAAAAAAAAAAAAA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AAAAAAAAAAAAICAgAAAAAAAAAAAAICAgICAgICAgAAAAAAAAAAAAAAAAICAgICAgICAgICA&#10;gAAAAAAAAAAAAAAAAAAAA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AAAAAAAAAAAAICAgAAAAAAA&#10;AAAAAICAgICAgICAgAAAAAAAAAAAAAAAAICAgICAgICAgICAgAAAAAAAAAAAAAAAAAAAA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AAAAAAAAAAAAICAgAAAAAAAAAAAAICAgICAgICAgAAAAAAAAAAA&#10;AAAAAICAgICAgICAgICAgAAAAAAAAAAAAAAAAAAAA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AAA&#10;AAAAAAAAAICAgAAAAAAAAAAAAICAgICAgICAgAAAAAAAAAAAAAAAAICAgICAgICAgICAgAAAAAAA&#10;AAAAAAAAAAAAA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AAAAAAAAAAAAICAgAAAAAAAAAAAAICA&#10;gICAgICAgAAAAAAAAAAAAAAAAICAgICAgICAgICAgAAAAAAAAAAAAAAAAAAAA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AAAAAAAAAAAAICAgICAgICAgAAAAAAAAAAAAAAAAICA&#10;gICAgICAgICAgAAAAAAAAAAAAAAAAAAAAICAgICAgICAgICAgICAgICAgICAg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AAAAAAAAAAAAICAgICAgICAgAAAAAAAAAAAAAAAAICAgICAgICAgICAgAAAAAAAAAAAAAAA&#10;AAAAAICAgICAgICAgICAgICAgICAgICAg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AAAAAAAAAAAAICAgICAgICA&#10;gAAAAAAAAAAAAAAAAICAgICAgICAgICAgAAAAAAAAAAAAAAAAAAAAICAgICAgICAgICAgICAgICA&#10;gICAg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AAAAAAAAAAAAICAgICAgICAgAAAAAAAAAAAAAAAAICAgICAgICA&#10;gICAgAAAAAAAAAAAAAAAAAAAAICAgICAgICAgICAgICAgICAgICAg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AAA&#10;AAAAAAAAAICAgICAgICAgAAAAAAAAAAAAAAAAICAgICAgICAgICAgAAAAAAAAAAAAAAAAAAAAICA&#10;gICAgICAgICAgICAgICAgICAg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AAAAAAAAAAAAICAgICAgICAgAAAAAAA&#10;AAAAAAAAAICAgICAgICAgICAgAAAAAAAAAAAAAAAAAAAAICAgICAgICAgICAgICAgICAgICAg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AAAAAAAAAAAAICAgICAgICAgAAAAAAAAAAAAAAAAICAgICAgICAgICAgAAA&#10;AAAAAAAAAAAAAAAAAICAgICAgICAgICAgICAgICAgICAg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AAAAAAAAAAA&#10;AICAgICAgICAgAAAAAAAAAAAAAAAAICAgICAgICAgICAgAAAAAAAAAAAAAAAAAAAAICAgICAgICA&#10;gICAgICAgICAgICAg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AAAAAAAAAAAAICAgICAgICAgAAAAAAAAAAAAAAA&#10;AICAgICAgICAgICAgAAAAAAAAAAAAAAAAAAAAICAgICAgICAgICAgICAgICAgICAg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AAAAAAAAAAAAICAgICAgICAgAAAAAAAAAAAAAAAAICAgICAgICAgICAgAAAAAAAAAAA&#10;AAAAAAAAAICAgICAgICAgICAgICAgICAgICAg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AAAAAAAAAAAAICAgICA&#10;gICAgAAAAAAAAAAAAAAAAICAgICAgICAgICAgAAAAAAAAAAAAAAAAAAAAICAgICAgICAgICAgICA&#10;gICAgICAg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AAAAAAAAAAAAICAgICAgICAgAAAAAAAAAAAAAAAAICAgICA&#10;gICAgICAgAAAAAAAAAAAAAAAAAAAAICAgICAgICAgICAgICAgICAgICAg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AAAAAAAAAAAAICAgICAgICAgAAAAAAAAAAAAAAAAICAgICAgICAgICAgAAAAAAAAAAAAAAAAAAA&#10;AICAgICAgICAgICAgICAgICAgICAg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AAAAAAAAAAAAICAgICAgICAgAAA&#10;AAAAAAAAAAAAAICAgICAgICAgICAgAAAAAAAAAAAAAAAAAAAAICAgICAgICAgICAgICAgICAgICA&#10;g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AAAAAAAAAAAAICAgICAgICAgAAAAAAAAAAAAAAAAICAgICAgICAgICA&#10;gAAAAAAAAAAAAAAAAAAAAICAgICAgICAgICAgICAgICAgICAg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AAAAAAA&#10;AAAAAICAgICAgICAgAAAAAAAAAAAAAAAAICAgICAgICAgICAgAAAAAAAAAAAAAAAAAAAAICAgICA&#10;gICAgICAgICAgICAgICAg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AAAAAAAAAAAAICAgICAgICAgAAAAAAAAAAA&#10;AAAAAICAgICAgICAgICAgAAAAAAAAAAAAAAAAAAAAICAgICAgICAgICAgICAgICAgICAg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AAAAAAAAAAAAICAgICAgICAgAAAAAAAAAAAAAAAAICAgICAgICAgICAgAAAAAAA&#10;AAAAAAAAAAAAAICAgICAgICAgICAgICAgICAgICAg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AAAAAAAAAAAAICA&#10;gICAgICAgAAAAAAAAAAAAAAAAICAgICAgICAgICAgAAAAAAAAAAAAAAAAAAAAICAgICAgICAgICA&#10;gICAgICAgICAg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AAAAAAAAAAAAICAgICAgICAgAAAAAAAAAAAAAAAAICA&#10;gICAgICAgICAgAAAAAAAAAAAAAAAAAAAAICAgICAgICAgICAgICAgICAgICAg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AAAAAAAAAAAAICAgICAgICAgAAAAAAAAAAAAAAAAICAgICAgICAgICAgAAAAAAAAAAAAAAA&#10;AAAAAICAgICAgICAgICAgICAgICAgICAg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AAAAAAAAAAAAICAgICAgICA&#10;gAAAAAAAAAAAAAAAAICAgICAgICAgICAgAAAAAAAAAAAAAAAAAAAAICAgICAgICAgICAgICAgICA&#10;gICAg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AAAAAAAAAAAAICAgICAgICAgAAAAAAAAAAAAAAAAICAgICAgICA&#10;gICAgAAAAAAAAAAAAAAAAAAAAICAgICAgICAgICAgICAgICAgICAg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0cnP0cms0aesrqfP0aes0cmsrqesrqeIiafP0YOIrsnPrqes0ery8+ry88nPrqes0e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AAA&#10;AAAAAAAAAICAgICAgICAgAAAAAAAAAAAAAAAAICAgICAgICAgICAgAAAAAAAAAAAAAAAAAAAAICA&#10;gICAgICAgICAgICAgICAgICAg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8mIiYOIiYOsrqfP0aesrqes&#10;roOsrqesrqesrqes0aesrsny8+ry8+ry86esrsn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AAAAAAAAAAAAICAgICAgICAgAAAAAAA&#10;AAAAAAAAAICAgICAgICAgICAgAAAAAAAAAAAAAAAAAAAAICAgICAgICAgICAgICAgICAgICAg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8msrsnP8+ry8+ry8+ry8+ry8+ry0cms&#10;rqfP0e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AAAAAAAAAAAAICAgICAgICAgAAAAAAAAAAAAAAAAICAgICAgICAgICAgAAA&#10;AAAAAAAAAAAAAAAAAICAgICAgICAgICAgICAgICAgICAg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AAAAAAAAAAA&#10;AICAgICAgICAgAAAAAAAAAAAAAAAAICAgICAgICAgICAgAAAAAAAAAAAAAAAAAAAAICAgICAgICA&#10;gICAgICAgICAgICAg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AAAAAAAAAAAAICAgICAgICAgAAAAAAAAAAAAAAA&#10;AICAgICAgICAgICAgAAAAAAAAAAAAAAAAAAAAICAgICAgICAgICAgICAgICAgICAg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AAAAAAAAAAAAICAgICAgICAgAAAAAAAAAAAAAAAAICAgICAgICAgICAgAAAAAAAAAAA&#10;AAAAAAAAAICAgICAgICAgICAgICAgICAgICAg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AAAAAAAAAAAAICAgICA&#10;gICAgAAAAAAAAAAAAAAAAICAgICAgICAgICAgAAAAAAAAAAAAAAAAAAAAICAgICAgICAgICAgICA&#10;gICAgICAg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AAAAAAAAAAAAICAgICAgICAgAAAAAAAAAAAAAAAAICAgICA&#10;gICAgICAgAAAAAAAAAAAAAAAAAAAAICAgICAgICAgICAgICAgICAgICAg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AAAAAAAAAAAAICAgICAgICAgAAAAAAAAAAAAAAAAICAgICAgICAgICAgAAAAAAAAAAAAAAAAAAA&#10;AICAgICAgICAgICAgICAgICAgICAg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AAAAAAAAAAAAICAgICAgICAgAAA&#10;AAAAAAAAAAAAAICAgICAgICAgICAgAAAAAAAAAAAAAAAAAAAAICAgICAgICAgICAgICAgICAgICA&#10;g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AAAAAAAAAAAAICAgICAgICAgAAAAAAAAAAAAAAAAICAgICAgICAgICA&#10;gAAAAAAAAAAAAAAAAAAAAICAgICAgICAgICAgICAgICAgICAg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AAAAAAA&#10;AAAAAICAgICAgICAgAAAAAAAAAAAAAAAAICAgICAgICAgICAgAAAAAAAAAAAAAAAAAAAAICAgICA&#10;gICAgICAgICAgICAgICAg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AAAAAAAAAAAAICAgICAgICAgAAAAAAAAAAA&#10;AAAAAICAgICAgICAgICAgAAAAAAAAAAAAAAAAAAAAICAgICAgICAgICAgICAgICAgICAg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AAAAAAAAAAAAICAgICAgICAgAAAAAAAAAAAAAAAAICAgICAgICAgICAgAAAAAAA&#10;AAAAAAAAAAAAAICAgICAgICAgICAgICAgICAgICAg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AAAAAAAAAAAAICA&#10;gICAgICAgAAAAAAAAAAAAAAAAICAgICAgICAgICAgAAAAAAAAAAAAAAAAAAAAICAgICAgICAgICA&#10;gICAgICAgICAg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AAAAAAAAAAAAICAgICAgICAgAAAAAAAAAAAAAAAAICA&#10;gICAgICAgICAgAAAAAAAAAAAAAAAAAAAAICAgICAgICAgICAgICAgICAgICAg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AAAAAAAAAAAAICAgICAgICAgAAAAAAAAAAAAAAAAICAgICAgICAgICAgAAAAAAAAAAAAAAA&#10;AAAAAICAgICAgICAgICAgICAgICAgICAg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AAAAAAAAAAAAICAgICAgICA&#10;gAAAAAAAAAAAAAAAAICAgICAgICAgICAgAAAAAAAAAAAAAAAAAAAAICAgICAgICAgICAgICAgICA&#10;gICAg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AAAAAAAAAAAAICAgICAgICAgAAAAAAAAAAAAAAAAICAgICAgICA&#10;gICAgAAAAAAAAAAAAAAAAAAAAICAgICAgICAgICAgICAgICAgICAg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AAA&#10;AAAAAAAAAICAgICAgICAgAAAAAAAAAAAAAAAAICAgICAgICAgICAgAAAAAAAAAAAAAAAAAAAAICA&#10;gICAgICAgICAgICAgICAgICAg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AAAAAAAAAAAAICAgICAgICAgAAAAAAA&#10;AAAAAAAAAICAgICAgICAgICAgAAAAAAAAAAAAAAAAAAAAICAgICAgICAgICAgICAgICAgICAg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AAAAAAAAAAAAICAgICAgICAgAAAAAAAAAAAAAAAAICAgICAgICAgICAgAAA&#10;AAAAAAAAAAAAAAAAAICAgICAgICAgICAgICAgICAgICAg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AAAAAAAAAAA&#10;AICAgICAgICAgAAAAAAAAAAAAAAAAICAgICAgICAgICAgAAAAAAAAAAAAAAAAAAAAICAgICAgICA&#10;gICAgICAgICAgICAg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AAAAAAAAAAAAICAgICAgICAgAAAAAAAAAAAAAAA&#10;AICAgICAgICAgICAgAAAAAAAAAAAAAAAAAAAAICAgICAgICAgICAgICAgICAgICAg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AAAAAAAAAAAAICAgICAgICAgAAAAAAAAAAAAAAAAICAgICAgICAgICAgAAAAAAAAAAA&#10;AAAAAAAAAICAgICAgICAgICAgICAgICAgICAg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AAAAAAAAAAAAAAAAICAgICAgICAgICAgAAAAAAAAAAAAAAAAAAAAAAAAAAAAICAgICAgICA&#10;gICAgICAgAAAAAAAAAAAAICAgICAgICAgICAgICAg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AAAAAAAAAAAAAAAAICAgICA&#10;gICAgICAgAAAAAAAAAAAAAAAAAAAAAAAAAAAAICAgICAgICAgICAgICAgAAAAAAAAAAAAICAgICA&#10;gICAgICAgICAg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AAAAAAAAAAAAAAAAICAgICAgICAgICAgAAAAAAAAAAAAAAAAAAA&#10;AAAAAAAAAICAgICAgICAgICAgICAgAAAAAAAAAAAAICAgICAgICAgICAgICAg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AAA&#10;AAAAAAAAAAAAAICAgICAgICAgICAgAAAAAAAAAAAAAAAAAAAAAAAAAAAAICAgICAgICAgICAgICA&#10;gAAAAAAAAAAAAICAgICAgICAgICAgICAg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AAAAAAAAAAAAAAAAICAgICAgICAgICA&#10;gAAAAAAAAAAAAAAAAAAAAAAAAAAAAICAgICAgICAgICAgICAgAAAAAAAAAAAAICAgICAgICAgICA&#10;gICAg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AAAAAAAAAAAAAAAAICAgICAgICAgICAgAAAAAAAAAAAAAAAAAAAAAAAAAAA&#10;AICAgICAgICAgICAgICAgAAAAAAAAAAAAICAgICAgICAgICAgICAg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AAAAAAAAAAA&#10;AAAAAICAgICAgICAgICAgAAAAAAAAAAAAAAAAAAAAAAAAAAAAICAgICAgICAgICAgICAgAAAAAAA&#10;AAAAAICAgICAgICAgICAgICAg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AAAAAAAAAAAAAAAAICAgICAgICAgICAgAAAAAAA&#10;AAAAAAAAAAAAAAAAAAAAAICAgICAgICAgICAgICAgAAAAAAAAAAAAICAgICAgICAgICAgICAg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AAAAAAAAAAAAAAAAICAgICAgICAgICAgAAAAAAAAAAAAAAAAAAAAAAAAAAAAICAgICA&#10;gICAgICAgICAgAAAAAAAAAAAAICAgICAgICAgICAgICAg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AAAAAAAAAAAAAAAAICA&#10;gICAgICAgICAgAAAAAAAAAAAAAAAAAAAAAAAAAAAAICAgICAgICAgICAgICAgAAAAAAAAAAAAICA&#10;gICAgICAgICAgICAg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AAAAAAAAAAAAAAAAICAgICAgICAgICAgAAAAAAAAAAAAAAA&#10;AAAAAAAAAAAAAICAgICAgICAgICAgICAgAAAAAAAAAAAAICAgICAgICAgICAgICAg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AAAAAAAAAAAAAAAAICAgICAgICAgICAgAAAAAAAAAAAAAAAAAAAAAAAAAAAAICAgICAgICAgICA&#10;gICAgAAAAAAAAAAAAICAgICAgICAgICAgICAg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AAAAAAAAAAAAAAAAICAgICAgICA&#10;gICAgAAAAAAAAAAAAAAAAAAAAAAAAAAAAICAgICAgICAgICAgICAgAAAAAAAAAAAAICAgICAgICA&#10;gICAgICAg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AAAAAAAAAAAAAAAAICAgICAgICAgICAgAAAAAAAAAAAAAAAAAAAAAAA&#10;AAAAAICAgICAgICAgICAgICAgAAAAAAAAAAAAICAgICAgICAgICAgICAg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AAAAAAA&#10;AAAAAAAAAICAgICAgICAgICAgAAAAAAAAAAAAAAAAAAAAAAAAAAAAICAgICAgICAgICAgICAgAAA&#10;AAAAAAAAAICAgICAgICAgICAgICAg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AAAAAAAAAAAAAAAAICAgICAgICAgICAgAAA&#10;AAAAAAAAAAAAAAAAAAAAAAAAAICAgICAgICAgICAgICAgAAAAAAAAAAAAICAgICAgICAgICAgICA&#10;g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AAAAAAAAAAAAAAAAICAgICAgICAgICAgAAAAAAAAAAAAAAAAAAAAAAAAAAAAICA&#10;gICAgICAgICAgICAgAAAAAAAAAAAAICAgICAgICAgICAgICAg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AAAAAAAAAAAAAAA&#10;AICAgICAgICAgICAgAAAAAAAAAAAAAAAAAAAAAAAAAAAAICAgICAgICAgICAgICAgAAAAAAAAAAA&#10;AICAgICAgICAgICAgICAg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AAAAAAAAAAAAAAAAICAgICAgICAgICAgAAAAAAAAAAA&#10;AAAAAAAAAAAAAAAAAICAgICAgICAgICAgICAgAAAAAAAAAAAAICAgICAgICAgICAgICAg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AAAAAAAAAAAAAAAAICAgICAgICAgICAgAAAAAAAAAAAAAAAAAAAAAAAAAAAAICAgICAgICA&#10;gICAgICAgAAAAAAAAAAAAICAgICAgICAgICAgICAg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AAAAAAAAAAAAAAAAICAgICA&#10;gICAgICAgAAAAAAAAAAAAAAAAAAAAAAAAAAAAICAgICAgICAgICAgICAgAAAAAAAAAAAAICAgICA&#10;gICAgICAgICAg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AAAAAAAAAAAAAAAAICAgICAgICAgICAgAAAAAAAAAAAAAAAAAAA&#10;AAAAAAAAAICAgICAgICAgICAgICAgAAAAAAAAAAAAICAgICAgICAgICAgICAg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AAA&#10;AAAAAAAAAAAAAICAgICAgICAgICAgAAAAAAAAAAAAAAAAAAAAAAAAAAAAICAgICAgICAgICAgICA&#10;gAAAAAAAAAAAAICAgICAgICAgICAgICAg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0cnP0cms0aesrqfP0aes0cmsrqesrqeIiafP0YOIrsnPrqes&#10;0ery8+ry88nPrqfP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AAAAAAAAAAAAAAAAICAgICAgICAgICA&#10;gAAAAAAAAAAAAAAAAAAAAAAAAAAAAICAgICAgICAgICAgICAgAAAAAAAAAAAAICAgICAgICAgICA&#10;gICAg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8mIiYOIiYOsrqfP0aesrqesroOsrqesrqesrqes0aesrsny8+ry8+ry0cmsrqes0e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AAAAAAAAAAAAAAAAICAgICAgICAgICAgAAAAAAAAAAAAAAAAAAAAAAAAAAA&#10;AICAgICAgICAgICAgICAgAAAAAAAAAAAAICAgICAgICAgICAgICAg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8msrsnP&#10;8+ry8+ry8+ry8+ry8+ry0cmsrqfP0e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AAAAAAAAAAA&#10;AAAAAICAgICAgICAgICAgAAAAAAAAAAAAAAAAAAAAAAAAAAAAICAgICAgICAgICAgICAgAAAAAAA&#10;AAAAAICAgICAgICAgICAgICAg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AAAAAAAAAAAAAAAAICAgICAgICAgICAgAAAAAAA&#10;AAAAAAAAAAAAAAAAAAAAAICAgICAgICAgICAgICAgAAAAAAAAAAAAICAgICAgICAgICAgICAg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AAAAAAAAAAAAAAAAICAgICAgICAgICAgAAAAAAAAAAAAAAAAAAAAAAAAAAAAICAgICA&#10;gICAgICAgICAgAAAAAAAAAAAAICAgICAgICAgICAgICAg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AAAAAAAAAAAAAAAAICA&#10;gICAgICAgICAgAAAAAAAAAAAAAAAAAAAAAAAAAAAAICAgICAgICAgICAgICAgAAAAAAAAAAAAICA&#10;gICAgICAgICAgICAg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AAAAAAAAAAAAAAAAICAgICAgICAgICAgAAAAAAAAAAAAAAA&#10;AAAAAAAAAAAAAICAgICAgICAgICAgICAgAAAAAAAAAAAAICAgICAgICAgICAgICAg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AAAAAAAAAAAAAAAAICAgICAgICAgICAgAAAAAAAAAAAAAAAAAAAAAAAAAAAAICAgICAgICAgICA&#10;gICAgAAAAAAAAAAAAICAgICAgICAgICAgICAg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AAAAAAAAAAAAAAAAICAgICAgICA&#10;gICAgAAAAAAAAAAAAAAAAAAAAAAAAAAAAICAgICAgICAgICAgICAgAAAAAAAAAAAAICAgICAgICA&#10;gICAgICAg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AAAAAAAAAAAAAAAAICAgICAgICAgICAgAAAAAAAAAAAAAAAAAAAAAAA&#10;AAAAAICAgICAgICAgICAgICAgAAAAAAAAAAAAICAgICAgICAgICAgICAg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AAAAAAA&#10;AAAAAAAAAICAgICAgICAgICAgAAAAAAAAAAAAAAAAAAAAAAAAAAAAICAgICAgICAgICAgICAgAAA&#10;AAAAAAAAAICAgICAgICAgICAgICAg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AAAAAAAAAAAAAAAAICAgICAgICAgICAgAAA&#10;AAAAAAAAAAAAAAAAAAAAAAAAAICAgICAgICAgICAgICAgAAAAAAAAAAAAICAgICAgICAgICAgICA&#10;g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AAAAAAAAAAAAAAAAICAgICAgICAgICAgAAAAAAAAAAAAAAAAAAAAAAAAAAAAICA&#10;gICAgICAgICAgICAgAAAAAAAAAAAAICAgICAgICAgICAgICAg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AAAAAAAAAAAAAAA&#10;AICAgICAgICAgICAgAAAAAAAAAAAAAAAAAAAAAAAAAAAAICAgICAgICAgICAgICAgAAAAAAAAAAA&#10;AICAgICAgICAgICAgICAg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AAAAAAAAAAAAAAAAICAgICAgICAgICAgAAAAAAAAAAA&#10;AAAAAAAAAAAAAAAAAICAgICAgICAgICAgICAgAAAAAAAAAAAAICAgICAgICAgICAgICAg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AAAAAAAAAAAAAAAAICAgICAgICAgICAgAAAAAAAAAAAAAAAAAAAAAAAAAAAAICAgICAgICA&#10;gICAgICAgAAAAAAAAAAAAICAgICAgICAgICAgICAg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AAAAAAAAAAAAAAAAICAgICA&#10;gICAgICAgAAAAAAAAAAAAAAAAAAAAAAAAAAAAICAgICAgICAgICAgICAgAAAAAAAAAAAAICAgICA&#10;gICAgICAgICAg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AAAAAAAAAAAAAAAAICAgICAgICAgICAgAAAAAAAAAAAAAAAAAAA&#10;AAAAAAAAAICAgICAgICAgICAgICAgAAAAAAAAAAAAICAgICAgICAgICAgICAg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AAA&#10;AAAAAAAAAAAAAICAgICAgICAgICAgAAAAAAAAAAAAAAAAAAAAAAAAAAAAICAgICAgICAgICAgICA&#10;gAAAAAAAAAAAAICAgICAgICAgICAgICAg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AAAAAAAAAAAAAAAAICAgICAgICAgICA&#10;gAAAAAAAAAAAAAAAAAAAAAAAAAAAAICAgICAgICAgICAgICAgAAAAAAAAAAAAICAgICAgICAgICA&#10;gICAg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AAAAAAAAAAAAAAAAICAgICAgICAgICAgAAAAAAAAAAAAAAAAAAAAAAAAAAA&#10;AICAgICAgICAgICAgICAgAAAAAAAAAAAAICAgICAgICAgICAgICAg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AAAAAAAAAAA&#10;AAAAAICAgICAgICAgICAgAAAAAAAAAAAAAAAAAAAAAAAAAAAAICAgICAgICAgICAgICAgAAAAAAA&#10;AAAAAICAgICAgICAgICAgICAg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AAAAAAAAAAAAAAAAICAgICAgICAgICAgAAAAAAA&#10;AAAAAAAAAAAAAAAAAAAAAICAgICAgICAgICAgICAgAAAAAAAAAAAAICAgICAgICAgICAgICAg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AAAAAAAAAAAAAAAAICAgICAgICAgICAgAAAAAAAAAAAAAAAAAAAAAAAAAAAAICAgICA&#10;gICAgICAgICAgAAAAAAAAAAAAICAgICAgICAgICAgICAg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AAAAAAAAAAAAAAAAICA&#10;gICAgICAgICAgAAAAAAAAAAAAAAAAAAAAAAAAAAAAICAgICAgICAgICAgICAgAAAAAAAAAAAAICA&#10;gICAgICAgICAgICAg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AAAAAAAAAAAAAAA&#10;AAAAAAAAAAAAAAAAAICAgICAgICAgICAgAAAAAAAAAAAAAAAAAAAAICAgICAgICAg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AAAAAAAAAAAAAAAAAAAAAAAAAAAAAAAAICAgICAgICA&#10;gICAgAAAAAAAAAAAAAAAAAAAAICAgICAgICAg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AAAAAAAAAAAAAAAAAAAAAAAAAAAAAAAAICAgICAgICAgICAgAAAAAAAAAAAAAAAAAAAAICA&#10;gICAgICAg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ICAgAAAAAAAAAAAAAAAAAAAAAAA&#10;AAAAAAAAAICAgICAgICAgICAgAAAAAAAAAAAAAAAAAAAAICAgICAgICAg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ICAgAAAAAAAAAAAAAAAAAAAAAAAAAAAAAAAAICAgICAgICAgICAgAAA&#10;AAAAAAAAAAAAAAAAAICAgICAgICAg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ICAgAAA&#10;AAAAAAAAAAAAAAAAAAAAAAAAAAAAAICAgICAgICAgICAgAAAAAAAAAAAAAAAAAAAAICAgICAgICA&#10;g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ICAgAAAAAAAAAAAAAAAAAAAAAAAAAAAAAAA&#10;AICAgICAgICAgICAgAAAAAAAAAAAAAAAAAAAAICAgICAgICAg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ICAgAAAAAAAAAAAAAAAAAAAAAAAAAAAAAAAAICAgICAgICAgICAgAAAAAAAAAAA&#10;AAAAAAAAAICAgICAgICAg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ICAgAAAAAAAAAAA&#10;AAAAAAAAAAAAAAAAAAAAAICAgICAgICAgICAgAAAAAAAAAAAAAAAAAAAAICAgICAgICAg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ICAgAAAAAAAAAAAAAAAAAAAAAAAAAAAAAAAAICAgICA&#10;gICAgICAgAAAAAAAAAAAAAAAAAAAAICAgICAgICAg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ICAgAAAAAAAAAAAAAAAAAAAAAAAAAAAAAAAAICAgICAgICAgICAgAAAAAAAAAAAAAAAAAAA&#10;AICAgICAgICAg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ICAgAAAAAAAAAAAAAAAAAAA&#10;AAAAAAAAAAAAAICAgICAgICAgICAgAAAAAAAAAAAAAAAAAAAAICAgICAgICAg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AAAAAAAAAAAAAAAAAAAAAAAAAAAAAAAAICAgICAgICAgICA&#10;gAAAAAAAAAAAAAAAAAAAAICAgICAgICAg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AAAAAAAAAAAAAAAAAAAAAAAAAAAAAAAAICAgICAgICAgICAgAAAAAAAAAAAAAAAAAAAAICAgICA&#10;gICAg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AAAAAAAAAAAAAAAAAAAAAAAAAAA&#10;AAAAAICAgICAgICAgICAgAAAAAAAAAAAAAAAAAAAAICAgICAgICAg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AAAAAAAAAAAAAAAAAAAAAAAAAAAAAAAAICAgICAgICAgICAgAAAAAAA&#10;AAAAAAAAAAAAAICAgICAgICAg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AAAAAAA&#10;AAAAAAAAAAAAAAAAAAAAAAAAAICAgICAgICAgICAgAAAAAAAAAAAAAAAAAAAAICAgICAgICAg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AAAAAAAAAAAAAAAAAAAAAAAAAAAAAAAAICA&#10;gICAgICAgICAgAAAAAAAAAAAAAAAAAAAAICAgICAgICAg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AAAAAAAAAAAAAAAAAAAAAAAAAAAAAAAAICAgICAgICAgICAgAAAAAAAAAAAAAAA&#10;AAAAAICAgICAgICAg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AAAAAAAAAAAAAAA&#10;AAAAAAAAAAAAAAAAAICAgICAgICAgICAgAAAAAAAAAAAAAAAAAAAAICAgICAgICAg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AAAAAAAAAAAAAAAAAAAAAAAAAAAAAAAAICAgICAgICA&#10;gICAgAAAAAAAAAAAAAAAAAAAAICAgICAgICAg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AAAAAAAAAAAAAAAAAAAAAAAAAAAAAAAAICAgICAgICAgICAgAAAAAAAAAAAAAAAAAAAAICA&#10;gICAgICAg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ICAgAAAAAAAAAAAAAAAAAAAAAAA&#10;AAAAAAAAAICAgICAgICAgICAgAAAAAAAAAAAAAAAAAAAAICAgICAgICAg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0cnP0cms0aesrqfP0aes0cms&#10;rqesrqeIiafP0YOIrsnPrqes0ery8+ry88msiafP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ICAgAAAAAAAAAAAAAAAAAAAAAAAAAAAAAAAAICAgICAgICAgICAgAAA&#10;AAAAAAAAAAAAAAAAAICAgICAgICAg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8mIiYOIiYOsrqfP0aesrqesroOsrqesrqesrqes0aesrsny8+ry&#10;8+ry0cmsrqes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ICAgAAA&#10;AAAAAAAAAAAAAAAAAAAAAAAAAAAAAICAgICAgICAgICAgAAAAAAAAAAAAAAAAAAAAICAgICAgICA&#10;g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8msrsnP8+ry8+ry8+ry8+ry8+ry0cmsrqfP0e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ICAgAAAAAAAAAAAAAAAAAAAAAAAAAAAAAAA&#10;AICAgICAgICAgICAgAAAAAAAAAAAAAAAAAAAAICAgICAgICAg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ICAgAAAAAAAAAAAAAAAAAAAAAAAAAAAAAAAAICAgICAgICAgICAgAAAAAAAAAAA&#10;AAAAAAAAAICAgICAgICAg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ICAgAAAAAAAAAAA&#10;AAAAAAAAAAAAAAAAAAAAAICAgICAgICAgICAgAAAAAAAAAAAAAAAAAAAAICAgICAgICAg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ICAgAAAAAAAAAAAAAAAAAAAAAAAAAAAAAAAAICAgICA&#10;gICAgICAgAAAAAAAAAAAAAAAAAAAAICAgICAgICAg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ICAgAAAAAAAAAAAAAAAAAAAAAAAAAAAAAAAAICAgICAgICAgICAgAAAAAAAAAAAAAAAAAAA&#10;AICAgICAgICAg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ICAgAAAAAAAAAAAAAAAAAAA&#10;AAAAAAAAAAAAAICAgICAgICAgICAgAAAAAAAAAAAAAAAAAAAAICAgICAgICAg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AAAAAAAAAAAAAAAAAAAAAAAAAAAAAAAAICAgICAgICAgICA&#10;gAAAAAAAAAAAAAAAAAAAAICAgICAgICAg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AAAAAAAAAAAAAAAAAAAAAAAAAAAAAAAAICAgICAgICAgICAgAAAAAAAAAAAAAAAAAAAAICAgICA&#10;gICAg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AAAAAAAAAAAAAAAAAAAAAAAAAAA&#10;AAAAAICAgICAgICAgICAgAAAAAAAAAAAAAAAAAAAAICAgICAgICAg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AAAAAAAAAAAAAAAAAAAAAAAAAAAAAAAAICAgICAgICAgICAgAAAAAAA&#10;AAAAAAAAAAAAAICAgICAgICAg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AAAAAAA&#10;AAAAAAAAAAAAAAAAAAAAAAAAAICAgICAgICAgICAgAAAAAAAAAAAAAAAAAAAAICAgICAgICAg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AAAAAAAAAAAAAAAAAAAAAAAAAAAAAAAAICA&#10;gICAgICAgICAgAAAAAAAAAAAAAAAAAAAAICAgICAgICAg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AAAAAAAAAAAAAAAAAAAAAAAAAAAAAAAAICAgICAgICAgICAgAAAAAAAAAAAAAAA&#10;AAAAAICAgICAgICAg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AAAAAAAAAAAAAAA&#10;AAAAAAAAAAAAAAAAAICAgICAgICAgICAgAAAAAAAAAAAAAAAAAAAAICAgICAgICAg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AAAAAAAAAAAAAAAAAAAAAAAAAAAAAAAAICAgICAgICA&#10;gICAgAAAAAAAAAAAAAAAAAAAAICAgICAgICAg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AAAAAAAAAAAAAAAAAAAAAAAAAAAAAAAAICAgICAgICAgICAgAAAAAAAAAAAAAAAAAAAAICA&#10;gICAgICAg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ICAgAAAAAAAAAAAAAAAAAAAAAAA&#10;AAAAAAAAAICAgICAgICAgICAgAAAAAAAAAAAAAAAAAAAAICAgICAgICAg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ICAgAAAAAAAAAAAAAAAAAAAAAAAAAAAAAAAAICAgICAgICAgICAgAAA&#10;AAAAAAAAAAAAAAAAAICAgICAgICAg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ICAgAAA&#10;AAAAAAAAAAAAAAAAAAAAAAAAAAAAAICAgICAgICAgICAgAAAAAAAAAAAAAAAAAAAAICAgICAgICA&#10;g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ICAgAAAAAAAAAAAAAAAAAAAAAAAAAAAAAAA&#10;AICAgICAgICAgICAgAAAAAAAAAAAAAAAAAAAAICAgICAgICAg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ICAgAAAAAAAAAAAAAAAAAAAAAAAAAAAAAAAAICAgICAgICAgICAgAAAAAAAAAAA&#10;AAAAAAAAAICAgICAgICAg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ICAgAAAAAAAAAAA&#10;AAAAAAAAAAAAAAAAAAAAAICAgICAgICAgICAgAAAAAAAAAAAAAAAAAAAAICAgICAgICAg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ICAgAAAAAAAAAAAAAAAAAAAAAAAAAAAAAAAAICAgICA&#10;gICAgICAgAAAAAAAAAAAAAAAAAAAAICAgICAgICAg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ICAgAAAAAAAAAAAAAAAAAAA&#10;AAAAAAAAAICAgAAAAAAAAAAAAAAAAAAAAAAAAAAAAAAAAAAAAAAAAAAAAAAAAICAgICAgICAgICA&#10;gICAgICAgICAgICAg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AAAAAAAAAAAAAAAAAAAAAAAAAAAAICAgAAAAAAAAAAAAAAA&#10;AAAAAAAAAAAAAAAAAAAAAAAAAAAAAAAAAICAgICAgICAgICAgICAgICAgICAgICAg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AAAAAAAAAAAAAAAAAAAAAAAAAAAAICAgAAAAAAAAAAAAAAAAAAAAAAAAAAAAAAAAAAAAAAAAAAA&#10;AAAAAICAgICAgICAgICAgICAgICAgICAgICAg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AAAAAAAAAAAAAAAAAAAAAAAAAAA&#10;AICAgAAAAAAAAAAAAAAAAAAAAAAAAAAAAAAAAAAAAAAAAAAAAAAAAICAgICAgICAgICAgICAgICA&#10;gICAgICAg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AAAAAAAAAAAAAAAAAAAAAAAAAAAAICAgAAAAAAAAAAAAAAAAAAAAAAA&#10;AAAAAAAAAAAAAAAAAAAAAAAAAICAgICAgICAgICAgICAgICAgICAgICAg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AAAAAAA&#10;AAAAAAAAAAAAAAAAAAAAAICAgAAAAAAAAAAAAAAAAAAAAAAAAAAAAAAAAAAAAAAAAAAAAAAAAICA&#10;gICAgICAgICAgICAgICAgICAgICAg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AAAAAAAAAAAAAAAAAAAAAAAAAAAAICAgAAA&#10;AAAAAAAAAAAAAAAAAAAAAAAAAAAAAAAAAAAAAAAAAAAAAICAgICAgICAgICAgICAgICAgICAgICA&#10;g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AAAAAAAAAAAAAAAAAAAAAAAAAAAAICAgAAAAAAAAAAAAAAAAAAAAAAAAAAAAAAA&#10;AAAAAAAAAAAAAAAAAICAgICAgICAgICAgICAgICAgICAgICAg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AAAAAAAAAAAAAAA&#10;AAAAAAAAAAAAAICAgAAAAAAAAAAAAAAAAAAAAAAAAAAAAAAAAAAAAAAAAAAAAAAAAICAgICAgICA&#10;gICAgICAgICAgICAgICAg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AAAAAAAAAAAAAAAAAAAAAAAAAAAAICAgAAAAAAAAAAA&#10;AAAAAAAAAAAAAAAAAAAAAAAAAAAAAAAAAAAAAICAgICAgICAgICAgICAgICAgICAgICAg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AAAAAAAAAAAAAAAAAAAAAAAAAAAAICAgAAAAAAAAAAAAAAAAAAAAAAAAAAAAAAAAAAAAAAA&#10;AAAAAAAAAICAgICAgICAgICAgICAgICAgICAgICAg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ICAgAAAAAAAAAAAAAAAAAAAAAAA&#10;AAAAAICAgAAAAAAAAAAAAAAAAAAAAAAAAAAAAAAAAAAAAAAAAAAAAAAAAICAgICAgICAgICAgICA&#10;gICAgICAgICAg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ICAgAAAAAAAAAAAAAAAAAAAAAAAAAAAAICAgAAAAAAAAAAAAAAAAAAA&#10;AAAAAAAAAAAAAAAAAAAAAAAAAAAAAICAgICAgICAgICAgICAgICAgICAgICAg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ICAgAAA&#10;AAAAAAAAAAAAAAAAAAAAAAAAAICAgAAAAAAAAAAAAAAAAAAAAAAAAAAAAAAAAAAAAAAAAAAAAAAA&#10;AICAgICAgICAgICAgICAgICAgICAgICAg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ICAgAAAAAAAAAAAAAAAAAAAAAAAAAAAAICA&#10;gAAAAAAAAAAAAAAAAAAAAAAAAAAAAAAAAAAAAAAAAAAAAAAAAICAgICAgICAgICAgICAgICAgICA&#10;gICAg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ICAgAAAAAAAAAAAAAAAAAAAAAAAAAAAAICAgAAAAAAAAAAAAAAAAAAAAAAAAAAA&#10;AAAAAAAAAAAAAAAAAAAAAICAgICAgICAgICAgICAgICAgICAgICAg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ICAgAAAAAAAAAAA&#10;AAAAAAAAAAAAAAAAAICAgAAAAAAAAAAAAAAAAAAAAAAAAAAAAAAAAAAAAAAAAAAAAAAAAICAgICA&#10;gICAgICAgICAgICAgICAgICAg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ICAgAAAAAAAAAAAAAAAAAAAAAAAAAAAAICAgAAAAAAA&#10;AAAAAAAAAAAAAAAAAAAAAAAAAAAAAAAAAAAAAAAAAICAgICAgICAgICAgICAgICAgICAgICAg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ICAgAAAAAAAAAAAAAAAAAAAAAAAAAAAAICAgAAAAAAAAAAAAAAAAAAAAAAAAAAAAAAAAAAA&#10;AAAAAAAAAAAAAICAgICAgICAgICAgICAgICAgICAgICAg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ICAgAAAAAAAAAAAAAAAAAAA&#10;AAAAAAAAAICAgAAAAAAAAAAAAAAAAAAAAAAAAAAAAAAAAAAAAAAAAAAAAAAAAICAgICAgICAgICA&#10;gICAgICAgICAgICAg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AAAAAAAAAAAAAAAAAAAAAAAAAAAAICAgAAAAAAAAAAAAAAA&#10;AAAAAAAAAAAAAAAAAAAAAAAAAAAAAAAAAICAgICAgICAgICAgICAgICAgICAgICAg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0cn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AAAAAAAAAAAAAAAAAAAAAAAAAAAAICAgAAAAAAAAAAAAAAAAAAAAAAAAAAAAAAAAAAAAAAAAAAA&#10;AAAAAICAgICAgICAgICAgICAgICAgICAgICAg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0cnP0cms0aesrqfP0aes0cmsrqesrqeIiafP0YOIrsnPrqes&#10;0ery8+ry86esiafP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AAAAAAAAAAAAAAAAAAAAAAAAAAA&#10;AICAgAAAAAAAAAAAAAAAAAAAAAAAAAAAAAAAAAAAAAAAAAAAAAAAAICAgICAgICAgICAgICAgICA&#10;gICAgICAg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8mIiYOIiYOsrqfP0aesrqesroOsrqesrqesrqes0aesrsny8+ry8+ry0cmsrqes0e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AAAAAAAAAAAAAAAAAAAAAAAAAAAAICAgAAAAAAAAAAAAAAAAAAAAAAA&#10;AAAAAAAAAAAAAAAAAAAAAAAAAICAgICAgICAgICAgICAgICAgICAgICAg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8msrsnP&#10;8+ry8+ry8+ry8+ry8+ry0cmsrqfP0e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AAAAAAA&#10;AAAAAAAAAAAAAAAAAAAAAICAgAAAAAAAAAAAAAAAAAAAAAAAAAAAAAAAAAAAAAAAAAAAAAAAAICA&#10;gICAgICAgICAgICAgICAgICAgICAg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AAAAAAAAAAAAAAAAAAAAAAAAAAAAICAgAAA&#10;AAAAAAAAAAAAAAAAAAAAAAAAAAAAAAAAAAAAAAAAAAAAAICAgICAgICAgICAgICAgICAgICAgICA&#10;g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AAAAAAAAAAAAAAAAAAAAAAAAAAAAICAgAAAAAAAAAAAAAAAAAAAAAAAAAAAAAAA&#10;AAAAAAAAAAAAAAAAAICAgICAgICAgICAgICAgICAgICAgICAg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AAAAAAAAAAAAAAA&#10;AAAAAAAAAAAAAICAgAAAAAAAAAAAAAAAAAAAAAAAAAAAAAAAAAAAAAAAAAAAAAAAAICAgICAgICA&#10;gICAgICAgICAgICAgICAg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AAAAAAAAAAAAAAAAAAAAAAAAAAAAICAgAAAAAAAAAAA&#10;AAAAAAAAAAAAAAAAAAAAAAAAAAAAAAAAAAAAAICAgICAgICAgICAgICAgICAgICAgICAg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AAAAAAAAAAAAAAAAAAAAAAAAAAAAICAgAAAAAAAAAAAAAAAAAAAAAAAAAAAAAAAAAAAAAAA&#10;AAAAAAAAAICAgICAgICAgICAgICAgICAgICAgICAg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ICAgAAAAAAAAAAAAAAAAAAAAAAA&#10;AAAAAICAgAAAAAAAAAAAAAAAAAAAAAAAAAAAAAAAAAAAAAAAAAAAAAAAAICAgICAgICAgICAgICA&#10;gICAgICAgICAg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ICAgAAAAAAAAAAAAAAAAAAAAAAAAAAAAICAgAAAAAAAAAAAAAAAAAAA&#10;AAAAAAAAAAAAAAAAAAAAAAAAAAAAAICAgICAgICAgICAgICAgICAgICAgICAg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ICAgAAA&#10;AAAAAAAAAAAAAAAAAAAAAAAAAICAgAAAAAAAAAAAAAAAAAAAAAAAAAAAAAAAAAAAAAAAAAAAAAAA&#10;AICAgICAgICAgICAgICAgICAgICAgICAg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ICAgAAAAAAAAAAAAAAAAAAAAAAAAAAAAICA&#10;gAAAAAAAAAAAAAAAAAAAAAAAAAAAAAAAAAAAAAAAAAAAAAAAAICAgICAgICAgICAgICAgICAgICA&#10;gICAg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ICAgAAAAAAAAAAAAAAAAAAAAAAAAAAAAICAgAAAAAAAAAAAAAAAAAAAAAAAAAAA&#10;AAAAAAAAAAAAAAAAAAAAAICAgICAgICAgICAgICAgICAgICAgICAg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ICAgAAAAAAAAAAA&#10;AAAAAAAAAAAAAAAAAICAgAAAAAAAAAAAAAAAAAAAAAAAAAAAAAAAAAAAAAAAAAAAAAAAAICAgICA&#10;gICAgICAgICAgICAgICAgICAg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ICAgAAAAAAAAAAAAAAAAAAAAAAAAAAAAICAgAAAAAAA&#10;AAAAAAAAAAAAAAAAAAAAAAAAAAAAAAAAAAAAAAAAAICAgICAgICAgICAgICAgICAgICAgICAg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ICAgAAAAAAAAAAAAAAAAAAAAAAAAAAAAICAgAAAAAAAAAAAAAAAAAAAAAAAAAAAAAAAAAAA&#10;AAAAAAAAAAAAAICAgICAgICAgICAgICAgICAgICAgICAg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ICAgAAAAAAAAAAAAAAAAAAA&#10;AAAAAAAAAICAgAAAAAAAAAAAAAAAAAAAAAAAAAAAAAAAAAAAAAAAAAAAAAAAAICAgICAgICAgICA&#10;gICAgICAgICAgICAg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AAAAAAAAAAAAAAAAAAAAAAAAAAAAICAgAAAAAAAAAAAAAAA&#10;AAAAAAAAAAAAAAAAAAAAAAAAAAAAAAAAAICAgICAgICAgICAgICAgICAgICAgICAg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AAAAAAAAAAAAAAAAAAAAAAAAAAAAICAgAAAAAAAAAAAAAAAAAAAAAAAAAAAAAAAAAAAAAAAAAAA&#10;AAAAAICAgICAgICAgICAgICAgICAgICAgICAg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AAAAAAAAAAAAAAAAAAAAAAAAAAA&#10;AICAgAAAAAAAAAAAAAAAAAAAAAAAAAAAAAAAAAAAAAAAAAAAAAAAAICAgICAgICAgICAgICAgICA&#10;gICAgICAg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AAAAAAAAAAAAAAAAAAAAAAAAAAAAICAgAAAAAAAAAAAAAAAAAAAAAAA&#10;AAAAAAAAAAAAAAAAAAAAAAAAAICAgICAgICAgICAgICAgICAgICAgICAg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AAAAAAA&#10;AAAAAAAAAAAAAAAAAAAAAICAgAAAAAAAAAAAAAAAAAAAAAAAAAAAAAAAAAAAAAAAAAAAAAAAAICA&#10;gICAgICAgICAgICAgICAgICAgICAg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AAAAAAAAAAAAAAAAAAAAAAAAAAAAICAgAAA&#10;AAAAAAAAAAAAAAAAAAAAAAAAAAAAAAAAAAAAAAAAAAAAAICAgICAgICAgICAgICAgICAgICAgICA&#10;g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AAAAAAAAAAAAAAAAAAAAAAAAAAAAICAgAAAAAAAAAAAAAAAAAAAAAAAAAAAAAAA&#10;AAAAAAAAAAAAAAAAAICAgICAgICAgICAgICAgICAgICAgICAg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AAAAAAAAAAAAAAA&#10;AAAAAAAAAAAAAICAgAAAAAAAAAAAAAAAAAAAAAAAAAAAAAAAAAAAAAAAAAAAAAAAAICAgICAgICA&#10;gICAgICAgICAgICAgICAg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0cnP0cms0aesrqfP0aes0cms&#10;rqesrqeIiafP0YOIrsnPrqes0ery8+ry0aesrqfP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8mIiYOIiYOsrqfP0aesrqesroOsrqesrqesrqes0aesrsny8+ry&#10;8+ry0aesrqes0e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8msrsnP8+ry8+ry8+ry8+ry8+ry0cmsrqfP0e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ICAgICAgAAAAAAAAAAAAAAAAAAAAAAAAAAAAICAgAAAAAAAAAAAAAAA&#10;AAAAAAAAAAAAAICAgAAAAAAAAICAgICAgICAgICAgICAgICAgAAAAAAAAAAAAAAAAAAAAAAAAAAA&#10;AAAAAAAAAAAAAAAAAICAgICAgICAgICAgICAgICAgICAgICAgICAg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ICAgICA&#10;gAAAAAAAAAAAAAAAAAAAAAAAAAAAAICAgAAAAAAAAAAAAAAAAAAAAAAAAAAAAICAgAAAAAAAAICA&#10;gICAgICAgICAgICAgICAgAAAAAAAAAAAAAAAAAAAAAAAAAAAAAAAAAAAAAAAAAAAAICAgICAgICA&#10;gICAgICAgICAgICAgICAgICAg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ICAgICAgAAAAAAAAAAAAAAAAAAAAAAAAAAA&#10;AICAgAAAAAAAAAAAAAAAAAAAAAAAAAAAAICAgAAAAAAAAICAgICAgICAgICAgICAgICAgAAAAAAA&#10;AAAAAAAAAAAAAAAAAAAAAAAAAAAAAAAAAAAAAICAgICAgICAgICAgICAgICAgICAgICAgICAg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ICAgICAgAAAAAAAAAAAAAAAAAAAAAAAAAAAAICAgAAAAAAAAAAAAAAAAAAAAAAA&#10;AAAAAICAgAAAAAAAAICAgICAgICAgICAgICAgICAgAAAAAAAAAAAAAAAAAAAAAAAAAAAAAAAAAAA&#10;AAAAAAAAAICAgICAgICAgICAgICAgICAgICAgICAgICAg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ICAgICAgAAAAAAA&#10;AAAAAAAAAAAAAAAAAAAAAICAgAAAAAAAAAAAAAAAAAAAAAAAAAAAAICAgAAAAAAAAICAgICAgICA&#10;gICAgICAgICAgAAAAAAAAAAAAAAAAAAAAAAAAAAAAAAAAAAAAAAAAAAAAICAgICAgICAgICAgICA&#10;gICAgICAgICAgICAg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ICAgICAgAAAAAAAAAAAAAAAAAAAAAAAAAAAAICAgAAA&#10;AAAAAAAAAAAAAAAAAAAAAAAAAICAgAAAAAAAAICAgICAgICAgICAgICAgICAgAAAAAAAAAAAAAAA&#10;AAAAAAAAAAAAAAAAAAAAAAAAAAAAAICAgICAgICAgICAgICAgICAgICAgICAgICAg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ICAgICAgAAAAAAAAAAAAAAAAAAAAAAAAAAAAICAgAAAAAAAAAAAAAAAAAAAAAAAAAAAAICA&#10;gAAAAAAAAICAgICAgICAgICAgICAgICAgAAAAAAAAAAAAAAAAAAAAAAAAAAAAAAAAAAAAAAAAAAA&#10;AICAgICAgICAgICAgICAgICAgICAgICAgICAg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ICAgICAgAAAAAAAAAAAAAAA&#10;AAAAAAAAAAAAAICAgAAAAAAAAAAAAAAAAAAAAAAAAAAAAICAgAAAAAAAAICAgICAgICAgICAgICA&#10;gICAgAAAAAAAAAAAAAAAAAAAAAAAAAAAAAAAAAAAAAAAAAAAAICAgICAgICAgICAgICAgICAgICA&#10;gICAgICAg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ICAgAAAAAAAAAAAAAAAAAAAAAAAAAAAAICAgAAAAAAAAAAA&#10;AAAAAAAAAAAAAAAAAICAgAAAAAAAAICAgICAgICAgICAgICAgICAgAAAAAAAAAAAAAAAAAAAAAAA&#10;AAAAAAAAAAAAAAAAAAAAAICAgICAgICAgICAgICAgICAgICAgICAgICAg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ICAgAAAAAAAAAAAAAAAAAAAAAAAAAAAAICAgAAAAAAAAAAAAAAAAAAAAAAAAAAAAICAgAAAAAAA&#10;AICAgICAgICAgICAgICAgICAgAAAAAAAAAAAAAAAAAAAAAAAAAAAAAAAAAAAAAAAAAAAAICAgICA&#10;gICAgICAgICAgICAgICAgICAgICAg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ICAgAAAAAAAAAAAAAAAAAAAAAAA&#10;AAAAAICAgAAAAAAAAAAAAAAAAAAAAAAAAAAAAICAgAAAAAAAAICAgICAgICAgICAgICAgICAgAAA&#10;AAAAAAAAAAAAAAAAAAAAAAAAAAAAAAAAAAAAAAAAAICAgICAgICAgICAgICAgICAgICAgICAgICA&#10;g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ICAgAAAAAAAAAAAAAAAAAAAAAAAAAAAAICAgAAAAAAAAAAAAAAAAAAA&#10;AAAAAAAAAICAgAAAAAAAAICAgICAgICAgICAgICAgICAgAAAAAAAAAAAAAAAAAAAAAAAAAAAAAAA&#10;AAAAAAAAAAAAAICAgICAgICAgICAgICAgICAgICAgICAgICAg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ICAgAAA&#10;AAAAAAAAAAAAAAAAAAAAAAAAAICAgAAAAAAAAAAAAAAAAAAAAAAAAAAAAICAgAAAAAAAAICAgICA&#10;gICAgICAgICAgICAgAAAAAAAAAAAAAAAAAAAAAAAAAAAAAAAAAAAAAAAAAAAAICAgICAgICAgICA&#10;gICAgICAgICAgICAgICAg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ICAgAAAAAAAAAAAAAAAAAAAAAAAAAAAAICA&#10;gAAAAAAAAAAAAAAAAAAAAAAAAAAAAICAgAAAAAAAAICAgICAgICAgICAgICAgICAgAAAAAAAAAAA&#10;AAAAAAAAAAAAAAAAAAAAAAAAAAAAAAAAAICAgICAgICAgICAgICAgICAgICAgICAgICAg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ICAgAAAAAAAAAAAAAAAAAAAAAAAAAAAAICAgAAAAAAAAAAAAAAAAAAAAAAAAAAA&#10;AICAgAAAAAAAAICAgICAgICAgICAgICAgICAgAAAAAAAAAAAAAAAAAAAAAAAAAAAAAAAAAAAAAAA&#10;AAAAAICAgICAgICAgICAgICAgICAgICAgICAgICAg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ICAgAAAAAAAAAAA&#10;AAAAAAAAAAAAAAAAAICAgAAAAAAAAAAAAAAAAAAAAAAAAAAAAICAgAAAAAAAAICAgICAgICAgICA&#10;gICAgICAgAAAAAAAAAAAAAAAAAAAAAAAAAAAAAAAAAAAAAAAAAAAAICAgICAgICAgICAgICAgICA&#10;gICAgICAgICAg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ICAgAAAAAAAAAAAAAAAAAAAAAAAAAAAAICAgAAAAAAA&#10;AAAAAAAAAAAAAAAAAAAAAICAgAAAAAAAAICAgICAgICAgICAgICAgICAgAAAAAAAAAAAAAAAAAAA&#10;AAAAAAAAAAAAAAAAAAAAAAAAAICAgICAgICAgICAgICAgICAgICAgICAgICAg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ICAgAAAAAAAAAAAAAAAAAAAAAAAAAAAAICAgAAAAAAAAAAAAAAAAAAAAAAAAAAAAICAgAAA&#10;AAAAAICAgICAgICAgICAgICAgICAgAAAAAAAAAAAAAAAAAAAAAAAAAAAAAAAAAAAAAAAAAAAAICA&#10;gICAgICAgICAgICAgICAgICAgICAgICAg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ICAgICAgAAAAAAAAAAAAAAAAAAA&#10;AAAAAAAAAICAgAAAAAAAAAAAAAAAAAAAAAAAAAAAAICAgAAAAAAAAICAgICAgICAgICAgICAgICA&#10;gAAAAAAAAAAAAAAAAAAAAAAAAAAAAAAAAAAAAAAAAAAAAICAgICAgICAgICAgICAgICAgICAgICA&#10;gICAg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ICAgICAgAAAAAAAAAAAAAAAAAAAAAAAAAAAAICAgAAAAAAAAAAAAAAA&#10;AAAAAAAAAAAAAICAgAAAAAAAAICAgICAgICAgICAgICAgICAgAAAAAAAAAAAAAAAAAAAAAAAAAAA&#10;AAAAAAAAAAAAAAAAAICAgICAgICAgICAgICAgICAgICAgICAgICAg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ICAgICA&#10;gAAAAAAAAAAAAAAAAAAAAAAAAAAAAICAgAAAAAAAAAAAAAAAAAAAAAAAAAAAAICAgAAAAAAAAICA&#10;gICAgICAgICAgICAgICAgAAAAAAAAAAAAAAAAAAAAAAAAAAAAAAAAAAAAAAAAAAAAICAgICAgICA&#10;gICAgICAgICAgICAgICAgICAg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ICAgICAgAAAAAAAAAAAAAAAAAAAAAAAAAAA&#10;AICAgAAAAAAAAAAAAAAAAAAAAAAAAAAAAICAgAAAAAAAAICAgICAgICAgICAgICAgICAgAAAAAAA&#10;AAAAAAAAAAAAAAAAAAAAAAAAAAAAAAAAAAAAAICAgICAgICAgICAgICAgICAgICAgICAgICAg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P0cn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ICAgICAgAAAAAAAAAAAAAAAAAAAAAAAAAAAAICAgAAAAAAAAAAAAAAAAAAAAAAA&#10;AAAAAICAgAAAAAAAAICAgICAgICAgICAgICAgICAgAAAAAAAAAAAAAAAAAAAAAAAAAAAAAAAAAAA&#10;AAAAAAAAAICAgICAgICAgICAgICAgICAgICAgICAgICAg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0cnP0cms0aesrqfP0aes0cmsrqesrqeIiafP0YOIrsnPrqes0ery8+ry8+rPrqfP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ICAgICAgAAAAAAA&#10;AAAAAAAAAAAAAAAAAAAAAICAgAAAAAAAAAAAAAAAAAAAAAAAAAAAAICAgAAAAAAAAICAgICAgICA&#10;gICAgICAgICAgAAAAAAAAAAAAAAAAAAAAAAAAAAAAAAAAAAAAAAAAAAAAICAgICAgICAgICAgICA&#10;gICAgICAgICAgICAg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8mIiYOIiYOsrqfP0aesrqesroOs&#10;rqesrqesrqes0aesrsny8+ry8+ry88msrsn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ICAgICAgAAAAAAAAAAAAAAAAAAAAAAAAAAAAICAgAAA&#10;AAAAAAAAAAAAAAAAAAAAAAAAAICAgAAAAAAAAICAgICAgICAgICAgICAgICAgAAAAAAAAAAAAAAA&#10;AAAAAAAAAAAAAAAAAAAAAAAAAAAAAICAgICAgICAgICAgICAgICAgICAgICAgICAg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8msrsnP8+ry8+ry8+ry8+ry8+ry0cmsrqfP&#10;0e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ICAgICAgAAAAAAAAAAAAAAAAAAAAAAAAAAAAICAgAAAAAAAAAAAAAAAAAAAAAAAAAAAAICA&#10;gAAAAAAAAICAgICAgICAgICAgICAgICAgAAAAAAAAAAAAAAAAAAAAAAAAAAAAAAAAAAAAAAAAAAA&#10;AICAgICAgICAgICAgICAgICAgICAgICAgICAg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ICAgICAgAAAAAAAAAAAAAAA&#10;AAAAAAAAAAAAAICAgAAAAAAAAAAAAAAAAAAAAAAAAAAAAICAgAAAAAAAAICAgICAgICAgICAgICA&#10;gICAgAAAAAAAAAAAAAAAAAAAAAAAAAAAAAAAAAAAAAAAAAAAAICAgICAgICAgICAgICAgICAgICA&#10;gICAgICAg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ICAgAAAAAAAAAAAAAAAAAAAAAAAAAAAAICAgAAAAAAAAAAA&#10;AAAAAAAAAAAAAAAAAICAgAAAAAAAAICAgICAgICAgICAgICAgICAgAAAAAAAAAAAAAAAAAAAAAAA&#10;AAAAAAAAAAAAAAAAAAAAAICAgICAgICAgICAgICAgICAgICAgICAgICAg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ICAgAAAAAAAAAAAAAAAAAAAAAAAAAAAAICAgAAAAAAAAAAAAAAAAAAAAAAAAAAAAICAgAAAAAAA&#10;AICAgICAgICAgICAgICAgICAgAAAAAAAAAAAAAAAAAAAAAAAAAAAAAAAAAAAAAAAAAAAAICAgICA&#10;gICAgICAgICAgICAgICAgICAgICAg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ICAgAAAAAAAAAAAAAAAAAAAAAAA&#10;AAAAAICAgAAAAAAAAAAAAAAAAAAAAAAAAAAAAICAgAAAAAAAAICAgICAgICAgICAgICAgICAgAAA&#10;AAAAAAAAAAAAAAAAAAAAAAAAAAAAAAAAAAAAAAAAAICAgICAgICAgICAgICAgICAgICAgICAgICA&#10;g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ICAgAAAAAAAAAAAAAAAAAAAAAAAAAAAAICAgAAAAAAAAAAAAAAAAAAA&#10;AAAAAAAAAICAgAAAAAAAAICAgICAgICAgICAgICAgICAgAAAAAAAAAAAAAAAAAAAAAAAAAAAAAAA&#10;AAAAAAAAAAAAAICAgICAgICAgICAgICAgICAgICAgICAgICAg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ICAgAAA&#10;AAAAAAAAAAAAAAAAAAAAAAAAAICAgAAAAAAAAAAAAAAAAAAAAAAAAAAAAICAgAAAAAAAAICAgICA&#10;gICAgICAgICAgICAgAAAAAAAAAAAAAAAAAAAAAAAAAAAAAAAAAAAAAAAAAAAAICAgICAgICAgICA&#10;gICAgICAgICAgICAgICAg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ICAgAAAAAAAAAAAAAAAAAAAAAAAAAAAAICA&#10;gAAAAAAAAAAAAAAAAAAAAAAAAAAAAICAgAAAAAAAAICAgICAgICAgICAgICAgICAgAAAAAAAAAAA&#10;AAAAAAAAAAAAAAAAAAAAAAAAAAAAAAAAAICAgICAgICAgICAgICAgICAgICAgICAgICAg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ICAgAAAAAAAAAAAAAAAAAAAAAAAAAAAAICAgAAAAAAAAAAAAAAAAAAAAAAAAAAA&#10;AICAgAAAAAAAAICAgICAgICAgICAgICAgICAgAAAAAAAAAAAAAAAAAAAAAAAAAAAAAAAAAAAAAAA&#10;AAAAAICAgICAgICAgICAgICAgICAgICAgICAgICAg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ICAgAAAAAAAAAAA&#10;AAAAAAAAAAAAAAAAAICAgAAAAAAAAAAAAAAAAAAAAAAAAAAAAICAgAAAAAAAAICAgICAgICAgICA&#10;gICAgICAgAAAAAAAAAAAAAAAAAAAAAAAAAAAAAAAAAAAAAAAAAAAAICAgICAgICAgICAgICAgICA&#10;gICAgICAgICAg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ICAgAAAAAAAAAAAAAAAAAAAAAAAAAAAAICAgAAAAAAA&#10;AAAAAAAAAAAAAAAAAAAAAICAgAAAAAAAAICAgICAgICAgICAgICAgICAgAAAAAAAAAAAAAAAAAAA&#10;AAAAAAAAAAAAAAAAAAAAAAAAAICAgICAgICAgICAgICAgICAgICAgICAgICAg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ICAgAAAAAAAAAAAAAAAAAAAAAAAAAAAAICAgAAAAAAAAAAAAAAAAAAAAAAAAAAAAICAgAAA&#10;AAAAAICAgICAgICAgICAgICAgICAgAAAAAAAAAAAAAAAAAAAAAAAAAAAAAAAAAAAAAAAAAAAAICA&#10;gICAgICAgICAgICAgICAgICAgICAgICAg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ICAgICAgAAAAAAAAAAAAAAAAAAA&#10;AAAAAAAAAICAgAAAAAAAAAAAAAAAAAAAAAAAAAAAAICAgAAAAAAAAICAgICAgICAgICAgICAgICA&#10;gAAAAAAAAAAAAAAAAAAAAAAAAAAAAAAAAAAAAAAAAAAAAICAgICAgICAgICAgICAgICAgICAgICA&#10;gICAg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ICAgICAgAAAAAAAAAAAAAAAAAAAAAAAAAAAAICAgAAAAAAAAAAAAAAA&#10;AAAAAAAAAAAAAICAgAAAAAAAAICAgICAgICAgICAgICAgICAgAAAAAAAAAAAAAAAAAAAAAAAAAAA&#10;AAAAAAAAAAAAAAAAAICAgICAgICAgICAgICAgICAgICAgICAgICAg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ICAgICA&#10;gAAAAAAAAAAAAAAAAAAAAAAAAAAAAICAgAAAAAAAAAAAAAAAAAAAAAAAAAAAAICAgAAAAAAAAICA&#10;gICAgICAgICAgICAgICAgAAAAAAAAAAAAAAAAAAAAAAAAAAAAAAAAAAAAAAAAAAAAICAgICAgICA&#10;gICAgICAgICAgICAgICAgICAg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ICAgICAgAAAAAAAAAAAAAAAAAAAAAAAAAAA&#10;AICAgAAAAAAAAAAAAAAAAAAAAAAAAAAAAICAgAAAAAAAAICAgICAgICAgICAgICAgICAgAAAAAAA&#10;AAAAAAAAAAAAAAAAAAAAAAAAAAAAAAAAAAAAAICAgICAgICAgICAgICAgICAgICAgICAgICAg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ICAgICAgAAAAAAAAAAAAAAAAAAAAAAAAAAAAICAgAAAAAAAAAAAAAAAAAAAAAAA&#10;AAAAAICAgAAAAAAAAICAgICAgICAgICAgICAgICAgAAAAAAAAAAAAAAAAAAAAAAAAAAAAAAAAAAA&#10;AAAAAAAAAICAgICAgICAgICAgICAgICAgICAgICAgICAg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ICAgICAgAAAAAAA&#10;AAAAAAAAAAAAAAAAAAAAAICAgAAAAAAAAAAAAAAAAAAAAAAAAAAAAICAgAAAAAAAAICAgICAgICA&#10;gICAgICAgICAgAAAAAAAAAAAAAAAAAAAAAAAAAAAAAAAAAAAAAAAAAAAAICAgICAgICAgICAgICA&#10;gICAgICAgICAgICAg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ICAgICAgAAAAAAAAAAAAAAAAAAAAAAAAAAAAICAgAAA&#10;AAAAAAAAAAAAAAAAAAAAAAAAAICAgAAAAAAAAICAgICAgICAgICAgICAgICAgAAAAAAAAAAAAAAA&#10;AAAAAAAAAAAAAAAAAAAAAAAAAAAAAICAgICAgICAgICAgICAgICAgICAgICAgICAg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ICAgICAgAAAAAAAAAAAAAAAAAAAAAAAAAAAAICAgAAAAAAAAAAAAAAAAAAAAAAAAAAAAICA&#10;gAAAAAAAAICAgICAgICAgICAgICAgICAgAAAAAAAAAAAAAAAAAAAAAAAAAAAAAAAAAAAAAAAAAAA&#10;AICAgICAgICAgICAgICAgICAgICAgICAgICAg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ICAgICAgAAAAAAAAAAAAAAA&#10;AAAAAAAAAAAAAICAgAAAAAAAAAAAAAAAAAAAAAAAAAAAAICAgAAAAAAAAICAgICAgICAgICAgICA&#10;gICAgAAAAAAAAAAAAAAAAAAAAAAAAAAAAAAAAAAAAAAAAAAAAICAgICAgICAgICAgICAgICAgICA&#10;gICAgICAg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ICAgAAAAAAAAAAAAAAAAAAAAAAAAAAAAICAgAAAAAAAAAAA&#10;AAAAAAAAAAAAAAAAAICAgAAAAAAAAICAgICAgICAgICAgICAgICAgAAAAAAAAAAAAAAAAAAAAAAA&#10;AAAAAAAAAAAAAAAAAAAAAICAgICAgICAgICAgICAgICAgICAgICAgICAg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ICAgAAAAAAAAAAAAAAAAAAAAAAAAAAAAICAgAAAAAAAAAAAAAAAAAAAAAAAAAAAAICAgAAAAAAA&#10;AICAgICAgICAgICAgICAgICAgAAAAAAAAAAAAAAAAAAAAAAAAAAAAAAAAAAAAAAAAAAAAICAgICA&#10;gICAgICAgICAgICAgICAgICAgICAg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ICAgAAAAAAAAAAAAAAAAICAgICAgICAgICAgICAgAAAAAAAAAAAAAAAAAAAAAAA&#10;AAAAAICAgICAgICAgAAAAAAAAAAAAAAAAAAAAICAgICAgICAgICAgICAgICAgICAgICAgICAgICA&#10;gICAgICAg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ICAgAAAAAAAAAAA&#10;AAAAAICAgICAgICAgICAgICAgAAAAAAAAAAAAAAAAAAAAAAAAAAAAICAgICAgICAgAAAAAAAAAAA&#10;AAAAAAAAAICAgICAgICAgICAgICAgICAgICAgICAgICAgICAgICAgICAg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ICAgAAAAAAAAAAAAAAAAICAgICAgICAgICAgICAgAAA&#10;AAAAAAAAAAAAAAAAAAAAAAAAAICAgICAgICAgAAAAAAAAAAAAAAAAAAAAICAgICAgICAgICAgICA&#10;gICAgICAgICAgICAgICAgICAgICAg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ICAgAAAAAAAAAAAAAAAAICAgICAgICAgICAgICAgAAAAAAAAAAAAAAAAAAAAAAAAAAAAICA&#10;gICAgICAgAAAAAAAAAAAAAAAAAAAAICAgICAgICAgICAgICAgICAgICAgICAgICAgICAgICAgICA&#10;g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ICAgAAAAAAAAAAAAAAAAICA&#10;gICAgICAgICAgICAgAAAAAAAAAAAAAAAAAAAAAAAAAAAAICAgICAgICAgAAAAAAAAAAAAAAAAAAA&#10;AICAgICAgICAgICAgICAgICAgICAgICAgICAgICAgICAgICAg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AAAAAAAAAAAAAAAAICAgICAgICAgICAgICAgAAAAAAAAAAA&#10;AAAAAAAAAAAAAAAAAICAgICAgICAgAAAAAAAAAAAAAAAAAAAAICAgICAgICAgICAgICAgICAgICA&#10;gICAgICAgICAgICAgICAg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AAAAAAAAAAAAAAAAICAgICAgICAgICAgICAgAAAAAAAAAAAAAAAAAAAAAAAAAAAAICAgICAgICA&#10;gAAAAAAAAAAAAAAAAAAAAICAgICAgICAgICAgICAgICAgICAgICAgICAgICAgICAgICAg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AAAAAAAAAAAAAAAAICAgICAgICA&#10;gICAgICAgAAAAAAAAAAAAAAAAAAAAAAAAAAAAICAgICAgICAgAAAAAAAAAAAAAAAAAAAAICAgICA&#10;gICAgICAgICAgICAgICAgICAgICAgICAgICAgICAg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AAAAAAAAAAAAAAAAICAgICAgICAgICAgICAgAAAAAAAAAAAAAAAAAAA&#10;AAAAAAAAAICAgICAgICAgAAAAAAAAAAAAAAAAAAAAICAgICAgICAgICAgICAgICAgICAgICAgICA&#10;gICAgICAgICAg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AAAAAAA&#10;AAAAAAAAAICAgICAgICAgICAgICAgAAAAAAAAAAAAAAAAAAAAAAAAAAAAICAgICAgICAgAAAAAAA&#10;AAAAAAAAAAAAAICAgICAgICAgICAgICAgICAgICAgICAgICAgICAgICAgICAg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AAAAAAAAAAAAAAAAICAgICAgICAgICAgICA&#10;gAAAAAAAAAAAAAAAAAAAAAAAAAAAAICAgICAgICAgAAAAAAAAAAAAAAAAAAAAICAgICAgICAgICA&#10;gICAgICAgICAgICAgICAgICAgICAgICAg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AAAAAAAAAAAAAAAAICAgICAgICAgICAgICAgAAAAAAAAAAAAAAAAAAAAAAAAAAA&#10;AICAgICAgICAgAAAAAAAAAAAAAAAAAAAAICAgICAgICAgICAgICAgICAgICAgICAgICAgICAgICA&#10;gICAg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AAAAAAAAAAAAAAA&#10;AICAgICAgICAgICAgICAgAAAAAAAAAAAAAAAAAAAAAAAAAAAAICAgICAgICAgAAAAAAAAAAAAAAA&#10;AAAAAICAgICAgICAgICAgICAgICAgICAgICAgICAgICAgICAgICAg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AAAAAAAAAAAAAAAAICAgICAgICAgICAgICAgAAAAAAA&#10;AAAAAAAAAAAAAAAAAAAAAICAgICAgICAgAAAAAAAAAAAAAAAAAAAAICAgICAgICAgICAgICAgICA&#10;gICAgICAgICAgICAgICAgICAg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AAAAAAAAAAAAAAAAICAgICAgICAgICAgICAgAAAAAAAAAAAAAAAAAAAAAAAAAAAAICAgICA&#10;gICAgAAAAAAAAAAAAAAAAAAAAICAgICAgICAgICAgICAgICAgICAgICAgICAgICAgICAgICAg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ICAgAAAAAAAAAAAAAAAAICAgICA&#10;gICAgICAgICAgAAAAAAAAAAAAAAAAAAAAAAAAAAAAICAgICAgICAgAAAAAAAAAAAAAAAAAAAAICA&#10;gICAgICAgICAgICAgICAgICAgICAgICAgICAgICAgICAg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ICAgAAAAAAAAAAAAAAAAICAgICAgICAgICAgICAgAAAAAAAAAAAAAAA&#10;AAAAAAAAAAAAAICAgICAgICAgAAAAAAAAAAAAAAAAAAAAICAgICAgICAgICAgICAgICAgICAgICA&#10;gICAgICAgICAgICAg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ICAgAAA&#10;AAAAAAAAAAAAAICAgICAgICAgICAgICAgAAAAAAAAAAAAAAAAAAAAAAAAAAAAICAgICAgICAgAAA&#10;AAAAAAAAAAAAAAAAAICAgICAgICAgICAgICAgICAgICAgICAgICAgICAgICAgICAg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ICAgAAAAAAAAAAAAAAAAICAgICAgICAgICA&#10;gICAgAAAAAAAAAAAAAAAAAAAAAAAAAAAAICAgICAgICAgAAAAAAAAAAAAAAAAAAAAICAgICAgICA&#10;gICAgICAgICAgICAgICAgICAgICAgICAgICAg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ICAgAAAAAAAAAAAAAAAAICAgICAgICAgICAgICAgAAAAAAAAAAAAAAAAAAAAAAA&#10;AAAAAICAgICAgICAgAAAAAAAAAAAAAAAAAAAAICAgICAgICAgICAgICAgICAgICAgICAgICAgICA&#10;gICAgICAg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ICAgAAAAAAAAAAA&#10;AAAAAICAgICAgICAgICAgICAgAAAAAAAAAAAAAAAAAAAAAAAAAAAAICAgICAgICAgAAAAAAAAAAA&#10;AAAAAAAAAICAgICAgICAgICAgICAgICAgICAgICAgICAgICAgICAgICAg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ICAgAAAAAAAAAAAAAAAAICAgICAgICAgICAgICAgAAA&#10;AAAAAAAAAAAAAAAAAAAAAAAAAICAgICAgICAgAAAAAAAAAAAAAAAAAAAAICAgICAgICAgICAgICA&#10;gICAgICAgICAgICAgICAgICAgICAg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ICAgAAAAAAAAAAAAAAAAICAgICAgICAgICAgICAgAAAAAAAAAAAAAAAAAAAAAAAAAAAAICA&#10;gICAgICAgAAAAAAAAAAAAAAAAAAAAICAgICAgICAgICAgICAgICAgICAgICAgICAgICAgICAgICA&#10;g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0cnP0cms0aesrqfP0aes0cmsrqesrqeIiafP0YOIrsnPrqes0ery&#10;8+ry0aesiaes0e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ICAgAAAAAAAAAAAAAAAAICA&#10;gICAgICAgICAgICAgAAAAAAAAAAAAAAAAAAAAAAAAAAAAICAgICAgICAgAAAAAAAAAAAAAAAAAAA&#10;AICAgICAgICAgICAgICAgICAgICAgICAgICAgICAgICAgICAg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8mI&#10;iYOIiYOsrqfP0aesrqesroOsrqesrqesrqes0aesrsny8+ry8+ry0cms0afP0e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AAAAAAAAAAAAAAAAICAgICAgICAgICAgICAgAAAAAAAAAAA&#10;AAAAAAAAAAAAAAAAAICAgICAgICAgAAAAAAAAAAAAAAAAAAAAICAgICAgICAgICAgICAgICAgICA&#10;gICAgICAgICAgICAgICAg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8msrsnP8+ry&#10;8+ry8+ry8+ry8+ry0cmsrqfP0e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AAAAAAAAAAAAAAAAICAgICAgICAgICAgICAgAAAAAAAAAAAAAAAAAAAAAAAAAAAAICAgICAgICA&#10;gAAAAAAAAAAAAAAAAAAAAICAgICAgICAgICAgICAgICAgICAgICAgICAgICAgICAgICAg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AAAAAAAAAAAAAAAAICAgICAgICA&#10;gICAgICAgAAAAAAAAAAAAAAAAAAAAAAAAAAAAICAgICAgICAgAAAAAAAAAAAAAAAAAAAAICAgICA&#10;gICAgICAgICAgICAgICAgICAgICAgICAgICAgICAg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AAAAAAAAAAAAAAAAICAgICAgICAgICAgICAgAAAAAAAAAAAAAAAAAAA&#10;AAAAAAAAAICAgICAgICAgAAAAAAAAAAAAAAAAAAAAICAgICAgICAgICAgICAgICAgICAgICAgICA&#10;gICAgICAgICAg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AAAAAAA&#10;AAAAAAAAAICAgICAgICAgICAgICAgAAAAAAAAAAAAAAAAAAAAAAAAAAAAICAgICAgICAgAAAAAAA&#10;AAAAAAAAAAAAAICAgICAgICAgICAgICAgICAgICAgICAgICAgICAgICAgICAg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AAAAAAAAAAAAAAAAICAgICAgICAgICAgICA&#10;gAAAAAAAAAAAAAAAAAAAAAAAAAAAAICAgICAgICAgAAAAAAAAAAAAAAAAAAAAICAgICAgICAgICA&#10;gICAgICAgICAgICAgICAgICAgICAgICAg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AAAAAAAAAAAAAAAAICAgICAgICAgICAgICAgAAAAAAAAAAAAAAAAAAAAAAAAAAA&#10;AICAgICAgICAgAAAAAAAAAAAAAAAAAAAAICAgICAgICAgICAgICAgICAgICAgICAgICAgICAgICA&#10;gICAg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AAAAAAAAAAAAAAA&#10;AICAgICAgICAgICAgICAgAAAAAAAAAAAAAAAAAAAAAAAAAAAAICAgICAgICAgAAAAAAAAAAAAAAA&#10;AAAAAICAgICAgICAgICAgICAgICAgICAgICAgICAgICAgICAgICAg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AAAAAAAAAAAAAAAAICAgICAgICAgICAgICAgAAAAAAA&#10;AAAAAAAAAAAAAAAAAAAAAICAgICAgICAgAAAAAAAAAAAAAAAAAAAAICAgICAgICAgICAgICAgICA&#10;gICAgICAgICAgICAgICAgICAg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AAAAAAAAAAAAAAAAICAgICAgICAgICAgICAgAAAAAAAAAAAAAAAAAAAAAAAAAAAAICAgICA&#10;gICAgAAAAAAAAAAAAAAAAAAAAICAgICAgICAgICAgICAgICAgICAgICAgICAgICAgICAgICAg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ICAgAAAAAAAAAAAAAAAAICAgICA&#10;gICAgICAgICAgAAAAAAAAAAAAAAAAAAAAAAAAAAAAICAgICAgICAgAAAAAAAAAAAAAAAAAAAAICA&#10;gICAgICAgICAgICAgICAgICAgICAgICAgICAgICAgICAg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ICAgAAAAAAAAAAAAAAAAICAgICAgICAgICAgICAgAAAAAAAAAAAAAAA&#10;AAAAAAAAAAAAAICAgICAgICAgAAAAAAAAAAAAAAAAAAAAICAgICAgICAgICAgICAgICAgICAgICA&#10;gICAgICAgICAgICAg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ICAgAAA&#10;AAAAAAAAAAAAAICAgICAgICAgICAgICAgAAAAAAAAAAAAAAAAAAAAAAAAAAAAICAgICAgICAgAAA&#10;AAAAAAAAAAAAAAAAAICAgICAgICAgICAgICAgICAgICAgICAgICAgICAgICAgICAg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ICAgAAAAAAAAAAAAAAAAICAgICAgICAgICA&#10;gICAgAAAAAAAAAAAAAAAAAAAAAAAAAAAAICAgICAgICAgAAAAAAAAAAAAAAAAAAAAICAgICAgICA&#10;gICAgICAgICAgICAgICAgICAgICAgICAgICAg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ICAgAAAAAAAAAAAAAAAAICAgICAgICAgICAgICAgAAAAAAAAAAAAAAAAAAAAAAA&#10;AAAAAICAgICAgICAgAAAAAAAAAAAAAAAAAAAAICAgICAgICAgICAgICAgICAgICAgICAgICAgICA&#10;gICAgICAg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ICAgAAAAAAAAAAA&#10;AAAAAICAgICAgICAgICAgICAgAAAAAAAAAAAAAAAAAAAAAAAAAAAAICAgICAgICAgAAAAAAAAAAA&#10;AAAAAAAAAICAgICAgICAgICAgICAgICAgICAgICAgICAgICAgICAgICAg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ICAgAAAAAAAAAAAAAAAAICAgICAgICAgICAgICAgAAA&#10;AAAAAAAAAAAAAAAAAAAAAAAAAICAgICAgICAgAAAAAAAAAAAAAAAAAAAAICAgICAgICAgICAgICA&#10;gICAgICAgICAgICAgICAgICAgICAg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ICAgAAAAAAAAAAAAAAAAICAgICAgICAgICAgICAgAAAAAAAAAAAAAAAAAAAAAAAAAAAAICA&#10;gICAgICAgAAAAAAAAAAAAAAAAAAAAICAgICAgICAgICAgICAgICAgICAgICAgICAgICAgICAgICA&#10;gAAAAAAAAAAAAAAAA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ICAgAAAAAAAAAAAAAAAAICA&#10;gICAgICAgICAgICAgAAAAAAAAAAAAAAAAAAAAAAAAAAAAICAgICAgICAgAAAAAAAAAAAAAAAAAAA&#10;AICAgICAgICAgICAgICAgICAgICAgICAgICAgICAgICAgICAgAAAAAAAAAAAAAAAA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AAAAAAAAAAAAAAAAICAgICAgICAgICAgICAgAAAAAAAAAAA&#10;AAAAAAAAAAAAAAAAAICAgICAgICAgAAAAAAAAAAAAAAAAAAAAICAgICAgICAgICAgICAgICAgICA&#10;gICAgICAgICAgICAgICAgAAAAAAAAAAAAAAAA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AAAAAAAAAAAAAAAAICAgICAgICAgICAgICAgAAAAAAAAAAAAAAAAAAAAAAAAAAAAICAgICAgICA&#10;gAAAAAAAAAAAAAAAAAAAAICAgICAgICAgICAgICAgICAgICAgICAgICAgICAgICAgICAgAAAAAAA&#10;AAAAAAAAA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AAAAAAAAAAAAAAAAICAgICAgICA&#10;gICAgICAgAAAAAAAAAAAAAAAAAAAAAAAAAAAAICAgICAgICAgAAAAAAAAAAAAAAAAAAAAICAgICA&#10;gICAgICAgICAgICAgICAgICAgICAgICAgICAgICAgAAAAAAAAAAAAAAAA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AAAAAAAAAAAAAAAAICAgICAgICAgICAgICAgAAAAAAAAAAAAAAAAAAA&#10;AAAAAAAAAICAgICAgICAgAAAAAAAAAAAAAAAAAAAAICAgICAgICAgICAgICAgICAgICAgICAgICA&#10;gICAgICAgICAgAAAAAAAAAAAAAAAA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AAAAAAA&#10;AAAAAAAAAICAgICAgICAgICAgICAgAAAAAAAAAAAAAAAAAAAAAAAAAAAAICAgICAgICAgAAAAAAA&#10;AAAAAAAAAAAAAICAgICAgICAgICAgICAgICAgICAgICAgICAgICAgICAgICAgAAAAAAAAAAAAAAA&#10;A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AAAAAAAAAAAAICAgICAgICAgICAgAAAAAAAAAAAAAAAAICAgICAgICAgICAgICA&#10;gICAgICAgAAAAAAAAAAAAAAAAAAAAICAgICAgICAgICAgICAg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AAAAAAAAAAAAICA&#10;gICAgICAgICAgAAAAAAAAAAAAAAAAICAgICAgICAgICAgICAgICAgICAgAAAAAAAAAAAAAAAAAAA&#10;AICAgICAgICAgICAgICAg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AAAAAAAAAAAAICAgICAgICAgICAgAAAAAAAAAAAAAAA&#10;AICAgICAgICAgICAgICAgICAgICAgAAAAAAAAAAAAAAAAAAAAICAgICAgICAgICAgICAg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AAAAAAAAAAAAICAgICAgICAgICAgAAAAAAAAAAAAAAAAICAgICAgICAgICAgICAgICAgICA&#10;gAAAAAAAAAAAAAAAAAAAAICAgICAgICAgICAgICAg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AAAAAAAAAAAAICAgICAgICA&#10;gICAgAAAAAAAAAAAAAAAAICAgICAgICAgICAgICAgICAgICAgAAAAAAAAAAAAAAAAAAAAICAgICA&#10;gICAgICAgICAg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AAAAAAAAAAAAICAgICAgICAgICAgAAAAAAAAAAAAAAAAICAgICA&#10;gICAgICAgICAgICAgICAgAAAAAAAAAAAAAAAAAAAAICAgICAgICAgICAgICAg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AAA&#10;AAAAAAAAAICAgICAgICAgICAgAAAAAAAAAAAAAAAAICAgICAgICAgICAgICAgICAgICAgAAAAAAA&#10;AAAAAAAAAAAAAICAgICAgICAgICAgICAg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AAAAAAAAAAAAICAgICAgICAgICAgAAA&#10;AAAAAAAAAAAAAICAgICAgICAgICAgICAgICAgICAgAAAAAAAAAAAAAAAAAAAAICAgICAgICAgICA&#10;gICAg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AAAAAAAAAAAAICAgICAgICAgICAgAAAAAAAAAAAAAAAAICAgICAgICAgICA&#10;gICAgICAgICAgAAAAAAAAAAAAAAAAAAAAICAgICAgICAgICAgICAg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AAAAAAAAAAA&#10;AICAgICAgICAgICAgAAAAAAAAAAAAAAAAICAgICAgICAgICAgICAgICAgICAgAAAAAAAAAAAAAAA&#10;AAAAAICAgICAgICAgICAgICAg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AAAAAAAAAAAAICAgICAgICAgICAgAAAAAAAAAAA&#10;AAAAAICAgICAgICAgICAgICAgICAgICAgAAAAAAAAAAAAAAAAAAAAICAgICAgICAgICAgICAg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AAAAAAAAAAAAICAgICAgICAgICAgAAAAAAAAAAAAAAAAICAgICAgICAgICAgICAgICA&#10;gICAgAAAAAAAAAAAAAAAAAAAAICAgICAgICAgICAgICAg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AAAAAAAAAAAAICAgICA&#10;gICAgICAgAAAAAAAAAAAAAAAAICAgICAgICAgICAgICAgICAgICAgAAAAAAAAAAAAAAAAAAAAICA&#10;gICAgICAgICAgICAg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AAAAAAAAAAAAICAgICAgICAgICAgAAAAAAAAAAAAAAAAICA&#10;gICAgICAgICAgICAgICAgICAgAAAAAAAAAAAAAAAAAAAAICAgICAgICAgICAgICAg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AAAAAAAAAAAAICAgICAgICAgICAgAAAAAAAAAAAAAAAAICAgICAgICAgICAgICAgICAgICAgAAA&#10;AAAAAAAAAAAAAAAAAICAgICAgICAgICAgICAg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AAAAAAAAAAAAICAgICAgICAgICA&#10;gAAAAAAAAAAAAAAAAICAgICAgICAgICAgICAgICAgICAgAAAAAAAAAAAAAAAAAAAAICAgICAgICA&#10;gICAgICAg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AAAAAAAAAAAAICAgICAgICAgICAgAAAAAAAAAAAAAAAAICAgICAgICA&#10;gICAgICAgICAgICAgAAAAAAAAAAAAAAAAAAAAICAgICAgICAgICAgICAg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AAAAAAA&#10;AAAAAICAgICAgICAgICAgAAAAAAAAAAAAAAAAICAgICAgICAgICAgICAgICAgICAgAAAAAAAAAAA&#10;AAAAAAAAAICAgICAgICAgICAgICAg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AAAAAAAAAAAAICAgICAgICAgICAgAAAAAAA&#10;AAAAAAAAAICAgICAgICAgICAgICAgICAgICAgAAAAAAAAAAAAAAAAAAAAICAgICAgICAgICAgICA&#10;g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AAAAAAAAAAAAICAgICAgICAgICAgAAAAAAAAAAAAAAAAICAgICAgICAgICAgICA&#10;gICAgICAgAAAAAAAAAAAAAAAAAAAAICAgICAgICAgICAgICAg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AAAAAAAAAAAAICA&#10;gICAgICAgICAgAAAAAAAAAAAAAAAAICAgICAgICAgICAgICAgICAgICAgAAAAAAAAAAAAAAAAAAA&#10;AICAgICAgICAgICAgICAg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AAAAAAAAAAAAICAgICAgICAgICAgAAAAAAAAAAAAAAA&#10;AICAgICAgICAgICAgICAgICAgICAgAAAAAAAAAAAAAAAAAAAAICAgICAgICAgICAgICAg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AAAAAAAAAAAAICAgICAgICAgICAgAAAAAAAAAAAAAAAAICAgICAgICAgICAgICAgICAgICA&#10;gAAAAAAAAAAAAAAAAAAAAICAgICAgICAgICAgICAg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0cnP0cms0aesrqfP0aes0cmsrqes&#10;rqeIiafP0YOIrsnPrqes0ery8+ry0cnPrqes0e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AAAAAAAAAAAAICAgICAgICA&#10;gICAgAAAAAAAAAAAAAAAAICAgICAgICAgICAgICAgICAgICAgAAAAAAAAAAAAAAAAAAAAICAgICA&#10;gICAgICAgICAg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8mIiYOIiYOsrqfP0aesrqesroOsrqesrqesrqes0aesrsny8+ry8+ry&#10;0aesrqes0e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AAAAAAAAAAAAICAgICAgICAgICAgAAAAAAAAAAAAAAAAICAgICA&#10;gICAgICAgICAgICAgICAgAAAAAAAAAAAAAAAAAAAAICAgICAgICAgICAgICAg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8msrsnP8+ry8+ry8+ry8+ry8+ry0cmsrqfP0e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AAA&#10;AAAAAAAAAICAgICAgICAgICAgAAAAAAAAAAAAAAAAICAgICAgICAgICAgICAgICAgICAgAAAAAAA&#10;AAAAAAAAAAAAAICAgICAgICAgICAgICAg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AAAAAAAAAAAAICAgICAgICAgICAgAAA&#10;AAAAAAAAAAAAAICAgICAgICAgICAgICAgICAgICAgAAAAAAAAAAAAAAAAAAAAICAgICAgICAgICA&#10;gICAg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AAAAAAAAAAAAICAgICAgICAgICAgAAAAAAAAAAAAAAAAICAgICAgICAgICA&#10;gICAgICAgICAgAAAAAAAAAAAAAAAAAAAAICAgICAgICAgICAgICAg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AAAAAAAAAAA&#10;AICAgICAgICAgICAgAAAAAAAAAAAAAAAAICAgICAgICAgICAgICAgICAgICAgAAAAAAAAAAAAAAA&#10;AAAAAICAgICAgICAgICAgICAg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AAAAAAAAAAAAICAgICAgICAgICAgAAAAAAAAAAA&#10;AAAAAICAgICAgICAgICAgICAgICAgICAgAAAAAAAAAAAAAAAAAAAAICAgICAgICAgICAgICAg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ICAgICA&#10;gICAgICAgICAgICAgICAgICAgICAgICAgICAgICAgICAgICAgICAgICAgICAgICAgICAgICAgICA&#10;gICAgICAg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AAAAAAAAAAAAICAgICAgICAgICAgAAAAAAAAAAAAAAAAICAgICAgICAgICAgICAgICA&#10;gICAgAAAAAAAAAAAAAAAAAAAAICAgICAgICAgICAgICAg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ICAgICAgICAgICAgICAgICAgICAgICAgICA&#10;gICAgICAgICAgICAgICAgICAgICAgICAgICAgICAgICAgICAgICAgICAg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AAAAAAAAAAAAICAgICA&#10;gICAgICAgAAAAAAAAAAAAAAAAICAgICAgICAgICAgICAgICAgICAgAAAAAAAAAAAAAAAAAAAAICA&#10;gICAgICAgICAgICAg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ICAgICAgICAgICAgICAgICAgICAgICAgICAgICAgICAgICAgICAgICAgICAgICA&#10;gICAgICAgICAgICAgICAgICAgICAg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AAAAAAAAAAAAICAgICAgICAgICAgAAAAAAAAAAAAAAAAICA&#10;gICAgICAgICAgICAgICAgICAgAAAAAAAAAAAAAAAAAAAAICAgICAgICAgICAgICAg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ICAgICAgICAgICA&#10;gICAgICAgICAgICAgICAgICAgICAgICAgICAgICAgICAgICAgICAgICAgICAgICAgICAgICAgICA&#10;g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AAAAAAAAAAAAICAgICAgICAgICAgAAAAAAAAAAAAAAAAICAgICAgICAgICAgICAgICAgICAgAAA&#10;AAAAAAAAAAAAAAAAAICAgICAgICAgICAgICAg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ICAgICAgICAgICAgICAgICAgICAgICAgICAgICAgICA&#10;gICAgICAgICAgICAgICAgICAgICAgICAgICAgICAgICAgICAg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AAAAAAAAAAAAICAgICAgICAgICA&#10;gAAAAAAAAAAAAAAAAICAgICAgICAgICAgICAgICAgICAgAAAAAAAAAAAAAAAAAAAAICAgICAgICA&#10;gICAgICAg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ICAgICAgICAgICAgICAgICAgICAgICAgICAgICAgICAgICAgICAgICAgICAgICAgICAgICA&#10;gICAgICAgICAgICAgICAg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AAAAAAAAAAAAICAgICAgICAgICAgAAAAAAAAAAAAAAAAICAgICAgICA&#10;gICAgICAgICAgICAgAAAAAAAAAAAAAAAAAAAAICAgICAgICAgICAgICAg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ICAgICAgICAgICAgICAgICA&#10;gICAgICAgICAgICAgICAgICAgICAgICAgICAgICAgICAgICAgICAgICAgICAgICAgICAg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AAAAAAA&#10;AAAAAICAgICAgICAgICAgAAAAAAAAAAAAAAAAICAgICAgICAgICAgICAgICAgICAgAAAAAAAAAAA&#10;AAAAAAAAAICAgICAgICAgICAgICAg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ICAgICAgICAgICAgICAgICAgICAgICAgICAgICAgICAgICAgICA&#10;gICAgICAgICAgICAgICAgICAgICAgICAgICAgICAg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AAAAAAAAAAAAICAgICAgICAgICAgAAAAAAA&#10;AAAAAAAAAICAgICAgICAgICAgICAgICAgICAgAAAAAAAAAAAAAAAAAAAAICAgICAgICAgICAgICA&#10;g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ICA&#10;gICAgICAgICAgICAgICAgICAgICAgICAgICAgICAgICAgICAgICAgICAgICAgICAgICAgICAgICA&#10;gICAgICAgICAg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AAAAAAAAAAAAICAgICAgICAgICAgAAAAAAAAAAAAAAAAICAgICAgICAgICAgICA&#10;gICAgICAgAAAAAAAAAAAAAAAAAAAAICAgICAgICAgICAgICAg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ICAgICAgICAgICAgICAgICAgICAgICA&#10;gICAgICAgICAgICAgICAgICAgICAgICAgICAgICAgICAgICAgICAgICAgICAg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AAAAAAAAAAAAICA&#10;gICAgICAgICAgAAAAAAAAAAAAAAAAICAgICAgICAgICAgICAgICAgICAgAAAAAAAAAAAAAAAAAAA&#10;AICAgICAgICAgICAgICAg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ICAgICAgICAgICAgICAgICAgICAgICAgICAgICAgICAgICAgICAgICAgICA&#10;gICAgICAgICAgICAgICAgICAgICAgICAg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AAAAAAAAAAAAICAgICAgICAgICAgAAAAAAAAAAAAAAA&#10;AICAgICAgICAgICAgICAgICAgICAgAAAAAAAAAAAAAAAAAAAAICAgICAgICAgICAgICAg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ICAgICAgICA&#10;gICAgICAgICAgICAgICAgICAgICAgICAgICAgICAgICAgICAgICAgICAgICAgICAgICAgICAgICA&#10;gICAg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AAAAAAAAAAAAICAgICAgICAgICAgAAAAAAAAAAAAAAAAICAgICAgICAgICAgICAgICAgICA&#10;gAAAAAAAAAAAAAAAAAAAAICAgICAgICAgICAgICAg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ICAgICAgICAgICAgICAgICAgICAgICAgICAgICA&#10;gICAgICAgICAgICAgICAgICAgICAgICAgICAgICAgICAgICAgICAg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AAAAAAAAAAAAICAgICAgICA&#10;gICAgAAAAAAAAAAAAAAAAICAgICAgICAgICAgICAgICAgICAgAAAAAAAAAAAAAAAAAAAAICAgICA&#10;gICAgICAgICAg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ICAgICAgICAgICAgICAgICAgICAgICAgICAgICAgICAgICAgICAgICAgICAgICAgICA&#10;gICAgICAgICAgICAgICAgICAg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AAAAAAAAAAAAICAgICAgICAgICAgAAAAAAAAAAAAAAAAICAgICA&#10;gICAgICAgICAgICAgICAgAAAAAAAAAAAAAAAAAAAAICAgICAgICAgICAgICAg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ICAgICAgICAgICAgICA&#10;gICAgICAgICAgICAgICAgICAgICAgICAgICAgICAgICAgICAgICAgICAgICAgICAgICAgICAg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AAA&#10;AAAAAAAAAICAgICAgICAgICAgAAAAAAAAAAAAAAAAICAgICAgICAgICAgICAgICAgICAgAAAAAAA&#10;AAAAAAAAAAAAAICAgICAgICAgICAgICAg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ICAgICAgICAgICAgICAgICAgICAgICAgICAgICAgICAgICA&#10;gICAgICAgICAgICAgICAgICAgICAgICAgICAgICAgICAg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AAAAAAAAAAAAICAgICAgICAgICAgAAA&#10;AAAAAAAAAAAAAICAgICAgICAgICAgICAgICAgICAgAAAAAAAAAAAAAAAAAAAAICAgICAgICAgICA&#10;gICAg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ICAgICAgICAgICAgICAgICAgICAgICAgICAgICAgICAgICAgICAgICAgICAgICAgICAgICAgICA&#10;gICAgICAgICAgICAg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AAAAAAAAAAAAICAgICAgICAgICAgAAAAAAAAAAAAAAAAICAgICAgICAgICA&#10;gICAgICAgICAgAAAAAAAAAAAAAAAAAAAAICAgICAgICAgICAgICAg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ICAgICAgICAgICAgICAgICAgICA&#10;gICAgICAgICAgICAgICAgICAgICAgICAgICAgICAgICAgICAgICAgICAgICAgICAg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AAAAAAAAAAA&#10;AICAgICAgICAgICAgAAAAAAAAAAAAAAAAICAgICAgICAgICAgICAgICAgICAgAAAAAAAAAAAAAAA&#10;AAAAAICAgICAgICAgICAgICAg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ICAgICAgICAgICAgICAgICAgICAgICAgICAgICAgICAgICAgICAgICA&#10;gICAgICAgICAgICAgICAgICAgICAgICAgICAg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AAAAICAgICAgICAgAAAAAAAAAAAAICAgICAgICAgICAgAAAAAAAAAAA&#10;AAAAAICAgICAgICAgICAgICAgICAgICAgICAgAAAAAAAAAAAAAAAAICAgICAgICAgICAgICAgICA&#10;gICAg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AAAAICA&#10;gICAgICAgAAAAAAAAAAAAICAgICAgICAgICAgAAAAAAAAAAAAAAAAICAgICAgICAgICAgICAgICA&#10;gICAgICAgAAAAAAAAAAAAAAAAICAgICAgICAgICAgICAgICAgICAg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AAAAICAgICAgICAgAAAAAAAAAAAAICAgICA&#10;gICAgICAgAAAAAAAAAAAAAAAAICAgICAgICAgICAgICAgICAgICAgICAgAAAAAAAAAAAAAAAAICA&#10;gICAgICAgICAgICAgICAgICAg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AAAAICAgICAgICAgAAAAAAAAAAAAICAgICAgICAgICAgAAAAAAAAAAAAAAAAICA&#10;gICAgICAgICAgICAgICAgICAgICAgAAAAAAAAAAAAAAAAICAgICAgICAgICAgICAgICAgICAg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AAAAICAgICAgICA&#10;gAAAAAAAAAAAAICAgICAgICAgICAgAAAAAAAAAAAAAAAAICAgICAgICAgICAgICAgICAgICAgICA&#10;gAAAAAAAAAAAAAAAAICAgICAgICAgICAgICAgICAgICAg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AAAAICAgICAgICAgAAAAAAAAAAAAICAgICAgICAgICA&#10;gAAAAAAAAAAAAAAAAICAgICAgICAgICAgICAgICAgICAgICAgAAAAAAAAAAAAAAAAICAgICAgICA&#10;gICAgICAgICAgICAg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AAAAICAgICAgICAgAAAAAAAAAAAAICAgICAgICAgICAgAAAAAAAAAAAAAAAAICAgICAgICA&#10;gICAgICAgICAgICAgICAgAAAAAAAAAAAAAAAAICAgICAgICAgICAgICAgICAgICAg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AAAAICAgICAgICAgAAAAAAA&#10;AAAAAICAgICAgICAgICAgAAAAAAAAAAAAAAAAICAgICAgICAgICAgICAgICAgICAgICAgAAAAAAA&#10;AAAAAAAAAICAgICAgICAgICAgICAgICAgICAg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AAAAICAgICAgICAgAAAAAAAAAAAAICAgICAgICAgICAgAAAAAAA&#10;AAAAAAAAAICAgICAgICAgICAgICAgICAgICAgICAgAAAAAAAAAAAAAAAAICAgICAgICAgICAgICA&#10;gICAgICAg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AAA&#10;AICAgICAgICAgAAAAAAAAAAAAICAgICAgICAgICAgAAAAAAAAAAAAAAAAICAgICAgICAgICAgICA&#10;gICAgICAgICAgAAAAAAAAAAAAAAAAICAgICAgICAgICAgICAgICAgICAg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AAAAICAgICAgICAgAAAAAAAAAAAAICA&#10;gICAgICAgICAgAAAAAAAAAAAAAAAAICAgICAgICAgICAgICAgICAgICAgICAgAAAAAAAAAAAAAAA&#10;AICAgICAgICAgICAgICAgICAgICAg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AAAAICAgICAgICAgAAAAAAAAAAAAICAgICAgICAgICAgAAAAAAAAAAAAAAA&#10;AICAgICAgICAgICAgICAgICAgICAgICAgAAAAAAAAAAAAAAAAICAgICAgICAgICAgICAgICAgICA&#10;g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AAAAICAgICA&#10;gICAgAAAAAAAAAAAAICAgICAgICAgICAgAAAAAAAAAAAAAAAAICAgICAgICAgICAgICAgICAgICA&#10;gICAgAAAAAAAAAAAAAAAAICAgICAgICAgICAgICAgICAgICAg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AAAAICAgICAgICAgAAAAAAAAAAAAICAgICAgICA&#10;gICAgAAAAAAAAAAAAAAAAICAgICAgICAgICAgICAgICAgICAgICAgAAAAAAAAAAAAAAAAICAgICA&#10;gICAgICAgICAgICAgICAg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AAAAICAgICAgICAgAAAAAAAAAAAAICAgICAgICAgICAgAAAAAAAAAAAAAAAAICAgICA&#10;gICAgICAgICAgICAgICAgICAgAAAAAAAAAAAAAAAAICAgICAgICAgICAgICAgICAgICAg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AAAAICAgICAgICAgAAA&#10;AAAAAAAAAICAgICAgICAgICAgAAAAAAAAAAAAAAAAICAgICAgICAgICAgICAgICAgICAgICAgAAA&#10;AAAAAAAAAAAAAICAgICAgICAgICAgICAgICAgICAg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AAAAICAgICAgICAgAAAAAAAAAAAAICAgICAgICAgICAgAAA&#10;AAAAAAAAAAAAAICAgICAgICAgICAgICAgICAgICAgICAgAAAAAAAAAAAAAAAAICAgICAgICAgICA&#10;gICAgICAgICAg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AAAAICAgICAgICAgAAAAAAAAAAAAICAgICAgICAgICAgAAAAAAAAAAAAAAAAICAgICAgICAgICA&#10;gICAgICAgICAgICAgAAAAAAAAAAAAAAAAICAgICAgICAgICAgICAgICAgICAg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AAAAICAgICAgICAgAAAAAAAAAAA&#10;AICAgICAgICAgICAgAAAAAAAAAAAAAAAAICAgICAgICAgICAgICAgICAgICAgICAgAAAAAAAAAAA&#10;AAAAAICAgICAgICAgICAgICAgICAgICAg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AAAAICAgICAgICAgAAAAAAAAAAAAICAgICAgICAgICAgAAAAAAAAAAA&#10;AAAAAICAgICAgICAgICAgICAgICAgICAgICAgAAAAAAAAAAAAAAAAICAgICAgICAgICAgICAgICA&#10;gICAg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AAAAICA&#10;gICAgICAgAAAAAAAAAAAAICAgICAgICAgICAgAAAAAAAAAAAAAAAAICAgICAgICAgICAgICAgICA&#10;gICAgICAgAAAAAAAAAAAAAAAAICAgICAgICAgICAgICAgICAgICAg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AAAAICAgICAgICAgAAAAAAAAAAAAICAgICA&#10;gICAgICAgAAAAAAAAAAAAAAAAICAgICAgICAgICAgICAgICAgICAgICAgAAAAAAAAAAAAAAAAICA&#10;gICAgICAgICAgICAgICAgICAg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AAAAICAgICAgICAgAAAAAAAAAAAAICAgICAgICAgICAgAAAAAAAAAAAAAAAAICA&#10;gICAgICAgICAgICAgICAgICAgICAgAAAAAAAAAAAAAAAAICAgICAgICAgICAgICAgICAgICAg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0cnP0cms0aes&#10;rqfP0aes0cmsrqesrqeIiafP0YOIrsnPrqes0ery8+ry88msiafP0aesrqes0e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AAAAICAgICAgICA&#10;gAAAAAAAAAAAAICAgICAgICAgICAgAAAAAAAAAAAAAAAAICAgICAgICAgICAgICAgICAgICAgICA&#10;gAAAAAAAAAAAAAAAAICAgICAgICAgICAgICAgICAgICAg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8mIiYOIiYOsrqfP0aesrqesroOsrqesrqesrqes&#10;0aesrsny8+ry8+ry8+rPrqfP0cmsrqes0e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AAAAICAgICAgICAgAAAAAAAAAAAAICAgICAgICAgICA&#10;gAAAAAAAAAAAAAAAAICAgICAgICAgICAgICAgICAgICAgICAgAAAAAAAAAAAAAAAAICAgICAgICA&#10;gICAgICAgICAgICAg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8msrsnP8+ry8+ry8+ry8+ry8+ry0cmsrqfP0e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AAAAICAgICAgICAgAAAAAAAAAAAAICAgICAgICAgICAgAAAAAAAAAAAAAAAAICAgICAgICA&#10;gICAgICAgICAgICAgICAgAAAAAAAAAAAAAAAAICAgICAgICAgICAgICAgICAgICAg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AAAAICAgICAgICAgAAAAAAA&#10;AAAAAICAgICAgICAgICAgAAAAAAAAAAAAAAAAICAgICAgICAgICAgICAgICAgICAgICAgAAAAAAA&#10;AAAAAAAAAICAgICAgICAgICAgICAgICAgICAg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AAAAICAgICAgICAgAAAAAAAAAAAAICAgICAgICAgICAgAAAAAAA&#10;AAAAAAAAAICAgICAgICAgICAgICAgICAgICAgICAgAAAAAAAAAAAAAAAAICAgICAgICAgICAgICA&#10;gICAgICAg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AAA&#10;AICAgICAgICAgAAAAAAAAAAAAICAgICAgICAgICAgAAAAAAAAAAAAAAAAICAgICAgICAgICAgICA&#10;gICAgICAgICAgAAAAAAAAAAAAAAAAICAgICAgICAgICAgICAgICAgICAg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AAAAICAgICAgICAgAAAAAAAAAAAAICA&#10;gICAgICAgICAgAAAAAAAAAAAAAAAAICAgICAgICAgICAgICAgICAgICAgICAgAAAAAAAAAAAAAAA&#10;AICAgICAgICAgICAgICAgICAgICAg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ICAgICAgICAgICAgICAgICAgICAgICAgICAgICAgICA&#10;gICAgICAgICAgICAgICAgICAgICAgICAgICAgICAgICAgICAgICAgICAgICAgICAgICAgICAgICA&#10;gICAgICAg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AAAAICAgICAgICAgAAAAAAAAAAAAICAgICAgICAgICAgAAAAAAAAAAAAAAA&#10;AICAgICAgICAgICAgICAgICAgICAgICAgAAAAAAAAAAAAAAAAICAgICAgICAgICAgICAgICAgICA&#10;g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ICAgICAgICAgICAgICAgICAgICAgICAgICAgICAgICAgICAgICAgICAgICAgICAgICAgICA&#10;gICAgICAgICAgICAgICAgICAgICAgICAgICAgICAgICAgICAgICAgICAg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AAAAICAgICA&#10;gICAgAAAAAAAAAAAAICAgICAgICAgICAgAAAAAAAAAAAAAAAAICAgICAgICAgICAgICAgICAgICA&#10;gICAgAAAAAAAAAAAAAAAAICAgICAgICAgICAgICAgICAgICAg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ICAgICAgICAgICAgICAgICA&#10;gICAgICAgICAgICAgICAgICAgICAgICAgICAgICAgICAgICAgICAgICAgICAgICAgICAgICAgICA&#10;gICAgICAgICAgICAgICAgICAgICAg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AAAAICAgICAgICAgAAAAAAAAAAAAICAgICAgICA&#10;gICAgAAAAAAAAAAAAAAAAICAgICAgICAgICAgICAgICAgICAgICAgAAAAAAAAAAAAAAAAICAgICA&#10;gICAgICAgICAgICAgICAg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ICAgICAgICAgICAgICAgICAgICAgICAgICAgICAgICAgICAgICA&#10;gICAgICAgICAgICAgICAgICAgICAgICAgICAgICAgICAgICAgICAgICAgICAgICAgICAgICAgICA&#10;g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AAAAICAgICAgICAgAAAAAAAAAAAAICAgICAgICAgICAgAAAAAAAAAAAAAAAAICAgICA&#10;gICAgICAgICAgICAgICAgICAgAAAAAAAAAAAAAAAAICAgICAgICAgICAgICAgICAgICAg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ICA&#10;gICAgICAgICAgICAgICAgICAgICAgICAgICAgICAgICAgICAgICAgICAgICAgICAgICAgICAgICA&#10;gICAgICAgICAgICAgICAgICAgICAgICAgICAgICAgICAgICAg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AAAAICAgICAgICAgAAA&#10;AAAAAAAAAICAgICAgICAgICAgAAAAAAAAAAAAAAAAICAgICAgICAgICAgICAgICAgICAgICAgAAA&#10;AAAAAAAAAAAAAICAgICAgICAgICAgICAgICAgICAg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ICAgICAgICAgICAgICAgICAgICAgICA&#10;gICAgICAgICAgICAgICAgICAgICAgICAgICAgICAgICAgICAgICAgICAgICAgICAgICAgICAgICA&#10;gICAgICAgICAgICAgICAg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AAAAICAgICAgICAgAAAAAAAAAAAAICAgICAgICAgICAgAAA&#10;AAAAAAAAAAAAAICAgICAgICAgICAgICAgICAgICAgICAgAAAAAAAAAAAAAAAAICAgICAgICAgICA&#10;gICAgICAgICAg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ICAgICAgICAgICAgICAgICAgICAgICAgICAgICAgICAgICAgICAgICAgICA&#10;gICAgICAgICAgICAgICAgICAgICAgICAgICAgICAgICAgICAgICAgICAgICAgICAgICAg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AAAAICAgICAgICAgAAAAAAAAAAAAICAgICAgICAgICAgAAAAAAAAAAAAAAAAICAgICAgICAgICA&#10;gICAgICAgICAgICAgAAAAAAAAAAAAAAAAICAgICAgICAgICAgICAgICAgICAg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ICAgICAgICA&#10;gICAgICAgICAgICAgICAgICAgICAgICAgICAgICAgICAgICAgICAgICAgICAgICAgICAgICAgICA&#10;gICAgICAgICAgICAgICAgICAgICAgICAgICAgICAg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AAAAICAgICAgICAgAAAAAAAAAAA&#10;AICAgICAgICAgICAgAAAAAAAAAAAAAAAAICAgICAgICAgICAgICAgICAgICAgICAgAAAAAAAAAAA&#10;AAAAAICAgICAgICAgICAgICAgICAgICAg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ICAgICAgICAgICAgICAgICAgICAgICAgICAgICA&#10;gICAgICAgICAgICAgICAgICAgICAgICAgICAgICAgICAgICAgICAgICAgICAgICAgICAgICAgICA&#10;gICAgICAgICAg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AAAAICAgICAgICAgAAAAAAAAAAAAICAgICAgICAgICAgAAAAAAAAAAA&#10;AAAAAICAgICAgICAgICAgICAgICAgICAgICAgAAAAAAAAAAAAAAAAICAgICAgICAgICAgICAgICA&#10;gICAg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ICAgICAgICAgICAgICAgICAgICAgICAgICAgICAgICAgICAgICAgICAgICAgICAgICA&#10;gICAgICAgICAgICAgICAgICAgICAgICAgICAgICAgICAgICAgICAgICAgICAg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AAAAICA&#10;gICAgICAgAAAAAAAAAAAAICAgICAgICAgICAgAAAAAAAAAAAAAAAAICAgICAgICAgICAgICAgICA&#10;gICAgICAgAAAAAAAAAAAAAAAAICAgICAgICAgICAgICAgICAgICAg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ICAgICAgICAgICAgICA&#10;gICAgICAgICAgICAgICAgICAgICAgICAgICAgICAgICAgICAgICAgICAgICAgICAgICAgICAgICA&#10;gICAgICAgICAgICAgICAgICAgICAgICAg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AAAAICAgICAgICAgAAAAAAAAAAAAICAgICA&#10;gICAgICAgAAAAAAAAAAAAAAAAICAgICAgICAgICAgICAgICAgICAgICAgAAAAAAAAAAAAAAAAICA&#10;gICAgICAgICAgICAgICAgICAg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ICAgICAgICAgICAgICAgICAgICAgICAgICAgICAgICAgICA&#10;gICAgICAgICAgICAgICAgICAgICAgICAgICAgICAgICAgICAgICAgICAgICAgICAgICAgICAgICA&#10;gICAg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AAAAICAgICAgICAgAAAAAAAAAAAAICAgICAgICAgICAgAAAAAAAAAAAAAAAAICA&#10;gICAgICAgICAgICAgICAgICAgICAgAAAAAAAAAAAAAAAAICAgICAgICAgICAgICAgICAgICAg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ICAgICAgICAgICAgICAgICAgICAgICAgICAgICAgICAgICAgICAgICAgICAgICAgICAgICAgICA&#10;gICAgICAgICAgICAgICAgICAgICAgICAgICAgICAgICAgICAgICAg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AAAAICAgICAgICA&#10;gAAAAAAAAAAAAICAgICAgICAgICAgAAAAAAAAAAAAAAAAICAgICAgICAgICAgICAgICAgICAgICA&#10;gAAAAAAAAAAAAAAAAICAgICAgICAgICAgICAgICAgICAg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ICAgICAgICAgICAgICAgICAgICA&#10;gICAgICAgICAgICAgICAgICAgICAgICAgICAgICAgICAgICAgICAgICAgICAgICAgICAgICAgICA&#10;gICAgICAgICAgICAgICAgICAg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AAAAICAgICAgICAgAAAAAAAAAAAAICAgICAgICAgICA&#10;gAAAAAAAAAAAAAAAAICAgICAgICAgICAgICAgICAgICAgICAgAAAAAAAAAAAAAAAAICAgICAgICA&#10;gICAgICAgICAgICAg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ICAgICAgICAgICAgICAgICAgICAgICAgICAgICAgICAgICAgICAgICA&#10;gICAgICAgICAgICAgICAgICAgICAgICAgICAgICAgICAgICAgICAgICAgICAgICAgICAgICAg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AAAAICAgICAgICAgAAAAAAAAAAAAICAgICAgICAgICAgAAAAAAAAAAAAAAAAICAgICAgICA&#10;gICAgICAgICAgICAgICAgAAAAAAAAAAAAAAAAICAgICAgICAgICAgICAgICAgICAg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ICAgICA&#10;gICAgICAgICAgICAgICAgICAgICAgICAgICAgICAgICAgICAgICAgICAgICAgICAgICAgICAgICA&#10;gICAgICAgICAgICAgICAgICAgICAgICAgICAgICAgICAg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AAAAICAgICAgICAgAAAAAAA&#10;AAAAAICAgICAgICAgICAgAAAAAAAAAAAAAAAAICAgICAgICAgICAgICAgICAgICAgICAgAAAAAAA&#10;AAAAAAAAAICAgICAgICAgICAgICAgICAgICAg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ICAgICAgICAgICAgICAgICAgICAgICAgICA&#10;gICAgICAgICAgICAgICAgICAgICAgICAgICAgICAgICAgICAgICAgICAgICAgICAgICAgICAgICA&#10;gICAgICAgICAgICAg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AAAAICAgICAgICAgAAAAAAAAAAAAICAgICAgICAgICAgAAAAAAA&#10;AAAAAAAAAICAgICAgICAgICAgICAgICAgICAgICAgAAAAAAAAAAAAAAAAICAgICAgICAgICAgICA&#10;gICAgICAg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ICAgICAgICAgICAgICAgICAgICAgICAgICAgICAgICAgICAgICAgICAgICAgICA&#10;gICAgICAgICAgICAgICAgICAgICAgICAgICAgICAgICAgICAgICAgICAgICAgICAg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AAA&#10;AICAgICAgICAgAAAAAAAAAAAAICAgICAgICAgICAgAAAAAAAAAAAAAAAAICAgICAgICAgICAgICA&#10;gICAgICAgICAgAAAAAAAAAAAAAAAAICAgICAgICAgICAgICAgICAgICAg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ICAgICAgICAgICA&#10;gICAgICAgICAgICAgICAgICAgICAgICAgICAgICAgICAgICAgICAgICAgICAgICAgICAgICAgICA&#10;gICAgICAgICAgICAgICAgICAgICAgICAgICAg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ICAgAAAAAAAAICAgICAgICAgAAAAICAgICAgICAgAAAAAAAAAAAAICA&#10;gICAgICAgICAgAAAAAAAAAAAAAAAAICAgICAgICAgICAgICAgICAgICAgICAg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AAAAAAAAAAAAAAAAAAAAAAAAAAA&#10;AAAAAAAAA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ICAgAAA&#10;AAAAAICAgICAgICAgAAAAICAgICAgICAgAAAAAAAAAAAAICAgICAgICAgICAgAAAAAAAAAAAAAAA&#10;AICAgICAgICAgICAgICAgICAgICAgICAg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AAAAAAAAAAAAAAAAAAAAAAAAAAAAAAAAAAAA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ICAgAAAAAAAAICAgICAgICAgAAAAICAgICA&#10;gICAgAAAAAAAAAAAAICAgICAgICAgICAgAAAAAAAAAAAAAAAAICAgICAgICAgICAgICAgICAgICA&#10;gICAg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AAAAAAAAAAAAAAAAAAAAAAAAAAAA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ICAgAAAAAAAAICAgICAgICAgAAAAICAgICAgICAgAAAAAAAAAAAAICAgICAgICA&#10;gICAgAAAAAAAAAAAAAAAAICAgICAgICAgICAgICAgICAgICAgICAg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AAAAAAAAAAAAAAAAAAAAAAAAAAAAAAAAAAA&#10;A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ICAgAAAAAAAAICA&#10;gICAgICAgAAAAICAgICAgICAgAAAAAAAAAAAAICAgICAgICAgICAgAAAAAAAAAAAAAAAAICAgICA&#10;gICAgICAgICAgICAgICAgICAg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AAAAAAAAAAAAAAAAAAAAAAAAAAAAAAAAAAAA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ICAgAAAAAAAAICAgICAgICAgAAAAICAgICAgICAgAAA&#10;AAAAAAAAAICAgICAgICAgICAgAAAAAAAAAAAAAAAAICAgICAgICAgICAgICAgICAgICAgICAg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AAAAAAAAAAAAAAA&#10;AAAAAAAAAAAAAAAAAAAAA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ICAgAAAAAAAAICAgICAgICAgAAAAICAgICAgICAgAAAAAAAAAAAAICAgICAgICAgICAgAAA&#10;AAAAAAAAAAAAAICAgICAgICAgICAgICAgICAgICAgICAg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AAAAAAAAAAAAAAAAAAAAAAAAAAAAAAAAAAAA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ICAgICAgAAAAAAAAICAgICAgICA&#10;gAAAAICAgICAgICAgAAAAAAAAAAAAICAgICAgICAgICAgAAAAAAAAAAAAAAAAICAgICAgICAgICA&#10;gICAgICAgICAgICAg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AAAAAAAAAAAAAAAAAAAAAAAAAAAA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ICAgICAgAAAAAAAAICAgICAgICAgAAAAICAgICAgICAgAAAAAAAAAAA&#10;AICAgICAgICAgICAgAAAAAAAAAAAAAAAAICAgICAgICAgICAgICAgICAgICAgICAg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AAAAAAAAAAAAAAA&#10;AAAAAAAAAAAAA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ICAgICA&#10;gAAAAAAAAICAgICAgICAgAAAAICAgICAgICAgAAAAAAAAAAAAICAgICAgICAgICAgAAAAAAAAAAA&#10;AAAAAICAgICAgICAgICAgICAgICAgICAgICAg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AAAAAAAAAAAAAAAAAAAAAAAAAAAA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ICAgICAgAAAAAAAAICAgICAgICAgAAAAICA&#10;gICAgICAgAAAAAAAAAAAAICAgICAgICAgICAgAAAAAAAAAAAAAAAAICAgICAgICAgICAgICAgICA&#10;gICAgICAg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AAAAAAAAAAAAAAAAAAAAAAAAAAAA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ICAgICAgAAAAAAAAICAgICAgICAgAAAAICAgICAgICAgAAAAAAAAAAAAICAgICA&#10;gICAgICAgAAAAAAAAAAAAAAAAICAgICAgICAgICAgICAgICAgICAgICAg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AAAAAAAAAAAAAAAAAAAAAAA&#10;AAAAA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ICAgICAgAAAAAAA&#10;AICAgICAgICAgAAAAICAgICAgICAgAAAAAAAAAAAAICAgICAgICAgICAgAAAAAAAAAAAAAAAAICA&#10;gICAgICAgICAgICAgICAgICAgICAg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AAAAAAAAAAAAAAAAAAAAAAAAAAAA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ICAgICAgAAAAAAAAICAgICAgICAgAAAAICAgICAgICA&#10;gAAAAAAAAAAAAICAgICAgICAgICAgAAAAAAAAAAAAAAAAICAgICAgICAgICAgICAgICAgICAgICA&#10;g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AAA&#10;AAAAAAAAAAAAAAAAAAAAAAAAA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ICAgICAgAAAAAAAAICAgICAgICAgAAAAICAgICAgICAgAAAAAAAAAAAAICAgICAgICAgICA&#10;gAAAAAAAAAAAAAAAAICAgICAgICAgICAgICAgICAgICAgICAg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AAAAAAAAAAAAAAAAAAAAAAAAAAAA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ICAgICAgAAAAAAAAICAgICA&#10;gICAgAAAAICAgICAgICAgAAAAAAAAAAAAICAgICAgICAgICAgAAAAAAAAAAAAAAAAICAgICAgICA&#10;gICAgICAgICAgICAgICAg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AAAAAAAAAAAAAAAAAAAAAAAAAAAA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ICAgAAAAAAAAICAgICAgICAgAAAAICAgICAgICAgAAAAAAA&#10;AAAAAICAgICAgICAgICAgAAAAAAAAAAAAAAAAICAgICAgICAgICAgICAgICAgICAgICAg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AAAAAAAAAAA&#10;AAAAAAAAAAAAAAAAA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ICAgAAAAAAAAICAgICAgICAgAAAAICAgICAgICAgAAAAAAAAAAAAICAgICAgICAgICAgAAAAAAA&#10;AAAAAAAAAICAgICAgICAgICAgICAgICAgICAgICAg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AAAAAAAAAAAAAAAAAAAAAAAAAAAAAAAAAAAA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ICAgAAAAAAAAICAgICAgICAgAAA&#10;AICAgICAgICAgAAAAAAAAAAAAICAgICAgICAgICAgAAAAAAAAAAAAAAAAICAgICAgICAgICAgICA&#10;gICAgICAgICAg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AAAAAAAAAAAAAAAAAAAAAAAAAAAAAAAAAAAA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ICAgAAAAAAAAICAgICAgICAgAAAAICAgICAgICAgAAAAAAAAAAAAICA&#10;gICAgICAgICAgAAAAAAAAAAAAAAAAICAgICAgICAgICAgICAgICAgICAgICAg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AAAAAAAAAAAAAAAAAAAAAAAAAAA&#10;AAAAAAAAA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ICAgAAA&#10;AAAAAICAgICAgICAgAAAAICAgICAgICAgAAAAAAAAAAAAICAgICAgICAgICAgAAAAAAAAAAAAAAA&#10;AICAgICAgICAgICAgICAgICAgICAgICAg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AAAAAAAAAAAAAAAAAAAAAAAAAAAAAAAAAAAA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ICAgAAAAAAAAICAgICAgICAgAAAAICAgICA&#10;gICAgAAAAAAAAAAAAICAgICAgICAgICAgAAAAAAAAAAAAAAAAICAgICAgICAgICAgICAgICAgICA&#10;gICAg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AAAAAAAAAAAAAAAAAAAAAAAAAAAA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ICAgAAAAAAAAICAgICAgICAgAAAAICAgICAgICAgAAAAAAAAAAAAICAgICAgICA&#10;gICAgAAAAAAAAAAAAAAAAICAgICAgICAgICAgICAgICAgICAgICAg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ICAgAAAAAAAAICA&#10;gICAgICAgAAAAICAgICAgICAgAAAAAAAAAAAAICAgICAgICAgICAgAAAAAAAAAAAAAAAAICAgICA&#10;gICAgICAgICAgICAgICAgICAg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ICAgAAAAAAAAICAgICAgICAgAAAAICAgICAgICAgAAA&#10;AAAAAAAAAICAgICAgICAgICAgAAAAAAAAAAAAAAAAICAgICAgICAgICAgICAgICAgICAgICAg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ICAgAAAAAAAAICAgICAgICAgAAAAICAgICAgICAgAAAAAAAAAAAAICAgICAgICAgICAgAAA&#10;AAAAAAAAAAAAAICAgICAgICAgICAgICAgICAgICAgICAg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AAAAAAAAAAAAAAAAAAAAAAAAAAAAAAAAAAAA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ICAgICAgAAAAAAAAICAgICAgICA&#10;gAAAAICAgICAgICAgAAAAAAAAAAAAICAgICAgICAgICAgAAAAAAAAAAAAAAAAICAgICAgICAgICA&#10;gICAgICAgICAgICAg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AAAAAAAAAAAAAAAAAAAAAAAAAAAA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ICAgICAgAAAAAAAAICAgICAgICAgAAAAICAgICAgICAgAAAAAAAAAAA&#10;AICAgICAgICAgICAgAAAAAAAAAAAAAAAAICAgICAgICAgICAgICAgICAgICAgICAg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AAAAAAAAAAAAAAA&#10;AAAAAAAAAAAAA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ICAgICA&#10;gAAAAAAAAICAgICAgICAgAAAAICAgICAgICAgAAAAAAAAAAAAICAgICAgICAgICAgAAAAAAAAAAA&#10;AAAAAICAgICAgICAgICAgICAgICAgICAgICAg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AAAAAAAAAAAAAAAAAAAAAAAAAAAAP//////////////&#10;////////////////////////////////////////////////////////////////////////////&#10;/////////////+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CAgICAgICAgICAgICAgAAAAAAAAICAgICAgICAgAAAAICA&#10;gICAgICAgAAAAAAAAAAAAICAgICAgICAgICAgAAAAAAAAAAAAAAAAICAgICAgICAgICAgICAgICA&#10;gICAgICAgAAAAAAAAAAAAAAAA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gICAgICAgICAgICAgAAAAAAAAICAgICAgICAgAAAAICAgICAgICAgAAAAAAAAAAAAICAgICA&#10;gICAgICAgAAAAAAAAAAAAAAAAICAgICAgICAgICAgICAgICAgICAgICAgAAAAAAAAAAAAAAAA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gICAgICAgICAgICAgAAAAAAA&#10;AICAgICAgICAgAAAAICAgICAgICAgAAAAAAAAAAAAICAgICAgICAgICAgAAAAAAAAAAAAAAAAICA&#10;gICAgICAgICAgICAgICAgICAgICAgAAAAAAAAAAAAAAAA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gICAgICAgICAgICAgAAAAAAAAICAgICAgICAgAAAAICAgICAgICA&#10;gAAAAAAAAAAAAICAgICAgICAgICAgAAAAAAAAAAAAAAAAICAgICAgICAgICAgICAgICAgICAgICA&#10;gAAAAAAAAAAAAAAAA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CAgICA&#10;gICAgICAgICAgAAAAAAAAICAgICAgICAgAAAAICAgICAgICAgAAAAAAAAAAAAICAgICAgICAgICA&#10;gAAAAAAAAAAAAAAAAICAgICAgICAgICAgICAgICAgICAgICAgAAAAAAAAAAAAAAAA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CAgICAgICAgICAgICAgAAAAAAAAICAgICA&#10;gICAgAAAAICAgICAgICAgAAAAAAAAAAAAICAgICAgICAgICAgAAAAAAAAAAAAAAAAICAgICAgICA&#10;gICAgICAgICAgICAgICAgAAAAAAAAAAAAAAAA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AAAAAAA&#10;AAAAAAAAAAAAAAAAAAAAAAAAAAAAAAAAAAAAAAAAAAAAAAAAAAAAAAAAAAAAAAAAAAAAAAAAAAAA&#10;AAAAAAAAAAAAAAAAAAAAAAAAAAAAAAAAAAAAAAAAAAAAAP//////////////////////////////&#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ICAgICAgICAgICAgAAAAAAAAICAgICAgICAgAAAAICAgICAgICAgAAAAAAA&#10;AAAAAICAgICAgICAgICAgAAAAAAAAAAAAAAAAICAgICAgICAgICAgICAgICAgICAgICAgAAAAAAA&#10;AAAAAAAAA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gICAgICAgICA&#10;gICAgAAAAAAAAICAgICAgICAgAAAAICAgICAgICAgAAAAAAAAAAAAICAgICAgICAgICAgAAAAAAA&#10;AAAAAAAAAICAgICAgICAgICAgICAgICAgICAgICAgAAAAAAAAAAAAAAAA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AgICAgICAgICAgICAgAAAAAAAAICAgICAgICAgAAA&#10;AICAgICAgICAgAAAAAAAAAAAAICAgICAgICAgICAgAAAAAAAAAAAAAAAAICAgICAgICAgICAgICA&#10;gICAgICAgICAgAAAAAAAAAAAAAAAA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gICAgICAgICAgICAgAAAAAAAAICAgICAgICAgAAAAICAgICAgICAgAAAAAAAAAAAAICA&#10;gICAgICAgICAgAAAAAAAAAAAAAAAAICAgICAgICAgICAgICAgICAgICAgICAgAAAAAAAAAAAAAAA&#10;A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gICAgICAgICAgICAgAAA&#10;AAAAAICAgICAgICAgAAAAICAgICAgICAgAAAAAAAAAAAAICAgICAgICAgICAgAAAAAAAAAAAAAAA&#10;AICAgICAgICAgICAgICAgICAgICAgICAgAAAAAAAAAAAAAAAA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AAAAAAAAAAAAAAAAAAAAAAAAAAAAAAAAAAAAAAAAAAAAAAAAAAAAAAAAAAAAAAAAAAAAAAA&#10;AAAAAAAAAAAAAAAAAAAAAAAAAAAAAAAAAAAAAAAAAAAAAAAAAAAAAAAAAP//////////////////&#10;////////////////////////////////////////////////////////////////////////////&#10;/////////+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CAgICAgICAgICAgICAgAAAAAAAAICAgICAgICAgAAAAICAgICA&#10;gICAgAAAAAAAAAAAAICAgICAgICAgICAgAAAAAAAAAAAAAAAAICAgICAgICAgICAgICAgICAgICA&#10;gICAgAAAAAAAAAAAAAAAA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CA&#10;gICAgICAgICAgICAgAAAAAAAAICAgICAgICAgAAAAICAgICAgICAgAAAAAAAAAAAAICAgICAgICA&#10;gICAgAAAAAAAAAAAAAAAAICAgICAgICAgICAgICAgICAgICAgICAgAAAAAAAAAAAAAAAA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gICAgICAgICAgICAgAAAAAAAAICA&#10;gICAgICAgAAAAICAgICAgICAgAAAAAAAAAAAAICAgICAgICAgICAgAAAAAAAAAAAAAAAAICAgICA&#10;gICAgICAgICAgICAgICAgICAgAAAAAAAAAAAAAAAA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gICAgICAgICAgICAgAAAAAAAAICAgICAgICAgAAAAICAgICAgICAgAAA&#10;AAAAAAAAAICAgICAgICAgICAgAAAAAAAAAAAAAAAAICAgICAgICAgICAgICAgICAgICAgICAgAAA&#10;AAAAAAAAAAAAA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gICAgICA&#10;gICAgICAgAAAAAAAAICAgICAgICAgAAAAICAgICAgICAgAAAAAAAAAAAAICAgICAgICAgICAgAAA&#10;AAAAAAAAAAAAAICAgICAgICAgICAgICAgICAgICAgICAgAAAAAAAAAAAAAAAA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AgICAgICAgICAgICAgAAAAAAAAICAgICAgICA&#10;gAAAAICAgICAgICAgAAAAAAAAAAAAICAgICAgICAgICAgAAAAAAAAAAAAAAAAICAgICAgICAgICA&#10;gICAgICAgICAgICAgAAAAAAAAAAAAAAAA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CAgICAgICAgICAgICAgAAAAAAAAICAgICAgICAgAAAAICAgICAgICAgAAAAAAAAAAA&#10;AICAgICAgICAgICAgAAAAAAAAAAAAAAAAICAgICAgICAgICAgICAgICAgICAgICAgAAAAAAAAAAA&#10;AAAAA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gICAgICAgICAgICA&#10;gAAAAAAAAICAgICAgICAgAAAAICAgICAgICAgAAAAAAAAAAAAICAgICAgICAgICAgAAAAAAAAAAA&#10;AAAAAICAgICAgICAgICAgICAgICAgICAgICAgAAAAAAAAAAAAAAAA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O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wAAAP///////////////////////////////////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10;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10;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wAA&#10;AP///////////////////////////////////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10;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10;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wAAAP//////////////////////////&#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10;////////////////////////////////////////////////////////////////////////////&#10;////////////////////////////////////////////////////////////////////////////&#10;////////////////////////////////////////////////////////////////////////////&#10;/////////////////////////////////////////////////////////4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10;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wAAAP///////////////////////////////////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10;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10;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wAAAP//////&#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wAAAP//////////////////////////////////&#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wAAAP///////////////////////////////////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wAAAP//////////////&#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wAAAP///////////////////////////////////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wAAAP///////////////////////////////////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wAAAP//////////////////////&#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wAAAP///////////////////////////////////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wAAAP//&#10;/////////////////////////////////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wAAAP//////////////////////////////&#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wAAAP///////////////////////////////////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wAAAP//////////&#10;/////////////////////////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wAAAP///////////////////////////////////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wAAAP///////////////////////////////////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wAAAP//////////////////&#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wAAAP///////////////////////////////////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wAA&#10;AP///////////////////////////////////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wAAAP//////////////////////////&#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wAAAP///////////////////////////////////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10;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wAAAP//////&#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10;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wAAAP//////////////////////////////////&#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10;////////////////////////////////////////////////////////////////////////////&#10;////////////////////////////////////////////////////////////////////////////&#10;////////////////////////////////////////////////////////////////////////////&#10;/////////////////////////////////////////////////4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O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">
                <v:group id="Group 14" o:spid="_x0000_s1027" style="position:absolute;left:136;width:52024;height:73517" coordsize="52023,73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30" o:spid="_x0000_s1028" style="position:absolute;left:887;width:51136;height:73517" coordsize="51136,73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27" o:spid="_x0000_s1029" style="position:absolute;width:51136;height:73517" coordsize="51136,73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30" type="#_x0000_t75" style="position:absolute;left:106;width:51016;height:37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">
                        <v:imagedata r:id="rId7" o:title="MAR_sex_small_misspat"/>
                      </v:shape>
                      <v:shape id="Picture 26" o:spid="_x0000_s1031" type="#_x0000_t75" style="position:absolute;top:36363;width:51136;height:37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">
                        <v:imagedata r:id="rId8" o:title="MAR_sexothersbase_D1_misspat"/>
                      </v:shape>
                    </v:group>
                    <v:rect id="Rectangle 28" o:spid="_x0000_s1032" style="position:absolute;left:40829;top:3508;width:6697;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" fillcolor="white [3212]" strokecolor="black [3213]" strokeweight="1pt">
                      <v:textbox>
                        <w:txbxContent>
                          <w:p w14:paraId="279F0331" w14:textId="77777777" w:rsidR="00655998" w:rsidRPr="00BA6D92" w:rsidRDefault="00655998" w:rsidP="00655998">
                            <w:pPr>
                              <w:jc w:val="center"/>
                              <w:rPr>
                                <w:rFonts w:ascii="Arial Narrow" w:hAnsi="Arial Narrow"/>
                                <w:color w:val="000000" w:themeColor="text1"/>
                                <w:sz w:val="24"/>
                              </w:rPr>
                            </w:pPr>
                            <w:r w:rsidRPr="00BA6D92">
                              <w:rPr>
                                <w:rFonts w:ascii="Arial Narrow" w:hAnsi="Arial Narrow"/>
                                <w:color w:val="000000" w:themeColor="text1"/>
                                <w:sz w:val="24"/>
                              </w:rPr>
                              <w:t>MAR-1</w:t>
                            </w:r>
                          </w:p>
                        </w:txbxContent>
                      </v:textbox>
                    </v:rect>
                    <v:rect id="Rectangle 29" o:spid="_x0000_s1033" style="position:absolute;left:40829;top:39978;width:6697;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" fillcolor="white [3212]" strokecolor="black [3213]" strokeweight="1pt">
                      <v:textbox>
                        <w:txbxContent>
                          <w:p w14:paraId="2E36543C" w14:textId="77777777" w:rsidR="00655998" w:rsidRPr="00BA6D92" w:rsidRDefault="00655998" w:rsidP="00655998">
                            <w:pPr>
                              <w:jc w:val="center"/>
                              <w:rPr>
                                <w:rFonts w:ascii="Arial Narrow" w:hAnsi="Arial Narrow"/>
                                <w:color w:val="000000" w:themeColor="text1"/>
                                <w:sz w:val="24"/>
                              </w:rPr>
                            </w:pPr>
                            <w:r>
                              <w:rPr>
                                <w:rFonts w:ascii="Arial Narrow" w:hAnsi="Arial Narrow"/>
                                <w:color w:val="000000" w:themeColor="text1"/>
                                <w:sz w:val="24"/>
                              </w:rPr>
                              <w:t>MAR-2</w:t>
                            </w:r>
                          </w:p>
                        </w:txbxContent>
                      </v:textbox>
                    </v:rect>
                  </v:group>
                  <v:roundrect id="Rounded Rectangle 2" o:spid="_x0000_s1034" style="position:absolute;top:2183;width:4503;height:2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" filled="f" stroked="f" strokeweight="1pt">
                    <v:stroke joinstyle="miter"/>
                    <v:textbox>
                      <w:txbxContent>
                        <w:p w14:paraId="3F73DBDB" w14:textId="77777777" w:rsidR="00655998" w:rsidRPr="00A97094" w:rsidRDefault="00655998" w:rsidP="00655998">
                          <w:pPr>
                            <w:jc w:val="center"/>
                            <w:rPr>
                              <w:rFonts w:ascii="Arial Narrow" w:hAnsi="Arial Narrow"/>
                              <w:color w:val="000000" w:themeColor="text1"/>
                              <w:sz w:val="14"/>
                              <w:szCs w:val="16"/>
                            </w:rPr>
                          </w:pPr>
                          <w:r w:rsidRPr="00A97094">
                            <w:rPr>
                              <w:rFonts w:ascii="Arial Narrow" w:hAnsi="Arial Narrow"/>
                              <w:color w:val="000000" w:themeColor="text1"/>
                              <w:sz w:val="14"/>
                              <w:szCs w:val="16"/>
                            </w:rPr>
                            <w:t>t = -5</w:t>
                          </w:r>
                        </w:p>
                      </w:txbxContent>
                    </v:textbox>
                  </v:roundrect>
                  <v:roundrect id="Rounded Rectangle 3" o:spid="_x0000_s1035" style="position:absolute;left:409;top:14466;width:3956;height:2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" filled="f" stroked="f" strokeweight="1pt">
                    <v:stroke joinstyle="miter"/>
                    <v:textbox>
                      <w:txbxContent>
                        <w:p w14:paraId="7F65479F" w14:textId="77777777" w:rsidR="00655998" w:rsidRPr="00A97094" w:rsidRDefault="00655998" w:rsidP="00655998">
                          <w:pPr>
                            <w:jc w:val="center"/>
                            <w:rPr>
                              <w:rFonts w:ascii="Arial Narrow" w:hAnsi="Arial Narrow"/>
                              <w:color w:val="000000" w:themeColor="text1"/>
                              <w:sz w:val="14"/>
                              <w:szCs w:val="16"/>
                            </w:rPr>
                          </w:pPr>
                          <w:r w:rsidRPr="00A97094">
                            <w:rPr>
                              <w:rFonts w:ascii="Arial Narrow" w:hAnsi="Arial Narrow"/>
                              <w:color w:val="000000" w:themeColor="text1"/>
                              <w:sz w:val="14"/>
                              <w:szCs w:val="16"/>
                            </w:rPr>
                            <w:t xml:space="preserve">t = </w:t>
                          </w:r>
                          <w:r>
                            <w:rPr>
                              <w:rFonts w:ascii="Arial Narrow" w:hAnsi="Arial Narrow"/>
                              <w:color w:val="000000" w:themeColor="text1"/>
                              <w:sz w:val="14"/>
                              <w:szCs w:val="16"/>
                            </w:rPr>
                            <w:t>0</w:t>
                          </w:r>
                        </w:p>
                      </w:txbxContent>
                    </v:textbox>
                  </v:roundrect>
                  <v:roundrect id="Rounded Rectangle 8" o:spid="_x0000_s1036" style="position:absolute;top:26681;width:4502;height:23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" filled="f" stroked="f" strokeweight="1pt">
                    <v:stroke joinstyle="miter"/>
                    <v:textbox>
                      <w:txbxContent>
                        <w:p w14:paraId="35BCE57E" w14:textId="77777777" w:rsidR="00655998" w:rsidRPr="00A97094" w:rsidRDefault="00655998" w:rsidP="00655998">
                          <w:pPr>
                            <w:jc w:val="center"/>
                            <w:rPr>
                              <w:rFonts w:ascii="Arial Narrow" w:hAnsi="Arial Narrow"/>
                              <w:color w:val="000000" w:themeColor="text1"/>
                              <w:sz w:val="14"/>
                              <w:szCs w:val="16"/>
                            </w:rPr>
                          </w:pPr>
                          <w:r w:rsidRPr="00A97094">
                            <w:rPr>
                              <w:rFonts w:ascii="Arial Narrow" w:hAnsi="Arial Narrow"/>
                              <w:color w:val="000000" w:themeColor="text1"/>
                              <w:sz w:val="14"/>
                              <w:szCs w:val="16"/>
                            </w:rPr>
                            <w:t xml:space="preserve">t = </w:t>
                          </w:r>
                          <w:r>
                            <w:rPr>
                              <w:rFonts w:ascii="Arial Narrow" w:hAnsi="Arial Narrow"/>
                              <w:color w:val="000000" w:themeColor="text1"/>
                              <w:sz w:val="14"/>
                              <w:szCs w:val="16"/>
                            </w:rPr>
                            <w:t>+</w:t>
                          </w:r>
                          <w:r w:rsidRPr="00A97094">
                            <w:rPr>
                              <w:rFonts w:ascii="Arial Narrow" w:hAnsi="Arial Narrow"/>
                              <w:color w:val="000000" w:themeColor="text1"/>
                              <w:sz w:val="14"/>
                              <w:szCs w:val="16"/>
                            </w:rPr>
                            <w:t>5</w:t>
                          </w:r>
                        </w:p>
                      </w:txbxContent>
                    </v:textbox>
                  </v:roundrect>
                </v:group>
                <v:roundrect id="Rounded Rectangle 9" o:spid="_x0000_s1037" style="position:absolute;top:38554;width:4503;height:2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" filled="f" stroked="f" strokeweight="1pt">
                  <v:stroke joinstyle="miter"/>
                  <v:textbox>
                    <w:txbxContent>
                      <w:p w14:paraId="2C49DAA8" w14:textId="77777777" w:rsidR="00655998" w:rsidRPr="00A97094" w:rsidRDefault="00655998" w:rsidP="00655998">
                        <w:pPr>
                          <w:jc w:val="center"/>
                          <w:rPr>
                            <w:rFonts w:ascii="Arial Narrow" w:hAnsi="Arial Narrow"/>
                            <w:color w:val="000000" w:themeColor="text1"/>
                            <w:sz w:val="14"/>
                            <w:szCs w:val="16"/>
                          </w:rPr>
                        </w:pPr>
                        <w:r w:rsidRPr="00A97094">
                          <w:rPr>
                            <w:rFonts w:ascii="Arial Narrow" w:hAnsi="Arial Narrow"/>
                            <w:color w:val="000000" w:themeColor="text1"/>
                            <w:sz w:val="14"/>
                            <w:szCs w:val="16"/>
                          </w:rPr>
                          <w:t>t = -5</w:t>
                        </w:r>
                      </w:p>
                    </w:txbxContent>
                  </v:textbox>
                </v:roundrect>
                <v:roundrect id="Rounded Rectangle 15" o:spid="_x0000_s1038" style="position:absolute;top:62984;width:4503;height:2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" filled="f" stroked="f" strokeweight="1pt">
                  <v:stroke joinstyle="miter"/>
                  <v:textbox>
                    <w:txbxContent>
                      <w:p w14:paraId="0E691958" w14:textId="77777777" w:rsidR="00655998" w:rsidRPr="00A97094" w:rsidRDefault="00655998" w:rsidP="00655998">
                        <w:pPr>
                          <w:jc w:val="center"/>
                          <w:rPr>
                            <w:rFonts w:ascii="Arial Narrow" w:hAnsi="Arial Narrow"/>
                            <w:color w:val="000000" w:themeColor="text1"/>
                            <w:sz w:val="14"/>
                            <w:szCs w:val="16"/>
                          </w:rPr>
                        </w:pPr>
                        <w:r w:rsidRPr="00A97094">
                          <w:rPr>
                            <w:rFonts w:ascii="Arial Narrow" w:hAnsi="Arial Narrow"/>
                            <w:color w:val="000000" w:themeColor="text1"/>
                            <w:sz w:val="14"/>
                            <w:szCs w:val="16"/>
                          </w:rPr>
                          <w:t xml:space="preserve">t = </w:t>
                        </w:r>
                        <w:r>
                          <w:rPr>
                            <w:rFonts w:ascii="Arial Narrow" w:hAnsi="Arial Narrow"/>
                            <w:color w:val="000000" w:themeColor="text1"/>
                            <w:sz w:val="14"/>
                            <w:szCs w:val="16"/>
                          </w:rPr>
                          <w:t>+</w:t>
                        </w:r>
                        <w:r w:rsidRPr="00A97094">
                          <w:rPr>
                            <w:rFonts w:ascii="Arial Narrow" w:hAnsi="Arial Narrow"/>
                            <w:color w:val="000000" w:themeColor="text1"/>
                            <w:sz w:val="14"/>
                            <w:szCs w:val="16"/>
                          </w:rPr>
                          <w:t>5</w:t>
                        </w:r>
                      </w:p>
                    </w:txbxContent>
                  </v:textbox>
                </v:roundrect>
                <v:roundrect id="Rounded Rectangle 17" o:spid="_x0000_s1039" style="position:absolute;left:136;top:50769;width:4502;height:23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" filled="f" stroked="f" strokeweight="1pt">
                  <v:stroke joinstyle="miter"/>
                  <v:textbox>
                    <w:txbxContent>
                      <w:p w14:paraId="595C48A8" w14:textId="77777777" w:rsidR="00655998" w:rsidRPr="00A97094" w:rsidRDefault="00655998" w:rsidP="00655998">
                        <w:pPr>
                          <w:jc w:val="center"/>
                          <w:rPr>
                            <w:rFonts w:ascii="Arial Narrow" w:hAnsi="Arial Narrow"/>
                            <w:color w:val="000000" w:themeColor="text1"/>
                            <w:sz w:val="14"/>
                            <w:szCs w:val="16"/>
                          </w:rPr>
                        </w:pPr>
                        <w:r w:rsidRPr="00A97094">
                          <w:rPr>
                            <w:rFonts w:ascii="Arial Narrow" w:hAnsi="Arial Narrow"/>
                            <w:color w:val="000000" w:themeColor="text1"/>
                            <w:sz w:val="14"/>
                            <w:szCs w:val="16"/>
                          </w:rPr>
                          <w:t xml:space="preserve">t = </w:t>
                        </w:r>
                        <w:r>
                          <w:rPr>
                            <w:rFonts w:ascii="Arial Narrow" w:hAnsi="Arial Narrow"/>
                            <w:color w:val="000000" w:themeColor="text1"/>
                            <w:sz w:val="14"/>
                            <w:szCs w:val="16"/>
                          </w:rPr>
                          <w:t>0</w:t>
                        </w:r>
                      </w:p>
                    </w:txbxContent>
                  </v:textbox>
                </v:roundrect>
              </v:group>
            </w:pict>
          </mc:Fallback>
        </mc:AlternateContent>
      </w:r>
    </w:p>
    <w:p w14:paraId="5867DA1C" w14:textId="77777777" w:rsidR="00655998" w:rsidRDefault="00655998" w:rsidP="00655998">
      <w:pPr>
        <w:rPr>
          <w:lang w:val="en-GB"/>
        </w:rPr>
      </w:pPr>
    </w:p>
    <w:p w14:paraId="23274295" w14:textId="77777777" w:rsidR="00655998" w:rsidRDefault="00655998" w:rsidP="00655998">
      <w:pPr>
        <w:rPr>
          <w:lang w:val="en-GB"/>
        </w:rPr>
      </w:pPr>
    </w:p>
    <w:p w14:paraId="343222E0" w14:textId="77777777" w:rsidR="00655998" w:rsidRDefault="00655998" w:rsidP="00655998">
      <w:pPr>
        <w:rPr>
          <w:lang w:val="en-GB"/>
        </w:rPr>
      </w:pPr>
    </w:p>
    <w:p w14:paraId="0270AF90" w14:textId="77777777" w:rsidR="00655998" w:rsidRDefault="00655998" w:rsidP="00655998">
      <w:pPr>
        <w:rPr>
          <w:lang w:val="en-GB"/>
        </w:rPr>
      </w:pPr>
    </w:p>
    <w:p w14:paraId="380BE607" w14:textId="77777777" w:rsidR="00655998" w:rsidRDefault="00655998" w:rsidP="00655998">
      <w:pPr>
        <w:rPr>
          <w:lang w:val="en-GB"/>
        </w:rPr>
      </w:pPr>
    </w:p>
    <w:p w14:paraId="3B8475A9" w14:textId="77777777" w:rsidR="00655998" w:rsidRDefault="00655998" w:rsidP="00655998">
      <w:pPr>
        <w:rPr>
          <w:lang w:val="en-GB"/>
        </w:rPr>
      </w:pPr>
    </w:p>
    <w:p w14:paraId="63A29A13" w14:textId="77777777" w:rsidR="00655998" w:rsidRDefault="00655998" w:rsidP="00655998">
      <w:pPr>
        <w:rPr>
          <w:lang w:val="en-GB"/>
        </w:rPr>
      </w:pPr>
    </w:p>
    <w:p w14:paraId="6FFDC841" w14:textId="77777777" w:rsidR="00655998" w:rsidRDefault="00655998" w:rsidP="00655998">
      <w:pPr>
        <w:rPr>
          <w:lang w:val="en-GB"/>
        </w:rPr>
      </w:pPr>
    </w:p>
    <w:p w14:paraId="75F86164" w14:textId="77777777" w:rsidR="00655998" w:rsidRDefault="00655998" w:rsidP="00655998">
      <w:pPr>
        <w:rPr>
          <w:lang w:val="en-GB"/>
        </w:rPr>
      </w:pPr>
    </w:p>
    <w:p w14:paraId="54BD3C3A" w14:textId="77777777" w:rsidR="00655998" w:rsidRDefault="00655998" w:rsidP="00655998">
      <w:pPr>
        <w:rPr>
          <w:lang w:val="en-GB"/>
        </w:rPr>
      </w:pPr>
    </w:p>
    <w:p w14:paraId="7ABC637E" w14:textId="77777777" w:rsidR="00655998" w:rsidRDefault="00655998" w:rsidP="00655998">
      <w:pPr>
        <w:rPr>
          <w:lang w:val="en-GB"/>
        </w:rPr>
      </w:pPr>
    </w:p>
    <w:p w14:paraId="2841E497" w14:textId="77777777" w:rsidR="00655998" w:rsidRDefault="00655998" w:rsidP="00655998">
      <w:pPr>
        <w:rPr>
          <w:lang w:val="en-GB"/>
        </w:rPr>
      </w:pPr>
    </w:p>
    <w:p w14:paraId="02EB4C9A" w14:textId="77777777" w:rsidR="00655998" w:rsidRDefault="00655998" w:rsidP="00655998">
      <w:pPr>
        <w:rPr>
          <w:lang w:val="en-GB"/>
        </w:rPr>
      </w:pPr>
    </w:p>
    <w:p w14:paraId="17E657F6" w14:textId="77777777" w:rsidR="00655998" w:rsidRDefault="00655998" w:rsidP="00655998">
      <w:pPr>
        <w:rPr>
          <w:lang w:val="en-GB"/>
        </w:rPr>
      </w:pPr>
    </w:p>
    <w:p w14:paraId="7AC92BB1" w14:textId="77777777" w:rsidR="00655998" w:rsidRDefault="00655998" w:rsidP="00655998">
      <w:pPr>
        <w:rPr>
          <w:lang w:val="en-GB"/>
        </w:rPr>
      </w:pPr>
    </w:p>
    <w:p w14:paraId="129E2668" w14:textId="77777777" w:rsidR="00655998" w:rsidRDefault="00655998" w:rsidP="00655998">
      <w:pPr>
        <w:rPr>
          <w:lang w:val="en-GB"/>
        </w:rPr>
      </w:pPr>
    </w:p>
    <w:p w14:paraId="5834160F" w14:textId="77777777" w:rsidR="00655998" w:rsidRDefault="00655998" w:rsidP="00655998">
      <w:pPr>
        <w:rPr>
          <w:lang w:val="en-GB"/>
        </w:rPr>
      </w:pPr>
    </w:p>
    <w:p w14:paraId="613F12B7" w14:textId="77777777" w:rsidR="00655998" w:rsidRDefault="00655998" w:rsidP="00655998">
      <w:pPr>
        <w:rPr>
          <w:lang w:val="en-GB"/>
        </w:rPr>
      </w:pPr>
    </w:p>
    <w:p w14:paraId="4BBDEB71" w14:textId="77777777" w:rsidR="00655998" w:rsidRDefault="00655998" w:rsidP="00655998">
      <w:pPr>
        <w:rPr>
          <w:lang w:val="en-GB"/>
        </w:rPr>
      </w:pPr>
    </w:p>
    <w:p w14:paraId="4FFE3CA5" w14:textId="77777777" w:rsidR="00655998" w:rsidRDefault="00655998" w:rsidP="00655998">
      <w:pPr>
        <w:rPr>
          <w:lang w:val="en-GB"/>
        </w:rPr>
      </w:pPr>
    </w:p>
    <w:p w14:paraId="676963AD" w14:textId="77777777" w:rsidR="00655998" w:rsidRDefault="00655998" w:rsidP="00655998">
      <w:pPr>
        <w:rPr>
          <w:lang w:val="en-GB"/>
        </w:rPr>
      </w:pPr>
    </w:p>
    <w:p w14:paraId="5121C69A" w14:textId="77777777" w:rsidR="00655998" w:rsidRDefault="00655998" w:rsidP="00655998">
      <w:pPr>
        <w:rPr>
          <w:lang w:val="en-GB"/>
        </w:rPr>
      </w:pPr>
    </w:p>
    <w:p w14:paraId="17CCEB39" w14:textId="77777777" w:rsidR="00655998" w:rsidRDefault="00655998" w:rsidP="00655998">
      <w:pPr>
        <w:rPr>
          <w:lang w:val="en-GB"/>
        </w:rPr>
      </w:pPr>
    </w:p>
    <w:p w14:paraId="2B68A50D" w14:textId="77777777" w:rsidR="00655998" w:rsidRDefault="00655998" w:rsidP="00655998">
      <w:pPr>
        <w:rPr>
          <w:lang w:val="en-GB"/>
        </w:rPr>
      </w:pPr>
    </w:p>
    <w:p w14:paraId="6890B82A" w14:textId="77777777" w:rsidR="00655998" w:rsidRDefault="00655998" w:rsidP="00655998">
      <w:pPr>
        <w:rPr>
          <w:lang w:val="en-GB"/>
        </w:rPr>
      </w:pPr>
    </w:p>
    <w:p w14:paraId="12F6184D" w14:textId="77777777" w:rsidR="00655998" w:rsidRDefault="00655998" w:rsidP="00655998">
      <w:pPr>
        <w:rPr>
          <w:lang w:val="en-GB"/>
        </w:rPr>
      </w:pPr>
    </w:p>
    <w:p w14:paraId="060EEAD0" w14:textId="77777777" w:rsidR="00655998" w:rsidRDefault="00655998" w:rsidP="00655998">
      <w:pPr>
        <w:rPr>
          <w:lang w:val="en-GB"/>
        </w:rPr>
      </w:pPr>
    </w:p>
    <w:p w14:paraId="0552E0D1" w14:textId="77777777" w:rsidR="00655998" w:rsidRDefault="00655998" w:rsidP="00655998">
      <w:pPr>
        <w:rPr>
          <w:lang w:val="en-GB"/>
        </w:rPr>
      </w:pPr>
    </w:p>
    <w:p w14:paraId="57876EB1" w14:textId="77777777" w:rsidR="00655998" w:rsidRDefault="00655998" w:rsidP="00655998">
      <w:pPr>
        <w:rPr>
          <w:lang w:val="en-GB"/>
        </w:rPr>
      </w:pPr>
    </w:p>
    <w:p w14:paraId="01AE620F" w14:textId="77777777" w:rsidR="00655998" w:rsidRDefault="00655998" w:rsidP="00655998">
      <w:pPr>
        <w:rPr>
          <w:lang w:val="en-GB"/>
        </w:rPr>
      </w:pPr>
    </w:p>
    <w:p w14:paraId="19F48031" w14:textId="77777777" w:rsidR="00655998" w:rsidRDefault="00655998" w:rsidP="00655998">
      <w:pPr>
        <w:rPr>
          <w:lang w:val="en-GB"/>
        </w:rPr>
      </w:pPr>
    </w:p>
    <w:p w14:paraId="53E687C2" w14:textId="77777777" w:rsidR="00655998" w:rsidRPr="00E03D35" w:rsidRDefault="00655998" w:rsidP="00655998">
      <w:pPr>
        <w:rPr>
          <w:lang w:val="en-GB"/>
        </w:rPr>
      </w:pPr>
    </w:p>
    <w:p w14:paraId="4DF2F18C" w14:textId="77777777" w:rsidR="00655998" w:rsidRDefault="00655998" w:rsidP="00655998">
      <w:pPr>
        <w:spacing w:after="200" w:line="276" w:lineRule="auto"/>
        <w:rPr>
          <w:rFonts w:ascii="Arial" w:hAnsi="Arial" w:cs="Arial"/>
          <w:color w:val="000000" w:themeColor="text1"/>
          <w:sz w:val="24"/>
          <w:szCs w:val="24"/>
          <w:lang w:val="en-GB"/>
        </w:rPr>
      </w:pPr>
      <w:r>
        <w:rPr>
          <w:rFonts w:ascii="Arial" w:hAnsi="Arial" w:cs="Arial"/>
          <w:color w:val="000000" w:themeColor="text1"/>
          <w:sz w:val="24"/>
          <w:szCs w:val="24"/>
          <w:lang w:val="en-GB"/>
        </w:rPr>
        <w:br w:type="page"/>
      </w:r>
    </w:p>
    <w:p w14:paraId="7C295A0D" w14:textId="77777777" w:rsidR="00655998" w:rsidRDefault="00655998" w:rsidP="00655998">
      <w:pPr>
        <w:jc w:val="center"/>
        <w:rPr>
          <w:lang w:val="en-GB"/>
        </w:rPr>
      </w:pPr>
      <w:r w:rsidRPr="0044725F">
        <w:rPr>
          <w:lang w:val="en-GB"/>
        </w:rPr>
        <w:t xml:space="preserve">Figure </w:t>
      </w:r>
      <w:r>
        <w:rPr>
          <w:lang w:val="en-GB"/>
        </w:rPr>
        <w:t>B2</w:t>
      </w:r>
      <w:r w:rsidRPr="0044725F">
        <w:rPr>
          <w:lang w:val="en-GB"/>
        </w:rPr>
        <w:t xml:space="preserve">. </w:t>
      </w:r>
      <w:r>
        <w:rPr>
          <w:lang w:val="en-GB"/>
        </w:rPr>
        <w:t xml:space="preserve">Missing data distributions in an example of MAR-1 and another example of MAR-2 datasets. </w:t>
      </w:r>
    </w:p>
    <w:p w14:paraId="5970AEE4" w14:textId="77777777" w:rsidR="00655998" w:rsidRDefault="00655998" w:rsidP="00655998">
      <w:pPr>
        <w:spacing w:after="200" w:line="276" w:lineRule="auto"/>
        <w:rPr>
          <w:rFonts w:ascii="Arial" w:eastAsiaTheme="majorEastAsia" w:hAnsi="Arial" w:cs="Arial"/>
          <w:b/>
          <w:bCs/>
          <w:color w:val="000000" w:themeColor="text1"/>
          <w:sz w:val="24"/>
          <w:szCs w:val="24"/>
          <w:lang w:val="en-GB"/>
        </w:rPr>
      </w:pPr>
      <w:r>
        <w:rPr>
          <w:rFonts w:ascii="Arial" w:eastAsiaTheme="majorEastAsia" w:hAnsi="Arial" w:cs="Arial"/>
          <w:b/>
          <w:bCs/>
          <w:noProof/>
          <w:color w:val="000000" w:themeColor="text1"/>
          <w:sz w:val="24"/>
          <w:szCs w:val="24"/>
          <w:lang w:val="en-GB" w:eastAsia="en-GB"/>
        </w:rPr>
        <mc:AlternateContent>
          <mc:Choice Requires="wpg">
            <w:drawing>
              <wp:anchor distT="0" distB="0" distL="114300" distR="114300" simplePos="0" relativeHeight="251659264" behindDoc="0" locked="0" layoutInCell="1" allowOverlap="1" wp14:anchorId="5AE9E29A" wp14:editId="59A71199">
                <wp:simplePos x="0" y="0"/>
                <wp:positionH relativeFrom="column">
                  <wp:posOffset>307075</wp:posOffset>
                </wp:positionH>
                <wp:positionV relativeFrom="paragraph">
                  <wp:posOffset>79138</wp:posOffset>
                </wp:positionV>
                <wp:extent cx="5118100" cy="7322213"/>
                <wp:effectExtent l="0" t="0" r="6350" b="0"/>
                <wp:wrapNone/>
                <wp:docPr id="33" name="Group 33"/>
                <wp:cNvGraphicFramePr/>
                <a:graphic xmlns:a="http://schemas.openxmlformats.org/drawingml/2006/main">
                  <a:graphicData uri="http://schemas.microsoft.com/office/word/2010/wordprocessingGroup">
                    <wpg:wgp>
                      <wpg:cNvGrpSpPr/>
                      <wpg:grpSpPr>
                        <a:xfrm>
                          <a:off x="0" y="0"/>
                          <a:ext cx="5118100" cy="7322213"/>
                          <a:chOff x="0" y="0"/>
                          <a:chExt cx="5118100" cy="7322213"/>
                        </a:xfrm>
                      </wpg:grpSpPr>
                      <pic:pic xmlns:pic="http://schemas.openxmlformats.org/drawingml/2006/picture">
                        <pic:nvPicPr>
                          <pic:cNvPr id="31" name="Picture 31"/>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18100" cy="3746500"/>
                          </a:xfrm>
                          <a:prstGeom prst="rect">
                            <a:avLst/>
                          </a:prstGeom>
                          <a:noFill/>
                          <a:ln>
                            <a:noFill/>
                          </a:ln>
                        </pic:spPr>
                      </pic:pic>
                      <pic:pic xmlns:pic="http://schemas.openxmlformats.org/drawingml/2006/picture">
                        <pic:nvPicPr>
                          <pic:cNvPr id="32" name="Picture 32"/>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3575713"/>
                            <a:ext cx="5118100" cy="3746500"/>
                          </a:xfrm>
                          <a:prstGeom prst="rect">
                            <a:avLst/>
                          </a:prstGeom>
                          <a:noFill/>
                          <a:ln>
                            <a:noFill/>
                          </a:ln>
                        </pic:spPr>
                      </pic:pic>
                    </wpg:wgp>
                  </a:graphicData>
                </a:graphic>
              </wp:anchor>
            </w:drawing>
          </mc:Choice>
          <mc:Fallback>
            <w:pict>
              <v:group w14:anchorId="3030518A" id="Group 33" o:spid="_x0000_s1026" style="position:absolute;margin-left:24.2pt;margin-top:6.25pt;width:403pt;height:576.55pt;z-index:251659264" coordsize="51181,7322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">
                <v:shape id="Picture 31" o:spid="_x0000_s1027" type="#_x0000_t75" style="position:absolute;width:51181;height:37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">
                  <v:imagedata r:id="rId11" o:title=""/>
                </v:shape>
                <v:shape id="Picture 32" o:spid="_x0000_s1028" type="#_x0000_t75" style="position:absolute;top:35757;width:51181;height:37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">
                  <v:imagedata r:id="rId12" o:title=""/>
                </v:shape>
              </v:group>
            </w:pict>
          </mc:Fallback>
        </mc:AlternateContent>
      </w:r>
    </w:p>
    <w:p w14:paraId="52F23891" w14:textId="77777777" w:rsidR="00655998" w:rsidRDefault="00655998" w:rsidP="00655998">
      <w:pPr>
        <w:spacing w:after="200" w:line="276" w:lineRule="auto"/>
        <w:rPr>
          <w:rFonts w:ascii="Arial" w:eastAsiaTheme="majorEastAsia" w:hAnsi="Arial" w:cs="Arial"/>
          <w:b/>
          <w:bCs/>
          <w:color w:val="000000" w:themeColor="text1"/>
          <w:sz w:val="24"/>
          <w:szCs w:val="24"/>
          <w:lang w:val="en-GB"/>
        </w:rPr>
      </w:pPr>
      <w:r>
        <w:rPr>
          <w:noProof/>
          <w:lang w:val="en-GB" w:eastAsia="en-GB"/>
        </w:rPr>
        <mc:AlternateContent>
          <mc:Choice Requires="wps">
            <w:drawing>
              <wp:anchor distT="0" distB="0" distL="114300" distR="114300" simplePos="0" relativeHeight="251660288" behindDoc="0" locked="0" layoutInCell="1" allowOverlap="1" wp14:anchorId="795B0ABF" wp14:editId="34B83E5E">
                <wp:simplePos x="0" y="0"/>
                <wp:positionH relativeFrom="column">
                  <wp:posOffset>4476096</wp:posOffset>
                </wp:positionH>
                <wp:positionV relativeFrom="paragraph">
                  <wp:posOffset>9753</wp:posOffset>
                </wp:positionV>
                <wp:extent cx="669777" cy="287066"/>
                <wp:effectExtent l="0" t="0" r="0" b="0"/>
                <wp:wrapNone/>
                <wp:docPr id="34" name="Rectangle 34"/>
                <wp:cNvGraphicFramePr/>
                <a:graphic xmlns:a="http://schemas.openxmlformats.org/drawingml/2006/main">
                  <a:graphicData uri="http://schemas.microsoft.com/office/word/2010/wordprocessingShape">
                    <wps:wsp>
                      <wps:cNvSpPr/>
                      <wps:spPr>
                        <a:xfrm>
                          <a:off x="0" y="0"/>
                          <a:ext cx="669777" cy="287066"/>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22F6D3" w14:textId="77777777" w:rsidR="00655998" w:rsidRPr="00BA6D92" w:rsidRDefault="00655998" w:rsidP="00655998">
                            <w:pPr>
                              <w:jc w:val="center"/>
                              <w:rPr>
                                <w:rFonts w:ascii="Arial Narrow" w:hAnsi="Arial Narrow"/>
                                <w:color w:val="000000" w:themeColor="text1"/>
                                <w:sz w:val="24"/>
                              </w:rPr>
                            </w:pPr>
                            <w:r w:rsidRPr="00BA6D92">
                              <w:rPr>
                                <w:rFonts w:ascii="Arial Narrow" w:hAnsi="Arial Narrow"/>
                                <w:color w:val="000000" w:themeColor="text1"/>
                                <w:sz w:val="24"/>
                              </w:rPr>
                              <w:t>MAR-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5B0ABF" id="Rectangle 34" o:spid="_x0000_s1040" style="position:absolute;margin-left:352.45pt;margin-top:.75pt;width:52.75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" fillcolor="white [3212]" strokecolor="black [3213]" strokeweight="1pt">
                <v:textbox>
                  <w:txbxContent>
                    <w:p w14:paraId="1F22F6D3" w14:textId="77777777" w:rsidR="00655998" w:rsidRPr="00BA6D92" w:rsidRDefault="00655998" w:rsidP="00655998">
                      <w:pPr>
                        <w:jc w:val="center"/>
                        <w:rPr>
                          <w:rFonts w:ascii="Arial Narrow" w:hAnsi="Arial Narrow"/>
                          <w:color w:val="000000" w:themeColor="text1"/>
                          <w:sz w:val="24"/>
                        </w:rPr>
                      </w:pPr>
                      <w:r w:rsidRPr="00BA6D92">
                        <w:rPr>
                          <w:rFonts w:ascii="Arial Narrow" w:hAnsi="Arial Narrow"/>
                          <w:color w:val="000000" w:themeColor="text1"/>
                          <w:sz w:val="24"/>
                        </w:rPr>
                        <w:t>MAR-1</w:t>
                      </w:r>
                    </w:p>
                  </w:txbxContent>
                </v:textbox>
              </v:rect>
            </w:pict>
          </mc:Fallback>
        </mc:AlternateContent>
      </w:r>
    </w:p>
    <w:p w14:paraId="3171076A" w14:textId="77777777" w:rsidR="00655998" w:rsidRDefault="00655998" w:rsidP="00655998">
      <w:pPr>
        <w:spacing w:after="200" w:line="276" w:lineRule="auto"/>
        <w:rPr>
          <w:rFonts w:ascii="Arial" w:eastAsiaTheme="majorEastAsia" w:hAnsi="Arial" w:cs="Arial"/>
          <w:b/>
          <w:bCs/>
          <w:color w:val="000000" w:themeColor="text1"/>
          <w:sz w:val="24"/>
          <w:szCs w:val="24"/>
          <w:lang w:val="en-GB"/>
        </w:rPr>
      </w:pPr>
    </w:p>
    <w:p w14:paraId="58364732" w14:textId="77777777" w:rsidR="00655998" w:rsidRDefault="00655998" w:rsidP="00655998">
      <w:pPr>
        <w:spacing w:after="200" w:line="276" w:lineRule="auto"/>
        <w:rPr>
          <w:rFonts w:ascii="Arial" w:eastAsiaTheme="majorEastAsia" w:hAnsi="Arial" w:cs="Arial"/>
          <w:b/>
          <w:bCs/>
          <w:color w:val="000000" w:themeColor="text1"/>
          <w:sz w:val="24"/>
          <w:szCs w:val="24"/>
          <w:lang w:val="en-GB"/>
        </w:rPr>
      </w:pPr>
    </w:p>
    <w:p w14:paraId="35563343" w14:textId="77777777" w:rsidR="00655998" w:rsidRDefault="00655998" w:rsidP="00655998">
      <w:pPr>
        <w:spacing w:after="200" w:line="276" w:lineRule="auto"/>
        <w:rPr>
          <w:rFonts w:ascii="Arial" w:eastAsiaTheme="majorEastAsia" w:hAnsi="Arial" w:cs="Arial"/>
          <w:b/>
          <w:bCs/>
          <w:color w:val="000000" w:themeColor="text1"/>
          <w:sz w:val="24"/>
          <w:szCs w:val="24"/>
          <w:lang w:val="en-GB"/>
        </w:rPr>
      </w:pPr>
    </w:p>
    <w:p w14:paraId="46F972F9" w14:textId="77777777" w:rsidR="00655998" w:rsidRDefault="00655998" w:rsidP="00655998">
      <w:pPr>
        <w:spacing w:after="200" w:line="276" w:lineRule="auto"/>
        <w:rPr>
          <w:rFonts w:ascii="Arial" w:eastAsiaTheme="majorEastAsia" w:hAnsi="Arial" w:cs="Arial"/>
          <w:b/>
          <w:bCs/>
          <w:color w:val="000000" w:themeColor="text1"/>
          <w:sz w:val="24"/>
          <w:szCs w:val="24"/>
          <w:lang w:val="en-GB"/>
        </w:rPr>
      </w:pPr>
    </w:p>
    <w:p w14:paraId="6ABC87EE" w14:textId="77777777" w:rsidR="00655998" w:rsidRDefault="00655998" w:rsidP="00655998">
      <w:pPr>
        <w:spacing w:after="200" w:line="276" w:lineRule="auto"/>
        <w:rPr>
          <w:rFonts w:ascii="Arial" w:eastAsiaTheme="majorEastAsia" w:hAnsi="Arial" w:cs="Arial"/>
          <w:b/>
          <w:bCs/>
          <w:color w:val="000000" w:themeColor="text1"/>
          <w:sz w:val="24"/>
          <w:szCs w:val="24"/>
          <w:lang w:val="en-GB"/>
        </w:rPr>
      </w:pPr>
    </w:p>
    <w:p w14:paraId="5DB7AE9E" w14:textId="77777777" w:rsidR="00655998" w:rsidRDefault="00655998" w:rsidP="00655998">
      <w:pPr>
        <w:spacing w:after="200" w:line="276" w:lineRule="auto"/>
        <w:rPr>
          <w:rFonts w:ascii="Arial" w:eastAsiaTheme="majorEastAsia" w:hAnsi="Arial" w:cs="Arial"/>
          <w:b/>
          <w:bCs/>
          <w:color w:val="000000" w:themeColor="text1"/>
          <w:sz w:val="24"/>
          <w:szCs w:val="24"/>
          <w:lang w:val="en-GB"/>
        </w:rPr>
      </w:pPr>
    </w:p>
    <w:p w14:paraId="6AB2D896" w14:textId="77777777" w:rsidR="00655998" w:rsidRDefault="00655998" w:rsidP="00655998">
      <w:pPr>
        <w:spacing w:after="200" w:line="276" w:lineRule="auto"/>
        <w:rPr>
          <w:rFonts w:ascii="Arial" w:eastAsiaTheme="majorEastAsia" w:hAnsi="Arial" w:cs="Arial"/>
          <w:b/>
          <w:bCs/>
          <w:color w:val="000000" w:themeColor="text1"/>
          <w:sz w:val="24"/>
          <w:szCs w:val="24"/>
          <w:lang w:val="en-GB"/>
        </w:rPr>
      </w:pPr>
    </w:p>
    <w:p w14:paraId="6A2BCFA0" w14:textId="77777777" w:rsidR="00655998" w:rsidRDefault="00655998" w:rsidP="00655998">
      <w:pPr>
        <w:spacing w:after="200" w:line="276" w:lineRule="auto"/>
        <w:rPr>
          <w:rFonts w:ascii="Arial" w:hAnsi="Arial" w:cs="Arial"/>
          <w:color w:val="000000" w:themeColor="text1"/>
          <w:sz w:val="24"/>
          <w:szCs w:val="24"/>
          <w:lang w:val="en-GB"/>
        </w:rPr>
      </w:pPr>
    </w:p>
    <w:p w14:paraId="2DC924DD" w14:textId="77777777" w:rsidR="00655998" w:rsidRDefault="00655998" w:rsidP="00655998">
      <w:pPr>
        <w:spacing w:after="200" w:line="276" w:lineRule="auto"/>
        <w:rPr>
          <w:rFonts w:ascii="Arial" w:hAnsi="Arial" w:cs="Arial"/>
          <w:color w:val="000000" w:themeColor="text1"/>
          <w:sz w:val="24"/>
          <w:szCs w:val="24"/>
          <w:lang w:val="en-GB"/>
        </w:rPr>
      </w:pPr>
    </w:p>
    <w:p w14:paraId="1897EFCE" w14:textId="77777777" w:rsidR="00655998" w:rsidRDefault="00655998" w:rsidP="00655998">
      <w:pPr>
        <w:spacing w:after="200" w:line="276" w:lineRule="auto"/>
        <w:rPr>
          <w:rFonts w:ascii="Arial" w:hAnsi="Arial" w:cs="Arial"/>
          <w:color w:val="000000" w:themeColor="text1"/>
          <w:sz w:val="24"/>
          <w:szCs w:val="24"/>
          <w:lang w:val="en-GB"/>
        </w:rPr>
      </w:pPr>
      <w:r>
        <w:rPr>
          <w:noProof/>
          <w:lang w:val="en-GB" w:eastAsia="en-GB"/>
        </w:rPr>
        <mc:AlternateContent>
          <mc:Choice Requires="wps">
            <w:drawing>
              <wp:anchor distT="0" distB="0" distL="114300" distR="114300" simplePos="0" relativeHeight="251661312" behindDoc="0" locked="0" layoutInCell="1" allowOverlap="1" wp14:anchorId="1B3D7517" wp14:editId="1FC1BE23">
                <wp:simplePos x="0" y="0"/>
                <wp:positionH relativeFrom="column">
                  <wp:posOffset>4482304</wp:posOffset>
                </wp:positionH>
                <wp:positionV relativeFrom="paragraph">
                  <wp:posOffset>285750</wp:posOffset>
                </wp:positionV>
                <wp:extent cx="669777" cy="287066"/>
                <wp:effectExtent l="0" t="0" r="16510" b="17780"/>
                <wp:wrapNone/>
                <wp:docPr id="35" name="Rectangle 35"/>
                <wp:cNvGraphicFramePr/>
                <a:graphic xmlns:a="http://schemas.openxmlformats.org/drawingml/2006/main">
                  <a:graphicData uri="http://schemas.microsoft.com/office/word/2010/wordprocessingShape">
                    <wps:wsp>
                      <wps:cNvSpPr/>
                      <wps:spPr>
                        <a:xfrm>
                          <a:off x="0" y="0"/>
                          <a:ext cx="669777" cy="287066"/>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DB5777" w14:textId="77777777" w:rsidR="00655998" w:rsidRPr="00BA6D92" w:rsidRDefault="00655998" w:rsidP="00655998">
                            <w:pPr>
                              <w:jc w:val="center"/>
                              <w:rPr>
                                <w:rFonts w:ascii="Arial Narrow" w:hAnsi="Arial Narrow"/>
                                <w:color w:val="000000" w:themeColor="text1"/>
                                <w:sz w:val="24"/>
                              </w:rPr>
                            </w:pPr>
                            <w:r>
                              <w:rPr>
                                <w:rFonts w:ascii="Arial Narrow" w:hAnsi="Arial Narrow"/>
                                <w:color w:val="000000" w:themeColor="text1"/>
                                <w:sz w:val="24"/>
                              </w:rPr>
                              <w:t>MAR-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3D7517" id="Rectangle 35" o:spid="_x0000_s1041" style="position:absolute;margin-left:352.95pt;margin-top:22.5pt;width:52.75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" fillcolor="white [3212]" strokecolor="black [3213]" strokeweight="1pt">
                <v:textbox>
                  <w:txbxContent>
                    <w:p w14:paraId="5CDB5777" w14:textId="77777777" w:rsidR="00655998" w:rsidRPr="00BA6D92" w:rsidRDefault="00655998" w:rsidP="00655998">
                      <w:pPr>
                        <w:jc w:val="center"/>
                        <w:rPr>
                          <w:rFonts w:ascii="Arial Narrow" w:hAnsi="Arial Narrow"/>
                          <w:color w:val="000000" w:themeColor="text1"/>
                          <w:sz w:val="24"/>
                        </w:rPr>
                      </w:pPr>
                      <w:r>
                        <w:rPr>
                          <w:rFonts w:ascii="Arial Narrow" w:hAnsi="Arial Narrow"/>
                          <w:color w:val="000000" w:themeColor="text1"/>
                          <w:sz w:val="24"/>
                        </w:rPr>
                        <w:t>MAR-2</w:t>
                      </w:r>
                    </w:p>
                  </w:txbxContent>
                </v:textbox>
              </v:rect>
            </w:pict>
          </mc:Fallback>
        </mc:AlternateContent>
      </w:r>
    </w:p>
    <w:p w14:paraId="17D76A2F" w14:textId="77777777" w:rsidR="00655998" w:rsidRDefault="00655998" w:rsidP="00655998">
      <w:pPr>
        <w:spacing w:after="200" w:line="276" w:lineRule="auto"/>
        <w:rPr>
          <w:rFonts w:ascii="Arial" w:hAnsi="Arial" w:cs="Arial"/>
          <w:color w:val="000000" w:themeColor="text1"/>
          <w:sz w:val="24"/>
          <w:szCs w:val="24"/>
          <w:lang w:val="en-GB"/>
        </w:rPr>
      </w:pPr>
    </w:p>
    <w:p w14:paraId="3E115754" w14:textId="77777777" w:rsidR="00655998" w:rsidRDefault="00655998" w:rsidP="00655998">
      <w:pPr>
        <w:spacing w:after="200" w:line="276" w:lineRule="auto"/>
        <w:rPr>
          <w:rFonts w:ascii="Arial" w:eastAsiaTheme="majorEastAsia" w:hAnsi="Arial" w:cs="Arial"/>
          <w:b/>
          <w:bCs/>
          <w:color w:val="000000" w:themeColor="text1"/>
          <w:sz w:val="24"/>
          <w:szCs w:val="24"/>
          <w:lang w:val="en-GB"/>
        </w:rPr>
      </w:pPr>
      <w:r>
        <w:rPr>
          <w:rFonts w:ascii="Arial" w:hAnsi="Arial" w:cs="Arial"/>
          <w:color w:val="000000" w:themeColor="text1"/>
          <w:sz w:val="24"/>
          <w:szCs w:val="24"/>
          <w:lang w:val="en-GB"/>
        </w:rPr>
        <w:br w:type="page"/>
      </w:r>
    </w:p>
    <w:p w14:paraId="3A500B95" w14:textId="5C3B8A8D" w:rsidR="00655998" w:rsidRDefault="00CC3043" w:rsidP="00CC3043">
      <w:pPr>
        <w:pStyle w:val="Heading1"/>
        <w:spacing w:after="240" w:line="480" w:lineRule="auto"/>
        <w:ind w:left="360"/>
        <w:rPr>
          <w:rFonts w:ascii="Arial" w:hAnsi="Arial" w:cs="Arial"/>
          <w:color w:val="000000" w:themeColor="text1"/>
          <w:sz w:val="24"/>
          <w:szCs w:val="24"/>
          <w:lang w:val="en-GB"/>
        </w:rPr>
      </w:pPr>
      <w:r>
        <w:rPr>
          <w:rFonts w:ascii="Arial" w:hAnsi="Arial" w:cs="Arial"/>
          <w:color w:val="000000" w:themeColor="text1"/>
          <w:sz w:val="24"/>
          <w:szCs w:val="24"/>
          <w:lang w:val="en-GB"/>
        </w:rPr>
        <w:t>Appendix</w:t>
      </w:r>
      <w:r>
        <w:rPr>
          <w:rFonts w:ascii="Arial" w:hAnsi="Arial" w:cs="Arial"/>
          <w:color w:val="000000" w:themeColor="text1"/>
          <w:sz w:val="24"/>
          <w:szCs w:val="24"/>
          <w:lang w:val="en-GB"/>
        </w:rPr>
        <w:t xml:space="preserve"> D </w:t>
      </w:r>
      <w:r w:rsidR="00655998">
        <w:rPr>
          <w:rFonts w:ascii="Arial" w:hAnsi="Arial" w:cs="Arial"/>
          <w:color w:val="000000" w:themeColor="text1"/>
          <w:sz w:val="24"/>
          <w:szCs w:val="24"/>
          <w:lang w:val="en-GB"/>
        </w:rPr>
        <w:t>Summary of evaluated methods and scenarios</w:t>
      </w:r>
    </w:p>
    <w:tbl>
      <w:tblPr>
        <w:tblW w:w="10200" w:type="dxa"/>
        <w:tblLook w:val="04A0" w:firstRow="1" w:lastRow="0" w:firstColumn="1" w:lastColumn="0" w:noHBand="0" w:noVBand="1"/>
      </w:tblPr>
      <w:tblGrid>
        <w:gridCol w:w="1320"/>
        <w:gridCol w:w="1100"/>
        <w:gridCol w:w="3540"/>
        <w:gridCol w:w="3080"/>
        <w:gridCol w:w="1160"/>
      </w:tblGrid>
      <w:tr w:rsidR="00655998" w:rsidRPr="0085730D" w14:paraId="42635499" w14:textId="77777777" w:rsidTr="00483EA8">
        <w:trPr>
          <w:trHeight w:val="720"/>
        </w:trPr>
        <w:tc>
          <w:tcPr>
            <w:tcW w:w="1320" w:type="dxa"/>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BD91358" w14:textId="77777777" w:rsidR="00655998" w:rsidRPr="0085730D" w:rsidRDefault="00655998" w:rsidP="00483EA8">
            <w:pPr>
              <w:jc w:val="center"/>
              <w:rPr>
                <w:rFonts w:ascii="Arial Narrow" w:hAnsi="Arial Narrow" w:cs="Calibri"/>
                <w:b/>
                <w:bCs/>
                <w:color w:val="000000"/>
                <w:sz w:val="21"/>
                <w:szCs w:val="21"/>
                <w:lang w:val="en-GB" w:eastAsia="en-GB"/>
              </w:rPr>
            </w:pPr>
            <w:r w:rsidRPr="0085730D">
              <w:rPr>
                <w:rFonts w:ascii="Arial Narrow" w:hAnsi="Arial Narrow" w:cs="Calibri"/>
                <w:b/>
                <w:bCs/>
                <w:color w:val="000000"/>
                <w:sz w:val="21"/>
                <w:szCs w:val="21"/>
                <w:lang w:val="en-GB" w:eastAsia="en-GB"/>
              </w:rPr>
              <w:t>Study Section</w:t>
            </w:r>
          </w:p>
        </w:tc>
        <w:tc>
          <w:tcPr>
            <w:tcW w:w="1100" w:type="dxa"/>
            <w:tcBorders>
              <w:top w:val="single" w:sz="12" w:space="0" w:color="auto"/>
              <w:left w:val="nil"/>
              <w:bottom w:val="single" w:sz="12" w:space="0" w:color="auto"/>
              <w:right w:val="single" w:sz="4" w:space="0" w:color="auto"/>
            </w:tcBorders>
            <w:shd w:val="clear" w:color="auto" w:fill="auto"/>
            <w:noWrap/>
            <w:vAlign w:val="center"/>
            <w:hideMark/>
          </w:tcPr>
          <w:p w14:paraId="41C7E3FF" w14:textId="77777777" w:rsidR="00655998" w:rsidRPr="0085730D" w:rsidRDefault="00655998" w:rsidP="00483EA8">
            <w:pPr>
              <w:jc w:val="center"/>
              <w:rPr>
                <w:rFonts w:ascii="Arial Narrow" w:hAnsi="Arial Narrow" w:cs="Calibri"/>
                <w:b/>
                <w:bCs/>
                <w:color w:val="000000"/>
                <w:sz w:val="21"/>
                <w:szCs w:val="21"/>
                <w:lang w:val="en-GB" w:eastAsia="en-GB"/>
              </w:rPr>
            </w:pPr>
            <w:r w:rsidRPr="0085730D">
              <w:rPr>
                <w:rFonts w:ascii="Arial Narrow" w:hAnsi="Arial Narrow" w:cs="Calibri"/>
                <w:b/>
                <w:bCs/>
                <w:color w:val="000000"/>
                <w:sz w:val="21"/>
                <w:szCs w:val="21"/>
                <w:lang w:val="en-GB" w:eastAsia="en-GB"/>
              </w:rPr>
              <w:t>Scenario</w:t>
            </w:r>
          </w:p>
        </w:tc>
        <w:tc>
          <w:tcPr>
            <w:tcW w:w="3540" w:type="dxa"/>
            <w:tcBorders>
              <w:top w:val="single" w:sz="12" w:space="0" w:color="auto"/>
              <w:left w:val="nil"/>
              <w:bottom w:val="single" w:sz="12" w:space="0" w:color="auto"/>
              <w:right w:val="single" w:sz="4" w:space="0" w:color="auto"/>
            </w:tcBorders>
            <w:shd w:val="clear" w:color="auto" w:fill="auto"/>
            <w:vAlign w:val="center"/>
            <w:hideMark/>
          </w:tcPr>
          <w:p w14:paraId="2C827CFD" w14:textId="77777777" w:rsidR="00655998" w:rsidRPr="0085730D" w:rsidRDefault="00655998" w:rsidP="00483EA8">
            <w:pPr>
              <w:jc w:val="center"/>
              <w:rPr>
                <w:rFonts w:ascii="Arial Narrow" w:hAnsi="Arial Narrow" w:cs="Calibri"/>
                <w:b/>
                <w:bCs/>
                <w:color w:val="000000"/>
                <w:sz w:val="21"/>
                <w:szCs w:val="21"/>
                <w:lang w:val="en-GB" w:eastAsia="en-GB"/>
              </w:rPr>
            </w:pPr>
            <w:r w:rsidRPr="0085730D">
              <w:rPr>
                <w:rFonts w:ascii="Arial Narrow" w:hAnsi="Arial Narrow" w:cs="Calibri"/>
                <w:b/>
                <w:bCs/>
                <w:color w:val="000000"/>
                <w:sz w:val="21"/>
                <w:szCs w:val="21"/>
                <w:lang w:val="en-GB" w:eastAsia="en-GB"/>
              </w:rPr>
              <w:t>Missingness</w:t>
            </w:r>
          </w:p>
        </w:tc>
        <w:tc>
          <w:tcPr>
            <w:tcW w:w="3080" w:type="dxa"/>
            <w:tcBorders>
              <w:top w:val="single" w:sz="12" w:space="0" w:color="auto"/>
              <w:left w:val="nil"/>
              <w:bottom w:val="single" w:sz="12" w:space="0" w:color="auto"/>
              <w:right w:val="single" w:sz="4" w:space="0" w:color="auto"/>
            </w:tcBorders>
            <w:shd w:val="clear" w:color="auto" w:fill="auto"/>
            <w:noWrap/>
            <w:vAlign w:val="center"/>
            <w:hideMark/>
          </w:tcPr>
          <w:p w14:paraId="2501B71A" w14:textId="77777777" w:rsidR="00655998" w:rsidRPr="0085730D" w:rsidRDefault="00655998" w:rsidP="00483EA8">
            <w:pPr>
              <w:jc w:val="center"/>
              <w:rPr>
                <w:rFonts w:ascii="Arial Narrow" w:hAnsi="Arial Narrow" w:cs="Calibri"/>
                <w:b/>
                <w:bCs/>
                <w:color w:val="000000"/>
                <w:sz w:val="21"/>
                <w:szCs w:val="21"/>
                <w:lang w:val="en-GB" w:eastAsia="en-GB"/>
              </w:rPr>
            </w:pPr>
            <w:r w:rsidRPr="0085730D">
              <w:rPr>
                <w:rFonts w:ascii="Arial Narrow" w:hAnsi="Arial Narrow" w:cs="Calibri"/>
                <w:b/>
                <w:bCs/>
                <w:color w:val="000000"/>
                <w:sz w:val="21"/>
                <w:szCs w:val="21"/>
                <w:lang w:val="en-GB" w:eastAsia="en-GB"/>
              </w:rPr>
              <w:t>Analysis methods evaluated</w:t>
            </w:r>
          </w:p>
        </w:tc>
        <w:tc>
          <w:tcPr>
            <w:tcW w:w="1160" w:type="dxa"/>
            <w:tcBorders>
              <w:top w:val="single" w:sz="12" w:space="0" w:color="auto"/>
              <w:left w:val="nil"/>
              <w:bottom w:val="single" w:sz="12" w:space="0" w:color="auto"/>
              <w:right w:val="single" w:sz="4" w:space="0" w:color="auto"/>
            </w:tcBorders>
            <w:shd w:val="clear" w:color="auto" w:fill="auto"/>
            <w:vAlign w:val="center"/>
            <w:hideMark/>
          </w:tcPr>
          <w:p w14:paraId="4DDA14F8" w14:textId="77777777" w:rsidR="00655998" w:rsidRPr="0085730D" w:rsidRDefault="00655998" w:rsidP="00483EA8">
            <w:pPr>
              <w:jc w:val="center"/>
              <w:rPr>
                <w:rFonts w:ascii="Arial Narrow" w:hAnsi="Arial Narrow" w:cs="Calibri"/>
                <w:b/>
                <w:bCs/>
                <w:color w:val="000000"/>
                <w:sz w:val="21"/>
                <w:szCs w:val="21"/>
                <w:lang w:val="en-GB" w:eastAsia="en-GB"/>
              </w:rPr>
            </w:pPr>
            <w:r w:rsidRPr="0085730D">
              <w:rPr>
                <w:rFonts w:ascii="Arial Narrow" w:hAnsi="Arial Narrow" w:cs="Calibri"/>
                <w:b/>
                <w:bCs/>
                <w:color w:val="000000"/>
                <w:sz w:val="21"/>
                <w:szCs w:val="21"/>
                <w:lang w:val="en-GB" w:eastAsia="en-GB"/>
              </w:rPr>
              <w:t>Results are visible in</w:t>
            </w:r>
          </w:p>
        </w:tc>
      </w:tr>
      <w:tr w:rsidR="00655998" w:rsidRPr="0085730D" w14:paraId="6C6DB918" w14:textId="77777777" w:rsidTr="00483EA8">
        <w:trPr>
          <w:trHeight w:val="900"/>
        </w:trPr>
        <w:tc>
          <w:tcPr>
            <w:tcW w:w="1320" w:type="dxa"/>
            <w:vMerge w:val="restart"/>
            <w:tcBorders>
              <w:top w:val="nil"/>
              <w:left w:val="single" w:sz="4" w:space="0" w:color="auto"/>
              <w:bottom w:val="single" w:sz="4" w:space="0" w:color="auto"/>
              <w:right w:val="single" w:sz="4" w:space="0" w:color="auto"/>
            </w:tcBorders>
            <w:shd w:val="clear" w:color="auto" w:fill="auto"/>
            <w:vAlign w:val="center"/>
            <w:hideMark/>
          </w:tcPr>
          <w:p w14:paraId="77B137A3"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 xml:space="preserve">Motivating Example  </w:t>
            </w:r>
            <w:proofErr w:type="gramStart"/>
            <w:r w:rsidRPr="0085730D">
              <w:rPr>
                <w:rFonts w:ascii="Arial Narrow" w:hAnsi="Arial Narrow" w:cs="Calibri"/>
                <w:color w:val="000000"/>
                <w:sz w:val="21"/>
                <w:szCs w:val="21"/>
                <w:lang w:val="en-GB" w:eastAsia="en-GB"/>
              </w:rPr>
              <w:t xml:space="preserve">   (</w:t>
            </w:r>
            <w:proofErr w:type="gramEnd"/>
            <w:r w:rsidRPr="0085730D">
              <w:rPr>
                <w:rFonts w:ascii="Arial Narrow" w:hAnsi="Arial Narrow" w:cs="Calibri"/>
                <w:color w:val="000000"/>
                <w:sz w:val="21"/>
                <w:szCs w:val="21"/>
                <w:lang w:val="en-GB" w:eastAsia="en-GB"/>
              </w:rPr>
              <w:t>section 2)</w:t>
            </w:r>
          </w:p>
        </w:tc>
        <w:tc>
          <w:tcPr>
            <w:tcW w:w="1100" w:type="dxa"/>
            <w:tcBorders>
              <w:top w:val="nil"/>
              <w:left w:val="nil"/>
              <w:bottom w:val="single" w:sz="4" w:space="0" w:color="auto"/>
              <w:right w:val="single" w:sz="4" w:space="0" w:color="auto"/>
            </w:tcBorders>
            <w:shd w:val="clear" w:color="auto" w:fill="auto"/>
            <w:noWrap/>
            <w:vAlign w:val="center"/>
            <w:hideMark/>
          </w:tcPr>
          <w:p w14:paraId="64B0620C"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Scenario 1</w:t>
            </w:r>
          </w:p>
        </w:tc>
        <w:tc>
          <w:tcPr>
            <w:tcW w:w="3540" w:type="dxa"/>
            <w:tcBorders>
              <w:top w:val="nil"/>
              <w:left w:val="nil"/>
              <w:bottom w:val="single" w:sz="4" w:space="0" w:color="auto"/>
              <w:right w:val="single" w:sz="4" w:space="0" w:color="auto"/>
            </w:tcBorders>
            <w:shd w:val="clear" w:color="auto" w:fill="auto"/>
            <w:vAlign w:val="center"/>
            <w:hideMark/>
          </w:tcPr>
          <w:p w14:paraId="5DAE4DAF"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Incomplete weight, all covariates complete</w:t>
            </w:r>
          </w:p>
        </w:tc>
        <w:tc>
          <w:tcPr>
            <w:tcW w:w="3080" w:type="dxa"/>
            <w:tcBorders>
              <w:top w:val="nil"/>
              <w:left w:val="nil"/>
              <w:bottom w:val="single" w:sz="4" w:space="0" w:color="auto"/>
              <w:right w:val="single" w:sz="4" w:space="0" w:color="auto"/>
            </w:tcBorders>
            <w:shd w:val="clear" w:color="auto" w:fill="auto"/>
            <w:vAlign w:val="center"/>
            <w:hideMark/>
          </w:tcPr>
          <w:p w14:paraId="02E71EED"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MEM unadjusted, MEM adjusted, SR, SR-W1</w:t>
            </w:r>
          </w:p>
        </w:tc>
        <w:tc>
          <w:tcPr>
            <w:tcW w:w="1160" w:type="dxa"/>
            <w:tcBorders>
              <w:top w:val="nil"/>
              <w:left w:val="nil"/>
              <w:bottom w:val="single" w:sz="4" w:space="0" w:color="auto"/>
              <w:right w:val="single" w:sz="4" w:space="0" w:color="auto"/>
            </w:tcBorders>
            <w:shd w:val="clear" w:color="auto" w:fill="auto"/>
            <w:vAlign w:val="center"/>
            <w:hideMark/>
          </w:tcPr>
          <w:p w14:paraId="779A103C"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Table 1, left section</w:t>
            </w:r>
          </w:p>
        </w:tc>
      </w:tr>
      <w:tr w:rsidR="00655998" w:rsidRPr="0085730D" w14:paraId="7DF811B4" w14:textId="77777777" w:rsidTr="00483EA8">
        <w:trPr>
          <w:trHeight w:val="900"/>
        </w:trPr>
        <w:tc>
          <w:tcPr>
            <w:tcW w:w="1320" w:type="dxa"/>
            <w:vMerge/>
            <w:tcBorders>
              <w:top w:val="nil"/>
              <w:left w:val="single" w:sz="4" w:space="0" w:color="auto"/>
              <w:bottom w:val="single" w:sz="4" w:space="0" w:color="auto"/>
              <w:right w:val="single" w:sz="4" w:space="0" w:color="auto"/>
            </w:tcBorders>
            <w:vAlign w:val="center"/>
            <w:hideMark/>
          </w:tcPr>
          <w:p w14:paraId="4862C2D5" w14:textId="77777777" w:rsidR="00655998" w:rsidRPr="0085730D" w:rsidRDefault="00655998" w:rsidP="00483EA8">
            <w:pPr>
              <w:rPr>
                <w:rFonts w:ascii="Arial Narrow" w:hAnsi="Arial Narrow" w:cs="Calibri"/>
                <w:color w:val="000000"/>
                <w:sz w:val="21"/>
                <w:szCs w:val="21"/>
                <w:lang w:val="en-GB" w:eastAsia="en-GB"/>
              </w:rPr>
            </w:pPr>
          </w:p>
        </w:tc>
        <w:tc>
          <w:tcPr>
            <w:tcW w:w="1100" w:type="dxa"/>
            <w:tcBorders>
              <w:top w:val="nil"/>
              <w:left w:val="nil"/>
              <w:bottom w:val="single" w:sz="4" w:space="0" w:color="auto"/>
              <w:right w:val="single" w:sz="4" w:space="0" w:color="auto"/>
            </w:tcBorders>
            <w:shd w:val="clear" w:color="auto" w:fill="auto"/>
            <w:noWrap/>
            <w:vAlign w:val="center"/>
            <w:hideMark/>
          </w:tcPr>
          <w:p w14:paraId="0FD93BA0"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Scenario 2</w:t>
            </w:r>
          </w:p>
        </w:tc>
        <w:tc>
          <w:tcPr>
            <w:tcW w:w="3540" w:type="dxa"/>
            <w:tcBorders>
              <w:top w:val="nil"/>
              <w:left w:val="nil"/>
              <w:bottom w:val="single" w:sz="4" w:space="0" w:color="auto"/>
              <w:right w:val="single" w:sz="4" w:space="0" w:color="auto"/>
            </w:tcBorders>
            <w:shd w:val="clear" w:color="auto" w:fill="auto"/>
            <w:vAlign w:val="center"/>
            <w:hideMark/>
          </w:tcPr>
          <w:p w14:paraId="1BD11F3A"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Further incomplete weight (MAR), incomplete smoking (MAR), other covariates complete</w:t>
            </w:r>
          </w:p>
        </w:tc>
        <w:tc>
          <w:tcPr>
            <w:tcW w:w="3080" w:type="dxa"/>
            <w:tcBorders>
              <w:top w:val="nil"/>
              <w:left w:val="nil"/>
              <w:bottom w:val="single" w:sz="4" w:space="0" w:color="auto"/>
              <w:right w:val="single" w:sz="4" w:space="0" w:color="auto"/>
            </w:tcBorders>
            <w:shd w:val="clear" w:color="auto" w:fill="auto"/>
            <w:vAlign w:val="center"/>
            <w:hideMark/>
          </w:tcPr>
          <w:p w14:paraId="40A7AD17"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MEM adjusted, MI-JOMO with MEM adjusted, SR, SR-W1</w:t>
            </w:r>
          </w:p>
        </w:tc>
        <w:tc>
          <w:tcPr>
            <w:tcW w:w="1160" w:type="dxa"/>
            <w:tcBorders>
              <w:top w:val="nil"/>
              <w:left w:val="nil"/>
              <w:bottom w:val="single" w:sz="4" w:space="0" w:color="auto"/>
              <w:right w:val="single" w:sz="4" w:space="0" w:color="auto"/>
            </w:tcBorders>
            <w:shd w:val="clear" w:color="auto" w:fill="auto"/>
            <w:vAlign w:val="center"/>
            <w:hideMark/>
          </w:tcPr>
          <w:p w14:paraId="7BA82DF5"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Table 1, right section</w:t>
            </w:r>
          </w:p>
        </w:tc>
      </w:tr>
      <w:tr w:rsidR="00655998" w:rsidRPr="0085730D" w14:paraId="1A66CACA" w14:textId="77777777" w:rsidTr="00483EA8">
        <w:trPr>
          <w:trHeight w:val="900"/>
        </w:trPr>
        <w:tc>
          <w:tcPr>
            <w:tcW w:w="1320" w:type="dxa"/>
            <w:vMerge w:val="restart"/>
            <w:tcBorders>
              <w:top w:val="nil"/>
              <w:left w:val="single" w:sz="4" w:space="0" w:color="auto"/>
              <w:bottom w:val="single" w:sz="4" w:space="0" w:color="auto"/>
              <w:right w:val="single" w:sz="4" w:space="0" w:color="auto"/>
            </w:tcBorders>
            <w:shd w:val="clear" w:color="auto" w:fill="auto"/>
            <w:vAlign w:val="center"/>
            <w:hideMark/>
          </w:tcPr>
          <w:p w14:paraId="30CC106A"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 xml:space="preserve">Simulation Study   </w:t>
            </w:r>
            <w:proofErr w:type="gramStart"/>
            <w:r w:rsidRPr="0085730D">
              <w:rPr>
                <w:rFonts w:ascii="Arial Narrow" w:hAnsi="Arial Narrow" w:cs="Calibri"/>
                <w:color w:val="000000"/>
                <w:sz w:val="21"/>
                <w:szCs w:val="21"/>
                <w:lang w:val="en-GB" w:eastAsia="en-GB"/>
              </w:rPr>
              <w:t xml:space="preserve">   (</w:t>
            </w:r>
            <w:proofErr w:type="gramEnd"/>
            <w:r w:rsidRPr="0085730D">
              <w:rPr>
                <w:rFonts w:ascii="Arial Narrow" w:hAnsi="Arial Narrow" w:cs="Calibri"/>
                <w:color w:val="000000"/>
                <w:sz w:val="21"/>
                <w:szCs w:val="21"/>
                <w:lang w:val="en-GB" w:eastAsia="en-GB"/>
              </w:rPr>
              <w:t>section 3)</w:t>
            </w:r>
          </w:p>
        </w:tc>
        <w:tc>
          <w:tcPr>
            <w:tcW w:w="1100" w:type="dxa"/>
            <w:tcBorders>
              <w:top w:val="nil"/>
              <w:left w:val="nil"/>
              <w:bottom w:val="single" w:sz="4" w:space="0" w:color="auto"/>
              <w:right w:val="single" w:sz="4" w:space="0" w:color="auto"/>
            </w:tcBorders>
            <w:shd w:val="clear" w:color="auto" w:fill="auto"/>
            <w:noWrap/>
            <w:vAlign w:val="center"/>
            <w:hideMark/>
          </w:tcPr>
          <w:p w14:paraId="1F9E8D40"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Scenario 1a</w:t>
            </w:r>
          </w:p>
        </w:tc>
        <w:tc>
          <w:tcPr>
            <w:tcW w:w="3540" w:type="dxa"/>
            <w:tcBorders>
              <w:top w:val="nil"/>
              <w:left w:val="nil"/>
              <w:bottom w:val="single" w:sz="4" w:space="0" w:color="auto"/>
              <w:right w:val="single" w:sz="4" w:space="0" w:color="auto"/>
            </w:tcBorders>
            <w:shd w:val="clear" w:color="auto" w:fill="auto"/>
            <w:vAlign w:val="center"/>
            <w:hideMark/>
          </w:tcPr>
          <w:p w14:paraId="209D8274"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Weight and all covariates complete</w:t>
            </w:r>
          </w:p>
        </w:tc>
        <w:tc>
          <w:tcPr>
            <w:tcW w:w="3080" w:type="dxa"/>
            <w:vMerge w:val="restart"/>
            <w:tcBorders>
              <w:top w:val="nil"/>
              <w:left w:val="single" w:sz="4" w:space="0" w:color="auto"/>
              <w:bottom w:val="single" w:sz="4" w:space="0" w:color="auto"/>
              <w:right w:val="single" w:sz="4" w:space="0" w:color="auto"/>
            </w:tcBorders>
            <w:shd w:val="clear" w:color="auto" w:fill="auto"/>
            <w:vAlign w:val="center"/>
            <w:hideMark/>
          </w:tcPr>
          <w:p w14:paraId="55A26A71" w14:textId="22AC0A46"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MEM adju</w:t>
            </w:r>
            <w:r>
              <w:rPr>
                <w:rFonts w:ascii="Arial Narrow" w:hAnsi="Arial Narrow" w:cs="Calibri"/>
                <w:color w:val="000000"/>
                <w:sz w:val="21"/>
                <w:szCs w:val="21"/>
                <w:lang w:val="en-GB" w:eastAsia="en-GB"/>
              </w:rPr>
              <w:t>s</w:t>
            </w:r>
            <w:r w:rsidRPr="0085730D">
              <w:rPr>
                <w:rFonts w:ascii="Arial Narrow" w:hAnsi="Arial Narrow" w:cs="Calibri"/>
                <w:color w:val="000000"/>
                <w:sz w:val="21"/>
                <w:szCs w:val="21"/>
                <w:lang w:val="en-GB" w:eastAsia="en-GB"/>
              </w:rPr>
              <w:t>ted, SR, SR-W1, SR-W2</w:t>
            </w:r>
            <w:r w:rsidR="001C5AF5">
              <w:rPr>
                <w:rFonts w:ascii="Arial Narrow" w:hAnsi="Arial Narrow" w:cs="Calibri"/>
                <w:color w:val="000000"/>
                <w:sz w:val="21"/>
                <w:szCs w:val="21"/>
                <w:lang w:val="en-GB" w:eastAsia="en-GB"/>
              </w:rPr>
              <w:t xml:space="preserve">, </w:t>
            </w:r>
            <w:proofErr w:type="spellStart"/>
            <w:r w:rsidR="001C5AF5" w:rsidRPr="001C5AF5">
              <w:rPr>
                <w:rFonts w:ascii="Arial Narrow" w:hAnsi="Arial Narrow" w:cs="Calibri"/>
                <w:color w:val="000000"/>
                <w:sz w:val="21"/>
                <w:szCs w:val="21"/>
                <w:lang w:val="en-GB" w:eastAsia="en-GB"/>
              </w:rPr>
              <w:t>Prais-Winsten</w:t>
            </w:r>
            <w:proofErr w:type="spellEnd"/>
          </w:p>
        </w:tc>
        <w:tc>
          <w:tcPr>
            <w:tcW w:w="1160" w:type="dxa"/>
            <w:vMerge w:val="restart"/>
            <w:tcBorders>
              <w:top w:val="nil"/>
              <w:left w:val="single" w:sz="4" w:space="0" w:color="auto"/>
              <w:bottom w:val="single" w:sz="4" w:space="0" w:color="auto"/>
              <w:right w:val="single" w:sz="4" w:space="0" w:color="auto"/>
            </w:tcBorders>
            <w:shd w:val="clear" w:color="auto" w:fill="auto"/>
            <w:vAlign w:val="center"/>
            <w:hideMark/>
          </w:tcPr>
          <w:p w14:paraId="52DA43C5"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Table 2, top section</w:t>
            </w:r>
          </w:p>
        </w:tc>
      </w:tr>
      <w:tr w:rsidR="00655998" w:rsidRPr="0085730D" w14:paraId="216FD29E" w14:textId="77777777" w:rsidTr="00483EA8">
        <w:trPr>
          <w:trHeight w:val="900"/>
        </w:trPr>
        <w:tc>
          <w:tcPr>
            <w:tcW w:w="1320" w:type="dxa"/>
            <w:vMerge/>
            <w:tcBorders>
              <w:top w:val="nil"/>
              <w:left w:val="single" w:sz="4" w:space="0" w:color="auto"/>
              <w:bottom w:val="single" w:sz="4" w:space="0" w:color="auto"/>
              <w:right w:val="single" w:sz="4" w:space="0" w:color="auto"/>
            </w:tcBorders>
            <w:vAlign w:val="center"/>
            <w:hideMark/>
          </w:tcPr>
          <w:p w14:paraId="747E6246" w14:textId="77777777" w:rsidR="00655998" w:rsidRPr="0085730D" w:rsidRDefault="00655998" w:rsidP="00483EA8">
            <w:pPr>
              <w:rPr>
                <w:rFonts w:ascii="Arial Narrow" w:hAnsi="Arial Narrow" w:cs="Calibri"/>
                <w:color w:val="000000"/>
                <w:sz w:val="21"/>
                <w:szCs w:val="21"/>
                <w:lang w:val="en-GB" w:eastAsia="en-GB"/>
              </w:rPr>
            </w:pPr>
          </w:p>
        </w:tc>
        <w:tc>
          <w:tcPr>
            <w:tcW w:w="1100" w:type="dxa"/>
            <w:tcBorders>
              <w:top w:val="nil"/>
              <w:left w:val="nil"/>
              <w:bottom w:val="single" w:sz="4" w:space="0" w:color="auto"/>
              <w:right w:val="single" w:sz="4" w:space="0" w:color="auto"/>
            </w:tcBorders>
            <w:shd w:val="clear" w:color="auto" w:fill="auto"/>
            <w:noWrap/>
            <w:vAlign w:val="center"/>
            <w:hideMark/>
          </w:tcPr>
          <w:p w14:paraId="2F8D0ECB"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Scenario 1b</w:t>
            </w:r>
          </w:p>
        </w:tc>
        <w:tc>
          <w:tcPr>
            <w:tcW w:w="3540" w:type="dxa"/>
            <w:tcBorders>
              <w:top w:val="nil"/>
              <w:left w:val="nil"/>
              <w:bottom w:val="single" w:sz="4" w:space="0" w:color="auto"/>
              <w:right w:val="single" w:sz="4" w:space="0" w:color="auto"/>
            </w:tcBorders>
            <w:shd w:val="clear" w:color="auto" w:fill="auto"/>
            <w:vAlign w:val="center"/>
            <w:hideMark/>
          </w:tcPr>
          <w:p w14:paraId="517D42DC"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Incomplete weight (MAR on sex), all covariates complete</w:t>
            </w:r>
          </w:p>
        </w:tc>
        <w:tc>
          <w:tcPr>
            <w:tcW w:w="3080" w:type="dxa"/>
            <w:vMerge/>
            <w:tcBorders>
              <w:top w:val="nil"/>
              <w:left w:val="single" w:sz="4" w:space="0" w:color="auto"/>
              <w:bottom w:val="single" w:sz="4" w:space="0" w:color="auto"/>
              <w:right w:val="single" w:sz="4" w:space="0" w:color="auto"/>
            </w:tcBorders>
            <w:vAlign w:val="center"/>
            <w:hideMark/>
          </w:tcPr>
          <w:p w14:paraId="4D7AC5D7" w14:textId="77777777" w:rsidR="00655998" w:rsidRPr="0085730D" w:rsidRDefault="00655998" w:rsidP="00483EA8">
            <w:pPr>
              <w:rPr>
                <w:rFonts w:ascii="Arial Narrow" w:hAnsi="Arial Narrow" w:cs="Calibri"/>
                <w:color w:val="000000"/>
                <w:sz w:val="21"/>
                <w:szCs w:val="21"/>
                <w:lang w:val="en-GB" w:eastAsia="en-GB"/>
              </w:rPr>
            </w:pPr>
          </w:p>
        </w:tc>
        <w:tc>
          <w:tcPr>
            <w:tcW w:w="1160" w:type="dxa"/>
            <w:vMerge/>
            <w:tcBorders>
              <w:top w:val="nil"/>
              <w:left w:val="single" w:sz="4" w:space="0" w:color="auto"/>
              <w:bottom w:val="single" w:sz="4" w:space="0" w:color="auto"/>
              <w:right w:val="single" w:sz="4" w:space="0" w:color="auto"/>
            </w:tcBorders>
            <w:vAlign w:val="center"/>
            <w:hideMark/>
          </w:tcPr>
          <w:p w14:paraId="7A04B3BA" w14:textId="77777777" w:rsidR="00655998" w:rsidRPr="0085730D" w:rsidRDefault="00655998" w:rsidP="00483EA8">
            <w:pPr>
              <w:rPr>
                <w:rFonts w:ascii="Arial Narrow" w:hAnsi="Arial Narrow" w:cs="Calibri"/>
                <w:color w:val="000000"/>
                <w:sz w:val="21"/>
                <w:szCs w:val="21"/>
                <w:lang w:val="en-GB" w:eastAsia="en-GB"/>
              </w:rPr>
            </w:pPr>
          </w:p>
        </w:tc>
      </w:tr>
      <w:tr w:rsidR="00655998" w:rsidRPr="0085730D" w14:paraId="441E0DD8" w14:textId="77777777" w:rsidTr="00483EA8">
        <w:trPr>
          <w:trHeight w:val="900"/>
        </w:trPr>
        <w:tc>
          <w:tcPr>
            <w:tcW w:w="1320" w:type="dxa"/>
            <w:vMerge/>
            <w:tcBorders>
              <w:top w:val="nil"/>
              <w:left w:val="single" w:sz="4" w:space="0" w:color="auto"/>
              <w:bottom w:val="single" w:sz="4" w:space="0" w:color="auto"/>
              <w:right w:val="single" w:sz="4" w:space="0" w:color="auto"/>
            </w:tcBorders>
            <w:vAlign w:val="center"/>
            <w:hideMark/>
          </w:tcPr>
          <w:p w14:paraId="59EFCE8A" w14:textId="77777777" w:rsidR="00655998" w:rsidRPr="0085730D" w:rsidRDefault="00655998" w:rsidP="00483EA8">
            <w:pPr>
              <w:rPr>
                <w:rFonts w:ascii="Arial Narrow" w:hAnsi="Arial Narrow" w:cs="Calibri"/>
                <w:color w:val="000000"/>
                <w:sz w:val="21"/>
                <w:szCs w:val="21"/>
                <w:lang w:val="en-GB" w:eastAsia="en-GB"/>
              </w:rPr>
            </w:pPr>
          </w:p>
        </w:tc>
        <w:tc>
          <w:tcPr>
            <w:tcW w:w="1100" w:type="dxa"/>
            <w:tcBorders>
              <w:top w:val="nil"/>
              <w:left w:val="nil"/>
              <w:bottom w:val="single" w:sz="4" w:space="0" w:color="auto"/>
              <w:right w:val="single" w:sz="4" w:space="0" w:color="auto"/>
            </w:tcBorders>
            <w:shd w:val="clear" w:color="auto" w:fill="auto"/>
            <w:noWrap/>
            <w:vAlign w:val="center"/>
            <w:hideMark/>
          </w:tcPr>
          <w:p w14:paraId="5FD3677C"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Scenario 2a</w:t>
            </w:r>
          </w:p>
        </w:tc>
        <w:tc>
          <w:tcPr>
            <w:tcW w:w="3540" w:type="dxa"/>
            <w:tcBorders>
              <w:top w:val="nil"/>
              <w:left w:val="nil"/>
              <w:bottom w:val="single" w:sz="4" w:space="0" w:color="auto"/>
              <w:right w:val="single" w:sz="4" w:space="0" w:color="auto"/>
            </w:tcBorders>
            <w:shd w:val="clear" w:color="auto" w:fill="auto"/>
            <w:vAlign w:val="center"/>
            <w:hideMark/>
          </w:tcPr>
          <w:p w14:paraId="4C35FAB4"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Weight and all covariates complete</w:t>
            </w:r>
          </w:p>
        </w:tc>
        <w:tc>
          <w:tcPr>
            <w:tcW w:w="3080" w:type="dxa"/>
            <w:vMerge/>
            <w:tcBorders>
              <w:top w:val="nil"/>
              <w:left w:val="single" w:sz="4" w:space="0" w:color="auto"/>
              <w:bottom w:val="single" w:sz="4" w:space="0" w:color="auto"/>
              <w:right w:val="single" w:sz="4" w:space="0" w:color="auto"/>
            </w:tcBorders>
            <w:vAlign w:val="center"/>
            <w:hideMark/>
          </w:tcPr>
          <w:p w14:paraId="4DDFB27E" w14:textId="77777777" w:rsidR="00655998" w:rsidRPr="0085730D" w:rsidRDefault="00655998" w:rsidP="00483EA8">
            <w:pPr>
              <w:rPr>
                <w:rFonts w:ascii="Arial Narrow" w:hAnsi="Arial Narrow" w:cs="Calibri"/>
                <w:color w:val="000000"/>
                <w:sz w:val="21"/>
                <w:szCs w:val="21"/>
                <w:lang w:val="en-GB" w:eastAsia="en-GB"/>
              </w:rPr>
            </w:pPr>
          </w:p>
        </w:tc>
        <w:tc>
          <w:tcPr>
            <w:tcW w:w="1160" w:type="dxa"/>
            <w:vMerge w:val="restart"/>
            <w:tcBorders>
              <w:top w:val="nil"/>
              <w:left w:val="single" w:sz="4" w:space="0" w:color="auto"/>
              <w:bottom w:val="single" w:sz="4" w:space="0" w:color="auto"/>
              <w:right w:val="single" w:sz="4" w:space="0" w:color="auto"/>
            </w:tcBorders>
            <w:shd w:val="clear" w:color="auto" w:fill="auto"/>
            <w:vAlign w:val="center"/>
            <w:hideMark/>
          </w:tcPr>
          <w:p w14:paraId="19CF6338"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Table 2, bottom section</w:t>
            </w:r>
          </w:p>
        </w:tc>
      </w:tr>
      <w:tr w:rsidR="00655998" w:rsidRPr="0085730D" w14:paraId="09D958D3" w14:textId="77777777" w:rsidTr="00483EA8">
        <w:trPr>
          <w:trHeight w:val="900"/>
        </w:trPr>
        <w:tc>
          <w:tcPr>
            <w:tcW w:w="1320" w:type="dxa"/>
            <w:vMerge/>
            <w:tcBorders>
              <w:top w:val="nil"/>
              <w:left w:val="single" w:sz="4" w:space="0" w:color="auto"/>
              <w:bottom w:val="single" w:sz="4" w:space="0" w:color="auto"/>
              <w:right w:val="single" w:sz="4" w:space="0" w:color="auto"/>
            </w:tcBorders>
            <w:vAlign w:val="center"/>
            <w:hideMark/>
          </w:tcPr>
          <w:p w14:paraId="500601A4" w14:textId="77777777" w:rsidR="00655998" w:rsidRPr="0085730D" w:rsidRDefault="00655998" w:rsidP="00483EA8">
            <w:pPr>
              <w:rPr>
                <w:rFonts w:ascii="Arial Narrow" w:hAnsi="Arial Narrow" w:cs="Calibri"/>
                <w:color w:val="000000"/>
                <w:sz w:val="21"/>
                <w:szCs w:val="21"/>
                <w:lang w:val="en-GB" w:eastAsia="en-GB"/>
              </w:rPr>
            </w:pPr>
          </w:p>
        </w:tc>
        <w:tc>
          <w:tcPr>
            <w:tcW w:w="1100" w:type="dxa"/>
            <w:tcBorders>
              <w:top w:val="nil"/>
              <w:left w:val="nil"/>
              <w:bottom w:val="nil"/>
              <w:right w:val="single" w:sz="4" w:space="0" w:color="auto"/>
            </w:tcBorders>
            <w:shd w:val="clear" w:color="auto" w:fill="auto"/>
            <w:noWrap/>
            <w:vAlign w:val="center"/>
            <w:hideMark/>
          </w:tcPr>
          <w:p w14:paraId="1179D92E"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Scenario 2b</w:t>
            </w:r>
          </w:p>
        </w:tc>
        <w:tc>
          <w:tcPr>
            <w:tcW w:w="3540" w:type="dxa"/>
            <w:tcBorders>
              <w:top w:val="nil"/>
              <w:left w:val="nil"/>
              <w:bottom w:val="nil"/>
              <w:right w:val="single" w:sz="4" w:space="0" w:color="auto"/>
            </w:tcBorders>
            <w:shd w:val="clear" w:color="auto" w:fill="auto"/>
            <w:vAlign w:val="center"/>
            <w:hideMark/>
          </w:tcPr>
          <w:p w14:paraId="0A8D8312" w14:textId="77777777"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Incomplete weight (MAR/MNAR on sex, age, smoking and intercept), smoking (MAR on sex and age), other covariates complete</w:t>
            </w:r>
          </w:p>
        </w:tc>
        <w:tc>
          <w:tcPr>
            <w:tcW w:w="3080" w:type="dxa"/>
            <w:tcBorders>
              <w:top w:val="nil"/>
              <w:left w:val="nil"/>
              <w:bottom w:val="nil"/>
              <w:right w:val="single" w:sz="4" w:space="0" w:color="auto"/>
            </w:tcBorders>
            <w:shd w:val="clear" w:color="auto" w:fill="auto"/>
            <w:vAlign w:val="center"/>
            <w:hideMark/>
          </w:tcPr>
          <w:p w14:paraId="71E9F658" w14:textId="2483FF73" w:rsidR="00655998" w:rsidRPr="0085730D" w:rsidRDefault="00655998" w:rsidP="00483EA8">
            <w:pPr>
              <w:jc w:val="center"/>
              <w:rPr>
                <w:rFonts w:ascii="Arial Narrow" w:hAnsi="Arial Narrow" w:cs="Calibri"/>
                <w:color w:val="000000"/>
                <w:sz w:val="21"/>
                <w:szCs w:val="21"/>
                <w:lang w:val="en-GB" w:eastAsia="en-GB"/>
              </w:rPr>
            </w:pPr>
            <w:r w:rsidRPr="0085730D">
              <w:rPr>
                <w:rFonts w:ascii="Arial Narrow" w:hAnsi="Arial Narrow" w:cs="Calibri"/>
                <w:color w:val="000000"/>
                <w:sz w:val="21"/>
                <w:szCs w:val="21"/>
                <w:lang w:val="en-GB" w:eastAsia="en-GB"/>
              </w:rPr>
              <w:t>MEM adjusted, MI-JOMO with MEM adjusted, SR, SR-W1, SR-W2</w:t>
            </w:r>
            <w:r w:rsidR="001977BD">
              <w:rPr>
                <w:rFonts w:ascii="Arial Narrow" w:hAnsi="Arial Narrow" w:cs="Calibri"/>
                <w:color w:val="000000"/>
                <w:sz w:val="21"/>
                <w:szCs w:val="21"/>
                <w:lang w:val="en-GB" w:eastAsia="en-GB"/>
              </w:rPr>
              <w:t xml:space="preserve">, </w:t>
            </w:r>
            <w:proofErr w:type="spellStart"/>
            <w:r w:rsidR="001977BD" w:rsidRPr="001977BD">
              <w:rPr>
                <w:rFonts w:ascii="Arial Narrow" w:hAnsi="Arial Narrow" w:cs="Calibri"/>
                <w:color w:val="000000"/>
                <w:sz w:val="21"/>
                <w:szCs w:val="21"/>
                <w:lang w:val="en-GB" w:eastAsia="en-GB"/>
              </w:rPr>
              <w:t>Prais-Winsten</w:t>
            </w:r>
            <w:proofErr w:type="spellEnd"/>
          </w:p>
        </w:tc>
        <w:tc>
          <w:tcPr>
            <w:tcW w:w="1160" w:type="dxa"/>
            <w:vMerge/>
            <w:tcBorders>
              <w:top w:val="nil"/>
              <w:left w:val="single" w:sz="4" w:space="0" w:color="auto"/>
              <w:bottom w:val="single" w:sz="4" w:space="0" w:color="auto"/>
              <w:right w:val="single" w:sz="4" w:space="0" w:color="auto"/>
            </w:tcBorders>
            <w:vAlign w:val="center"/>
            <w:hideMark/>
          </w:tcPr>
          <w:p w14:paraId="379C7FA3" w14:textId="77777777" w:rsidR="00655998" w:rsidRPr="0085730D" w:rsidRDefault="00655998" w:rsidP="00483EA8">
            <w:pPr>
              <w:rPr>
                <w:rFonts w:ascii="Arial Narrow" w:hAnsi="Arial Narrow" w:cs="Calibri"/>
                <w:color w:val="000000"/>
                <w:sz w:val="21"/>
                <w:szCs w:val="21"/>
                <w:lang w:val="en-GB" w:eastAsia="en-GB"/>
              </w:rPr>
            </w:pPr>
          </w:p>
        </w:tc>
      </w:tr>
      <w:tr w:rsidR="00655998" w:rsidRPr="0085730D" w14:paraId="68040503" w14:textId="77777777" w:rsidTr="00483EA8">
        <w:trPr>
          <w:trHeight w:val="1035"/>
        </w:trPr>
        <w:tc>
          <w:tcPr>
            <w:tcW w:w="10200" w:type="dxa"/>
            <w:gridSpan w:val="5"/>
            <w:tcBorders>
              <w:top w:val="single" w:sz="12" w:space="0" w:color="auto"/>
              <w:left w:val="single" w:sz="4" w:space="0" w:color="auto"/>
              <w:bottom w:val="single" w:sz="4" w:space="0" w:color="auto"/>
              <w:right w:val="single" w:sz="4" w:space="0" w:color="auto"/>
            </w:tcBorders>
            <w:shd w:val="clear" w:color="auto" w:fill="auto"/>
            <w:vAlign w:val="center"/>
            <w:hideMark/>
          </w:tcPr>
          <w:p w14:paraId="72314A80" w14:textId="7EE11291" w:rsidR="00655998" w:rsidRPr="0085730D" w:rsidRDefault="00655998" w:rsidP="00483EA8">
            <w:pPr>
              <w:rPr>
                <w:rFonts w:ascii="Arial Narrow" w:hAnsi="Arial Narrow" w:cs="Calibri"/>
                <w:i/>
                <w:iCs/>
                <w:color w:val="000000"/>
                <w:sz w:val="16"/>
                <w:szCs w:val="16"/>
                <w:lang w:val="en-GB" w:eastAsia="en-GB"/>
              </w:rPr>
            </w:pPr>
            <w:r w:rsidRPr="0085730D">
              <w:rPr>
                <w:rFonts w:ascii="Arial Narrow" w:hAnsi="Arial Narrow" w:cs="Calibri"/>
                <w:i/>
                <w:iCs/>
                <w:color w:val="000000"/>
                <w:sz w:val="16"/>
                <w:szCs w:val="16"/>
                <w:lang w:val="en-GB" w:eastAsia="en-GB"/>
              </w:rPr>
              <w:t xml:space="preserve">Scenarios 1a and 1b have same data </w:t>
            </w:r>
            <w:proofErr w:type="spellStart"/>
            <w:r w:rsidRPr="0085730D">
              <w:rPr>
                <w:rFonts w:ascii="Arial Narrow" w:hAnsi="Arial Narrow" w:cs="Calibri"/>
                <w:i/>
                <w:iCs/>
                <w:color w:val="000000"/>
                <w:sz w:val="16"/>
                <w:szCs w:val="16"/>
                <w:lang w:val="en-GB" w:eastAsia="en-GB"/>
              </w:rPr>
              <w:t>gerenation</w:t>
            </w:r>
            <w:proofErr w:type="spellEnd"/>
            <w:r w:rsidRPr="0085730D">
              <w:rPr>
                <w:rFonts w:ascii="Arial Narrow" w:hAnsi="Arial Narrow" w:cs="Calibri"/>
                <w:i/>
                <w:iCs/>
                <w:color w:val="000000"/>
                <w:sz w:val="16"/>
                <w:szCs w:val="16"/>
                <w:lang w:val="en-GB" w:eastAsia="en-GB"/>
              </w:rPr>
              <w:t xml:space="preserve"> mechanism= DGM-base. Scenarios 2a and 2b = DGM-extended-covariates. MAR=missing at random, SR='aggregate-level' segmented regression, SR-W1='aggregate-level' segmented regression weighted with the inverse of the number of observed weight records at each time point, SR-W2= similar to SR-W1 but the number of observed weight records were counted by each time point, sex and age group (quintiles), MEM=random intercept and slope model with restricted maximum likelihood and </w:t>
            </w:r>
            <w:proofErr w:type="spellStart"/>
            <w:r w:rsidRPr="0085730D">
              <w:rPr>
                <w:rFonts w:ascii="Arial Narrow" w:hAnsi="Arial Narrow" w:cs="Calibri"/>
                <w:i/>
                <w:iCs/>
                <w:color w:val="000000"/>
                <w:sz w:val="16"/>
                <w:szCs w:val="16"/>
                <w:lang w:val="en-GB" w:eastAsia="en-GB"/>
              </w:rPr>
              <w:t>unstructure</w:t>
            </w:r>
            <w:proofErr w:type="spellEnd"/>
            <w:r w:rsidRPr="0085730D">
              <w:rPr>
                <w:rFonts w:ascii="Arial Narrow" w:hAnsi="Arial Narrow" w:cs="Calibri"/>
                <w:i/>
                <w:iCs/>
                <w:color w:val="000000"/>
                <w:sz w:val="16"/>
                <w:szCs w:val="16"/>
                <w:lang w:val="en-GB" w:eastAsia="en-GB"/>
              </w:rPr>
              <w:t xml:space="preserve"> covariance, MI-JOMO=substantive model compatible joint modelling multiple imputation using a similar MEM model</w:t>
            </w:r>
            <w:r w:rsidR="0080263E">
              <w:rPr>
                <w:rFonts w:ascii="Arial Narrow" w:hAnsi="Arial Narrow" w:cs="Calibri"/>
                <w:i/>
                <w:iCs/>
                <w:color w:val="000000"/>
                <w:sz w:val="16"/>
                <w:szCs w:val="16"/>
                <w:lang w:val="en-GB" w:eastAsia="en-GB"/>
              </w:rPr>
              <w:t xml:space="preserve">, </w:t>
            </w:r>
            <w:proofErr w:type="spellStart"/>
            <w:r w:rsidR="0080263E" w:rsidRPr="0080263E">
              <w:rPr>
                <w:rFonts w:ascii="Arial Narrow" w:hAnsi="Arial Narrow" w:cs="Calibri"/>
                <w:i/>
                <w:iCs/>
                <w:color w:val="000000"/>
                <w:sz w:val="16"/>
                <w:szCs w:val="16"/>
                <w:lang w:val="en-GB" w:eastAsia="en-GB"/>
              </w:rPr>
              <w:t>Prais-Winsten</w:t>
            </w:r>
            <w:proofErr w:type="spellEnd"/>
            <w:r w:rsidR="0080263E" w:rsidRPr="0080263E">
              <w:rPr>
                <w:rFonts w:ascii="Arial Narrow" w:hAnsi="Arial Narrow" w:cs="Calibri"/>
                <w:i/>
                <w:iCs/>
                <w:color w:val="000000"/>
                <w:sz w:val="16"/>
                <w:szCs w:val="16"/>
                <w:lang w:val="en-GB" w:eastAsia="en-GB"/>
              </w:rPr>
              <w:t xml:space="preserve">= 'aggregate-level' </w:t>
            </w:r>
            <w:proofErr w:type="spellStart"/>
            <w:r w:rsidR="0080263E" w:rsidRPr="0080263E">
              <w:rPr>
                <w:rFonts w:ascii="Arial Narrow" w:hAnsi="Arial Narrow" w:cs="Calibri"/>
                <w:i/>
                <w:iCs/>
                <w:color w:val="000000"/>
                <w:sz w:val="16"/>
                <w:szCs w:val="16"/>
                <w:lang w:val="en-GB" w:eastAsia="en-GB"/>
              </w:rPr>
              <w:t>Prais-Winsten</w:t>
            </w:r>
            <w:proofErr w:type="spellEnd"/>
            <w:r w:rsidR="0080263E" w:rsidRPr="0080263E">
              <w:rPr>
                <w:rFonts w:ascii="Arial Narrow" w:hAnsi="Arial Narrow" w:cs="Calibri"/>
                <w:i/>
                <w:iCs/>
                <w:color w:val="000000"/>
                <w:sz w:val="16"/>
                <w:szCs w:val="16"/>
                <w:lang w:val="en-GB" w:eastAsia="en-GB"/>
              </w:rPr>
              <w:t xml:space="preserve"> regression.</w:t>
            </w:r>
          </w:p>
        </w:tc>
      </w:tr>
    </w:tbl>
    <w:p w14:paraId="7D412F4F" w14:textId="77777777" w:rsidR="00655998" w:rsidRPr="009A336C" w:rsidRDefault="00655998" w:rsidP="00655998">
      <w:pPr>
        <w:rPr>
          <w:lang w:val="en-GB"/>
        </w:rPr>
      </w:pPr>
    </w:p>
    <w:p w14:paraId="48C0E721" w14:textId="77777777" w:rsidR="00655998" w:rsidRDefault="00655998" w:rsidP="00655998">
      <w:pPr>
        <w:spacing w:after="200" w:line="276" w:lineRule="auto"/>
        <w:rPr>
          <w:rFonts w:ascii="Arial" w:eastAsiaTheme="majorEastAsia" w:hAnsi="Arial" w:cs="Arial"/>
          <w:b/>
          <w:bCs/>
          <w:color w:val="000000" w:themeColor="text1"/>
          <w:sz w:val="24"/>
          <w:szCs w:val="24"/>
          <w:lang w:val="en-GB"/>
        </w:rPr>
      </w:pPr>
      <w:r>
        <w:rPr>
          <w:rFonts w:ascii="Arial" w:hAnsi="Arial" w:cs="Arial"/>
          <w:color w:val="000000" w:themeColor="text1"/>
          <w:sz w:val="24"/>
          <w:szCs w:val="24"/>
          <w:lang w:val="en-GB"/>
        </w:rPr>
        <w:br w:type="page"/>
      </w:r>
    </w:p>
    <w:p w14:paraId="2B6FB987" w14:textId="036180C8" w:rsidR="00655998" w:rsidRPr="00EE5D04" w:rsidRDefault="00CC3043" w:rsidP="00CC3043">
      <w:pPr>
        <w:pStyle w:val="Heading1"/>
        <w:spacing w:after="240" w:line="480" w:lineRule="auto"/>
        <w:ind w:left="360"/>
        <w:rPr>
          <w:rFonts w:ascii="Arial" w:hAnsi="Arial" w:cs="Arial"/>
          <w:color w:val="000000" w:themeColor="text1"/>
          <w:sz w:val="24"/>
          <w:szCs w:val="24"/>
          <w:lang w:val="en-GB"/>
        </w:rPr>
      </w:pPr>
      <w:r>
        <w:rPr>
          <w:rFonts w:ascii="Arial" w:hAnsi="Arial" w:cs="Arial"/>
          <w:color w:val="000000" w:themeColor="text1"/>
          <w:sz w:val="24"/>
          <w:szCs w:val="24"/>
          <w:lang w:val="en-GB"/>
        </w:rPr>
        <w:t>Appendix</w:t>
      </w:r>
      <w:r>
        <w:rPr>
          <w:rFonts w:ascii="Arial" w:hAnsi="Arial" w:cs="Arial"/>
          <w:color w:val="000000" w:themeColor="text1"/>
          <w:sz w:val="24"/>
          <w:szCs w:val="24"/>
          <w:lang w:val="en-GB"/>
        </w:rPr>
        <w:t xml:space="preserve"> E </w:t>
      </w:r>
      <w:r w:rsidR="00655998">
        <w:rPr>
          <w:rFonts w:ascii="Arial" w:hAnsi="Arial" w:cs="Arial"/>
          <w:color w:val="000000" w:themeColor="text1"/>
          <w:sz w:val="24"/>
          <w:szCs w:val="24"/>
          <w:lang w:val="en-GB"/>
        </w:rPr>
        <w:t>Comments for applicative analyses</w:t>
      </w:r>
    </w:p>
    <w:p w14:paraId="782D3007" w14:textId="77777777" w:rsidR="00655998" w:rsidRPr="00666A1E" w:rsidRDefault="00655998" w:rsidP="00655998">
      <w:pPr>
        <w:spacing w:line="360" w:lineRule="auto"/>
        <w:ind w:left="360" w:firstLine="633"/>
        <w:jc w:val="both"/>
        <w:rPr>
          <w:rFonts w:ascii="Arial Narrow" w:hAnsi="Arial Narrow"/>
          <w:color w:val="000000" w:themeColor="text1"/>
          <w:sz w:val="24"/>
          <w:szCs w:val="24"/>
          <w:lang w:val="en-GB"/>
        </w:rPr>
      </w:pPr>
      <w:r>
        <w:rPr>
          <w:rFonts w:ascii="Arial Narrow" w:hAnsi="Arial Narrow"/>
          <w:color w:val="000000" w:themeColor="text1"/>
          <w:sz w:val="24"/>
          <w:szCs w:val="24"/>
          <w:lang w:val="en-GB"/>
        </w:rPr>
        <w:t>R</w:t>
      </w:r>
      <w:r w:rsidRPr="00666A1E">
        <w:rPr>
          <w:rFonts w:ascii="Arial Narrow" w:hAnsi="Arial Narrow"/>
          <w:color w:val="000000" w:themeColor="text1"/>
          <w:sz w:val="24"/>
          <w:szCs w:val="24"/>
          <w:lang w:val="en-GB"/>
        </w:rPr>
        <w:t xml:space="preserve">esearchers could eventually trust in MAR as a mechanism that is feasible to handle with traditional ITS tools. However, here we showed that MCAR is the only mechanism for which SR (with averaging-step) and mixed </w:t>
      </w:r>
      <w:r>
        <w:rPr>
          <w:rFonts w:ascii="Arial Narrow" w:hAnsi="Arial Narrow"/>
          <w:color w:val="000000" w:themeColor="text1"/>
          <w:sz w:val="24"/>
          <w:szCs w:val="24"/>
          <w:lang w:val="en-GB"/>
        </w:rPr>
        <w:t xml:space="preserve">effects </w:t>
      </w:r>
      <w:r w:rsidRPr="00666A1E">
        <w:rPr>
          <w:rFonts w:ascii="Arial Narrow" w:hAnsi="Arial Narrow"/>
          <w:color w:val="000000" w:themeColor="text1"/>
          <w:sz w:val="24"/>
          <w:szCs w:val="24"/>
          <w:lang w:val="en-GB"/>
        </w:rPr>
        <w:t xml:space="preserve">models (no averages at all) produce equally unbiased estimates. MCAR is rarely present in observational data. </w:t>
      </w:r>
    </w:p>
    <w:p w14:paraId="78988163" w14:textId="77777777" w:rsidR="00655998" w:rsidRPr="00A51106" w:rsidRDefault="00655998" w:rsidP="00655998">
      <w:pPr>
        <w:pStyle w:val="ListParagraph"/>
        <w:spacing w:line="360" w:lineRule="auto"/>
        <w:ind w:left="284" w:firstLine="709"/>
        <w:jc w:val="both"/>
        <w:rPr>
          <w:rFonts w:ascii="Arial Narrow" w:hAnsi="Arial Narrow"/>
          <w:color w:val="000000" w:themeColor="text1"/>
          <w:sz w:val="24"/>
          <w:szCs w:val="24"/>
          <w:lang w:val="en-GB"/>
        </w:rPr>
      </w:pPr>
      <w:r w:rsidRPr="00A51106">
        <w:rPr>
          <w:rFonts w:ascii="Arial Narrow" w:hAnsi="Arial Narrow"/>
          <w:color w:val="000000" w:themeColor="text1"/>
          <w:sz w:val="24"/>
          <w:szCs w:val="24"/>
          <w:lang w:val="en-GB"/>
        </w:rPr>
        <w:t>In practice, two potential averaging-steps can generate bias</w:t>
      </w:r>
      <w:r>
        <w:rPr>
          <w:rFonts w:ascii="Arial Narrow" w:hAnsi="Arial Narrow"/>
          <w:color w:val="000000" w:themeColor="text1"/>
          <w:sz w:val="24"/>
          <w:szCs w:val="24"/>
          <w:lang w:val="en-GB"/>
        </w:rPr>
        <w:t xml:space="preserve"> when outcome data are MAR</w:t>
      </w:r>
      <w:r w:rsidRPr="00A51106">
        <w:rPr>
          <w:rFonts w:ascii="Arial Narrow" w:hAnsi="Arial Narrow"/>
          <w:color w:val="000000" w:themeColor="text1"/>
          <w:sz w:val="24"/>
          <w:szCs w:val="24"/>
          <w:lang w:val="en-GB"/>
        </w:rPr>
        <w:t xml:space="preserve"> at the individual level. In the first step, the period for establishing temporal units is defined (e</w:t>
      </w:r>
      <w:r>
        <w:rPr>
          <w:rFonts w:ascii="Arial Narrow" w:hAnsi="Arial Narrow"/>
          <w:color w:val="000000" w:themeColor="text1"/>
          <w:sz w:val="24"/>
          <w:szCs w:val="24"/>
          <w:lang w:val="en-GB"/>
        </w:rPr>
        <w:t>.g. a monthly unit for a follow-</w:t>
      </w:r>
      <w:r w:rsidRPr="00A51106">
        <w:rPr>
          <w:rFonts w:ascii="Arial Narrow" w:hAnsi="Arial Narrow"/>
          <w:color w:val="000000" w:themeColor="text1"/>
          <w:sz w:val="24"/>
          <w:szCs w:val="24"/>
          <w:lang w:val="en-GB"/>
        </w:rPr>
        <w:t xml:space="preserve">up </w:t>
      </w:r>
      <w:r>
        <w:rPr>
          <w:rFonts w:ascii="Arial Narrow" w:hAnsi="Arial Narrow"/>
          <w:color w:val="000000" w:themeColor="text1"/>
          <w:sz w:val="24"/>
          <w:szCs w:val="24"/>
          <w:lang w:val="en-GB"/>
        </w:rPr>
        <w:t xml:space="preserve">period </w:t>
      </w:r>
      <w:r w:rsidRPr="00A51106">
        <w:rPr>
          <w:rFonts w:ascii="Arial Narrow" w:hAnsi="Arial Narrow"/>
          <w:color w:val="000000" w:themeColor="text1"/>
          <w:sz w:val="24"/>
          <w:szCs w:val="24"/>
          <w:lang w:val="en-GB"/>
        </w:rPr>
        <w:t>of 48 months) and all the outcome records from the same patient are averaged – or one of them could also be randomly selected within that period</w:t>
      </w:r>
      <w:r>
        <w:rPr>
          <w:rFonts w:ascii="Arial Narrow" w:hAnsi="Arial Narrow"/>
          <w:color w:val="000000" w:themeColor="text1"/>
          <w:sz w:val="24"/>
          <w:szCs w:val="24"/>
          <w:lang w:val="en-GB"/>
        </w:rPr>
        <w:t>-</w:t>
      </w:r>
      <w:r w:rsidRPr="00A51106">
        <w:rPr>
          <w:rFonts w:ascii="Arial Narrow" w:hAnsi="Arial Narrow"/>
          <w:color w:val="000000" w:themeColor="text1"/>
          <w:sz w:val="24"/>
          <w:szCs w:val="24"/>
          <w:lang w:val="en-GB"/>
        </w:rPr>
        <w:t xml:space="preserve">. The average represents the outcome value for that patient in that month. If some days within the month inform the missing mechanism of the outcome, and the observed values are systematically lower or higher than missing values, then the average will be biased. The second step implies to </w:t>
      </w:r>
      <w:r>
        <w:rPr>
          <w:rFonts w:ascii="Arial Narrow" w:hAnsi="Arial Narrow"/>
          <w:color w:val="000000" w:themeColor="text1"/>
          <w:sz w:val="24"/>
          <w:szCs w:val="24"/>
          <w:lang w:val="en-GB"/>
        </w:rPr>
        <w:t>average</w:t>
      </w:r>
      <w:r w:rsidRPr="00A51106">
        <w:rPr>
          <w:rFonts w:ascii="Arial Narrow" w:hAnsi="Arial Narrow"/>
          <w:color w:val="000000" w:themeColor="text1"/>
          <w:sz w:val="24"/>
          <w:szCs w:val="24"/>
          <w:lang w:val="en-GB"/>
        </w:rPr>
        <w:t xml:space="preserve"> all pa</w:t>
      </w:r>
      <w:r>
        <w:rPr>
          <w:rFonts w:ascii="Arial Narrow" w:hAnsi="Arial Narrow"/>
          <w:color w:val="000000" w:themeColor="text1"/>
          <w:sz w:val="24"/>
          <w:szCs w:val="24"/>
          <w:lang w:val="en-GB"/>
        </w:rPr>
        <w:t>tients’ weight averages</w:t>
      </w:r>
      <w:r w:rsidRPr="00A51106">
        <w:rPr>
          <w:rFonts w:ascii="Arial Narrow" w:hAnsi="Arial Narrow"/>
          <w:color w:val="000000" w:themeColor="text1"/>
          <w:sz w:val="24"/>
          <w:szCs w:val="24"/>
          <w:lang w:val="en-GB"/>
        </w:rPr>
        <w:t xml:space="preserve"> </w:t>
      </w:r>
      <w:r>
        <w:rPr>
          <w:rFonts w:ascii="Arial Narrow" w:hAnsi="Arial Narrow"/>
          <w:color w:val="000000" w:themeColor="text1"/>
          <w:sz w:val="24"/>
          <w:szCs w:val="24"/>
          <w:lang w:val="en-GB"/>
        </w:rPr>
        <w:t>with</w:t>
      </w:r>
      <w:r w:rsidRPr="00A51106">
        <w:rPr>
          <w:rFonts w:ascii="Arial Narrow" w:hAnsi="Arial Narrow"/>
          <w:color w:val="000000" w:themeColor="text1"/>
          <w:sz w:val="24"/>
          <w:szCs w:val="24"/>
          <w:lang w:val="en-GB"/>
        </w:rPr>
        <w:t xml:space="preserve">in </w:t>
      </w:r>
      <w:r>
        <w:rPr>
          <w:rFonts w:ascii="Arial Narrow" w:hAnsi="Arial Narrow"/>
          <w:color w:val="000000" w:themeColor="text1"/>
          <w:sz w:val="24"/>
          <w:szCs w:val="24"/>
          <w:lang w:val="en-GB"/>
        </w:rPr>
        <w:t xml:space="preserve">each month (e.g. population weight average for </w:t>
      </w:r>
      <w:r w:rsidRPr="00A51106">
        <w:rPr>
          <w:rFonts w:ascii="Arial Narrow" w:hAnsi="Arial Narrow"/>
          <w:color w:val="000000" w:themeColor="text1"/>
          <w:sz w:val="24"/>
          <w:szCs w:val="24"/>
          <w:lang w:val="en-GB"/>
        </w:rPr>
        <w:t>January</w:t>
      </w:r>
      <w:r>
        <w:rPr>
          <w:rFonts w:ascii="Arial Narrow" w:hAnsi="Arial Narrow"/>
          <w:color w:val="000000" w:themeColor="text1"/>
          <w:sz w:val="24"/>
          <w:szCs w:val="24"/>
          <w:lang w:val="en-GB"/>
        </w:rPr>
        <w:t>, then for February, March, and so on</w:t>
      </w:r>
      <w:r w:rsidRPr="00A51106">
        <w:rPr>
          <w:rFonts w:ascii="Arial Narrow" w:hAnsi="Arial Narrow"/>
          <w:color w:val="000000" w:themeColor="text1"/>
          <w:sz w:val="24"/>
          <w:szCs w:val="24"/>
          <w:lang w:val="en-GB"/>
        </w:rPr>
        <w:t>). Now, if there is any covariate that can explain the outcome missingness and value</w:t>
      </w:r>
      <w:r>
        <w:rPr>
          <w:rFonts w:ascii="Arial Narrow" w:hAnsi="Arial Narrow"/>
          <w:color w:val="000000" w:themeColor="text1"/>
          <w:sz w:val="24"/>
          <w:szCs w:val="24"/>
          <w:lang w:val="en-GB"/>
        </w:rPr>
        <w:t>s</w:t>
      </w:r>
      <w:r w:rsidRPr="00A51106">
        <w:rPr>
          <w:rFonts w:ascii="Arial Narrow" w:hAnsi="Arial Narrow"/>
          <w:color w:val="000000" w:themeColor="text1"/>
          <w:sz w:val="24"/>
          <w:szCs w:val="24"/>
          <w:lang w:val="en-GB"/>
        </w:rPr>
        <w:t xml:space="preserve"> at the individua</w:t>
      </w:r>
      <w:r>
        <w:rPr>
          <w:rFonts w:ascii="Arial Narrow" w:hAnsi="Arial Narrow"/>
          <w:color w:val="000000" w:themeColor="text1"/>
          <w:sz w:val="24"/>
          <w:szCs w:val="24"/>
          <w:lang w:val="en-GB"/>
        </w:rPr>
        <w:t xml:space="preserve">l level, that covariate will </w:t>
      </w:r>
      <w:r w:rsidRPr="00A51106">
        <w:rPr>
          <w:rFonts w:ascii="Arial Narrow" w:hAnsi="Arial Narrow"/>
          <w:color w:val="000000" w:themeColor="text1"/>
          <w:sz w:val="24"/>
          <w:szCs w:val="24"/>
          <w:lang w:val="en-GB"/>
        </w:rPr>
        <w:t xml:space="preserve">typically </w:t>
      </w:r>
      <w:r>
        <w:rPr>
          <w:rFonts w:ascii="Arial Narrow" w:hAnsi="Arial Narrow"/>
          <w:color w:val="000000" w:themeColor="text1"/>
          <w:sz w:val="24"/>
          <w:szCs w:val="24"/>
          <w:lang w:val="en-GB"/>
        </w:rPr>
        <w:t xml:space="preserve">be </w:t>
      </w:r>
      <w:r w:rsidRPr="00A51106">
        <w:rPr>
          <w:rFonts w:ascii="Arial Narrow" w:hAnsi="Arial Narrow"/>
          <w:color w:val="000000" w:themeColor="text1"/>
          <w:sz w:val="24"/>
          <w:szCs w:val="24"/>
          <w:lang w:val="en-GB"/>
        </w:rPr>
        <w:t>lost after the second step (it becomes unobserved) and the ITS analysis will not be able to correct for bias. Considering t</w:t>
      </w:r>
      <w:r>
        <w:rPr>
          <w:rFonts w:ascii="Arial Narrow" w:hAnsi="Arial Narrow"/>
          <w:color w:val="000000" w:themeColor="text1"/>
          <w:sz w:val="24"/>
          <w:szCs w:val="24"/>
          <w:lang w:val="en-GB"/>
        </w:rPr>
        <w:t>he averaging issue studied by us</w:t>
      </w:r>
      <w:r w:rsidRPr="00A51106">
        <w:rPr>
          <w:rFonts w:ascii="Arial Narrow" w:hAnsi="Arial Narrow"/>
          <w:color w:val="000000" w:themeColor="text1"/>
          <w:sz w:val="24"/>
          <w:szCs w:val="24"/>
          <w:lang w:val="en-GB"/>
        </w:rPr>
        <w:t xml:space="preserve">, analysts should avoid any of these steps unless the individuals in the study are constant </w:t>
      </w:r>
      <w:r>
        <w:rPr>
          <w:rFonts w:ascii="Arial Narrow" w:hAnsi="Arial Narrow"/>
          <w:color w:val="000000" w:themeColor="text1"/>
          <w:sz w:val="24"/>
          <w:szCs w:val="24"/>
          <w:lang w:val="en-GB"/>
        </w:rPr>
        <w:t xml:space="preserve">and fully observed </w:t>
      </w:r>
      <w:r w:rsidRPr="00A51106">
        <w:rPr>
          <w:rFonts w:ascii="Arial Narrow" w:hAnsi="Arial Narrow"/>
          <w:color w:val="000000" w:themeColor="text1"/>
          <w:sz w:val="24"/>
          <w:szCs w:val="24"/>
          <w:lang w:val="en-GB"/>
        </w:rPr>
        <w:t>over time</w:t>
      </w:r>
      <w:r>
        <w:rPr>
          <w:rFonts w:ascii="Arial Narrow" w:hAnsi="Arial Narrow"/>
          <w:color w:val="000000" w:themeColor="text1"/>
          <w:sz w:val="24"/>
          <w:szCs w:val="24"/>
          <w:lang w:val="en-GB"/>
        </w:rPr>
        <w:t xml:space="preserve"> (which is rarely the case in observational data)</w:t>
      </w:r>
      <w:r w:rsidRPr="00A51106">
        <w:rPr>
          <w:rFonts w:ascii="Arial Narrow" w:hAnsi="Arial Narrow"/>
          <w:color w:val="000000" w:themeColor="text1"/>
          <w:sz w:val="24"/>
          <w:szCs w:val="24"/>
          <w:lang w:val="en-GB"/>
        </w:rPr>
        <w:t>.</w:t>
      </w:r>
    </w:p>
    <w:p w14:paraId="5CB1123C" w14:textId="6A9BA234" w:rsidR="00D0624C" w:rsidRPr="00212C9E" w:rsidRDefault="00655998" w:rsidP="00212C9E">
      <w:pPr>
        <w:spacing w:line="360" w:lineRule="auto"/>
        <w:ind w:left="284" w:firstLine="709"/>
        <w:jc w:val="both"/>
        <w:rPr>
          <w:lang w:val="en-GB"/>
        </w:rPr>
      </w:pPr>
      <w:r>
        <w:rPr>
          <w:rFonts w:ascii="Arial Narrow" w:hAnsi="Arial Narrow"/>
          <w:color w:val="000000" w:themeColor="text1"/>
          <w:sz w:val="24"/>
          <w:szCs w:val="24"/>
          <w:lang w:val="en-GB"/>
        </w:rPr>
        <w:t>In real</w:t>
      </w:r>
      <w:r w:rsidRPr="00551930">
        <w:rPr>
          <w:rFonts w:ascii="Arial Narrow" w:hAnsi="Arial Narrow"/>
          <w:color w:val="000000" w:themeColor="text1"/>
          <w:sz w:val="24"/>
          <w:szCs w:val="24"/>
          <w:lang w:val="en-GB"/>
        </w:rPr>
        <w:t xml:space="preserve"> data analysis, </w:t>
      </w:r>
      <w:r>
        <w:rPr>
          <w:rFonts w:ascii="Arial Narrow" w:hAnsi="Arial Narrow"/>
          <w:color w:val="000000" w:themeColor="text1"/>
          <w:sz w:val="24"/>
          <w:szCs w:val="24"/>
          <w:lang w:val="en-GB"/>
        </w:rPr>
        <w:t>MEM</w:t>
      </w:r>
      <w:r w:rsidRPr="00551930">
        <w:rPr>
          <w:rFonts w:ascii="Arial Narrow" w:hAnsi="Arial Narrow"/>
          <w:color w:val="000000" w:themeColor="text1"/>
          <w:sz w:val="24"/>
          <w:szCs w:val="24"/>
          <w:lang w:val="en-GB"/>
        </w:rPr>
        <w:t xml:space="preserve"> and MI-JOMO present both advantages and disadvantages. </w:t>
      </w:r>
      <w:r>
        <w:rPr>
          <w:rFonts w:ascii="Arial Narrow" w:hAnsi="Arial Narrow"/>
          <w:color w:val="000000" w:themeColor="text1"/>
          <w:sz w:val="24"/>
          <w:szCs w:val="24"/>
          <w:lang w:val="en-GB"/>
        </w:rPr>
        <w:t xml:space="preserve">MEM </w:t>
      </w:r>
      <w:r w:rsidRPr="00551930">
        <w:rPr>
          <w:rFonts w:ascii="Arial Narrow" w:hAnsi="Arial Narrow"/>
          <w:color w:val="000000" w:themeColor="text1"/>
          <w:sz w:val="24"/>
          <w:szCs w:val="24"/>
          <w:lang w:val="en-GB"/>
        </w:rPr>
        <w:t>is computationally less demanding, does not</w:t>
      </w:r>
      <w:r>
        <w:rPr>
          <w:rFonts w:ascii="Arial Narrow" w:hAnsi="Arial Narrow"/>
          <w:color w:val="000000" w:themeColor="text1"/>
          <w:sz w:val="24"/>
          <w:szCs w:val="24"/>
          <w:lang w:val="en-GB"/>
        </w:rPr>
        <w:t xml:space="preserve"> raise congeniality issues</w:t>
      </w:r>
      <w:r w:rsidRPr="00551930">
        <w:rPr>
          <w:rFonts w:ascii="Arial Narrow" w:hAnsi="Arial Narrow"/>
          <w:color w:val="000000" w:themeColor="text1"/>
          <w:sz w:val="24"/>
          <w:szCs w:val="24"/>
          <w:lang w:val="en-GB"/>
        </w:rPr>
        <w:t xml:space="preserve"> and can include individuals with just one outcome observation in the analysis. However, </w:t>
      </w:r>
      <w:r>
        <w:rPr>
          <w:rFonts w:ascii="Arial Narrow" w:hAnsi="Arial Narrow"/>
          <w:color w:val="000000" w:themeColor="text1"/>
          <w:sz w:val="24"/>
          <w:szCs w:val="24"/>
          <w:lang w:val="en-GB"/>
        </w:rPr>
        <w:t>MEM</w:t>
      </w:r>
      <w:r w:rsidRPr="00551930">
        <w:rPr>
          <w:rFonts w:ascii="Arial Narrow" w:hAnsi="Arial Narrow"/>
          <w:color w:val="000000" w:themeColor="text1"/>
          <w:sz w:val="24"/>
          <w:szCs w:val="24"/>
          <w:lang w:val="en-GB"/>
        </w:rPr>
        <w:t xml:space="preserve"> must omit any individual with missing covariates and, as we demonstrated, if these covariates explain the outcome missingness</w:t>
      </w:r>
      <w:r>
        <w:rPr>
          <w:rFonts w:ascii="Arial Narrow" w:hAnsi="Arial Narrow"/>
          <w:color w:val="000000" w:themeColor="text1"/>
          <w:sz w:val="24"/>
          <w:szCs w:val="24"/>
          <w:lang w:val="en-GB"/>
        </w:rPr>
        <w:t>,</w:t>
      </w:r>
      <w:r w:rsidRPr="00551930">
        <w:rPr>
          <w:rFonts w:ascii="Arial Narrow" w:hAnsi="Arial Narrow"/>
          <w:color w:val="000000" w:themeColor="text1"/>
          <w:sz w:val="24"/>
          <w:szCs w:val="24"/>
          <w:lang w:val="en-GB"/>
        </w:rPr>
        <w:t xml:space="preserve"> we should expect biased estimates. Although in ITS designs we should not adjust for</w:t>
      </w:r>
      <w:r>
        <w:rPr>
          <w:rFonts w:ascii="Arial Narrow" w:hAnsi="Arial Narrow"/>
          <w:color w:val="000000" w:themeColor="text1"/>
          <w:sz w:val="24"/>
          <w:szCs w:val="24"/>
          <w:lang w:val="en-GB"/>
        </w:rPr>
        <w:t xml:space="preserve"> time-invariant confounders</w:t>
      </w:r>
      <w:r w:rsidRPr="00551930">
        <w:rPr>
          <w:rFonts w:ascii="Arial Narrow" w:hAnsi="Arial Narrow"/>
          <w:color w:val="000000" w:themeColor="text1"/>
          <w:sz w:val="24"/>
          <w:szCs w:val="24"/>
          <w:lang w:val="en-GB"/>
        </w:rPr>
        <w:t xml:space="preserve">, with </w:t>
      </w:r>
      <w:r>
        <w:rPr>
          <w:rFonts w:ascii="Arial Narrow" w:hAnsi="Arial Narrow"/>
          <w:color w:val="000000" w:themeColor="text1"/>
          <w:sz w:val="24"/>
          <w:szCs w:val="24"/>
          <w:lang w:val="en-GB"/>
        </w:rPr>
        <w:t>MEM</w:t>
      </w:r>
      <w:r w:rsidRPr="00551930">
        <w:rPr>
          <w:rFonts w:ascii="Arial Narrow" w:hAnsi="Arial Narrow"/>
          <w:color w:val="000000" w:themeColor="text1"/>
          <w:sz w:val="24"/>
          <w:szCs w:val="24"/>
          <w:lang w:val="en-GB"/>
        </w:rPr>
        <w:t xml:space="preserve"> we are forced to do it at least for those associated with the outcome missingness since </w:t>
      </w:r>
      <w:r>
        <w:rPr>
          <w:rFonts w:ascii="Arial Narrow" w:hAnsi="Arial Narrow"/>
          <w:color w:val="000000" w:themeColor="text1"/>
          <w:sz w:val="24"/>
          <w:szCs w:val="24"/>
          <w:lang w:val="en-GB"/>
        </w:rPr>
        <w:t>MEM</w:t>
      </w:r>
      <w:r w:rsidRPr="00551930">
        <w:rPr>
          <w:rFonts w:ascii="Arial Narrow" w:hAnsi="Arial Narrow"/>
          <w:color w:val="000000" w:themeColor="text1"/>
          <w:sz w:val="24"/>
          <w:szCs w:val="24"/>
          <w:lang w:val="en-GB"/>
        </w:rPr>
        <w:t xml:space="preserve"> uses covariates information when its implicit impu</w:t>
      </w:r>
      <w:r>
        <w:rPr>
          <w:rFonts w:ascii="Arial Narrow" w:hAnsi="Arial Narrow"/>
          <w:color w:val="000000" w:themeColor="text1"/>
          <w:sz w:val="24"/>
          <w:szCs w:val="24"/>
          <w:lang w:val="en-GB"/>
        </w:rPr>
        <w:t>tation operates. Here is when multiple imputation</w:t>
      </w:r>
      <w:r w:rsidRPr="00551930">
        <w:rPr>
          <w:rFonts w:ascii="Arial Narrow" w:hAnsi="Arial Narrow"/>
          <w:color w:val="000000" w:themeColor="text1"/>
          <w:sz w:val="24"/>
          <w:szCs w:val="24"/>
          <w:lang w:val="en-GB"/>
        </w:rPr>
        <w:t xml:space="preserve"> becomes relevant. MI-JOMO can handle </w:t>
      </w:r>
      <w:r>
        <w:rPr>
          <w:rFonts w:ascii="Arial Narrow" w:hAnsi="Arial Narrow"/>
          <w:color w:val="000000" w:themeColor="text1"/>
          <w:sz w:val="24"/>
          <w:szCs w:val="24"/>
          <w:lang w:val="en-GB"/>
        </w:rPr>
        <w:t xml:space="preserve">missing data in the covariates </w:t>
      </w:r>
      <w:r w:rsidRPr="00551930">
        <w:rPr>
          <w:rFonts w:ascii="Arial Narrow" w:hAnsi="Arial Narrow"/>
          <w:color w:val="000000" w:themeColor="text1"/>
          <w:sz w:val="24"/>
          <w:szCs w:val="24"/>
          <w:lang w:val="en-GB"/>
        </w:rPr>
        <w:t xml:space="preserve">and can do it </w:t>
      </w:r>
      <w:r>
        <w:rPr>
          <w:rFonts w:ascii="Arial Narrow" w:hAnsi="Arial Narrow"/>
          <w:color w:val="000000" w:themeColor="text1"/>
          <w:sz w:val="24"/>
          <w:szCs w:val="24"/>
          <w:lang w:val="en-GB"/>
        </w:rPr>
        <w:t xml:space="preserve">while </w:t>
      </w:r>
      <w:r w:rsidRPr="00551930">
        <w:rPr>
          <w:rFonts w:ascii="Arial Narrow" w:hAnsi="Arial Narrow"/>
          <w:color w:val="000000" w:themeColor="text1"/>
          <w:sz w:val="24"/>
          <w:szCs w:val="24"/>
          <w:lang w:val="en-GB"/>
        </w:rPr>
        <w:t>keeping the con</w:t>
      </w:r>
      <w:r>
        <w:rPr>
          <w:rFonts w:ascii="Arial Narrow" w:hAnsi="Arial Narrow"/>
          <w:color w:val="000000" w:themeColor="text1"/>
          <w:sz w:val="24"/>
          <w:szCs w:val="24"/>
          <w:lang w:val="en-GB"/>
        </w:rPr>
        <w:t>geniality issue controlled</w:t>
      </w:r>
      <w:r w:rsidRPr="00551930">
        <w:rPr>
          <w:rFonts w:ascii="Arial Narrow" w:hAnsi="Arial Narrow"/>
          <w:color w:val="000000" w:themeColor="text1"/>
          <w:sz w:val="24"/>
          <w:szCs w:val="24"/>
          <w:lang w:val="en-GB"/>
        </w:rPr>
        <w:t xml:space="preserve">. </w:t>
      </w:r>
      <w:r>
        <w:rPr>
          <w:rFonts w:ascii="Arial Narrow" w:hAnsi="Arial Narrow"/>
          <w:color w:val="000000" w:themeColor="text1"/>
          <w:sz w:val="24"/>
          <w:szCs w:val="24"/>
          <w:lang w:val="en-GB"/>
        </w:rPr>
        <w:t>The way we used MI-JOMO in our motivating example allows it to impute covariates values (smoking status) and not the outcome of interest (bodyweight in this case). After that, the implicit imputation of weight records by MEM operates similarly. This way to perform the analysis prevent many issues related to imputing outcomes as well (e.g. impute so many weight records missed).</w:t>
      </w:r>
      <w:r w:rsidRPr="00551930">
        <w:rPr>
          <w:rFonts w:ascii="Arial Narrow" w:hAnsi="Arial Narrow"/>
          <w:color w:val="000000" w:themeColor="text1"/>
          <w:sz w:val="24"/>
          <w:szCs w:val="24"/>
          <w:lang w:val="en-GB"/>
        </w:rPr>
        <w:t xml:space="preserve"> </w:t>
      </w:r>
      <w:r>
        <w:rPr>
          <w:rFonts w:ascii="Arial Narrow" w:hAnsi="Arial Narrow"/>
          <w:color w:val="000000" w:themeColor="text1"/>
          <w:sz w:val="24"/>
          <w:szCs w:val="24"/>
          <w:lang w:val="en-GB"/>
        </w:rPr>
        <w:t xml:space="preserve">For example, whenever the outcome would also be imputed, </w:t>
      </w:r>
      <w:r w:rsidRPr="00551930">
        <w:rPr>
          <w:rFonts w:ascii="Arial Narrow" w:hAnsi="Arial Narrow"/>
          <w:color w:val="000000" w:themeColor="text1"/>
          <w:sz w:val="24"/>
          <w:szCs w:val="24"/>
          <w:lang w:val="en-GB"/>
        </w:rPr>
        <w:t>MI-JOMO needs more outcome records to converge (number of observations&gt;number of imputation parameters)</w:t>
      </w:r>
      <w:r>
        <w:rPr>
          <w:rFonts w:ascii="Arial Narrow" w:hAnsi="Arial Narrow"/>
          <w:color w:val="000000" w:themeColor="text1"/>
          <w:sz w:val="24"/>
          <w:szCs w:val="24"/>
          <w:lang w:val="en-GB"/>
        </w:rPr>
        <w:t>,</w:t>
      </w:r>
      <w:r w:rsidRPr="00551930">
        <w:rPr>
          <w:rFonts w:ascii="Arial Narrow" w:hAnsi="Arial Narrow"/>
          <w:color w:val="000000" w:themeColor="text1"/>
          <w:sz w:val="24"/>
          <w:szCs w:val="24"/>
          <w:lang w:val="en-GB"/>
        </w:rPr>
        <w:t xml:space="preserve"> and thus individuals with just a few outcome records must be removed from the analysis</w:t>
      </w:r>
      <w:r>
        <w:rPr>
          <w:rFonts w:ascii="Arial Narrow" w:hAnsi="Arial Narrow"/>
          <w:color w:val="000000" w:themeColor="text1"/>
          <w:sz w:val="24"/>
          <w:szCs w:val="24"/>
          <w:lang w:val="en-GB"/>
        </w:rPr>
        <w:t xml:space="preserve"> to overcome the problem</w:t>
      </w:r>
      <w:r w:rsidRPr="00551930">
        <w:rPr>
          <w:rFonts w:ascii="Arial Narrow" w:hAnsi="Arial Narrow"/>
          <w:color w:val="000000" w:themeColor="text1"/>
          <w:sz w:val="24"/>
          <w:szCs w:val="24"/>
          <w:lang w:val="en-GB"/>
        </w:rPr>
        <w:t xml:space="preserve">. </w:t>
      </w:r>
      <w:r>
        <w:rPr>
          <w:rFonts w:ascii="Arial Narrow" w:hAnsi="Arial Narrow"/>
          <w:color w:val="000000" w:themeColor="text1"/>
          <w:sz w:val="24"/>
          <w:szCs w:val="24"/>
          <w:lang w:val="en-GB"/>
        </w:rPr>
        <w:t>That kind of operation reduces the boundaries of MI-JOMO notably, so in practice, it is usually better to proceed as suggested in our study (only imputing covariates at baseline).</w:t>
      </w:r>
    </w:p>
    <w:sectPr w:rsidR="00D0624C" w:rsidRPr="00212C9E" w:rsidSect="004D098A">
      <w:pgSz w:w="11909" w:h="16834"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5B02BC"/>
    <w:multiLevelType w:val="multilevel"/>
    <w:tmpl w:val="0E4CE7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6D96567"/>
    <w:multiLevelType w:val="multilevel"/>
    <w:tmpl w:val="CEF2976A"/>
    <w:lvl w:ilvl="0">
      <w:start w:val="1"/>
      <w:numFmt w:val="upperLetter"/>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2NTMxsTAzMjI2NzBR0lEKTi0uzszPAykwrAUAfCYY8ywAAAA="/>
  </w:docVars>
  <w:rsids>
    <w:rsidRoot w:val="00655998"/>
    <w:rsid w:val="00054822"/>
    <w:rsid w:val="000A7DE9"/>
    <w:rsid w:val="000E4D70"/>
    <w:rsid w:val="001977BD"/>
    <w:rsid w:val="001C5AF5"/>
    <w:rsid w:val="001E4172"/>
    <w:rsid w:val="001E63A0"/>
    <w:rsid w:val="00212C9E"/>
    <w:rsid w:val="002358F2"/>
    <w:rsid w:val="00247EE9"/>
    <w:rsid w:val="002561F6"/>
    <w:rsid w:val="002C3616"/>
    <w:rsid w:val="002E16E8"/>
    <w:rsid w:val="002F6E49"/>
    <w:rsid w:val="00375931"/>
    <w:rsid w:val="004D0D5F"/>
    <w:rsid w:val="005667B4"/>
    <w:rsid w:val="00572478"/>
    <w:rsid w:val="006307A5"/>
    <w:rsid w:val="00655998"/>
    <w:rsid w:val="006A1DB2"/>
    <w:rsid w:val="0072143A"/>
    <w:rsid w:val="00746BDF"/>
    <w:rsid w:val="007B47C8"/>
    <w:rsid w:val="007D3D39"/>
    <w:rsid w:val="0080263E"/>
    <w:rsid w:val="00823E3D"/>
    <w:rsid w:val="00835BDA"/>
    <w:rsid w:val="008D7EC4"/>
    <w:rsid w:val="008F1989"/>
    <w:rsid w:val="009C0471"/>
    <w:rsid w:val="009E0F1C"/>
    <w:rsid w:val="00A233D5"/>
    <w:rsid w:val="00A72C4D"/>
    <w:rsid w:val="00AA15E7"/>
    <w:rsid w:val="00AF212F"/>
    <w:rsid w:val="00B029F9"/>
    <w:rsid w:val="00B809A7"/>
    <w:rsid w:val="00BF58D6"/>
    <w:rsid w:val="00C30CC0"/>
    <w:rsid w:val="00CB3A08"/>
    <w:rsid w:val="00CC3043"/>
    <w:rsid w:val="00CD50A6"/>
    <w:rsid w:val="00D039E0"/>
    <w:rsid w:val="00D0624C"/>
    <w:rsid w:val="00DF152E"/>
    <w:rsid w:val="00E678D1"/>
    <w:rsid w:val="00E8457E"/>
    <w:rsid w:val="00FC2785"/>
    <w:rsid w:val="00FF6F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0FB6E"/>
  <w15:chartTrackingRefBased/>
  <w15:docId w15:val="{1F66F132-E7FF-4047-B74C-52E559C0C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998"/>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655998"/>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5998"/>
    <w:rPr>
      <w:rFonts w:asciiTheme="majorHAnsi" w:eastAsiaTheme="majorEastAsia" w:hAnsiTheme="majorHAnsi" w:cstheme="majorBidi"/>
      <w:b/>
      <w:bCs/>
      <w:color w:val="2F5496" w:themeColor="accent1" w:themeShade="BF"/>
      <w:sz w:val="28"/>
      <w:szCs w:val="28"/>
      <w:lang w:val="en-US"/>
    </w:rPr>
  </w:style>
  <w:style w:type="paragraph" w:styleId="ListParagraph">
    <w:name w:val="List Paragraph"/>
    <w:basedOn w:val="Normal"/>
    <w:uiPriority w:val="34"/>
    <w:qFormat/>
    <w:rsid w:val="00655998"/>
    <w:pPr>
      <w:ind w:left="720"/>
      <w:contextualSpacing/>
    </w:pPr>
  </w:style>
  <w:style w:type="paragraph" w:styleId="NoSpacing">
    <w:name w:val="No Spacing"/>
    <w:uiPriority w:val="1"/>
    <w:qFormat/>
    <w:rsid w:val="00655998"/>
    <w:pPr>
      <w:spacing w:after="0" w:line="240" w:lineRule="auto"/>
    </w:pPr>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8F19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989"/>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image" Target="media/image7.emf"/><Relationship Id="rId5" Type="http://schemas.openxmlformats.org/officeDocument/2006/relationships/image" Target="media/image1.tiff"/><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568</Words>
  <Characters>8938</Characters>
  <Application>Microsoft Office Word</Application>
  <DocSecurity>0</DocSecurity>
  <Lines>74</Lines>
  <Paragraphs>20</Paragraphs>
  <ScaleCrop>false</ScaleCrop>
  <Company/>
  <LinksUpToDate>false</LinksUpToDate>
  <CharactersWithSpaces>10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carlos bazo alvarez</dc:creator>
  <cp:keywords/>
  <dc:description/>
  <cp:lastModifiedBy>Mel Phimester</cp:lastModifiedBy>
  <cp:revision>2</cp:revision>
  <dcterms:created xsi:type="dcterms:W3CDTF">2020-09-09T11:04:00Z</dcterms:created>
  <dcterms:modified xsi:type="dcterms:W3CDTF">2020-09-09T11:04:00Z</dcterms:modified>
</cp:coreProperties>
</file>